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C639" w14:textId="34876150" w:rsidR="003B7F95" w:rsidRDefault="00CF4532" w:rsidP="00F85D6E">
      <w:pPr>
        <w:pStyle w:val="CommandersInsight"/>
      </w:pPr>
      <w:r>
        <w:rPr>
          <w:i w:val="0"/>
          <w:noProof/>
          <w:color w:val="0070C0"/>
        </w:rPr>
        <w:drawing>
          <wp:anchor distT="0" distB="0" distL="114300" distR="114300" simplePos="0" relativeHeight="251846656" behindDoc="0" locked="0" layoutInCell="1" allowOverlap="1" wp14:anchorId="48AD09B6" wp14:editId="5F4738D4">
            <wp:simplePos x="0" y="0"/>
            <wp:positionH relativeFrom="page">
              <wp:align>right</wp:align>
            </wp:positionH>
            <wp:positionV relativeFrom="paragraph">
              <wp:posOffset>-1080736</wp:posOffset>
            </wp:positionV>
            <wp:extent cx="10187305" cy="5706110"/>
            <wp:effectExtent l="0" t="0" r="4445" b="0"/>
            <wp:wrapNone/>
            <wp:docPr id="15695623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62338"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87305" cy="5706110"/>
                    </a:xfrm>
                    <a:prstGeom prst="rect">
                      <a:avLst/>
                    </a:prstGeom>
                    <a:noFill/>
                  </pic:spPr>
                </pic:pic>
              </a:graphicData>
            </a:graphic>
          </wp:anchor>
        </w:drawing>
      </w:r>
      <w:r>
        <w:rPr>
          <w:i w:val="0"/>
          <w:noProof/>
          <w:color w:val="0070C0"/>
        </w:rPr>
        <w:drawing>
          <wp:anchor distT="0" distB="0" distL="114300" distR="114300" simplePos="0" relativeHeight="251664893" behindDoc="0" locked="0" layoutInCell="1" allowOverlap="1" wp14:anchorId="202E6795" wp14:editId="16A2EF3F">
            <wp:simplePos x="0" y="0"/>
            <wp:positionH relativeFrom="margin">
              <wp:align>center</wp:align>
            </wp:positionH>
            <wp:positionV relativeFrom="paragraph">
              <wp:posOffset>-1066234</wp:posOffset>
            </wp:positionV>
            <wp:extent cx="13722985" cy="8157210"/>
            <wp:effectExtent l="0" t="0" r="0" b="0"/>
            <wp:wrapNone/>
            <wp:docPr id="159519567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95678"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22985" cy="8157210"/>
                    </a:xfrm>
                    <a:prstGeom prst="rect">
                      <a:avLst/>
                    </a:prstGeom>
                    <a:noFill/>
                  </pic:spPr>
                </pic:pic>
              </a:graphicData>
            </a:graphic>
          </wp:anchor>
        </w:drawing>
      </w:r>
      <w:r w:rsidR="00BB0478" w:rsidRPr="007E44B6">
        <w:rPr>
          <w:noProof/>
        </w:rPr>
        <w:drawing>
          <wp:anchor distT="0" distB="0" distL="114300" distR="114300" simplePos="0" relativeHeight="251724800" behindDoc="0" locked="1" layoutInCell="1" allowOverlap="1" wp14:anchorId="61EB7E50" wp14:editId="112C01F3">
            <wp:simplePos x="0" y="0"/>
            <wp:positionH relativeFrom="column">
              <wp:posOffset>8334375</wp:posOffset>
            </wp:positionH>
            <wp:positionV relativeFrom="page">
              <wp:posOffset>6766560</wp:posOffset>
            </wp:positionV>
            <wp:extent cx="676656" cy="676656"/>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BB0478" w:rsidRPr="007E44B6">
        <w:rPr>
          <w:noProof/>
        </w:rPr>
        <w:drawing>
          <wp:anchor distT="0" distB="0" distL="114300" distR="114300" simplePos="0" relativeHeight="251721728" behindDoc="0" locked="1" layoutInCell="1" allowOverlap="1" wp14:anchorId="6817FFB6" wp14:editId="5783F53C">
            <wp:simplePos x="0" y="0"/>
            <wp:positionH relativeFrom="column">
              <wp:posOffset>-266700</wp:posOffset>
            </wp:positionH>
            <wp:positionV relativeFrom="page">
              <wp:posOffset>6766560</wp:posOffset>
            </wp:positionV>
            <wp:extent cx="2058421" cy="76809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4CF">
        <w:rPr>
          <w:noProof/>
        </w:rPr>
        <mc:AlternateContent>
          <mc:Choice Requires="wps">
            <w:drawing>
              <wp:anchor distT="0" distB="0" distL="114300" distR="114300" simplePos="0" relativeHeight="251664381" behindDoc="0" locked="0" layoutInCell="1" allowOverlap="1" wp14:anchorId="21EBD1FF" wp14:editId="7BE0D403">
                <wp:simplePos x="0" y="0"/>
                <wp:positionH relativeFrom="margin">
                  <wp:posOffset>-685800</wp:posOffset>
                </wp:positionH>
                <wp:positionV relativeFrom="margin">
                  <wp:posOffset>-1097280</wp:posOffset>
                </wp:positionV>
                <wp:extent cx="10058400" cy="7772400"/>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10058400" cy="7772400"/>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91CB7" w14:textId="01718B1C" w:rsidR="005F0333" w:rsidRDefault="005F0333" w:rsidP="005F0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BD1FF" id="Rectangle 3" o:spid="_x0000_s1026" style="position:absolute;margin-left:-54pt;margin-top:-86.4pt;width:11in;height:612pt;z-index:2516643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" fillcolor="#700000" stroked="f" strokeweight="2pt">
                <v:fill color2="#b80000" rotate="t" angle="225" colors="0 #700000;.5 #8a0000;1 #b80000" focus="100%" type="gradient"/>
                <v:textbox>
                  <w:txbxContent>
                    <w:p w14:paraId="67791CB7" w14:textId="01718B1C" w:rsidR="005F0333" w:rsidRDefault="005F0333" w:rsidP="005F0333">
                      <w:pPr>
                        <w:jc w:val="center"/>
                      </w:pPr>
                    </w:p>
                  </w:txbxContent>
                </v:textbox>
                <w10:wrap type="square" anchorx="margin" anchory="margin"/>
              </v:rect>
            </w:pict>
          </mc:Fallback>
        </mc:AlternateContent>
      </w:r>
      <w:r w:rsidR="00CA6D23" w:rsidRPr="00506A97">
        <w:rPr>
          <w:noProof/>
        </w:rPr>
        <mc:AlternateContent>
          <mc:Choice Requires="wps">
            <w:drawing>
              <wp:anchor distT="45720" distB="45720" distL="114300" distR="114300" simplePos="0" relativeHeight="251665406" behindDoc="0" locked="0" layoutInCell="1" allowOverlap="1" wp14:anchorId="3683BC6A" wp14:editId="0DA34026">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2C6EDADF" w14:textId="552FBF30" w:rsidR="005F0333" w:rsidRPr="00CA6D23" w:rsidRDefault="00EB3B34"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 xml:space="preserve">Game </w:t>
                            </w:r>
                            <w:r w:rsidR="00F85EA7">
                              <w:rPr>
                                <w:rFonts w:ascii="Univers LT 59 Ultra Condensed" w:hAnsi="Univers LT 59 Ultra Condensed"/>
                                <w:color w:val="FFFFFF" w:themeColor="background1"/>
                                <w:spacing w:val="100"/>
                                <w:sz w:val="130"/>
                                <w:szCs w:val="130"/>
                              </w:rPr>
                              <w:t xml:space="preserve">Engine </w:t>
                            </w:r>
                            <w:r>
                              <w:rPr>
                                <w:rFonts w:ascii="Univers LT 59 Ultra Condensed" w:hAnsi="Univers LT 59 Ultra Condensed"/>
                                <w:color w:val="FFFFFF" w:themeColor="background1"/>
                                <w:spacing w:val="100"/>
                                <w:sz w:val="130"/>
                                <w:szCs w:val="130"/>
                              </w:rPr>
                              <w:t>Modifications</w:t>
                            </w:r>
                          </w:p>
                          <w:p w14:paraId="33CF5D27" w14:textId="5E4837F2"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EB3B34">
                              <w:rPr>
                                <w:rFonts w:ascii="Univers LT 59 Ultra Condensed" w:hAnsi="Univers LT 59 Ultra Condensed"/>
                                <w:color w:val="FFFFFF" w:themeColor="background1"/>
                                <w:spacing w:val="100"/>
                                <w:sz w:val="72"/>
                                <w:szCs w:val="72"/>
                              </w:rPr>
                              <w:t>8</w:t>
                            </w:r>
                            <w:r w:rsidRPr="00CA6D23">
                              <w:rPr>
                                <w:rFonts w:ascii="Univers LT 59 Ultra Condensed" w:hAnsi="Univers LT 59 Ultra Condensed"/>
                                <w:color w:val="FFFFFF" w:themeColor="background1"/>
                                <w:spacing w:val="100"/>
                                <w:sz w:val="72"/>
                                <w:szCs w:val="72"/>
                              </w:rPr>
                              <w:t>/R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83BC6A" id="_x0000_t202" coordsize="21600,21600" o:spt="202" path="m,l,21600r21600,l21600,xe">
                <v:stroke joinstyle="miter"/>
                <v:path gradientshapeok="t" o:connecttype="rect"/>
              </v:shapetype>
              <v:shape id="Text Box 2" o:spid="_x0000_s1027" type="#_x0000_t202" style="position:absolute;margin-left:-54pt;margin-top:407.1pt;width:11in;height:134.6pt;z-index:25166540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2C6EDADF" w14:textId="552FBF30" w:rsidR="005F0333" w:rsidRPr="00CA6D23" w:rsidRDefault="00EB3B34"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 xml:space="preserve">Game </w:t>
                      </w:r>
                      <w:r w:rsidR="00F85EA7">
                        <w:rPr>
                          <w:rFonts w:ascii="Univers LT 59 Ultra Condensed" w:hAnsi="Univers LT 59 Ultra Condensed"/>
                          <w:color w:val="FFFFFF" w:themeColor="background1"/>
                          <w:spacing w:val="100"/>
                          <w:sz w:val="130"/>
                          <w:szCs w:val="130"/>
                        </w:rPr>
                        <w:t xml:space="preserve">Engine </w:t>
                      </w:r>
                      <w:r>
                        <w:rPr>
                          <w:rFonts w:ascii="Univers LT 59 Ultra Condensed" w:hAnsi="Univers LT 59 Ultra Condensed"/>
                          <w:color w:val="FFFFFF" w:themeColor="background1"/>
                          <w:spacing w:val="100"/>
                          <w:sz w:val="130"/>
                          <w:szCs w:val="130"/>
                        </w:rPr>
                        <w:t>Modifications</w:t>
                      </w:r>
                    </w:p>
                    <w:p w14:paraId="33CF5D27" w14:textId="5E4837F2"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EB3B34">
                        <w:rPr>
                          <w:rFonts w:ascii="Univers LT 59 Ultra Condensed" w:hAnsi="Univers LT 59 Ultra Condensed"/>
                          <w:color w:val="FFFFFF" w:themeColor="background1"/>
                          <w:spacing w:val="100"/>
                          <w:sz w:val="72"/>
                          <w:szCs w:val="72"/>
                        </w:rPr>
                        <w:t>8</w:t>
                      </w:r>
                      <w:r w:rsidRPr="00CA6D23">
                        <w:rPr>
                          <w:rFonts w:ascii="Univers LT 59 Ultra Condensed" w:hAnsi="Univers LT 59 Ultra Condensed"/>
                          <w:color w:val="FFFFFF" w:themeColor="background1"/>
                          <w:spacing w:val="100"/>
                          <w:sz w:val="72"/>
                          <w:szCs w:val="72"/>
                        </w:rPr>
                        <w:t>/R1</w:t>
                      </w:r>
                    </w:p>
                  </w:txbxContent>
                </v:textbox>
                <w10:wrap type="square" anchorx="margin" anchory="page"/>
              </v:shape>
            </w:pict>
          </mc:Fallback>
        </mc:AlternateContent>
      </w:r>
    </w:p>
    <w:p w14:paraId="560B74B6" w14:textId="0B1E54C7" w:rsidR="006B04DB" w:rsidRDefault="006B04DB" w:rsidP="00D93B0A"/>
    <w:p w14:paraId="10895B90" w14:textId="77777777" w:rsidR="006B04DB" w:rsidRDefault="006B04DB" w:rsidP="00D93B0A"/>
    <w:p w14:paraId="008A56F1" w14:textId="77777777" w:rsidR="006B04DB" w:rsidRDefault="006B04DB" w:rsidP="00D93B0A"/>
    <w:p w14:paraId="563614CC" w14:textId="0D18C21A" w:rsidR="006B04DB" w:rsidRDefault="00F85D6E" w:rsidP="00D93B0A">
      <w:r>
        <w:rPr>
          <w:noProof/>
        </w:rPr>
        <mc:AlternateContent>
          <mc:Choice Requires="wps">
            <w:drawing>
              <wp:anchor distT="0" distB="0" distL="114300" distR="114300" simplePos="0" relativeHeight="251667456" behindDoc="0" locked="0" layoutInCell="1" allowOverlap="1" wp14:anchorId="1D49A166" wp14:editId="0ED4905A">
                <wp:simplePos x="0" y="0"/>
                <wp:positionH relativeFrom="margin">
                  <wp:posOffset>1895475</wp:posOffset>
                </wp:positionH>
                <wp:positionV relativeFrom="paragraph">
                  <wp:posOffset>79375</wp:posOffset>
                </wp:positionV>
                <wp:extent cx="4829175" cy="1526540"/>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a:noFill/>
                        </a:ln>
                        <a:effectLst>
                          <a:outerShdw blurRad="50800" dist="38100" dir="2700000" algn="tl" rotWithShape="0">
                            <a:prstClr val="black">
                              <a:alpha val="40000"/>
                            </a:prstClr>
                          </a:outerShdw>
                        </a:effectLst>
                        <a:scene3d>
                          <a:camera prst="orthographicFront"/>
                          <a:lightRig rig="threePt" dir="t"/>
                        </a:scene3d>
                        <a:sp3d>
                          <a:bevelT/>
                        </a:sp3d>
                      </wps:spPr>
                      <wps:style>
                        <a:lnRef idx="1">
                          <a:schemeClr val="accent2"/>
                        </a:lnRef>
                        <a:fillRef idx="3">
                          <a:schemeClr val="accent2"/>
                        </a:fillRef>
                        <a:effectRef idx="2">
                          <a:schemeClr val="accent2"/>
                        </a:effectRef>
                        <a:fontRef idx="minor">
                          <a:schemeClr val="lt1"/>
                        </a:fontRef>
                      </wps:style>
                      <wps:txbx>
                        <w:txbxContent>
                          <w:p w14:paraId="5CC5EF8A" w14:textId="39836587" w:rsidR="005F0333" w:rsidRPr="00A8580B" w:rsidRDefault="00CF4532" w:rsidP="00A8580B">
                            <w:pPr>
                              <w:jc w:val="center"/>
                              <w:rPr>
                                <w:b/>
                                <w:sz w:val="28"/>
                              </w:rPr>
                            </w:pPr>
                            <w:r w:rsidRPr="00CF4532">
                              <w:rPr>
                                <w:b/>
                                <w:sz w:val="28"/>
                              </w:rPr>
                              <w:t>© 2025 On Target Simulations (OTS), LTD.         All Rights Reserved. The images used and OTS Logo are property of On Target Simulations, LTD.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A166" id="Rounded Rectangle 2" o:spid="_x0000_s1028" style="position:absolute;margin-left:149.25pt;margin-top:6.25pt;width:380.25pt;height:120.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" fillcolor="#8f0000 [2404]" stroked="f">
                <v:fill color2="#8f0000 [2404]" rotate="t" angle="225" colors="0 #580000;.5 #810000;1 #9b0000" focus="100%" type="gradient"/>
                <v:shadow on="t" color="black" opacity="26214f" origin="-.5,-.5" offset=".74836mm,.74836mm"/>
                <v:textbox>
                  <w:txbxContent>
                    <w:p w14:paraId="5CC5EF8A" w14:textId="39836587" w:rsidR="005F0333" w:rsidRPr="00A8580B" w:rsidRDefault="00CF4532" w:rsidP="00A8580B">
                      <w:pPr>
                        <w:jc w:val="center"/>
                        <w:rPr>
                          <w:b/>
                          <w:sz w:val="28"/>
                        </w:rPr>
                      </w:pPr>
                      <w:r w:rsidRPr="00CF4532">
                        <w:rPr>
                          <w:b/>
                          <w:sz w:val="28"/>
                        </w:rPr>
                        <w:t>© 2025 On Target Simulations (OTS), LTD.         All Rights Reserved. The images used and OTS Logo are property of On Target Simulations, LTD. All other marks and trademarks are the property of their respective owners.</w:t>
                      </w:r>
                    </w:p>
                  </w:txbxContent>
                </v:textbox>
                <w10:wrap anchorx="margin"/>
              </v:roundrect>
            </w:pict>
          </mc:Fallback>
        </mc:AlternateContent>
      </w:r>
    </w:p>
    <w:p w14:paraId="73C8A741" w14:textId="086E5DFF" w:rsidR="006B04DB" w:rsidRDefault="006B04DB" w:rsidP="00D93B0A"/>
    <w:p w14:paraId="73C5696A" w14:textId="673F3F7B" w:rsidR="006B04DB" w:rsidRDefault="006B04DB" w:rsidP="00D93B0A"/>
    <w:p w14:paraId="7769EAA3" w14:textId="55610BFB" w:rsidR="006B04DB" w:rsidRDefault="006B04DB" w:rsidP="00D93B0A"/>
    <w:p w14:paraId="355B550B" w14:textId="34114B7F" w:rsidR="006B04DB" w:rsidRDefault="006B04DB" w:rsidP="00D93B0A"/>
    <w:p w14:paraId="0BDA5B25" w14:textId="7C96E56B" w:rsidR="006B04DB" w:rsidRDefault="006B04DB" w:rsidP="00D93B0A"/>
    <w:p w14:paraId="52E74D3E" w14:textId="33658E21" w:rsidR="006B04DB" w:rsidRDefault="006B04DB" w:rsidP="00D93B0A"/>
    <w:p w14:paraId="0E8B2336" w14:textId="398D523C" w:rsidR="006B04DB" w:rsidRDefault="006B04DB" w:rsidP="00D93B0A"/>
    <w:p w14:paraId="0AD28060" w14:textId="23C4FBBD" w:rsidR="006B04DB" w:rsidRDefault="006B04DB" w:rsidP="00D93B0A"/>
    <w:p w14:paraId="4893875D" w14:textId="1AB7951C" w:rsidR="006B04DB" w:rsidRDefault="006B04DB" w:rsidP="00D93B0A"/>
    <w:p w14:paraId="5EBCE63B" w14:textId="4F30E7BB" w:rsidR="006B04DB" w:rsidRDefault="006B04DB" w:rsidP="00D93B0A"/>
    <w:p w14:paraId="0FD95169" w14:textId="039F7DD8" w:rsidR="006B04DB" w:rsidRDefault="006B04DB" w:rsidP="00D93B0A"/>
    <w:p w14:paraId="1F14D2CF" w14:textId="0C148BFE" w:rsidR="006B04DB" w:rsidRDefault="006B04DB" w:rsidP="00D93B0A"/>
    <w:p w14:paraId="7CE8025F" w14:textId="77777777" w:rsidR="006B04DB" w:rsidRDefault="006B04DB" w:rsidP="00D93B0A"/>
    <w:p w14:paraId="6BAFF909" w14:textId="77777777" w:rsidR="006B04DB" w:rsidRDefault="006B04DB" w:rsidP="00D93B0A"/>
    <w:p w14:paraId="58F1B84B" w14:textId="77777777" w:rsidR="006B04DB" w:rsidRDefault="006B04DB" w:rsidP="00D93B0A"/>
    <w:p w14:paraId="4C37EFFC" w14:textId="77777777" w:rsidR="006B04DB" w:rsidRDefault="006B04DB" w:rsidP="00D93B0A"/>
    <w:p w14:paraId="18FE6F1D" w14:textId="77777777" w:rsidR="006B04DB" w:rsidRDefault="006B04DB" w:rsidP="00D93B0A"/>
    <w:p w14:paraId="73F979D5" w14:textId="77777777" w:rsidR="006B04DB" w:rsidRDefault="006B04DB" w:rsidP="00D93B0A">
      <w:pPr>
        <w:sectPr w:rsidR="006B04DB" w:rsidSect="008C6501">
          <w:headerReference w:type="default" r:id="rId12"/>
          <w:footerReference w:type="default" r:id="rId13"/>
          <w:pgSz w:w="15840" w:h="12240" w:orient="landscape" w:code="1"/>
          <w:pgMar w:top="1728" w:right="1080" w:bottom="1008" w:left="1080" w:header="144" w:footer="0" w:gutter="0"/>
          <w:cols w:space="720"/>
          <w:titlePg/>
          <w:docGrid w:linePitch="360"/>
        </w:sectPr>
      </w:pPr>
    </w:p>
    <w:p w14:paraId="44C3D977" w14:textId="77777777" w:rsidR="006B04DB" w:rsidRDefault="006B04DB" w:rsidP="00D93B0A"/>
    <w:p w14:paraId="287A7217" w14:textId="77777777" w:rsidR="006B04DB" w:rsidRDefault="00203DC7" w:rsidP="00D93B0A">
      <w:r>
        <w:br w:type="page"/>
      </w:r>
    </w:p>
    <w:sdt>
      <w:sdtPr>
        <w:rPr>
          <w:rFonts w:ascii="Tahoma" w:eastAsia="Times New Roman" w:hAnsi="Tahoma" w:cs="Arial"/>
          <w:b w:val="0"/>
          <w:bCs w:val="0"/>
          <w:color w:val="auto"/>
          <w:sz w:val="20"/>
          <w:szCs w:val="20"/>
          <w:u w:val="none"/>
          <w:lang w:eastAsia="en-US"/>
        </w:rPr>
        <w:id w:val="1292166188"/>
        <w:docPartObj>
          <w:docPartGallery w:val="Table of Contents"/>
          <w:docPartUnique/>
        </w:docPartObj>
      </w:sdtPr>
      <w:sdtEndPr>
        <w:rPr>
          <w:noProof/>
        </w:rPr>
      </w:sdtEndPr>
      <w:sdtContent>
        <w:p w14:paraId="7C77973F" w14:textId="77777777" w:rsidR="003B7F95" w:rsidRPr="00D06CC0" w:rsidRDefault="003B7F95" w:rsidP="00705F78">
          <w:pPr>
            <w:pStyle w:val="TOCHeading"/>
            <w:jc w:val="center"/>
            <w:rPr>
              <w:b w:val="0"/>
            </w:rPr>
          </w:pPr>
          <w:r w:rsidRPr="00D06CC0">
            <w:rPr>
              <w:b w:val="0"/>
            </w:rPr>
            <w:t>Table of Contents</w:t>
          </w:r>
        </w:p>
        <w:p w14:paraId="12F24340" w14:textId="77777777" w:rsidR="00492AC7" w:rsidRDefault="00492AC7">
          <w:pPr>
            <w:pStyle w:val="TOC1"/>
            <w:tabs>
              <w:tab w:val="left" w:pos="400"/>
              <w:tab w:val="right" w:leader="dot" w:pos="10070"/>
            </w:tabs>
            <w:sectPr w:rsidR="00492AC7" w:rsidSect="008C6501">
              <w:footerReference w:type="default" r:id="rId14"/>
              <w:type w:val="continuous"/>
              <w:pgSz w:w="15840" w:h="12240" w:orient="landscape"/>
              <w:pgMar w:top="1728" w:right="1080" w:bottom="1008" w:left="1080" w:header="144" w:footer="0" w:gutter="0"/>
              <w:cols w:space="720"/>
              <w:titlePg/>
              <w:docGrid w:linePitch="360"/>
            </w:sectPr>
          </w:pPr>
        </w:p>
        <w:p w14:paraId="1C3DA0DE" w14:textId="3F43079D" w:rsidR="004A12BF"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98722669" w:history="1">
            <w:r w:rsidR="004A12BF" w:rsidRPr="009C5F7D">
              <w:rPr>
                <w:rStyle w:val="Hyperlink"/>
                <w:noProof/>
              </w:rPr>
              <w:t>1</w:t>
            </w:r>
            <w:r w:rsidR="004A12BF">
              <w:rPr>
                <w:rFonts w:asciiTheme="minorHAnsi" w:eastAsiaTheme="minorEastAsia" w:hAnsiTheme="minorHAnsi" w:cstheme="minorBidi"/>
                <w:noProof/>
                <w:kern w:val="2"/>
                <w:szCs w:val="24"/>
                <w14:ligatures w14:val="standardContextual"/>
              </w:rPr>
              <w:tab/>
            </w:r>
            <w:r w:rsidR="004A12BF" w:rsidRPr="009C5F7D">
              <w:rPr>
                <w:rStyle w:val="Hyperlink"/>
                <w:noProof/>
              </w:rPr>
              <w:t>Introduction</w:t>
            </w:r>
            <w:r w:rsidR="004A12BF">
              <w:rPr>
                <w:noProof/>
                <w:webHidden/>
              </w:rPr>
              <w:tab/>
            </w:r>
            <w:r w:rsidR="004A12BF">
              <w:rPr>
                <w:noProof/>
                <w:webHidden/>
              </w:rPr>
              <w:fldChar w:fldCharType="begin"/>
            </w:r>
            <w:r w:rsidR="004A12BF">
              <w:rPr>
                <w:noProof/>
                <w:webHidden/>
              </w:rPr>
              <w:instrText xml:space="preserve"> PAGEREF _Toc198722669 \h </w:instrText>
            </w:r>
            <w:r w:rsidR="004A12BF">
              <w:rPr>
                <w:noProof/>
                <w:webHidden/>
              </w:rPr>
            </w:r>
            <w:r w:rsidR="004A12BF">
              <w:rPr>
                <w:noProof/>
                <w:webHidden/>
              </w:rPr>
              <w:fldChar w:fldCharType="separate"/>
            </w:r>
            <w:r w:rsidR="004A12BF">
              <w:rPr>
                <w:noProof/>
                <w:webHidden/>
              </w:rPr>
              <w:t>5</w:t>
            </w:r>
            <w:r w:rsidR="004A12BF">
              <w:rPr>
                <w:noProof/>
                <w:webHidden/>
              </w:rPr>
              <w:fldChar w:fldCharType="end"/>
            </w:r>
          </w:hyperlink>
        </w:p>
        <w:p w14:paraId="03512A30" w14:textId="0879C99A"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70" w:history="1">
            <w:r w:rsidRPr="009C5F7D">
              <w:rPr>
                <w:rStyle w:val="Hyperlink"/>
                <w:noProof/>
              </w:rPr>
              <w:t>1.1</w:t>
            </w:r>
            <w:r>
              <w:rPr>
                <w:rFonts w:asciiTheme="minorHAnsi" w:eastAsiaTheme="minorEastAsia" w:hAnsiTheme="minorHAnsi" w:cstheme="minorBidi"/>
                <w:noProof/>
                <w:kern w:val="2"/>
                <w:szCs w:val="24"/>
                <w14:ligatures w14:val="standardContextual"/>
              </w:rPr>
              <w:tab/>
            </w:r>
            <w:r w:rsidRPr="009C5F7D">
              <w:rPr>
                <w:rStyle w:val="Hyperlink"/>
                <w:noProof/>
              </w:rPr>
              <w:t>What's in This Document</w:t>
            </w:r>
            <w:r>
              <w:rPr>
                <w:noProof/>
                <w:webHidden/>
              </w:rPr>
              <w:tab/>
            </w:r>
            <w:r>
              <w:rPr>
                <w:noProof/>
                <w:webHidden/>
              </w:rPr>
              <w:fldChar w:fldCharType="begin"/>
            </w:r>
            <w:r>
              <w:rPr>
                <w:noProof/>
                <w:webHidden/>
              </w:rPr>
              <w:instrText xml:space="preserve"> PAGEREF _Toc198722670 \h </w:instrText>
            </w:r>
            <w:r>
              <w:rPr>
                <w:noProof/>
                <w:webHidden/>
              </w:rPr>
            </w:r>
            <w:r>
              <w:rPr>
                <w:noProof/>
                <w:webHidden/>
              </w:rPr>
              <w:fldChar w:fldCharType="separate"/>
            </w:r>
            <w:r>
              <w:rPr>
                <w:noProof/>
                <w:webHidden/>
              </w:rPr>
              <w:t>5</w:t>
            </w:r>
            <w:r>
              <w:rPr>
                <w:noProof/>
                <w:webHidden/>
              </w:rPr>
              <w:fldChar w:fldCharType="end"/>
            </w:r>
          </w:hyperlink>
        </w:p>
        <w:p w14:paraId="5BCC1621" w14:textId="25F935DA"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71" w:history="1">
            <w:r w:rsidRPr="009C5F7D">
              <w:rPr>
                <w:rStyle w:val="Hyperlink"/>
                <w:noProof/>
              </w:rPr>
              <w:t>1.2</w:t>
            </w:r>
            <w:r>
              <w:rPr>
                <w:rFonts w:asciiTheme="minorHAnsi" w:eastAsiaTheme="minorEastAsia" w:hAnsiTheme="minorHAnsi" w:cstheme="minorBidi"/>
                <w:noProof/>
                <w:kern w:val="2"/>
                <w:szCs w:val="24"/>
                <w14:ligatures w14:val="standardContextual"/>
              </w:rPr>
              <w:tab/>
            </w:r>
            <w:r w:rsidRPr="009C5F7D">
              <w:rPr>
                <w:rStyle w:val="Hyperlink"/>
                <w:noProof/>
              </w:rPr>
              <w:t>Manuals</w:t>
            </w:r>
            <w:r>
              <w:rPr>
                <w:noProof/>
                <w:webHidden/>
              </w:rPr>
              <w:tab/>
            </w:r>
            <w:r>
              <w:rPr>
                <w:noProof/>
                <w:webHidden/>
              </w:rPr>
              <w:fldChar w:fldCharType="begin"/>
            </w:r>
            <w:r>
              <w:rPr>
                <w:noProof/>
                <w:webHidden/>
              </w:rPr>
              <w:instrText xml:space="preserve"> PAGEREF _Toc198722671 \h </w:instrText>
            </w:r>
            <w:r>
              <w:rPr>
                <w:noProof/>
                <w:webHidden/>
              </w:rPr>
            </w:r>
            <w:r>
              <w:rPr>
                <w:noProof/>
                <w:webHidden/>
              </w:rPr>
              <w:fldChar w:fldCharType="separate"/>
            </w:r>
            <w:r>
              <w:rPr>
                <w:noProof/>
                <w:webHidden/>
              </w:rPr>
              <w:t>6</w:t>
            </w:r>
            <w:r>
              <w:rPr>
                <w:noProof/>
                <w:webHidden/>
              </w:rPr>
              <w:fldChar w:fldCharType="end"/>
            </w:r>
          </w:hyperlink>
        </w:p>
        <w:p w14:paraId="3F79CDA7" w14:textId="08A81EBE"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72" w:history="1">
            <w:r w:rsidRPr="009C5F7D">
              <w:rPr>
                <w:rStyle w:val="Hyperlink"/>
                <w:noProof/>
              </w:rPr>
              <w:t>1.2.1</w:t>
            </w:r>
            <w:r>
              <w:rPr>
                <w:rFonts w:asciiTheme="minorHAnsi" w:eastAsiaTheme="minorEastAsia" w:hAnsiTheme="minorHAnsi" w:cstheme="minorBidi"/>
                <w:noProof/>
                <w:kern w:val="2"/>
                <w:sz w:val="24"/>
                <w:szCs w:val="24"/>
                <w14:ligatures w14:val="standardContextual"/>
              </w:rPr>
              <w:tab/>
            </w:r>
            <w:r w:rsidRPr="009C5F7D">
              <w:rPr>
                <w:rStyle w:val="Hyperlink"/>
                <w:noProof/>
              </w:rPr>
              <w:t>The Field Manuals (FM)</w:t>
            </w:r>
            <w:r>
              <w:rPr>
                <w:noProof/>
                <w:webHidden/>
              </w:rPr>
              <w:tab/>
            </w:r>
            <w:r>
              <w:rPr>
                <w:noProof/>
                <w:webHidden/>
              </w:rPr>
              <w:fldChar w:fldCharType="begin"/>
            </w:r>
            <w:r>
              <w:rPr>
                <w:noProof/>
                <w:webHidden/>
              </w:rPr>
              <w:instrText xml:space="preserve"> PAGEREF _Toc198722672 \h </w:instrText>
            </w:r>
            <w:r>
              <w:rPr>
                <w:noProof/>
                <w:webHidden/>
              </w:rPr>
            </w:r>
            <w:r>
              <w:rPr>
                <w:noProof/>
                <w:webHidden/>
              </w:rPr>
              <w:fldChar w:fldCharType="separate"/>
            </w:r>
            <w:r>
              <w:rPr>
                <w:noProof/>
                <w:webHidden/>
              </w:rPr>
              <w:t>6</w:t>
            </w:r>
            <w:r>
              <w:rPr>
                <w:noProof/>
                <w:webHidden/>
              </w:rPr>
              <w:fldChar w:fldCharType="end"/>
            </w:r>
          </w:hyperlink>
        </w:p>
        <w:p w14:paraId="3ED34C18" w14:textId="714FC564"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73" w:history="1">
            <w:r w:rsidRPr="009C5F7D">
              <w:rPr>
                <w:rStyle w:val="Hyperlink"/>
                <w:noProof/>
              </w:rPr>
              <w:t>1.2.2</w:t>
            </w:r>
            <w:r>
              <w:rPr>
                <w:rFonts w:asciiTheme="minorHAnsi" w:eastAsiaTheme="minorEastAsia" w:hAnsiTheme="minorHAnsi" w:cstheme="minorBidi"/>
                <w:noProof/>
                <w:kern w:val="2"/>
                <w:sz w:val="24"/>
                <w:szCs w:val="24"/>
                <w14:ligatures w14:val="standardContextual"/>
              </w:rPr>
              <w:tab/>
            </w:r>
            <w:r w:rsidRPr="009C5F7D">
              <w:rPr>
                <w:rStyle w:val="Hyperlink"/>
                <w:noProof/>
              </w:rPr>
              <w:t>What’s New</w:t>
            </w:r>
            <w:r>
              <w:rPr>
                <w:noProof/>
                <w:webHidden/>
              </w:rPr>
              <w:tab/>
            </w:r>
            <w:r>
              <w:rPr>
                <w:noProof/>
                <w:webHidden/>
              </w:rPr>
              <w:fldChar w:fldCharType="begin"/>
            </w:r>
            <w:r>
              <w:rPr>
                <w:noProof/>
                <w:webHidden/>
              </w:rPr>
              <w:instrText xml:space="preserve"> PAGEREF _Toc198722673 \h </w:instrText>
            </w:r>
            <w:r>
              <w:rPr>
                <w:noProof/>
                <w:webHidden/>
              </w:rPr>
            </w:r>
            <w:r>
              <w:rPr>
                <w:noProof/>
                <w:webHidden/>
              </w:rPr>
              <w:fldChar w:fldCharType="separate"/>
            </w:r>
            <w:r>
              <w:rPr>
                <w:noProof/>
                <w:webHidden/>
              </w:rPr>
              <w:t>6</w:t>
            </w:r>
            <w:r>
              <w:rPr>
                <w:noProof/>
                <w:webHidden/>
              </w:rPr>
              <w:fldChar w:fldCharType="end"/>
            </w:r>
          </w:hyperlink>
        </w:p>
        <w:p w14:paraId="4B1B190C" w14:textId="2A1F098C"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74" w:history="1">
            <w:r w:rsidRPr="009C5F7D">
              <w:rPr>
                <w:rStyle w:val="Hyperlink"/>
                <w:noProof/>
              </w:rPr>
              <w:t>1.2.3</w:t>
            </w:r>
            <w:r>
              <w:rPr>
                <w:rFonts w:asciiTheme="minorHAnsi" w:eastAsiaTheme="minorEastAsia" w:hAnsiTheme="minorHAnsi" w:cstheme="minorBidi"/>
                <w:noProof/>
                <w:kern w:val="2"/>
                <w:sz w:val="24"/>
                <w:szCs w:val="24"/>
                <w14:ligatures w14:val="standardContextual"/>
              </w:rPr>
              <w:tab/>
            </w:r>
            <w:r w:rsidRPr="009C5F7D">
              <w:rPr>
                <w:rStyle w:val="Hyperlink"/>
                <w:noProof/>
              </w:rPr>
              <w:t>FPC Hotkeys</w:t>
            </w:r>
            <w:r>
              <w:rPr>
                <w:noProof/>
                <w:webHidden/>
              </w:rPr>
              <w:tab/>
            </w:r>
            <w:r>
              <w:rPr>
                <w:noProof/>
                <w:webHidden/>
              </w:rPr>
              <w:fldChar w:fldCharType="begin"/>
            </w:r>
            <w:r>
              <w:rPr>
                <w:noProof/>
                <w:webHidden/>
              </w:rPr>
              <w:instrText xml:space="preserve"> PAGEREF _Toc198722674 \h </w:instrText>
            </w:r>
            <w:r>
              <w:rPr>
                <w:noProof/>
                <w:webHidden/>
              </w:rPr>
            </w:r>
            <w:r>
              <w:rPr>
                <w:noProof/>
                <w:webHidden/>
              </w:rPr>
              <w:fldChar w:fldCharType="separate"/>
            </w:r>
            <w:r>
              <w:rPr>
                <w:noProof/>
                <w:webHidden/>
              </w:rPr>
              <w:t>6</w:t>
            </w:r>
            <w:r>
              <w:rPr>
                <w:noProof/>
                <w:webHidden/>
              </w:rPr>
              <w:fldChar w:fldCharType="end"/>
            </w:r>
          </w:hyperlink>
        </w:p>
        <w:p w14:paraId="699CC383" w14:textId="0800C58A"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75" w:history="1">
            <w:r w:rsidRPr="009C5F7D">
              <w:rPr>
                <w:rStyle w:val="Hyperlink"/>
                <w:rFonts w:ascii="Eras Bold ITC" w:eastAsiaTheme="majorEastAsia" w:hAnsi="Eras Bold ITC" w:cstheme="majorBidi"/>
                <w:noProof/>
              </w:rPr>
              <w:t>1.2.4</w:t>
            </w:r>
            <w:r>
              <w:rPr>
                <w:rFonts w:asciiTheme="minorHAnsi" w:eastAsiaTheme="minorEastAsia" w:hAnsiTheme="minorHAnsi" w:cstheme="minorBidi"/>
                <w:noProof/>
                <w:kern w:val="2"/>
                <w:sz w:val="24"/>
                <w:szCs w:val="24"/>
                <w14:ligatures w14:val="standardContextual"/>
              </w:rPr>
              <w:tab/>
            </w:r>
            <w:r w:rsidRPr="009C5F7D">
              <w:rPr>
                <w:rStyle w:val="Hyperlink"/>
                <w:rFonts w:ascii="Eras Bold ITC" w:eastAsiaTheme="majorEastAsia" w:hAnsi="Eras Bold ITC" w:cstheme="majorBidi"/>
                <w:noProof/>
              </w:rPr>
              <w:t>Flashpoint Campaigns: Cold War FAQ</w:t>
            </w:r>
            <w:r>
              <w:rPr>
                <w:noProof/>
                <w:webHidden/>
              </w:rPr>
              <w:tab/>
            </w:r>
            <w:r>
              <w:rPr>
                <w:noProof/>
                <w:webHidden/>
              </w:rPr>
              <w:fldChar w:fldCharType="begin"/>
            </w:r>
            <w:r>
              <w:rPr>
                <w:noProof/>
                <w:webHidden/>
              </w:rPr>
              <w:instrText xml:space="preserve"> PAGEREF _Toc198722675 \h </w:instrText>
            </w:r>
            <w:r>
              <w:rPr>
                <w:noProof/>
                <w:webHidden/>
              </w:rPr>
            </w:r>
            <w:r>
              <w:rPr>
                <w:noProof/>
                <w:webHidden/>
              </w:rPr>
              <w:fldChar w:fldCharType="separate"/>
            </w:r>
            <w:r>
              <w:rPr>
                <w:noProof/>
                <w:webHidden/>
              </w:rPr>
              <w:t>6</w:t>
            </w:r>
            <w:r>
              <w:rPr>
                <w:noProof/>
                <w:webHidden/>
              </w:rPr>
              <w:fldChar w:fldCharType="end"/>
            </w:r>
          </w:hyperlink>
        </w:p>
        <w:p w14:paraId="3E0576D8" w14:textId="50631CEF"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76" w:history="1">
            <w:r w:rsidRPr="009C5F7D">
              <w:rPr>
                <w:rStyle w:val="Hyperlink"/>
                <w:noProof/>
              </w:rPr>
              <w:t>1.3</w:t>
            </w:r>
            <w:r>
              <w:rPr>
                <w:rFonts w:asciiTheme="minorHAnsi" w:eastAsiaTheme="minorEastAsia" w:hAnsiTheme="minorHAnsi" w:cstheme="minorBidi"/>
                <w:noProof/>
                <w:kern w:val="2"/>
                <w:szCs w:val="24"/>
                <w14:ligatures w14:val="standardContextual"/>
              </w:rPr>
              <w:tab/>
            </w:r>
            <w:r w:rsidRPr="009C5F7D">
              <w:rPr>
                <w:rStyle w:val="Hyperlink"/>
                <w:noProof/>
              </w:rPr>
              <w:t>Gender Pronouns and Inclusion</w:t>
            </w:r>
            <w:r>
              <w:rPr>
                <w:noProof/>
                <w:webHidden/>
              </w:rPr>
              <w:tab/>
            </w:r>
            <w:r>
              <w:rPr>
                <w:noProof/>
                <w:webHidden/>
              </w:rPr>
              <w:fldChar w:fldCharType="begin"/>
            </w:r>
            <w:r>
              <w:rPr>
                <w:noProof/>
                <w:webHidden/>
              </w:rPr>
              <w:instrText xml:space="preserve"> PAGEREF _Toc198722676 \h </w:instrText>
            </w:r>
            <w:r>
              <w:rPr>
                <w:noProof/>
                <w:webHidden/>
              </w:rPr>
            </w:r>
            <w:r>
              <w:rPr>
                <w:noProof/>
                <w:webHidden/>
              </w:rPr>
              <w:fldChar w:fldCharType="separate"/>
            </w:r>
            <w:r>
              <w:rPr>
                <w:noProof/>
                <w:webHidden/>
              </w:rPr>
              <w:t>6</w:t>
            </w:r>
            <w:r>
              <w:rPr>
                <w:noProof/>
                <w:webHidden/>
              </w:rPr>
              <w:fldChar w:fldCharType="end"/>
            </w:r>
          </w:hyperlink>
        </w:p>
        <w:p w14:paraId="72AD18C7" w14:textId="47BDCB33" w:rsidR="004A12BF" w:rsidRDefault="004A12B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22677" w:history="1">
            <w:r w:rsidRPr="009C5F7D">
              <w:rPr>
                <w:rStyle w:val="Hyperlink"/>
                <w:noProof/>
              </w:rPr>
              <w:t>2</w:t>
            </w:r>
            <w:r>
              <w:rPr>
                <w:rFonts w:asciiTheme="minorHAnsi" w:eastAsiaTheme="minorEastAsia" w:hAnsiTheme="minorHAnsi" w:cstheme="minorBidi"/>
                <w:noProof/>
                <w:kern w:val="2"/>
                <w:szCs w:val="24"/>
                <w14:ligatures w14:val="standardContextual"/>
              </w:rPr>
              <w:tab/>
            </w:r>
            <w:r w:rsidRPr="009C5F7D">
              <w:rPr>
                <w:rStyle w:val="Hyperlink"/>
                <w:noProof/>
              </w:rPr>
              <w:t>Getting Started</w:t>
            </w:r>
            <w:r>
              <w:rPr>
                <w:noProof/>
                <w:webHidden/>
              </w:rPr>
              <w:tab/>
            </w:r>
            <w:r>
              <w:rPr>
                <w:noProof/>
                <w:webHidden/>
              </w:rPr>
              <w:fldChar w:fldCharType="begin"/>
            </w:r>
            <w:r>
              <w:rPr>
                <w:noProof/>
                <w:webHidden/>
              </w:rPr>
              <w:instrText xml:space="preserve"> PAGEREF _Toc198722677 \h </w:instrText>
            </w:r>
            <w:r>
              <w:rPr>
                <w:noProof/>
                <w:webHidden/>
              </w:rPr>
            </w:r>
            <w:r>
              <w:rPr>
                <w:noProof/>
                <w:webHidden/>
              </w:rPr>
              <w:fldChar w:fldCharType="separate"/>
            </w:r>
            <w:r>
              <w:rPr>
                <w:noProof/>
                <w:webHidden/>
              </w:rPr>
              <w:t>7</w:t>
            </w:r>
            <w:r>
              <w:rPr>
                <w:noProof/>
                <w:webHidden/>
              </w:rPr>
              <w:fldChar w:fldCharType="end"/>
            </w:r>
          </w:hyperlink>
        </w:p>
        <w:p w14:paraId="759C821A" w14:textId="357730D8"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78" w:history="1">
            <w:r w:rsidRPr="009C5F7D">
              <w:rPr>
                <w:rStyle w:val="Hyperlink"/>
                <w:noProof/>
              </w:rPr>
              <w:t>2.1</w:t>
            </w:r>
            <w:r>
              <w:rPr>
                <w:rFonts w:asciiTheme="minorHAnsi" w:eastAsiaTheme="minorEastAsia" w:hAnsiTheme="minorHAnsi" w:cstheme="minorBidi"/>
                <w:noProof/>
                <w:kern w:val="2"/>
                <w:szCs w:val="24"/>
                <w14:ligatures w14:val="standardContextual"/>
              </w:rPr>
              <w:tab/>
            </w:r>
            <w:r w:rsidRPr="009C5F7D">
              <w:rPr>
                <w:rStyle w:val="Hyperlink"/>
                <w:noProof/>
              </w:rPr>
              <w:t>Deciding What You Want to Make</w:t>
            </w:r>
            <w:r>
              <w:rPr>
                <w:noProof/>
                <w:webHidden/>
              </w:rPr>
              <w:tab/>
            </w:r>
            <w:r>
              <w:rPr>
                <w:noProof/>
                <w:webHidden/>
              </w:rPr>
              <w:fldChar w:fldCharType="begin"/>
            </w:r>
            <w:r>
              <w:rPr>
                <w:noProof/>
                <w:webHidden/>
              </w:rPr>
              <w:instrText xml:space="preserve"> PAGEREF _Toc198722678 \h </w:instrText>
            </w:r>
            <w:r>
              <w:rPr>
                <w:noProof/>
                <w:webHidden/>
              </w:rPr>
            </w:r>
            <w:r>
              <w:rPr>
                <w:noProof/>
                <w:webHidden/>
              </w:rPr>
              <w:fldChar w:fldCharType="separate"/>
            </w:r>
            <w:r>
              <w:rPr>
                <w:noProof/>
                <w:webHidden/>
              </w:rPr>
              <w:t>7</w:t>
            </w:r>
            <w:r>
              <w:rPr>
                <w:noProof/>
                <w:webHidden/>
              </w:rPr>
              <w:fldChar w:fldCharType="end"/>
            </w:r>
          </w:hyperlink>
        </w:p>
        <w:p w14:paraId="10380A5F" w14:textId="04C7C4B9"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79" w:history="1">
            <w:r w:rsidRPr="009C5F7D">
              <w:rPr>
                <w:rStyle w:val="Hyperlink"/>
                <w:noProof/>
              </w:rPr>
              <w:t>2.2</w:t>
            </w:r>
            <w:r>
              <w:rPr>
                <w:rFonts w:asciiTheme="minorHAnsi" w:eastAsiaTheme="minorEastAsia" w:hAnsiTheme="minorHAnsi" w:cstheme="minorBidi"/>
                <w:noProof/>
                <w:kern w:val="2"/>
                <w:szCs w:val="24"/>
                <w14:ligatures w14:val="standardContextual"/>
              </w:rPr>
              <w:tab/>
            </w:r>
            <w:r w:rsidRPr="009C5F7D">
              <w:rPr>
                <w:rStyle w:val="Hyperlink"/>
                <w:noProof/>
              </w:rPr>
              <w:t>New or Derived Content</w:t>
            </w:r>
            <w:r>
              <w:rPr>
                <w:noProof/>
                <w:webHidden/>
              </w:rPr>
              <w:tab/>
            </w:r>
            <w:r>
              <w:rPr>
                <w:noProof/>
                <w:webHidden/>
              </w:rPr>
              <w:fldChar w:fldCharType="begin"/>
            </w:r>
            <w:r>
              <w:rPr>
                <w:noProof/>
                <w:webHidden/>
              </w:rPr>
              <w:instrText xml:space="preserve"> PAGEREF _Toc198722679 \h </w:instrText>
            </w:r>
            <w:r>
              <w:rPr>
                <w:noProof/>
                <w:webHidden/>
              </w:rPr>
            </w:r>
            <w:r>
              <w:rPr>
                <w:noProof/>
                <w:webHidden/>
              </w:rPr>
              <w:fldChar w:fldCharType="separate"/>
            </w:r>
            <w:r>
              <w:rPr>
                <w:noProof/>
                <w:webHidden/>
              </w:rPr>
              <w:t>7</w:t>
            </w:r>
            <w:r>
              <w:rPr>
                <w:noProof/>
                <w:webHidden/>
              </w:rPr>
              <w:fldChar w:fldCharType="end"/>
            </w:r>
          </w:hyperlink>
        </w:p>
        <w:p w14:paraId="50F299C7" w14:textId="3FBD282C"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80" w:history="1">
            <w:r w:rsidRPr="009C5F7D">
              <w:rPr>
                <w:rStyle w:val="Hyperlink"/>
                <w:noProof/>
              </w:rPr>
              <w:t>2.3</w:t>
            </w:r>
            <w:r>
              <w:rPr>
                <w:rFonts w:asciiTheme="minorHAnsi" w:eastAsiaTheme="minorEastAsia" w:hAnsiTheme="minorHAnsi" w:cstheme="minorBidi"/>
                <w:noProof/>
                <w:kern w:val="2"/>
                <w:szCs w:val="24"/>
                <w14:ligatures w14:val="standardContextual"/>
              </w:rPr>
              <w:tab/>
            </w:r>
            <w:r w:rsidRPr="009C5F7D">
              <w:rPr>
                <w:rStyle w:val="Hyperlink"/>
                <w:noProof/>
              </w:rPr>
              <w:t>Gathering Source Information</w:t>
            </w:r>
            <w:r>
              <w:rPr>
                <w:noProof/>
                <w:webHidden/>
              </w:rPr>
              <w:tab/>
            </w:r>
            <w:r>
              <w:rPr>
                <w:noProof/>
                <w:webHidden/>
              </w:rPr>
              <w:fldChar w:fldCharType="begin"/>
            </w:r>
            <w:r>
              <w:rPr>
                <w:noProof/>
                <w:webHidden/>
              </w:rPr>
              <w:instrText xml:space="preserve"> PAGEREF _Toc198722680 \h </w:instrText>
            </w:r>
            <w:r>
              <w:rPr>
                <w:noProof/>
                <w:webHidden/>
              </w:rPr>
            </w:r>
            <w:r>
              <w:rPr>
                <w:noProof/>
                <w:webHidden/>
              </w:rPr>
              <w:fldChar w:fldCharType="separate"/>
            </w:r>
            <w:r>
              <w:rPr>
                <w:noProof/>
                <w:webHidden/>
              </w:rPr>
              <w:t>7</w:t>
            </w:r>
            <w:r>
              <w:rPr>
                <w:noProof/>
                <w:webHidden/>
              </w:rPr>
              <w:fldChar w:fldCharType="end"/>
            </w:r>
          </w:hyperlink>
        </w:p>
        <w:p w14:paraId="06025B23" w14:textId="764F59EB"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81" w:history="1">
            <w:r w:rsidRPr="009C5F7D">
              <w:rPr>
                <w:rStyle w:val="Hyperlink"/>
                <w:noProof/>
              </w:rPr>
              <w:t>2.4</w:t>
            </w:r>
            <w:r>
              <w:rPr>
                <w:rFonts w:asciiTheme="minorHAnsi" w:eastAsiaTheme="minorEastAsia" w:hAnsiTheme="minorHAnsi" w:cstheme="minorBidi"/>
                <w:noProof/>
                <w:kern w:val="2"/>
                <w:szCs w:val="24"/>
                <w14:ligatures w14:val="standardContextual"/>
              </w:rPr>
              <w:tab/>
            </w:r>
            <w:r w:rsidRPr="009C5F7D">
              <w:rPr>
                <w:rStyle w:val="Hyperlink"/>
                <w:noProof/>
              </w:rPr>
              <w:t>Third-Party Tools and Other Assets</w:t>
            </w:r>
            <w:r>
              <w:rPr>
                <w:noProof/>
                <w:webHidden/>
              </w:rPr>
              <w:tab/>
            </w:r>
            <w:r>
              <w:rPr>
                <w:noProof/>
                <w:webHidden/>
              </w:rPr>
              <w:fldChar w:fldCharType="begin"/>
            </w:r>
            <w:r>
              <w:rPr>
                <w:noProof/>
                <w:webHidden/>
              </w:rPr>
              <w:instrText xml:space="preserve"> PAGEREF _Toc198722681 \h </w:instrText>
            </w:r>
            <w:r>
              <w:rPr>
                <w:noProof/>
                <w:webHidden/>
              </w:rPr>
            </w:r>
            <w:r>
              <w:rPr>
                <w:noProof/>
                <w:webHidden/>
              </w:rPr>
              <w:fldChar w:fldCharType="separate"/>
            </w:r>
            <w:r>
              <w:rPr>
                <w:noProof/>
                <w:webHidden/>
              </w:rPr>
              <w:t>7</w:t>
            </w:r>
            <w:r>
              <w:rPr>
                <w:noProof/>
                <w:webHidden/>
              </w:rPr>
              <w:fldChar w:fldCharType="end"/>
            </w:r>
          </w:hyperlink>
        </w:p>
        <w:p w14:paraId="236EFA26" w14:textId="550DEB1F"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82" w:history="1">
            <w:r w:rsidRPr="009C5F7D">
              <w:rPr>
                <w:rStyle w:val="Hyperlink"/>
                <w:noProof/>
              </w:rPr>
              <w:t>2.5</w:t>
            </w:r>
            <w:r>
              <w:rPr>
                <w:rFonts w:asciiTheme="minorHAnsi" w:eastAsiaTheme="minorEastAsia" w:hAnsiTheme="minorHAnsi" w:cstheme="minorBidi"/>
                <w:noProof/>
                <w:kern w:val="2"/>
                <w:szCs w:val="24"/>
                <w14:ligatures w14:val="standardContextual"/>
              </w:rPr>
              <w:tab/>
            </w:r>
            <w:r w:rsidRPr="009C5F7D">
              <w:rPr>
                <w:rStyle w:val="Hyperlink"/>
                <w:noProof/>
              </w:rPr>
              <w:t>Working with User Feedback</w:t>
            </w:r>
            <w:r>
              <w:rPr>
                <w:noProof/>
                <w:webHidden/>
              </w:rPr>
              <w:tab/>
            </w:r>
            <w:r>
              <w:rPr>
                <w:noProof/>
                <w:webHidden/>
              </w:rPr>
              <w:fldChar w:fldCharType="begin"/>
            </w:r>
            <w:r>
              <w:rPr>
                <w:noProof/>
                <w:webHidden/>
              </w:rPr>
              <w:instrText xml:space="preserve"> PAGEREF _Toc198722682 \h </w:instrText>
            </w:r>
            <w:r>
              <w:rPr>
                <w:noProof/>
                <w:webHidden/>
              </w:rPr>
            </w:r>
            <w:r>
              <w:rPr>
                <w:noProof/>
                <w:webHidden/>
              </w:rPr>
              <w:fldChar w:fldCharType="separate"/>
            </w:r>
            <w:r>
              <w:rPr>
                <w:noProof/>
                <w:webHidden/>
              </w:rPr>
              <w:t>7</w:t>
            </w:r>
            <w:r>
              <w:rPr>
                <w:noProof/>
                <w:webHidden/>
              </w:rPr>
              <w:fldChar w:fldCharType="end"/>
            </w:r>
          </w:hyperlink>
        </w:p>
        <w:p w14:paraId="737F52A0" w14:textId="1AEF5B65" w:rsidR="004A12BF" w:rsidRDefault="004A12B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22683" w:history="1">
            <w:r w:rsidRPr="009C5F7D">
              <w:rPr>
                <w:rStyle w:val="Hyperlink"/>
                <w:noProof/>
              </w:rPr>
              <w:t>3</w:t>
            </w:r>
            <w:r>
              <w:rPr>
                <w:rFonts w:asciiTheme="minorHAnsi" w:eastAsiaTheme="minorEastAsia" w:hAnsiTheme="minorHAnsi" w:cstheme="minorBidi"/>
                <w:noProof/>
                <w:kern w:val="2"/>
                <w:szCs w:val="24"/>
                <w14:ligatures w14:val="standardContextual"/>
              </w:rPr>
              <w:tab/>
            </w:r>
            <w:r w:rsidRPr="009C5F7D">
              <w:rPr>
                <w:rStyle w:val="Hyperlink"/>
                <w:noProof/>
              </w:rPr>
              <w:t>Replacing National Art Assets</w:t>
            </w:r>
            <w:r>
              <w:rPr>
                <w:noProof/>
                <w:webHidden/>
              </w:rPr>
              <w:tab/>
            </w:r>
            <w:r>
              <w:rPr>
                <w:noProof/>
                <w:webHidden/>
              </w:rPr>
              <w:fldChar w:fldCharType="begin"/>
            </w:r>
            <w:r>
              <w:rPr>
                <w:noProof/>
                <w:webHidden/>
              </w:rPr>
              <w:instrText xml:space="preserve"> PAGEREF _Toc198722683 \h </w:instrText>
            </w:r>
            <w:r>
              <w:rPr>
                <w:noProof/>
                <w:webHidden/>
              </w:rPr>
            </w:r>
            <w:r>
              <w:rPr>
                <w:noProof/>
                <w:webHidden/>
              </w:rPr>
              <w:fldChar w:fldCharType="separate"/>
            </w:r>
            <w:r>
              <w:rPr>
                <w:noProof/>
                <w:webHidden/>
              </w:rPr>
              <w:t>8</w:t>
            </w:r>
            <w:r>
              <w:rPr>
                <w:noProof/>
                <w:webHidden/>
              </w:rPr>
              <w:fldChar w:fldCharType="end"/>
            </w:r>
          </w:hyperlink>
        </w:p>
        <w:p w14:paraId="7691C79F" w14:textId="11F91A1D"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84" w:history="1">
            <w:r w:rsidRPr="009C5F7D">
              <w:rPr>
                <w:rStyle w:val="Hyperlink"/>
                <w:noProof/>
              </w:rPr>
              <w:t>3.1</w:t>
            </w:r>
            <w:r>
              <w:rPr>
                <w:rFonts w:asciiTheme="minorHAnsi" w:eastAsiaTheme="minorEastAsia" w:hAnsiTheme="minorHAnsi" w:cstheme="minorBidi"/>
                <w:noProof/>
                <w:kern w:val="2"/>
                <w:szCs w:val="24"/>
                <w14:ligatures w14:val="standardContextual"/>
              </w:rPr>
              <w:tab/>
            </w:r>
            <w:r w:rsidRPr="009C5F7D">
              <w:rPr>
                <w:rStyle w:val="Hyperlink"/>
                <w:noProof/>
              </w:rPr>
              <w:t>Unit Silhouettes</w:t>
            </w:r>
            <w:r>
              <w:rPr>
                <w:noProof/>
                <w:webHidden/>
              </w:rPr>
              <w:tab/>
            </w:r>
            <w:r>
              <w:rPr>
                <w:noProof/>
                <w:webHidden/>
              </w:rPr>
              <w:fldChar w:fldCharType="begin"/>
            </w:r>
            <w:r>
              <w:rPr>
                <w:noProof/>
                <w:webHidden/>
              </w:rPr>
              <w:instrText xml:space="preserve"> PAGEREF _Toc198722684 \h </w:instrText>
            </w:r>
            <w:r>
              <w:rPr>
                <w:noProof/>
                <w:webHidden/>
              </w:rPr>
            </w:r>
            <w:r>
              <w:rPr>
                <w:noProof/>
                <w:webHidden/>
              </w:rPr>
              <w:fldChar w:fldCharType="separate"/>
            </w:r>
            <w:r>
              <w:rPr>
                <w:noProof/>
                <w:webHidden/>
              </w:rPr>
              <w:t>8</w:t>
            </w:r>
            <w:r>
              <w:rPr>
                <w:noProof/>
                <w:webHidden/>
              </w:rPr>
              <w:fldChar w:fldCharType="end"/>
            </w:r>
          </w:hyperlink>
        </w:p>
        <w:p w14:paraId="51A41692" w14:textId="01248B6B"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85" w:history="1">
            <w:r w:rsidRPr="009C5F7D">
              <w:rPr>
                <w:rStyle w:val="Hyperlink"/>
                <w:noProof/>
              </w:rPr>
              <w:t>3.1.1</w:t>
            </w:r>
            <w:r>
              <w:rPr>
                <w:rFonts w:asciiTheme="minorHAnsi" w:eastAsiaTheme="minorEastAsia" w:hAnsiTheme="minorHAnsi" w:cstheme="minorBidi"/>
                <w:noProof/>
                <w:kern w:val="2"/>
                <w:sz w:val="24"/>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685 \h </w:instrText>
            </w:r>
            <w:r>
              <w:rPr>
                <w:noProof/>
                <w:webHidden/>
              </w:rPr>
            </w:r>
            <w:r>
              <w:rPr>
                <w:noProof/>
                <w:webHidden/>
              </w:rPr>
              <w:fldChar w:fldCharType="separate"/>
            </w:r>
            <w:r>
              <w:rPr>
                <w:noProof/>
                <w:webHidden/>
              </w:rPr>
              <w:t>8</w:t>
            </w:r>
            <w:r>
              <w:rPr>
                <w:noProof/>
                <w:webHidden/>
              </w:rPr>
              <w:fldChar w:fldCharType="end"/>
            </w:r>
          </w:hyperlink>
        </w:p>
        <w:p w14:paraId="1F02C9F7" w14:textId="6C42A51B"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86" w:history="1">
            <w:r w:rsidRPr="009C5F7D">
              <w:rPr>
                <w:rStyle w:val="Hyperlink"/>
                <w:noProof/>
              </w:rPr>
              <w:t>3.1.2</w:t>
            </w:r>
            <w:r>
              <w:rPr>
                <w:rFonts w:asciiTheme="minorHAnsi" w:eastAsiaTheme="minorEastAsia" w:hAnsiTheme="minorHAnsi" w:cstheme="minorBidi"/>
                <w:noProof/>
                <w:kern w:val="2"/>
                <w:sz w:val="24"/>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686 \h </w:instrText>
            </w:r>
            <w:r>
              <w:rPr>
                <w:noProof/>
                <w:webHidden/>
              </w:rPr>
            </w:r>
            <w:r>
              <w:rPr>
                <w:noProof/>
                <w:webHidden/>
              </w:rPr>
              <w:fldChar w:fldCharType="separate"/>
            </w:r>
            <w:r>
              <w:rPr>
                <w:noProof/>
                <w:webHidden/>
              </w:rPr>
              <w:t>8</w:t>
            </w:r>
            <w:r>
              <w:rPr>
                <w:noProof/>
                <w:webHidden/>
              </w:rPr>
              <w:fldChar w:fldCharType="end"/>
            </w:r>
          </w:hyperlink>
        </w:p>
        <w:p w14:paraId="490AC3EC" w14:textId="70C33581"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87" w:history="1">
            <w:r w:rsidRPr="009C5F7D">
              <w:rPr>
                <w:rStyle w:val="Hyperlink"/>
                <w:noProof/>
              </w:rPr>
              <w:t>3.1.3</w:t>
            </w:r>
            <w:r>
              <w:rPr>
                <w:rFonts w:asciiTheme="minorHAnsi" w:eastAsiaTheme="minorEastAsia" w:hAnsiTheme="minorHAnsi" w:cstheme="minorBidi"/>
                <w:noProof/>
                <w:kern w:val="2"/>
                <w:sz w:val="24"/>
                <w:szCs w:val="24"/>
                <w14:ligatures w14:val="standardContextual"/>
              </w:rPr>
              <w:tab/>
            </w:r>
            <w:r w:rsidRPr="009C5F7D">
              <w:rPr>
                <w:rStyle w:val="Hyperlink"/>
                <w:noProof/>
              </w:rPr>
              <w:t>Size and Format Required</w:t>
            </w:r>
            <w:r>
              <w:rPr>
                <w:noProof/>
                <w:webHidden/>
              </w:rPr>
              <w:tab/>
            </w:r>
            <w:r>
              <w:rPr>
                <w:noProof/>
                <w:webHidden/>
              </w:rPr>
              <w:fldChar w:fldCharType="begin"/>
            </w:r>
            <w:r>
              <w:rPr>
                <w:noProof/>
                <w:webHidden/>
              </w:rPr>
              <w:instrText xml:space="preserve"> PAGEREF _Toc198722687 \h </w:instrText>
            </w:r>
            <w:r>
              <w:rPr>
                <w:noProof/>
                <w:webHidden/>
              </w:rPr>
            </w:r>
            <w:r>
              <w:rPr>
                <w:noProof/>
                <w:webHidden/>
              </w:rPr>
              <w:fldChar w:fldCharType="separate"/>
            </w:r>
            <w:r>
              <w:rPr>
                <w:noProof/>
                <w:webHidden/>
              </w:rPr>
              <w:t>8</w:t>
            </w:r>
            <w:r>
              <w:rPr>
                <w:noProof/>
                <w:webHidden/>
              </w:rPr>
              <w:fldChar w:fldCharType="end"/>
            </w:r>
          </w:hyperlink>
        </w:p>
        <w:p w14:paraId="3D0B219B" w14:textId="0C94BCD0"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88" w:history="1">
            <w:r w:rsidRPr="009C5F7D">
              <w:rPr>
                <w:rStyle w:val="Hyperlink"/>
                <w:noProof/>
              </w:rPr>
              <w:t>3.2</w:t>
            </w:r>
            <w:r>
              <w:rPr>
                <w:rFonts w:asciiTheme="minorHAnsi" w:eastAsiaTheme="minorEastAsia" w:hAnsiTheme="minorHAnsi" w:cstheme="minorBidi"/>
                <w:noProof/>
                <w:kern w:val="2"/>
                <w:szCs w:val="24"/>
                <w14:ligatures w14:val="standardContextual"/>
              </w:rPr>
              <w:tab/>
            </w:r>
            <w:r w:rsidRPr="009C5F7D">
              <w:rPr>
                <w:rStyle w:val="Hyperlink"/>
                <w:noProof/>
              </w:rPr>
              <w:t>SubUnit Inspector Images</w:t>
            </w:r>
            <w:r>
              <w:rPr>
                <w:noProof/>
                <w:webHidden/>
              </w:rPr>
              <w:tab/>
            </w:r>
            <w:r>
              <w:rPr>
                <w:noProof/>
                <w:webHidden/>
              </w:rPr>
              <w:fldChar w:fldCharType="begin"/>
            </w:r>
            <w:r>
              <w:rPr>
                <w:noProof/>
                <w:webHidden/>
              </w:rPr>
              <w:instrText xml:space="preserve"> PAGEREF _Toc198722688 \h </w:instrText>
            </w:r>
            <w:r>
              <w:rPr>
                <w:noProof/>
                <w:webHidden/>
              </w:rPr>
            </w:r>
            <w:r>
              <w:rPr>
                <w:noProof/>
                <w:webHidden/>
              </w:rPr>
              <w:fldChar w:fldCharType="separate"/>
            </w:r>
            <w:r>
              <w:rPr>
                <w:noProof/>
                <w:webHidden/>
              </w:rPr>
              <w:t>9</w:t>
            </w:r>
            <w:r>
              <w:rPr>
                <w:noProof/>
                <w:webHidden/>
              </w:rPr>
              <w:fldChar w:fldCharType="end"/>
            </w:r>
          </w:hyperlink>
        </w:p>
        <w:p w14:paraId="6F150E39" w14:textId="6B7D534A"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89" w:history="1">
            <w:r w:rsidRPr="009C5F7D">
              <w:rPr>
                <w:rStyle w:val="Hyperlink"/>
                <w:noProof/>
              </w:rPr>
              <w:t>3.2.1</w:t>
            </w:r>
            <w:r>
              <w:rPr>
                <w:rFonts w:asciiTheme="minorHAnsi" w:eastAsiaTheme="minorEastAsia" w:hAnsiTheme="minorHAnsi" w:cstheme="minorBidi"/>
                <w:noProof/>
                <w:kern w:val="2"/>
                <w:sz w:val="24"/>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689 \h </w:instrText>
            </w:r>
            <w:r>
              <w:rPr>
                <w:noProof/>
                <w:webHidden/>
              </w:rPr>
            </w:r>
            <w:r>
              <w:rPr>
                <w:noProof/>
                <w:webHidden/>
              </w:rPr>
              <w:fldChar w:fldCharType="separate"/>
            </w:r>
            <w:r>
              <w:rPr>
                <w:noProof/>
                <w:webHidden/>
              </w:rPr>
              <w:t>9</w:t>
            </w:r>
            <w:r>
              <w:rPr>
                <w:noProof/>
                <w:webHidden/>
              </w:rPr>
              <w:fldChar w:fldCharType="end"/>
            </w:r>
          </w:hyperlink>
        </w:p>
        <w:p w14:paraId="15CF9586" w14:textId="61DAEEAC"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90" w:history="1">
            <w:r w:rsidRPr="009C5F7D">
              <w:rPr>
                <w:rStyle w:val="Hyperlink"/>
                <w:noProof/>
              </w:rPr>
              <w:t>3.2.2</w:t>
            </w:r>
            <w:r>
              <w:rPr>
                <w:rFonts w:asciiTheme="minorHAnsi" w:eastAsiaTheme="minorEastAsia" w:hAnsiTheme="minorHAnsi" w:cstheme="minorBidi"/>
                <w:noProof/>
                <w:kern w:val="2"/>
                <w:sz w:val="24"/>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690 \h </w:instrText>
            </w:r>
            <w:r>
              <w:rPr>
                <w:noProof/>
                <w:webHidden/>
              </w:rPr>
            </w:r>
            <w:r>
              <w:rPr>
                <w:noProof/>
                <w:webHidden/>
              </w:rPr>
              <w:fldChar w:fldCharType="separate"/>
            </w:r>
            <w:r>
              <w:rPr>
                <w:noProof/>
                <w:webHidden/>
              </w:rPr>
              <w:t>9</w:t>
            </w:r>
            <w:r>
              <w:rPr>
                <w:noProof/>
                <w:webHidden/>
              </w:rPr>
              <w:fldChar w:fldCharType="end"/>
            </w:r>
          </w:hyperlink>
        </w:p>
        <w:p w14:paraId="57A7F00C" w14:textId="3079DD4E"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91" w:history="1">
            <w:r w:rsidRPr="009C5F7D">
              <w:rPr>
                <w:rStyle w:val="Hyperlink"/>
                <w:noProof/>
              </w:rPr>
              <w:t>3.2.3</w:t>
            </w:r>
            <w:r>
              <w:rPr>
                <w:rFonts w:asciiTheme="minorHAnsi" w:eastAsiaTheme="minorEastAsia" w:hAnsiTheme="minorHAnsi" w:cstheme="minorBidi"/>
                <w:noProof/>
                <w:kern w:val="2"/>
                <w:sz w:val="24"/>
                <w:szCs w:val="24"/>
                <w14:ligatures w14:val="standardContextual"/>
              </w:rPr>
              <w:tab/>
            </w:r>
            <w:r w:rsidRPr="009C5F7D">
              <w:rPr>
                <w:rStyle w:val="Hyperlink"/>
                <w:noProof/>
              </w:rPr>
              <w:t>Size and Format Required</w:t>
            </w:r>
            <w:r>
              <w:rPr>
                <w:noProof/>
                <w:webHidden/>
              </w:rPr>
              <w:tab/>
            </w:r>
            <w:r>
              <w:rPr>
                <w:noProof/>
                <w:webHidden/>
              </w:rPr>
              <w:fldChar w:fldCharType="begin"/>
            </w:r>
            <w:r>
              <w:rPr>
                <w:noProof/>
                <w:webHidden/>
              </w:rPr>
              <w:instrText xml:space="preserve"> PAGEREF _Toc198722691 \h </w:instrText>
            </w:r>
            <w:r>
              <w:rPr>
                <w:noProof/>
                <w:webHidden/>
              </w:rPr>
            </w:r>
            <w:r>
              <w:rPr>
                <w:noProof/>
                <w:webHidden/>
              </w:rPr>
              <w:fldChar w:fldCharType="separate"/>
            </w:r>
            <w:r>
              <w:rPr>
                <w:noProof/>
                <w:webHidden/>
              </w:rPr>
              <w:t>9</w:t>
            </w:r>
            <w:r>
              <w:rPr>
                <w:noProof/>
                <w:webHidden/>
              </w:rPr>
              <w:fldChar w:fldCharType="end"/>
            </w:r>
          </w:hyperlink>
        </w:p>
        <w:p w14:paraId="60B0E94E" w14:textId="6BADAA65"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92" w:history="1">
            <w:r w:rsidRPr="009C5F7D">
              <w:rPr>
                <w:rStyle w:val="Hyperlink"/>
                <w:noProof/>
              </w:rPr>
              <w:t>3.3</w:t>
            </w:r>
            <w:r>
              <w:rPr>
                <w:rFonts w:asciiTheme="minorHAnsi" w:eastAsiaTheme="minorEastAsia" w:hAnsiTheme="minorHAnsi" w:cstheme="minorBidi"/>
                <w:noProof/>
                <w:kern w:val="2"/>
                <w:szCs w:val="24"/>
                <w14:ligatures w14:val="standardContextual"/>
              </w:rPr>
              <w:tab/>
            </w:r>
            <w:r w:rsidRPr="009C5F7D">
              <w:rPr>
                <w:rStyle w:val="Hyperlink"/>
                <w:noProof/>
              </w:rPr>
              <w:t>Unit Badges/Insignias/National Flags</w:t>
            </w:r>
            <w:r>
              <w:rPr>
                <w:noProof/>
                <w:webHidden/>
              </w:rPr>
              <w:tab/>
            </w:r>
            <w:r>
              <w:rPr>
                <w:noProof/>
                <w:webHidden/>
              </w:rPr>
              <w:fldChar w:fldCharType="begin"/>
            </w:r>
            <w:r>
              <w:rPr>
                <w:noProof/>
                <w:webHidden/>
              </w:rPr>
              <w:instrText xml:space="preserve"> PAGEREF _Toc198722692 \h </w:instrText>
            </w:r>
            <w:r>
              <w:rPr>
                <w:noProof/>
                <w:webHidden/>
              </w:rPr>
            </w:r>
            <w:r>
              <w:rPr>
                <w:noProof/>
                <w:webHidden/>
              </w:rPr>
              <w:fldChar w:fldCharType="separate"/>
            </w:r>
            <w:r>
              <w:rPr>
                <w:noProof/>
                <w:webHidden/>
              </w:rPr>
              <w:t>10</w:t>
            </w:r>
            <w:r>
              <w:rPr>
                <w:noProof/>
                <w:webHidden/>
              </w:rPr>
              <w:fldChar w:fldCharType="end"/>
            </w:r>
          </w:hyperlink>
        </w:p>
        <w:p w14:paraId="7DF33338" w14:textId="20F0B34A"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93" w:history="1">
            <w:r w:rsidRPr="009C5F7D">
              <w:rPr>
                <w:rStyle w:val="Hyperlink"/>
                <w:noProof/>
              </w:rPr>
              <w:t>3.3.1</w:t>
            </w:r>
            <w:r>
              <w:rPr>
                <w:rFonts w:asciiTheme="minorHAnsi" w:eastAsiaTheme="minorEastAsia" w:hAnsiTheme="minorHAnsi" w:cstheme="minorBidi"/>
                <w:noProof/>
                <w:kern w:val="2"/>
                <w:sz w:val="24"/>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693 \h </w:instrText>
            </w:r>
            <w:r>
              <w:rPr>
                <w:noProof/>
                <w:webHidden/>
              </w:rPr>
            </w:r>
            <w:r>
              <w:rPr>
                <w:noProof/>
                <w:webHidden/>
              </w:rPr>
              <w:fldChar w:fldCharType="separate"/>
            </w:r>
            <w:r>
              <w:rPr>
                <w:noProof/>
                <w:webHidden/>
              </w:rPr>
              <w:t>10</w:t>
            </w:r>
            <w:r>
              <w:rPr>
                <w:noProof/>
                <w:webHidden/>
              </w:rPr>
              <w:fldChar w:fldCharType="end"/>
            </w:r>
          </w:hyperlink>
        </w:p>
        <w:p w14:paraId="7600DC08" w14:textId="6ED31318"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94" w:history="1">
            <w:r w:rsidRPr="009C5F7D">
              <w:rPr>
                <w:rStyle w:val="Hyperlink"/>
                <w:noProof/>
              </w:rPr>
              <w:t>3.3.2</w:t>
            </w:r>
            <w:r>
              <w:rPr>
                <w:rFonts w:asciiTheme="minorHAnsi" w:eastAsiaTheme="minorEastAsia" w:hAnsiTheme="minorHAnsi" w:cstheme="minorBidi"/>
                <w:noProof/>
                <w:kern w:val="2"/>
                <w:sz w:val="24"/>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694 \h </w:instrText>
            </w:r>
            <w:r>
              <w:rPr>
                <w:noProof/>
                <w:webHidden/>
              </w:rPr>
            </w:r>
            <w:r>
              <w:rPr>
                <w:noProof/>
                <w:webHidden/>
              </w:rPr>
              <w:fldChar w:fldCharType="separate"/>
            </w:r>
            <w:r>
              <w:rPr>
                <w:noProof/>
                <w:webHidden/>
              </w:rPr>
              <w:t>10</w:t>
            </w:r>
            <w:r>
              <w:rPr>
                <w:noProof/>
                <w:webHidden/>
              </w:rPr>
              <w:fldChar w:fldCharType="end"/>
            </w:r>
          </w:hyperlink>
        </w:p>
        <w:p w14:paraId="1A06264E" w14:textId="410350EA"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95" w:history="1">
            <w:r w:rsidRPr="009C5F7D">
              <w:rPr>
                <w:rStyle w:val="Hyperlink"/>
                <w:noProof/>
              </w:rPr>
              <w:t>3.3.3</w:t>
            </w:r>
            <w:r>
              <w:rPr>
                <w:rFonts w:asciiTheme="minorHAnsi" w:eastAsiaTheme="minorEastAsia" w:hAnsiTheme="minorHAnsi" w:cstheme="minorBidi"/>
                <w:noProof/>
                <w:kern w:val="2"/>
                <w:sz w:val="24"/>
                <w:szCs w:val="24"/>
                <w14:ligatures w14:val="standardContextual"/>
              </w:rPr>
              <w:tab/>
            </w:r>
            <w:r w:rsidRPr="009C5F7D">
              <w:rPr>
                <w:rStyle w:val="Hyperlink"/>
                <w:noProof/>
              </w:rPr>
              <w:t>Size and Format Required</w:t>
            </w:r>
            <w:r>
              <w:rPr>
                <w:noProof/>
                <w:webHidden/>
              </w:rPr>
              <w:tab/>
            </w:r>
            <w:r>
              <w:rPr>
                <w:noProof/>
                <w:webHidden/>
              </w:rPr>
              <w:fldChar w:fldCharType="begin"/>
            </w:r>
            <w:r>
              <w:rPr>
                <w:noProof/>
                <w:webHidden/>
              </w:rPr>
              <w:instrText xml:space="preserve"> PAGEREF _Toc198722695 \h </w:instrText>
            </w:r>
            <w:r>
              <w:rPr>
                <w:noProof/>
                <w:webHidden/>
              </w:rPr>
            </w:r>
            <w:r>
              <w:rPr>
                <w:noProof/>
                <w:webHidden/>
              </w:rPr>
              <w:fldChar w:fldCharType="separate"/>
            </w:r>
            <w:r>
              <w:rPr>
                <w:noProof/>
                <w:webHidden/>
              </w:rPr>
              <w:t>10</w:t>
            </w:r>
            <w:r>
              <w:rPr>
                <w:noProof/>
                <w:webHidden/>
              </w:rPr>
              <w:fldChar w:fldCharType="end"/>
            </w:r>
          </w:hyperlink>
        </w:p>
        <w:p w14:paraId="78F83A80" w14:textId="2FE68C60"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696" w:history="1">
            <w:r w:rsidRPr="009C5F7D">
              <w:rPr>
                <w:rStyle w:val="Hyperlink"/>
                <w:noProof/>
              </w:rPr>
              <w:t>3.4</w:t>
            </w:r>
            <w:r>
              <w:rPr>
                <w:rFonts w:asciiTheme="minorHAnsi" w:eastAsiaTheme="minorEastAsia" w:hAnsiTheme="minorHAnsi" w:cstheme="minorBidi"/>
                <w:noProof/>
                <w:kern w:val="2"/>
                <w:szCs w:val="24"/>
                <w14:ligatures w14:val="standardContextual"/>
              </w:rPr>
              <w:tab/>
            </w:r>
            <w:r w:rsidRPr="009C5F7D">
              <w:rPr>
                <w:rStyle w:val="Hyperlink"/>
                <w:noProof/>
              </w:rPr>
              <w:t>Counter Background Art</w:t>
            </w:r>
            <w:r>
              <w:rPr>
                <w:noProof/>
                <w:webHidden/>
              </w:rPr>
              <w:tab/>
            </w:r>
            <w:r>
              <w:rPr>
                <w:noProof/>
                <w:webHidden/>
              </w:rPr>
              <w:fldChar w:fldCharType="begin"/>
            </w:r>
            <w:r>
              <w:rPr>
                <w:noProof/>
                <w:webHidden/>
              </w:rPr>
              <w:instrText xml:space="preserve"> PAGEREF _Toc198722696 \h </w:instrText>
            </w:r>
            <w:r>
              <w:rPr>
                <w:noProof/>
                <w:webHidden/>
              </w:rPr>
            </w:r>
            <w:r>
              <w:rPr>
                <w:noProof/>
                <w:webHidden/>
              </w:rPr>
              <w:fldChar w:fldCharType="separate"/>
            </w:r>
            <w:r>
              <w:rPr>
                <w:noProof/>
                <w:webHidden/>
              </w:rPr>
              <w:t>11</w:t>
            </w:r>
            <w:r>
              <w:rPr>
                <w:noProof/>
                <w:webHidden/>
              </w:rPr>
              <w:fldChar w:fldCharType="end"/>
            </w:r>
          </w:hyperlink>
        </w:p>
        <w:p w14:paraId="65E93B3B" w14:textId="35A1E924"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97" w:history="1">
            <w:r w:rsidRPr="009C5F7D">
              <w:rPr>
                <w:rStyle w:val="Hyperlink"/>
                <w:noProof/>
              </w:rPr>
              <w:t>3.4.1</w:t>
            </w:r>
            <w:r>
              <w:rPr>
                <w:rFonts w:asciiTheme="minorHAnsi" w:eastAsiaTheme="minorEastAsia" w:hAnsiTheme="minorHAnsi" w:cstheme="minorBidi"/>
                <w:noProof/>
                <w:kern w:val="2"/>
                <w:sz w:val="24"/>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697 \h </w:instrText>
            </w:r>
            <w:r>
              <w:rPr>
                <w:noProof/>
                <w:webHidden/>
              </w:rPr>
            </w:r>
            <w:r>
              <w:rPr>
                <w:noProof/>
                <w:webHidden/>
              </w:rPr>
              <w:fldChar w:fldCharType="separate"/>
            </w:r>
            <w:r>
              <w:rPr>
                <w:noProof/>
                <w:webHidden/>
              </w:rPr>
              <w:t>11</w:t>
            </w:r>
            <w:r>
              <w:rPr>
                <w:noProof/>
                <w:webHidden/>
              </w:rPr>
              <w:fldChar w:fldCharType="end"/>
            </w:r>
          </w:hyperlink>
        </w:p>
        <w:p w14:paraId="3F9234A7" w14:textId="33915A38"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98" w:history="1">
            <w:r w:rsidRPr="009C5F7D">
              <w:rPr>
                <w:rStyle w:val="Hyperlink"/>
                <w:noProof/>
              </w:rPr>
              <w:t>3.4.2</w:t>
            </w:r>
            <w:r>
              <w:rPr>
                <w:rFonts w:asciiTheme="minorHAnsi" w:eastAsiaTheme="minorEastAsia" w:hAnsiTheme="minorHAnsi" w:cstheme="minorBidi"/>
                <w:noProof/>
                <w:kern w:val="2"/>
                <w:sz w:val="24"/>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698 \h </w:instrText>
            </w:r>
            <w:r>
              <w:rPr>
                <w:noProof/>
                <w:webHidden/>
              </w:rPr>
            </w:r>
            <w:r>
              <w:rPr>
                <w:noProof/>
                <w:webHidden/>
              </w:rPr>
              <w:fldChar w:fldCharType="separate"/>
            </w:r>
            <w:r>
              <w:rPr>
                <w:noProof/>
                <w:webHidden/>
              </w:rPr>
              <w:t>11</w:t>
            </w:r>
            <w:r>
              <w:rPr>
                <w:noProof/>
                <w:webHidden/>
              </w:rPr>
              <w:fldChar w:fldCharType="end"/>
            </w:r>
          </w:hyperlink>
        </w:p>
        <w:p w14:paraId="66FACBEC" w14:textId="58A8D5F2"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699" w:history="1">
            <w:r w:rsidRPr="009C5F7D">
              <w:rPr>
                <w:rStyle w:val="Hyperlink"/>
                <w:noProof/>
              </w:rPr>
              <w:t>3.4.3</w:t>
            </w:r>
            <w:r>
              <w:rPr>
                <w:rFonts w:asciiTheme="minorHAnsi" w:eastAsiaTheme="minorEastAsia" w:hAnsiTheme="minorHAnsi" w:cstheme="minorBidi"/>
                <w:noProof/>
                <w:kern w:val="2"/>
                <w:sz w:val="24"/>
                <w:szCs w:val="24"/>
                <w14:ligatures w14:val="standardContextual"/>
              </w:rPr>
              <w:tab/>
            </w:r>
            <w:r w:rsidRPr="009C5F7D">
              <w:rPr>
                <w:rStyle w:val="Hyperlink"/>
                <w:noProof/>
              </w:rPr>
              <w:t>Size and Format Required</w:t>
            </w:r>
            <w:r>
              <w:rPr>
                <w:noProof/>
                <w:webHidden/>
              </w:rPr>
              <w:tab/>
            </w:r>
            <w:r>
              <w:rPr>
                <w:noProof/>
                <w:webHidden/>
              </w:rPr>
              <w:fldChar w:fldCharType="begin"/>
            </w:r>
            <w:r>
              <w:rPr>
                <w:noProof/>
                <w:webHidden/>
              </w:rPr>
              <w:instrText xml:space="preserve"> PAGEREF _Toc198722699 \h </w:instrText>
            </w:r>
            <w:r>
              <w:rPr>
                <w:noProof/>
                <w:webHidden/>
              </w:rPr>
            </w:r>
            <w:r>
              <w:rPr>
                <w:noProof/>
                <w:webHidden/>
              </w:rPr>
              <w:fldChar w:fldCharType="separate"/>
            </w:r>
            <w:r>
              <w:rPr>
                <w:noProof/>
                <w:webHidden/>
              </w:rPr>
              <w:t>11</w:t>
            </w:r>
            <w:r>
              <w:rPr>
                <w:noProof/>
                <w:webHidden/>
              </w:rPr>
              <w:fldChar w:fldCharType="end"/>
            </w:r>
          </w:hyperlink>
        </w:p>
        <w:p w14:paraId="3E6E1418" w14:textId="6D5F403A"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00" w:history="1">
            <w:r w:rsidRPr="009C5F7D">
              <w:rPr>
                <w:rStyle w:val="Hyperlink"/>
                <w:noProof/>
              </w:rPr>
              <w:t>3.5</w:t>
            </w:r>
            <w:r>
              <w:rPr>
                <w:rFonts w:asciiTheme="minorHAnsi" w:eastAsiaTheme="minorEastAsia" w:hAnsiTheme="minorHAnsi" w:cstheme="minorBidi"/>
                <w:noProof/>
                <w:kern w:val="2"/>
                <w:szCs w:val="24"/>
                <w14:ligatures w14:val="standardContextual"/>
              </w:rPr>
              <w:tab/>
            </w:r>
            <w:r w:rsidRPr="009C5F7D">
              <w:rPr>
                <w:rStyle w:val="Hyperlink"/>
                <w:noProof/>
              </w:rPr>
              <w:t>Flags</w:t>
            </w:r>
            <w:r>
              <w:rPr>
                <w:noProof/>
                <w:webHidden/>
              </w:rPr>
              <w:tab/>
            </w:r>
            <w:r>
              <w:rPr>
                <w:noProof/>
                <w:webHidden/>
              </w:rPr>
              <w:fldChar w:fldCharType="begin"/>
            </w:r>
            <w:r>
              <w:rPr>
                <w:noProof/>
                <w:webHidden/>
              </w:rPr>
              <w:instrText xml:space="preserve"> PAGEREF _Toc198722700 \h </w:instrText>
            </w:r>
            <w:r>
              <w:rPr>
                <w:noProof/>
                <w:webHidden/>
              </w:rPr>
            </w:r>
            <w:r>
              <w:rPr>
                <w:noProof/>
                <w:webHidden/>
              </w:rPr>
              <w:fldChar w:fldCharType="separate"/>
            </w:r>
            <w:r>
              <w:rPr>
                <w:noProof/>
                <w:webHidden/>
              </w:rPr>
              <w:t>12</w:t>
            </w:r>
            <w:r>
              <w:rPr>
                <w:noProof/>
                <w:webHidden/>
              </w:rPr>
              <w:fldChar w:fldCharType="end"/>
            </w:r>
          </w:hyperlink>
        </w:p>
        <w:p w14:paraId="2005C41F" w14:textId="3761BBAF"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01" w:history="1">
            <w:r w:rsidRPr="009C5F7D">
              <w:rPr>
                <w:rStyle w:val="Hyperlink"/>
                <w:noProof/>
              </w:rPr>
              <w:t>3.5.1</w:t>
            </w:r>
            <w:r>
              <w:rPr>
                <w:rFonts w:asciiTheme="minorHAnsi" w:eastAsiaTheme="minorEastAsia" w:hAnsiTheme="minorHAnsi" w:cstheme="minorBidi"/>
                <w:noProof/>
                <w:kern w:val="2"/>
                <w:sz w:val="24"/>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701 \h </w:instrText>
            </w:r>
            <w:r>
              <w:rPr>
                <w:noProof/>
                <w:webHidden/>
              </w:rPr>
            </w:r>
            <w:r>
              <w:rPr>
                <w:noProof/>
                <w:webHidden/>
              </w:rPr>
              <w:fldChar w:fldCharType="separate"/>
            </w:r>
            <w:r>
              <w:rPr>
                <w:noProof/>
                <w:webHidden/>
              </w:rPr>
              <w:t>12</w:t>
            </w:r>
            <w:r>
              <w:rPr>
                <w:noProof/>
                <w:webHidden/>
              </w:rPr>
              <w:fldChar w:fldCharType="end"/>
            </w:r>
          </w:hyperlink>
        </w:p>
        <w:p w14:paraId="1841A637" w14:textId="1F4C0B6C"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02" w:history="1">
            <w:r w:rsidRPr="009C5F7D">
              <w:rPr>
                <w:rStyle w:val="Hyperlink"/>
                <w:noProof/>
              </w:rPr>
              <w:t>3.5.2</w:t>
            </w:r>
            <w:r>
              <w:rPr>
                <w:rFonts w:asciiTheme="minorHAnsi" w:eastAsiaTheme="minorEastAsia" w:hAnsiTheme="minorHAnsi" w:cstheme="minorBidi"/>
                <w:noProof/>
                <w:kern w:val="2"/>
                <w:sz w:val="24"/>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702 \h </w:instrText>
            </w:r>
            <w:r>
              <w:rPr>
                <w:noProof/>
                <w:webHidden/>
              </w:rPr>
            </w:r>
            <w:r>
              <w:rPr>
                <w:noProof/>
                <w:webHidden/>
              </w:rPr>
              <w:fldChar w:fldCharType="separate"/>
            </w:r>
            <w:r>
              <w:rPr>
                <w:noProof/>
                <w:webHidden/>
              </w:rPr>
              <w:t>12</w:t>
            </w:r>
            <w:r>
              <w:rPr>
                <w:noProof/>
                <w:webHidden/>
              </w:rPr>
              <w:fldChar w:fldCharType="end"/>
            </w:r>
          </w:hyperlink>
        </w:p>
        <w:p w14:paraId="2992545D" w14:textId="206D1262"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03" w:history="1">
            <w:r w:rsidRPr="009C5F7D">
              <w:rPr>
                <w:rStyle w:val="Hyperlink"/>
                <w:noProof/>
              </w:rPr>
              <w:t>3.5.3</w:t>
            </w:r>
            <w:r>
              <w:rPr>
                <w:rFonts w:asciiTheme="minorHAnsi" w:eastAsiaTheme="minorEastAsia" w:hAnsiTheme="minorHAnsi" w:cstheme="minorBidi"/>
                <w:noProof/>
                <w:kern w:val="2"/>
                <w:sz w:val="24"/>
                <w:szCs w:val="24"/>
                <w14:ligatures w14:val="standardContextual"/>
              </w:rPr>
              <w:tab/>
            </w:r>
            <w:r w:rsidRPr="009C5F7D">
              <w:rPr>
                <w:rStyle w:val="Hyperlink"/>
                <w:noProof/>
              </w:rPr>
              <w:t>Size and Format Required</w:t>
            </w:r>
            <w:r>
              <w:rPr>
                <w:noProof/>
                <w:webHidden/>
              </w:rPr>
              <w:tab/>
            </w:r>
            <w:r>
              <w:rPr>
                <w:noProof/>
                <w:webHidden/>
              </w:rPr>
              <w:fldChar w:fldCharType="begin"/>
            </w:r>
            <w:r>
              <w:rPr>
                <w:noProof/>
                <w:webHidden/>
              </w:rPr>
              <w:instrText xml:space="preserve"> PAGEREF _Toc198722703 \h </w:instrText>
            </w:r>
            <w:r>
              <w:rPr>
                <w:noProof/>
                <w:webHidden/>
              </w:rPr>
            </w:r>
            <w:r>
              <w:rPr>
                <w:noProof/>
                <w:webHidden/>
              </w:rPr>
              <w:fldChar w:fldCharType="separate"/>
            </w:r>
            <w:r>
              <w:rPr>
                <w:noProof/>
                <w:webHidden/>
              </w:rPr>
              <w:t>12</w:t>
            </w:r>
            <w:r>
              <w:rPr>
                <w:noProof/>
                <w:webHidden/>
              </w:rPr>
              <w:fldChar w:fldCharType="end"/>
            </w:r>
          </w:hyperlink>
        </w:p>
        <w:p w14:paraId="6DBB3917" w14:textId="5BD6AE83" w:rsidR="004A12BF" w:rsidRDefault="004A12B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22704" w:history="1">
            <w:r w:rsidRPr="009C5F7D">
              <w:rPr>
                <w:rStyle w:val="Hyperlink"/>
                <w:noProof/>
              </w:rPr>
              <w:t>4</w:t>
            </w:r>
            <w:r>
              <w:rPr>
                <w:rFonts w:asciiTheme="minorHAnsi" w:eastAsiaTheme="minorEastAsia" w:hAnsiTheme="minorHAnsi" w:cstheme="minorBidi"/>
                <w:noProof/>
                <w:kern w:val="2"/>
                <w:szCs w:val="24"/>
                <w14:ligatures w14:val="standardContextual"/>
              </w:rPr>
              <w:tab/>
            </w:r>
            <w:r w:rsidRPr="009C5F7D">
              <w:rPr>
                <w:rStyle w:val="Hyperlink"/>
                <w:noProof/>
              </w:rPr>
              <w:t>Animations</w:t>
            </w:r>
            <w:r>
              <w:rPr>
                <w:noProof/>
                <w:webHidden/>
              </w:rPr>
              <w:tab/>
            </w:r>
            <w:r>
              <w:rPr>
                <w:noProof/>
                <w:webHidden/>
              </w:rPr>
              <w:fldChar w:fldCharType="begin"/>
            </w:r>
            <w:r>
              <w:rPr>
                <w:noProof/>
                <w:webHidden/>
              </w:rPr>
              <w:instrText xml:space="preserve"> PAGEREF _Toc198722704 \h </w:instrText>
            </w:r>
            <w:r>
              <w:rPr>
                <w:noProof/>
                <w:webHidden/>
              </w:rPr>
            </w:r>
            <w:r>
              <w:rPr>
                <w:noProof/>
                <w:webHidden/>
              </w:rPr>
              <w:fldChar w:fldCharType="separate"/>
            </w:r>
            <w:r>
              <w:rPr>
                <w:noProof/>
                <w:webHidden/>
              </w:rPr>
              <w:t>12</w:t>
            </w:r>
            <w:r>
              <w:rPr>
                <w:noProof/>
                <w:webHidden/>
              </w:rPr>
              <w:fldChar w:fldCharType="end"/>
            </w:r>
          </w:hyperlink>
        </w:p>
        <w:p w14:paraId="428A283B" w14:textId="00C2B9CF"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05" w:history="1">
            <w:r w:rsidRPr="009C5F7D">
              <w:rPr>
                <w:rStyle w:val="Hyperlink"/>
                <w:noProof/>
              </w:rPr>
              <w:t>4.1</w:t>
            </w:r>
            <w:r>
              <w:rPr>
                <w:rFonts w:asciiTheme="minorHAnsi" w:eastAsiaTheme="minorEastAsia" w:hAnsiTheme="minorHAnsi" w:cstheme="minorBidi"/>
                <w:noProof/>
                <w:kern w:val="2"/>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705 \h </w:instrText>
            </w:r>
            <w:r>
              <w:rPr>
                <w:noProof/>
                <w:webHidden/>
              </w:rPr>
            </w:r>
            <w:r>
              <w:rPr>
                <w:noProof/>
                <w:webHidden/>
              </w:rPr>
              <w:fldChar w:fldCharType="separate"/>
            </w:r>
            <w:r>
              <w:rPr>
                <w:noProof/>
                <w:webHidden/>
              </w:rPr>
              <w:t>12</w:t>
            </w:r>
            <w:r>
              <w:rPr>
                <w:noProof/>
                <w:webHidden/>
              </w:rPr>
              <w:fldChar w:fldCharType="end"/>
            </w:r>
          </w:hyperlink>
        </w:p>
        <w:p w14:paraId="49364975" w14:textId="14C716EF"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06" w:history="1">
            <w:r w:rsidRPr="009C5F7D">
              <w:rPr>
                <w:rStyle w:val="Hyperlink"/>
                <w:noProof/>
              </w:rPr>
              <w:t>4.2</w:t>
            </w:r>
            <w:r>
              <w:rPr>
                <w:rFonts w:asciiTheme="minorHAnsi" w:eastAsiaTheme="minorEastAsia" w:hAnsiTheme="minorHAnsi" w:cstheme="minorBidi"/>
                <w:noProof/>
                <w:kern w:val="2"/>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706 \h </w:instrText>
            </w:r>
            <w:r>
              <w:rPr>
                <w:noProof/>
                <w:webHidden/>
              </w:rPr>
            </w:r>
            <w:r>
              <w:rPr>
                <w:noProof/>
                <w:webHidden/>
              </w:rPr>
              <w:fldChar w:fldCharType="separate"/>
            </w:r>
            <w:r>
              <w:rPr>
                <w:noProof/>
                <w:webHidden/>
              </w:rPr>
              <w:t>12</w:t>
            </w:r>
            <w:r>
              <w:rPr>
                <w:noProof/>
                <w:webHidden/>
              </w:rPr>
              <w:fldChar w:fldCharType="end"/>
            </w:r>
          </w:hyperlink>
        </w:p>
        <w:p w14:paraId="42ACE82B" w14:textId="440DB0D2"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07" w:history="1">
            <w:r w:rsidRPr="009C5F7D">
              <w:rPr>
                <w:rStyle w:val="Hyperlink"/>
                <w:noProof/>
              </w:rPr>
              <w:t>4.3</w:t>
            </w:r>
            <w:r>
              <w:rPr>
                <w:rFonts w:asciiTheme="minorHAnsi" w:eastAsiaTheme="minorEastAsia" w:hAnsiTheme="minorHAnsi" w:cstheme="minorBidi"/>
                <w:noProof/>
                <w:kern w:val="2"/>
                <w:szCs w:val="24"/>
                <w14:ligatures w14:val="standardContextual"/>
              </w:rPr>
              <w:tab/>
            </w:r>
            <w:r w:rsidRPr="009C5F7D">
              <w:rPr>
                <w:rStyle w:val="Hyperlink"/>
                <w:noProof/>
              </w:rPr>
              <w:t>Size and Format Required</w:t>
            </w:r>
            <w:r>
              <w:rPr>
                <w:noProof/>
                <w:webHidden/>
              </w:rPr>
              <w:tab/>
            </w:r>
            <w:r>
              <w:rPr>
                <w:noProof/>
                <w:webHidden/>
              </w:rPr>
              <w:fldChar w:fldCharType="begin"/>
            </w:r>
            <w:r>
              <w:rPr>
                <w:noProof/>
                <w:webHidden/>
              </w:rPr>
              <w:instrText xml:space="preserve"> PAGEREF _Toc198722707 \h </w:instrText>
            </w:r>
            <w:r>
              <w:rPr>
                <w:noProof/>
                <w:webHidden/>
              </w:rPr>
            </w:r>
            <w:r>
              <w:rPr>
                <w:noProof/>
                <w:webHidden/>
              </w:rPr>
              <w:fldChar w:fldCharType="separate"/>
            </w:r>
            <w:r>
              <w:rPr>
                <w:noProof/>
                <w:webHidden/>
              </w:rPr>
              <w:t>12</w:t>
            </w:r>
            <w:r>
              <w:rPr>
                <w:noProof/>
                <w:webHidden/>
              </w:rPr>
              <w:fldChar w:fldCharType="end"/>
            </w:r>
          </w:hyperlink>
        </w:p>
        <w:p w14:paraId="7E538B37" w14:textId="75D6DF26" w:rsidR="004A12BF" w:rsidRDefault="004A12B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22708" w:history="1">
            <w:r w:rsidRPr="009C5F7D">
              <w:rPr>
                <w:rStyle w:val="Hyperlink"/>
                <w:noProof/>
              </w:rPr>
              <w:t>5</w:t>
            </w:r>
            <w:r>
              <w:rPr>
                <w:rFonts w:asciiTheme="minorHAnsi" w:eastAsiaTheme="minorEastAsia" w:hAnsiTheme="minorHAnsi" w:cstheme="minorBidi"/>
                <w:noProof/>
                <w:kern w:val="2"/>
                <w:szCs w:val="24"/>
                <w14:ligatures w14:val="standardContextual"/>
              </w:rPr>
              <w:tab/>
            </w:r>
            <w:r w:rsidRPr="009C5F7D">
              <w:rPr>
                <w:rStyle w:val="Hyperlink"/>
                <w:noProof/>
              </w:rPr>
              <w:t>Counter Art Elements</w:t>
            </w:r>
            <w:r>
              <w:rPr>
                <w:noProof/>
                <w:webHidden/>
              </w:rPr>
              <w:tab/>
            </w:r>
            <w:r>
              <w:rPr>
                <w:noProof/>
                <w:webHidden/>
              </w:rPr>
              <w:fldChar w:fldCharType="begin"/>
            </w:r>
            <w:r>
              <w:rPr>
                <w:noProof/>
                <w:webHidden/>
              </w:rPr>
              <w:instrText xml:space="preserve"> PAGEREF _Toc198722708 \h </w:instrText>
            </w:r>
            <w:r>
              <w:rPr>
                <w:noProof/>
                <w:webHidden/>
              </w:rPr>
            </w:r>
            <w:r>
              <w:rPr>
                <w:noProof/>
                <w:webHidden/>
              </w:rPr>
              <w:fldChar w:fldCharType="separate"/>
            </w:r>
            <w:r>
              <w:rPr>
                <w:noProof/>
                <w:webHidden/>
              </w:rPr>
              <w:t>13</w:t>
            </w:r>
            <w:r>
              <w:rPr>
                <w:noProof/>
                <w:webHidden/>
              </w:rPr>
              <w:fldChar w:fldCharType="end"/>
            </w:r>
          </w:hyperlink>
        </w:p>
        <w:p w14:paraId="6610B5C3" w14:textId="5CCBC742"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09" w:history="1">
            <w:r w:rsidRPr="009C5F7D">
              <w:rPr>
                <w:rStyle w:val="Hyperlink"/>
                <w:noProof/>
              </w:rPr>
              <w:t>5.1</w:t>
            </w:r>
            <w:r>
              <w:rPr>
                <w:rFonts w:asciiTheme="minorHAnsi" w:eastAsiaTheme="minorEastAsia" w:hAnsiTheme="minorHAnsi" w:cstheme="minorBidi"/>
                <w:noProof/>
                <w:kern w:val="2"/>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709 \h </w:instrText>
            </w:r>
            <w:r>
              <w:rPr>
                <w:noProof/>
                <w:webHidden/>
              </w:rPr>
            </w:r>
            <w:r>
              <w:rPr>
                <w:noProof/>
                <w:webHidden/>
              </w:rPr>
              <w:fldChar w:fldCharType="separate"/>
            </w:r>
            <w:r>
              <w:rPr>
                <w:noProof/>
                <w:webHidden/>
              </w:rPr>
              <w:t>13</w:t>
            </w:r>
            <w:r>
              <w:rPr>
                <w:noProof/>
                <w:webHidden/>
              </w:rPr>
              <w:fldChar w:fldCharType="end"/>
            </w:r>
          </w:hyperlink>
        </w:p>
        <w:p w14:paraId="2A19F28D" w14:textId="4DADF215"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10" w:history="1">
            <w:r w:rsidRPr="009C5F7D">
              <w:rPr>
                <w:rStyle w:val="Hyperlink"/>
                <w:noProof/>
              </w:rPr>
              <w:t>5.2</w:t>
            </w:r>
            <w:r>
              <w:rPr>
                <w:rFonts w:asciiTheme="minorHAnsi" w:eastAsiaTheme="minorEastAsia" w:hAnsiTheme="minorHAnsi" w:cstheme="minorBidi"/>
                <w:noProof/>
                <w:kern w:val="2"/>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710 \h </w:instrText>
            </w:r>
            <w:r>
              <w:rPr>
                <w:noProof/>
                <w:webHidden/>
              </w:rPr>
            </w:r>
            <w:r>
              <w:rPr>
                <w:noProof/>
                <w:webHidden/>
              </w:rPr>
              <w:fldChar w:fldCharType="separate"/>
            </w:r>
            <w:r>
              <w:rPr>
                <w:noProof/>
                <w:webHidden/>
              </w:rPr>
              <w:t>13</w:t>
            </w:r>
            <w:r>
              <w:rPr>
                <w:noProof/>
                <w:webHidden/>
              </w:rPr>
              <w:fldChar w:fldCharType="end"/>
            </w:r>
          </w:hyperlink>
        </w:p>
        <w:p w14:paraId="407AD69A" w14:textId="1D6A1384"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11" w:history="1">
            <w:r w:rsidRPr="009C5F7D">
              <w:rPr>
                <w:rStyle w:val="Hyperlink"/>
                <w:noProof/>
              </w:rPr>
              <w:t>5.3</w:t>
            </w:r>
            <w:r>
              <w:rPr>
                <w:rFonts w:asciiTheme="minorHAnsi" w:eastAsiaTheme="minorEastAsia" w:hAnsiTheme="minorHAnsi" w:cstheme="minorBidi"/>
                <w:noProof/>
                <w:kern w:val="2"/>
                <w:szCs w:val="24"/>
                <w14:ligatures w14:val="standardContextual"/>
              </w:rPr>
              <w:tab/>
            </w:r>
            <w:r w:rsidRPr="009C5F7D">
              <w:rPr>
                <w:rStyle w:val="Hyperlink"/>
                <w:noProof/>
              </w:rPr>
              <w:t>Size and Format Required</w:t>
            </w:r>
            <w:r>
              <w:rPr>
                <w:noProof/>
                <w:webHidden/>
              </w:rPr>
              <w:tab/>
            </w:r>
            <w:r>
              <w:rPr>
                <w:noProof/>
                <w:webHidden/>
              </w:rPr>
              <w:fldChar w:fldCharType="begin"/>
            </w:r>
            <w:r>
              <w:rPr>
                <w:noProof/>
                <w:webHidden/>
              </w:rPr>
              <w:instrText xml:space="preserve"> PAGEREF _Toc198722711 \h </w:instrText>
            </w:r>
            <w:r>
              <w:rPr>
                <w:noProof/>
                <w:webHidden/>
              </w:rPr>
            </w:r>
            <w:r>
              <w:rPr>
                <w:noProof/>
                <w:webHidden/>
              </w:rPr>
              <w:fldChar w:fldCharType="separate"/>
            </w:r>
            <w:r>
              <w:rPr>
                <w:noProof/>
                <w:webHidden/>
              </w:rPr>
              <w:t>13</w:t>
            </w:r>
            <w:r>
              <w:rPr>
                <w:noProof/>
                <w:webHidden/>
              </w:rPr>
              <w:fldChar w:fldCharType="end"/>
            </w:r>
          </w:hyperlink>
        </w:p>
        <w:p w14:paraId="4387A172" w14:textId="3DC2D351" w:rsidR="004A12BF" w:rsidRDefault="004A12B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22712" w:history="1">
            <w:r w:rsidRPr="009C5F7D">
              <w:rPr>
                <w:rStyle w:val="Hyperlink"/>
                <w:noProof/>
              </w:rPr>
              <w:t>6</w:t>
            </w:r>
            <w:r>
              <w:rPr>
                <w:rFonts w:asciiTheme="minorHAnsi" w:eastAsiaTheme="minorEastAsia" w:hAnsiTheme="minorHAnsi" w:cstheme="minorBidi"/>
                <w:noProof/>
                <w:kern w:val="2"/>
                <w:szCs w:val="24"/>
                <w14:ligatures w14:val="standardContextual"/>
              </w:rPr>
              <w:tab/>
            </w:r>
            <w:r w:rsidRPr="009C5F7D">
              <w:rPr>
                <w:rStyle w:val="Hyperlink"/>
                <w:noProof/>
              </w:rPr>
              <w:t>Map Markers</w:t>
            </w:r>
            <w:r>
              <w:rPr>
                <w:noProof/>
                <w:webHidden/>
              </w:rPr>
              <w:tab/>
            </w:r>
            <w:r>
              <w:rPr>
                <w:noProof/>
                <w:webHidden/>
              </w:rPr>
              <w:fldChar w:fldCharType="begin"/>
            </w:r>
            <w:r>
              <w:rPr>
                <w:noProof/>
                <w:webHidden/>
              </w:rPr>
              <w:instrText xml:space="preserve"> PAGEREF _Toc198722712 \h </w:instrText>
            </w:r>
            <w:r>
              <w:rPr>
                <w:noProof/>
                <w:webHidden/>
              </w:rPr>
            </w:r>
            <w:r>
              <w:rPr>
                <w:noProof/>
                <w:webHidden/>
              </w:rPr>
              <w:fldChar w:fldCharType="separate"/>
            </w:r>
            <w:r>
              <w:rPr>
                <w:noProof/>
                <w:webHidden/>
              </w:rPr>
              <w:t>13</w:t>
            </w:r>
            <w:r>
              <w:rPr>
                <w:noProof/>
                <w:webHidden/>
              </w:rPr>
              <w:fldChar w:fldCharType="end"/>
            </w:r>
          </w:hyperlink>
        </w:p>
        <w:p w14:paraId="4549618A" w14:textId="2A472D99"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13" w:history="1">
            <w:r w:rsidRPr="009C5F7D">
              <w:rPr>
                <w:rStyle w:val="Hyperlink"/>
                <w:noProof/>
              </w:rPr>
              <w:t>6.1</w:t>
            </w:r>
            <w:r>
              <w:rPr>
                <w:rFonts w:asciiTheme="minorHAnsi" w:eastAsiaTheme="minorEastAsia" w:hAnsiTheme="minorHAnsi" w:cstheme="minorBidi"/>
                <w:noProof/>
                <w:kern w:val="2"/>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713 \h </w:instrText>
            </w:r>
            <w:r>
              <w:rPr>
                <w:noProof/>
                <w:webHidden/>
              </w:rPr>
            </w:r>
            <w:r>
              <w:rPr>
                <w:noProof/>
                <w:webHidden/>
              </w:rPr>
              <w:fldChar w:fldCharType="separate"/>
            </w:r>
            <w:r>
              <w:rPr>
                <w:noProof/>
                <w:webHidden/>
              </w:rPr>
              <w:t>13</w:t>
            </w:r>
            <w:r>
              <w:rPr>
                <w:noProof/>
                <w:webHidden/>
              </w:rPr>
              <w:fldChar w:fldCharType="end"/>
            </w:r>
          </w:hyperlink>
        </w:p>
        <w:p w14:paraId="2B2FBDC8" w14:textId="5730E8C6"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14" w:history="1">
            <w:r w:rsidRPr="009C5F7D">
              <w:rPr>
                <w:rStyle w:val="Hyperlink"/>
                <w:noProof/>
              </w:rPr>
              <w:t>6.2</w:t>
            </w:r>
            <w:r>
              <w:rPr>
                <w:rFonts w:asciiTheme="minorHAnsi" w:eastAsiaTheme="minorEastAsia" w:hAnsiTheme="minorHAnsi" w:cstheme="minorBidi"/>
                <w:noProof/>
                <w:kern w:val="2"/>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714 \h </w:instrText>
            </w:r>
            <w:r>
              <w:rPr>
                <w:noProof/>
                <w:webHidden/>
              </w:rPr>
            </w:r>
            <w:r>
              <w:rPr>
                <w:noProof/>
                <w:webHidden/>
              </w:rPr>
              <w:fldChar w:fldCharType="separate"/>
            </w:r>
            <w:r>
              <w:rPr>
                <w:noProof/>
                <w:webHidden/>
              </w:rPr>
              <w:t>14</w:t>
            </w:r>
            <w:r>
              <w:rPr>
                <w:noProof/>
                <w:webHidden/>
              </w:rPr>
              <w:fldChar w:fldCharType="end"/>
            </w:r>
          </w:hyperlink>
        </w:p>
        <w:p w14:paraId="6190628B" w14:textId="7CC1D80B" w:rsidR="004A12BF" w:rsidRDefault="004A12B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22715" w:history="1">
            <w:r w:rsidRPr="009C5F7D">
              <w:rPr>
                <w:rStyle w:val="Hyperlink"/>
                <w:noProof/>
              </w:rPr>
              <w:t>7</w:t>
            </w:r>
            <w:r>
              <w:rPr>
                <w:rFonts w:asciiTheme="minorHAnsi" w:eastAsiaTheme="minorEastAsia" w:hAnsiTheme="minorHAnsi" w:cstheme="minorBidi"/>
                <w:noProof/>
                <w:kern w:val="2"/>
                <w:szCs w:val="24"/>
                <w14:ligatures w14:val="standardContextual"/>
              </w:rPr>
              <w:tab/>
            </w:r>
            <w:r w:rsidRPr="009C5F7D">
              <w:rPr>
                <w:rStyle w:val="Hyperlink"/>
                <w:noProof/>
              </w:rPr>
              <w:t>Art Restrictions</w:t>
            </w:r>
            <w:r>
              <w:rPr>
                <w:noProof/>
                <w:webHidden/>
              </w:rPr>
              <w:tab/>
            </w:r>
            <w:r>
              <w:rPr>
                <w:noProof/>
                <w:webHidden/>
              </w:rPr>
              <w:fldChar w:fldCharType="begin"/>
            </w:r>
            <w:r>
              <w:rPr>
                <w:noProof/>
                <w:webHidden/>
              </w:rPr>
              <w:instrText xml:space="preserve"> PAGEREF _Toc198722715 \h </w:instrText>
            </w:r>
            <w:r>
              <w:rPr>
                <w:noProof/>
                <w:webHidden/>
              </w:rPr>
            </w:r>
            <w:r>
              <w:rPr>
                <w:noProof/>
                <w:webHidden/>
              </w:rPr>
              <w:fldChar w:fldCharType="separate"/>
            </w:r>
            <w:r>
              <w:rPr>
                <w:noProof/>
                <w:webHidden/>
              </w:rPr>
              <w:t>14</w:t>
            </w:r>
            <w:r>
              <w:rPr>
                <w:noProof/>
                <w:webHidden/>
              </w:rPr>
              <w:fldChar w:fldCharType="end"/>
            </w:r>
          </w:hyperlink>
        </w:p>
        <w:p w14:paraId="7B2153DF" w14:textId="3F135320"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16" w:history="1">
            <w:r w:rsidRPr="009C5F7D">
              <w:rPr>
                <w:rStyle w:val="Hyperlink"/>
                <w:noProof/>
              </w:rPr>
              <w:t>7.1.1</w:t>
            </w:r>
            <w:r>
              <w:rPr>
                <w:rFonts w:asciiTheme="minorHAnsi" w:eastAsiaTheme="minorEastAsia" w:hAnsiTheme="minorHAnsi" w:cstheme="minorBidi"/>
                <w:noProof/>
                <w:kern w:val="2"/>
                <w:sz w:val="24"/>
                <w:szCs w:val="24"/>
                <w14:ligatures w14:val="standardContextual"/>
              </w:rPr>
              <w:tab/>
            </w:r>
            <w:r w:rsidRPr="009C5F7D">
              <w:rPr>
                <w:rStyle w:val="Hyperlink"/>
                <w:noProof/>
              </w:rPr>
              <w:t>Required Animations</w:t>
            </w:r>
            <w:r>
              <w:rPr>
                <w:noProof/>
                <w:webHidden/>
              </w:rPr>
              <w:tab/>
            </w:r>
            <w:r>
              <w:rPr>
                <w:noProof/>
                <w:webHidden/>
              </w:rPr>
              <w:fldChar w:fldCharType="begin"/>
            </w:r>
            <w:r>
              <w:rPr>
                <w:noProof/>
                <w:webHidden/>
              </w:rPr>
              <w:instrText xml:space="preserve"> PAGEREF _Toc198722716 \h </w:instrText>
            </w:r>
            <w:r>
              <w:rPr>
                <w:noProof/>
                <w:webHidden/>
              </w:rPr>
            </w:r>
            <w:r>
              <w:rPr>
                <w:noProof/>
                <w:webHidden/>
              </w:rPr>
              <w:fldChar w:fldCharType="separate"/>
            </w:r>
            <w:r>
              <w:rPr>
                <w:noProof/>
                <w:webHidden/>
              </w:rPr>
              <w:t>14</w:t>
            </w:r>
            <w:r>
              <w:rPr>
                <w:noProof/>
                <w:webHidden/>
              </w:rPr>
              <w:fldChar w:fldCharType="end"/>
            </w:r>
          </w:hyperlink>
        </w:p>
        <w:p w14:paraId="489B88FF" w14:textId="01F65302" w:rsidR="004A12BF" w:rsidRDefault="004A12B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22717" w:history="1">
            <w:r w:rsidRPr="009C5F7D">
              <w:rPr>
                <w:rStyle w:val="Hyperlink"/>
                <w:noProof/>
              </w:rPr>
              <w:t>8</w:t>
            </w:r>
            <w:r>
              <w:rPr>
                <w:rFonts w:asciiTheme="minorHAnsi" w:eastAsiaTheme="minorEastAsia" w:hAnsiTheme="minorHAnsi" w:cstheme="minorBidi"/>
                <w:noProof/>
                <w:kern w:val="2"/>
                <w:szCs w:val="24"/>
                <w14:ligatures w14:val="standardContextual"/>
              </w:rPr>
              <w:tab/>
            </w:r>
            <w:r w:rsidRPr="009C5F7D">
              <w:rPr>
                <w:rStyle w:val="Hyperlink"/>
                <w:noProof/>
              </w:rPr>
              <w:t>Replacing Sound Assets</w:t>
            </w:r>
            <w:r>
              <w:rPr>
                <w:noProof/>
                <w:webHidden/>
              </w:rPr>
              <w:tab/>
            </w:r>
            <w:r>
              <w:rPr>
                <w:noProof/>
                <w:webHidden/>
              </w:rPr>
              <w:fldChar w:fldCharType="begin"/>
            </w:r>
            <w:r>
              <w:rPr>
                <w:noProof/>
                <w:webHidden/>
              </w:rPr>
              <w:instrText xml:space="preserve"> PAGEREF _Toc198722717 \h </w:instrText>
            </w:r>
            <w:r>
              <w:rPr>
                <w:noProof/>
                <w:webHidden/>
              </w:rPr>
            </w:r>
            <w:r>
              <w:rPr>
                <w:noProof/>
                <w:webHidden/>
              </w:rPr>
              <w:fldChar w:fldCharType="separate"/>
            </w:r>
            <w:r>
              <w:rPr>
                <w:noProof/>
                <w:webHidden/>
              </w:rPr>
              <w:t>14</w:t>
            </w:r>
            <w:r>
              <w:rPr>
                <w:noProof/>
                <w:webHidden/>
              </w:rPr>
              <w:fldChar w:fldCharType="end"/>
            </w:r>
          </w:hyperlink>
        </w:p>
        <w:p w14:paraId="11E38990" w14:textId="3CE80B17"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18" w:history="1">
            <w:r w:rsidRPr="009C5F7D">
              <w:rPr>
                <w:rStyle w:val="Hyperlink"/>
                <w:noProof/>
              </w:rPr>
              <w:t>8.1</w:t>
            </w:r>
            <w:r>
              <w:rPr>
                <w:rFonts w:asciiTheme="minorHAnsi" w:eastAsiaTheme="minorEastAsia" w:hAnsiTheme="minorHAnsi" w:cstheme="minorBidi"/>
                <w:noProof/>
                <w:kern w:val="2"/>
                <w:szCs w:val="24"/>
                <w14:ligatures w14:val="standardContextual"/>
              </w:rPr>
              <w:tab/>
            </w:r>
            <w:r w:rsidRPr="009C5F7D">
              <w:rPr>
                <w:rStyle w:val="Hyperlink"/>
                <w:noProof/>
              </w:rPr>
              <w:t>Vehicle Sounds</w:t>
            </w:r>
            <w:r>
              <w:rPr>
                <w:noProof/>
                <w:webHidden/>
              </w:rPr>
              <w:tab/>
            </w:r>
            <w:r>
              <w:rPr>
                <w:noProof/>
                <w:webHidden/>
              </w:rPr>
              <w:fldChar w:fldCharType="begin"/>
            </w:r>
            <w:r>
              <w:rPr>
                <w:noProof/>
                <w:webHidden/>
              </w:rPr>
              <w:instrText xml:space="preserve"> PAGEREF _Toc198722718 \h </w:instrText>
            </w:r>
            <w:r>
              <w:rPr>
                <w:noProof/>
                <w:webHidden/>
              </w:rPr>
            </w:r>
            <w:r>
              <w:rPr>
                <w:noProof/>
                <w:webHidden/>
              </w:rPr>
              <w:fldChar w:fldCharType="separate"/>
            </w:r>
            <w:r>
              <w:rPr>
                <w:noProof/>
                <w:webHidden/>
              </w:rPr>
              <w:t>15</w:t>
            </w:r>
            <w:r>
              <w:rPr>
                <w:noProof/>
                <w:webHidden/>
              </w:rPr>
              <w:fldChar w:fldCharType="end"/>
            </w:r>
          </w:hyperlink>
        </w:p>
        <w:p w14:paraId="61211481" w14:textId="3C621045"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19" w:history="1">
            <w:r w:rsidRPr="009C5F7D">
              <w:rPr>
                <w:rStyle w:val="Hyperlink"/>
                <w:noProof/>
              </w:rPr>
              <w:t>8.1.1</w:t>
            </w:r>
            <w:r>
              <w:rPr>
                <w:rFonts w:asciiTheme="minorHAnsi" w:eastAsiaTheme="minorEastAsia" w:hAnsiTheme="minorHAnsi" w:cstheme="minorBidi"/>
                <w:noProof/>
                <w:kern w:val="2"/>
                <w:sz w:val="24"/>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719 \h </w:instrText>
            </w:r>
            <w:r>
              <w:rPr>
                <w:noProof/>
                <w:webHidden/>
              </w:rPr>
            </w:r>
            <w:r>
              <w:rPr>
                <w:noProof/>
                <w:webHidden/>
              </w:rPr>
              <w:fldChar w:fldCharType="separate"/>
            </w:r>
            <w:r>
              <w:rPr>
                <w:noProof/>
                <w:webHidden/>
              </w:rPr>
              <w:t>15</w:t>
            </w:r>
            <w:r>
              <w:rPr>
                <w:noProof/>
                <w:webHidden/>
              </w:rPr>
              <w:fldChar w:fldCharType="end"/>
            </w:r>
          </w:hyperlink>
        </w:p>
        <w:p w14:paraId="4D1C85BC" w14:textId="473601B1"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20" w:history="1">
            <w:r w:rsidRPr="009C5F7D">
              <w:rPr>
                <w:rStyle w:val="Hyperlink"/>
                <w:noProof/>
              </w:rPr>
              <w:t>8.1.2</w:t>
            </w:r>
            <w:r>
              <w:rPr>
                <w:rFonts w:asciiTheme="minorHAnsi" w:eastAsiaTheme="minorEastAsia" w:hAnsiTheme="minorHAnsi" w:cstheme="minorBidi"/>
                <w:noProof/>
                <w:kern w:val="2"/>
                <w:sz w:val="24"/>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720 \h </w:instrText>
            </w:r>
            <w:r>
              <w:rPr>
                <w:noProof/>
                <w:webHidden/>
              </w:rPr>
            </w:r>
            <w:r>
              <w:rPr>
                <w:noProof/>
                <w:webHidden/>
              </w:rPr>
              <w:fldChar w:fldCharType="separate"/>
            </w:r>
            <w:r>
              <w:rPr>
                <w:noProof/>
                <w:webHidden/>
              </w:rPr>
              <w:t>15</w:t>
            </w:r>
            <w:r>
              <w:rPr>
                <w:noProof/>
                <w:webHidden/>
              </w:rPr>
              <w:fldChar w:fldCharType="end"/>
            </w:r>
          </w:hyperlink>
        </w:p>
        <w:p w14:paraId="5A435436" w14:textId="02BE0E73"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21" w:history="1">
            <w:r w:rsidRPr="009C5F7D">
              <w:rPr>
                <w:rStyle w:val="Hyperlink"/>
                <w:noProof/>
              </w:rPr>
              <w:t>8.1.3</w:t>
            </w:r>
            <w:r>
              <w:rPr>
                <w:rFonts w:asciiTheme="minorHAnsi" w:eastAsiaTheme="minorEastAsia" w:hAnsiTheme="minorHAnsi" w:cstheme="minorBidi"/>
                <w:noProof/>
                <w:kern w:val="2"/>
                <w:sz w:val="24"/>
                <w:szCs w:val="24"/>
                <w14:ligatures w14:val="standardContextual"/>
              </w:rPr>
              <w:tab/>
            </w:r>
            <w:r w:rsidRPr="009C5F7D">
              <w:rPr>
                <w:rStyle w:val="Hyperlink"/>
                <w:noProof/>
              </w:rPr>
              <w:t>Format Requirements</w:t>
            </w:r>
            <w:r>
              <w:rPr>
                <w:noProof/>
                <w:webHidden/>
              </w:rPr>
              <w:tab/>
            </w:r>
            <w:r>
              <w:rPr>
                <w:noProof/>
                <w:webHidden/>
              </w:rPr>
              <w:fldChar w:fldCharType="begin"/>
            </w:r>
            <w:r>
              <w:rPr>
                <w:noProof/>
                <w:webHidden/>
              </w:rPr>
              <w:instrText xml:space="preserve"> PAGEREF _Toc198722721 \h </w:instrText>
            </w:r>
            <w:r>
              <w:rPr>
                <w:noProof/>
                <w:webHidden/>
              </w:rPr>
            </w:r>
            <w:r>
              <w:rPr>
                <w:noProof/>
                <w:webHidden/>
              </w:rPr>
              <w:fldChar w:fldCharType="separate"/>
            </w:r>
            <w:r>
              <w:rPr>
                <w:noProof/>
                <w:webHidden/>
              </w:rPr>
              <w:t>15</w:t>
            </w:r>
            <w:r>
              <w:rPr>
                <w:noProof/>
                <w:webHidden/>
              </w:rPr>
              <w:fldChar w:fldCharType="end"/>
            </w:r>
          </w:hyperlink>
        </w:p>
        <w:p w14:paraId="6402906E" w14:textId="268000E0"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22" w:history="1">
            <w:r w:rsidRPr="009C5F7D">
              <w:rPr>
                <w:rStyle w:val="Hyperlink"/>
                <w:noProof/>
              </w:rPr>
              <w:t>8.2</w:t>
            </w:r>
            <w:r>
              <w:rPr>
                <w:rFonts w:asciiTheme="minorHAnsi" w:eastAsiaTheme="minorEastAsia" w:hAnsiTheme="minorHAnsi" w:cstheme="minorBidi"/>
                <w:noProof/>
                <w:kern w:val="2"/>
                <w:szCs w:val="24"/>
                <w14:ligatures w14:val="standardContextual"/>
              </w:rPr>
              <w:tab/>
            </w:r>
            <w:r w:rsidRPr="009C5F7D">
              <w:rPr>
                <w:rStyle w:val="Hyperlink"/>
                <w:noProof/>
              </w:rPr>
              <w:t>Combat Sounds</w:t>
            </w:r>
            <w:r>
              <w:rPr>
                <w:noProof/>
                <w:webHidden/>
              </w:rPr>
              <w:tab/>
            </w:r>
            <w:r>
              <w:rPr>
                <w:noProof/>
                <w:webHidden/>
              </w:rPr>
              <w:fldChar w:fldCharType="begin"/>
            </w:r>
            <w:r>
              <w:rPr>
                <w:noProof/>
                <w:webHidden/>
              </w:rPr>
              <w:instrText xml:space="preserve"> PAGEREF _Toc198722722 \h </w:instrText>
            </w:r>
            <w:r>
              <w:rPr>
                <w:noProof/>
                <w:webHidden/>
              </w:rPr>
            </w:r>
            <w:r>
              <w:rPr>
                <w:noProof/>
                <w:webHidden/>
              </w:rPr>
              <w:fldChar w:fldCharType="separate"/>
            </w:r>
            <w:r>
              <w:rPr>
                <w:noProof/>
                <w:webHidden/>
              </w:rPr>
              <w:t>15</w:t>
            </w:r>
            <w:r>
              <w:rPr>
                <w:noProof/>
                <w:webHidden/>
              </w:rPr>
              <w:fldChar w:fldCharType="end"/>
            </w:r>
          </w:hyperlink>
        </w:p>
        <w:p w14:paraId="516BAC9E" w14:textId="2750DBFF"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23" w:history="1">
            <w:r w:rsidRPr="009C5F7D">
              <w:rPr>
                <w:rStyle w:val="Hyperlink"/>
                <w:noProof/>
              </w:rPr>
              <w:t>8.2.1</w:t>
            </w:r>
            <w:r>
              <w:rPr>
                <w:rFonts w:asciiTheme="minorHAnsi" w:eastAsiaTheme="minorEastAsia" w:hAnsiTheme="minorHAnsi" w:cstheme="minorBidi"/>
                <w:noProof/>
                <w:kern w:val="2"/>
                <w:sz w:val="24"/>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723 \h </w:instrText>
            </w:r>
            <w:r>
              <w:rPr>
                <w:noProof/>
                <w:webHidden/>
              </w:rPr>
            </w:r>
            <w:r>
              <w:rPr>
                <w:noProof/>
                <w:webHidden/>
              </w:rPr>
              <w:fldChar w:fldCharType="separate"/>
            </w:r>
            <w:r>
              <w:rPr>
                <w:noProof/>
                <w:webHidden/>
              </w:rPr>
              <w:t>15</w:t>
            </w:r>
            <w:r>
              <w:rPr>
                <w:noProof/>
                <w:webHidden/>
              </w:rPr>
              <w:fldChar w:fldCharType="end"/>
            </w:r>
          </w:hyperlink>
        </w:p>
        <w:p w14:paraId="2ACA0F61" w14:textId="6135765D"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24" w:history="1">
            <w:r w:rsidRPr="009C5F7D">
              <w:rPr>
                <w:rStyle w:val="Hyperlink"/>
                <w:noProof/>
              </w:rPr>
              <w:t>8.2.2</w:t>
            </w:r>
            <w:r>
              <w:rPr>
                <w:rFonts w:asciiTheme="minorHAnsi" w:eastAsiaTheme="minorEastAsia" w:hAnsiTheme="minorHAnsi" w:cstheme="minorBidi"/>
                <w:noProof/>
                <w:kern w:val="2"/>
                <w:sz w:val="24"/>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724 \h </w:instrText>
            </w:r>
            <w:r>
              <w:rPr>
                <w:noProof/>
                <w:webHidden/>
              </w:rPr>
            </w:r>
            <w:r>
              <w:rPr>
                <w:noProof/>
                <w:webHidden/>
              </w:rPr>
              <w:fldChar w:fldCharType="separate"/>
            </w:r>
            <w:r>
              <w:rPr>
                <w:noProof/>
                <w:webHidden/>
              </w:rPr>
              <w:t>16</w:t>
            </w:r>
            <w:r>
              <w:rPr>
                <w:noProof/>
                <w:webHidden/>
              </w:rPr>
              <w:fldChar w:fldCharType="end"/>
            </w:r>
          </w:hyperlink>
        </w:p>
        <w:p w14:paraId="24BCB7E2" w14:textId="39AB0442"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25" w:history="1">
            <w:r w:rsidRPr="009C5F7D">
              <w:rPr>
                <w:rStyle w:val="Hyperlink"/>
                <w:noProof/>
              </w:rPr>
              <w:t>8.2.3</w:t>
            </w:r>
            <w:r>
              <w:rPr>
                <w:rFonts w:asciiTheme="minorHAnsi" w:eastAsiaTheme="minorEastAsia" w:hAnsiTheme="minorHAnsi" w:cstheme="minorBidi"/>
                <w:noProof/>
                <w:kern w:val="2"/>
                <w:sz w:val="24"/>
                <w:szCs w:val="24"/>
                <w14:ligatures w14:val="standardContextual"/>
              </w:rPr>
              <w:tab/>
            </w:r>
            <w:r w:rsidRPr="009C5F7D">
              <w:rPr>
                <w:rStyle w:val="Hyperlink"/>
                <w:noProof/>
              </w:rPr>
              <w:t>Format Requirements</w:t>
            </w:r>
            <w:r>
              <w:rPr>
                <w:noProof/>
                <w:webHidden/>
              </w:rPr>
              <w:tab/>
            </w:r>
            <w:r>
              <w:rPr>
                <w:noProof/>
                <w:webHidden/>
              </w:rPr>
              <w:fldChar w:fldCharType="begin"/>
            </w:r>
            <w:r>
              <w:rPr>
                <w:noProof/>
                <w:webHidden/>
              </w:rPr>
              <w:instrText xml:space="preserve"> PAGEREF _Toc198722725 \h </w:instrText>
            </w:r>
            <w:r>
              <w:rPr>
                <w:noProof/>
                <w:webHidden/>
              </w:rPr>
            </w:r>
            <w:r>
              <w:rPr>
                <w:noProof/>
                <w:webHidden/>
              </w:rPr>
              <w:fldChar w:fldCharType="separate"/>
            </w:r>
            <w:r>
              <w:rPr>
                <w:noProof/>
                <w:webHidden/>
              </w:rPr>
              <w:t>16</w:t>
            </w:r>
            <w:r>
              <w:rPr>
                <w:noProof/>
                <w:webHidden/>
              </w:rPr>
              <w:fldChar w:fldCharType="end"/>
            </w:r>
          </w:hyperlink>
        </w:p>
        <w:p w14:paraId="76E7230E" w14:textId="14340D22"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26" w:history="1">
            <w:r w:rsidRPr="009C5F7D">
              <w:rPr>
                <w:rStyle w:val="Hyperlink"/>
                <w:noProof/>
              </w:rPr>
              <w:t>8.3</w:t>
            </w:r>
            <w:r>
              <w:rPr>
                <w:rFonts w:asciiTheme="minorHAnsi" w:eastAsiaTheme="minorEastAsia" w:hAnsiTheme="minorHAnsi" w:cstheme="minorBidi"/>
                <w:noProof/>
                <w:kern w:val="2"/>
                <w:szCs w:val="24"/>
                <w14:ligatures w14:val="standardContextual"/>
              </w:rPr>
              <w:tab/>
            </w:r>
            <w:r w:rsidRPr="009C5F7D">
              <w:rPr>
                <w:rStyle w:val="Hyperlink"/>
                <w:noProof/>
              </w:rPr>
              <w:t>Theme Music</w:t>
            </w:r>
            <w:r>
              <w:rPr>
                <w:noProof/>
                <w:webHidden/>
              </w:rPr>
              <w:tab/>
            </w:r>
            <w:r>
              <w:rPr>
                <w:noProof/>
                <w:webHidden/>
              </w:rPr>
              <w:fldChar w:fldCharType="begin"/>
            </w:r>
            <w:r>
              <w:rPr>
                <w:noProof/>
                <w:webHidden/>
              </w:rPr>
              <w:instrText xml:space="preserve"> PAGEREF _Toc198722726 \h </w:instrText>
            </w:r>
            <w:r>
              <w:rPr>
                <w:noProof/>
                <w:webHidden/>
              </w:rPr>
            </w:r>
            <w:r>
              <w:rPr>
                <w:noProof/>
                <w:webHidden/>
              </w:rPr>
              <w:fldChar w:fldCharType="separate"/>
            </w:r>
            <w:r>
              <w:rPr>
                <w:noProof/>
                <w:webHidden/>
              </w:rPr>
              <w:t>16</w:t>
            </w:r>
            <w:r>
              <w:rPr>
                <w:noProof/>
                <w:webHidden/>
              </w:rPr>
              <w:fldChar w:fldCharType="end"/>
            </w:r>
          </w:hyperlink>
        </w:p>
        <w:p w14:paraId="1C38B4A4" w14:textId="39A75C80"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27" w:history="1">
            <w:r w:rsidRPr="009C5F7D">
              <w:rPr>
                <w:rStyle w:val="Hyperlink"/>
                <w:noProof/>
              </w:rPr>
              <w:t>8.3.1</w:t>
            </w:r>
            <w:r>
              <w:rPr>
                <w:rFonts w:asciiTheme="minorHAnsi" w:eastAsiaTheme="minorEastAsia" w:hAnsiTheme="minorHAnsi" w:cstheme="minorBidi"/>
                <w:noProof/>
                <w:kern w:val="2"/>
                <w:sz w:val="24"/>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727 \h </w:instrText>
            </w:r>
            <w:r>
              <w:rPr>
                <w:noProof/>
                <w:webHidden/>
              </w:rPr>
            </w:r>
            <w:r>
              <w:rPr>
                <w:noProof/>
                <w:webHidden/>
              </w:rPr>
              <w:fldChar w:fldCharType="separate"/>
            </w:r>
            <w:r>
              <w:rPr>
                <w:noProof/>
                <w:webHidden/>
              </w:rPr>
              <w:t>16</w:t>
            </w:r>
            <w:r>
              <w:rPr>
                <w:noProof/>
                <w:webHidden/>
              </w:rPr>
              <w:fldChar w:fldCharType="end"/>
            </w:r>
          </w:hyperlink>
        </w:p>
        <w:p w14:paraId="4676C86D" w14:textId="2DAD08FC"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28" w:history="1">
            <w:r w:rsidRPr="009C5F7D">
              <w:rPr>
                <w:rStyle w:val="Hyperlink"/>
                <w:noProof/>
              </w:rPr>
              <w:t>8.3.2</w:t>
            </w:r>
            <w:r>
              <w:rPr>
                <w:rFonts w:asciiTheme="minorHAnsi" w:eastAsiaTheme="minorEastAsia" w:hAnsiTheme="minorHAnsi" w:cstheme="minorBidi"/>
                <w:noProof/>
                <w:kern w:val="2"/>
                <w:sz w:val="24"/>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728 \h </w:instrText>
            </w:r>
            <w:r>
              <w:rPr>
                <w:noProof/>
                <w:webHidden/>
              </w:rPr>
            </w:r>
            <w:r>
              <w:rPr>
                <w:noProof/>
                <w:webHidden/>
              </w:rPr>
              <w:fldChar w:fldCharType="separate"/>
            </w:r>
            <w:r>
              <w:rPr>
                <w:noProof/>
                <w:webHidden/>
              </w:rPr>
              <w:t>16</w:t>
            </w:r>
            <w:r>
              <w:rPr>
                <w:noProof/>
                <w:webHidden/>
              </w:rPr>
              <w:fldChar w:fldCharType="end"/>
            </w:r>
          </w:hyperlink>
        </w:p>
        <w:p w14:paraId="55F3D710" w14:textId="5287259D"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29" w:history="1">
            <w:r w:rsidRPr="009C5F7D">
              <w:rPr>
                <w:rStyle w:val="Hyperlink"/>
                <w:noProof/>
              </w:rPr>
              <w:t>8.3.3</w:t>
            </w:r>
            <w:r>
              <w:rPr>
                <w:rFonts w:asciiTheme="minorHAnsi" w:eastAsiaTheme="minorEastAsia" w:hAnsiTheme="minorHAnsi" w:cstheme="minorBidi"/>
                <w:noProof/>
                <w:kern w:val="2"/>
                <w:sz w:val="24"/>
                <w:szCs w:val="24"/>
                <w14:ligatures w14:val="standardContextual"/>
              </w:rPr>
              <w:tab/>
            </w:r>
            <w:r w:rsidRPr="009C5F7D">
              <w:rPr>
                <w:rStyle w:val="Hyperlink"/>
                <w:noProof/>
              </w:rPr>
              <w:t>Format Requirements</w:t>
            </w:r>
            <w:r>
              <w:rPr>
                <w:noProof/>
                <w:webHidden/>
              </w:rPr>
              <w:tab/>
            </w:r>
            <w:r>
              <w:rPr>
                <w:noProof/>
                <w:webHidden/>
              </w:rPr>
              <w:fldChar w:fldCharType="begin"/>
            </w:r>
            <w:r>
              <w:rPr>
                <w:noProof/>
                <w:webHidden/>
              </w:rPr>
              <w:instrText xml:space="preserve"> PAGEREF _Toc198722729 \h </w:instrText>
            </w:r>
            <w:r>
              <w:rPr>
                <w:noProof/>
                <w:webHidden/>
              </w:rPr>
            </w:r>
            <w:r>
              <w:rPr>
                <w:noProof/>
                <w:webHidden/>
              </w:rPr>
              <w:fldChar w:fldCharType="separate"/>
            </w:r>
            <w:r>
              <w:rPr>
                <w:noProof/>
                <w:webHidden/>
              </w:rPr>
              <w:t>16</w:t>
            </w:r>
            <w:r>
              <w:rPr>
                <w:noProof/>
                <w:webHidden/>
              </w:rPr>
              <w:fldChar w:fldCharType="end"/>
            </w:r>
          </w:hyperlink>
        </w:p>
        <w:p w14:paraId="068E5603" w14:textId="5FF30BCA"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30" w:history="1">
            <w:r w:rsidRPr="009C5F7D">
              <w:rPr>
                <w:rStyle w:val="Hyperlink"/>
                <w:noProof/>
              </w:rPr>
              <w:t>8.4</w:t>
            </w:r>
            <w:r>
              <w:rPr>
                <w:rFonts w:asciiTheme="minorHAnsi" w:eastAsiaTheme="minorEastAsia" w:hAnsiTheme="minorHAnsi" w:cstheme="minorBidi"/>
                <w:noProof/>
                <w:kern w:val="2"/>
                <w:szCs w:val="24"/>
                <w14:ligatures w14:val="standardContextual"/>
              </w:rPr>
              <w:tab/>
            </w:r>
            <w:r w:rsidRPr="009C5F7D">
              <w:rPr>
                <w:rStyle w:val="Hyperlink"/>
                <w:noProof/>
              </w:rPr>
              <w:t>Background Battle Sounds</w:t>
            </w:r>
            <w:r>
              <w:rPr>
                <w:noProof/>
                <w:webHidden/>
              </w:rPr>
              <w:tab/>
            </w:r>
            <w:r>
              <w:rPr>
                <w:noProof/>
                <w:webHidden/>
              </w:rPr>
              <w:fldChar w:fldCharType="begin"/>
            </w:r>
            <w:r>
              <w:rPr>
                <w:noProof/>
                <w:webHidden/>
              </w:rPr>
              <w:instrText xml:space="preserve"> PAGEREF _Toc198722730 \h </w:instrText>
            </w:r>
            <w:r>
              <w:rPr>
                <w:noProof/>
                <w:webHidden/>
              </w:rPr>
            </w:r>
            <w:r>
              <w:rPr>
                <w:noProof/>
                <w:webHidden/>
              </w:rPr>
              <w:fldChar w:fldCharType="separate"/>
            </w:r>
            <w:r>
              <w:rPr>
                <w:noProof/>
                <w:webHidden/>
              </w:rPr>
              <w:t>16</w:t>
            </w:r>
            <w:r>
              <w:rPr>
                <w:noProof/>
                <w:webHidden/>
              </w:rPr>
              <w:fldChar w:fldCharType="end"/>
            </w:r>
          </w:hyperlink>
        </w:p>
        <w:p w14:paraId="1D86525C" w14:textId="01245DC0"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31" w:history="1">
            <w:r w:rsidRPr="009C5F7D">
              <w:rPr>
                <w:rStyle w:val="Hyperlink"/>
                <w:noProof/>
              </w:rPr>
              <w:t>8.4.1</w:t>
            </w:r>
            <w:r>
              <w:rPr>
                <w:rFonts w:asciiTheme="minorHAnsi" w:eastAsiaTheme="minorEastAsia" w:hAnsiTheme="minorHAnsi" w:cstheme="minorBidi"/>
                <w:noProof/>
                <w:kern w:val="2"/>
                <w:sz w:val="24"/>
                <w:szCs w:val="24"/>
                <w14:ligatures w14:val="standardContextual"/>
              </w:rPr>
              <w:tab/>
            </w:r>
            <w:r w:rsidRPr="009C5F7D">
              <w:rPr>
                <w:rStyle w:val="Hyperlink"/>
                <w:noProof/>
              </w:rPr>
              <w:t>Use</w:t>
            </w:r>
            <w:r>
              <w:rPr>
                <w:noProof/>
                <w:webHidden/>
              </w:rPr>
              <w:tab/>
            </w:r>
            <w:r>
              <w:rPr>
                <w:noProof/>
                <w:webHidden/>
              </w:rPr>
              <w:fldChar w:fldCharType="begin"/>
            </w:r>
            <w:r>
              <w:rPr>
                <w:noProof/>
                <w:webHidden/>
              </w:rPr>
              <w:instrText xml:space="preserve"> PAGEREF _Toc198722731 \h </w:instrText>
            </w:r>
            <w:r>
              <w:rPr>
                <w:noProof/>
                <w:webHidden/>
              </w:rPr>
            </w:r>
            <w:r>
              <w:rPr>
                <w:noProof/>
                <w:webHidden/>
              </w:rPr>
              <w:fldChar w:fldCharType="separate"/>
            </w:r>
            <w:r>
              <w:rPr>
                <w:noProof/>
                <w:webHidden/>
              </w:rPr>
              <w:t>16</w:t>
            </w:r>
            <w:r>
              <w:rPr>
                <w:noProof/>
                <w:webHidden/>
              </w:rPr>
              <w:fldChar w:fldCharType="end"/>
            </w:r>
          </w:hyperlink>
        </w:p>
        <w:p w14:paraId="45125FC6" w14:textId="73EBC271"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32" w:history="1">
            <w:r w:rsidRPr="009C5F7D">
              <w:rPr>
                <w:rStyle w:val="Hyperlink"/>
                <w:noProof/>
              </w:rPr>
              <w:t>8.4.2</w:t>
            </w:r>
            <w:r>
              <w:rPr>
                <w:rFonts w:asciiTheme="minorHAnsi" w:eastAsiaTheme="minorEastAsia" w:hAnsiTheme="minorHAnsi" w:cstheme="minorBidi"/>
                <w:noProof/>
                <w:kern w:val="2"/>
                <w:sz w:val="24"/>
                <w:szCs w:val="24"/>
                <w14:ligatures w14:val="standardContextual"/>
              </w:rPr>
              <w:tab/>
            </w:r>
            <w:r w:rsidRPr="009C5F7D">
              <w:rPr>
                <w:rStyle w:val="Hyperlink"/>
                <w:noProof/>
              </w:rPr>
              <w:t>Location of Assets</w:t>
            </w:r>
            <w:r>
              <w:rPr>
                <w:noProof/>
                <w:webHidden/>
              </w:rPr>
              <w:tab/>
            </w:r>
            <w:r>
              <w:rPr>
                <w:noProof/>
                <w:webHidden/>
              </w:rPr>
              <w:fldChar w:fldCharType="begin"/>
            </w:r>
            <w:r>
              <w:rPr>
                <w:noProof/>
                <w:webHidden/>
              </w:rPr>
              <w:instrText xml:space="preserve"> PAGEREF _Toc198722732 \h </w:instrText>
            </w:r>
            <w:r>
              <w:rPr>
                <w:noProof/>
                <w:webHidden/>
              </w:rPr>
            </w:r>
            <w:r>
              <w:rPr>
                <w:noProof/>
                <w:webHidden/>
              </w:rPr>
              <w:fldChar w:fldCharType="separate"/>
            </w:r>
            <w:r>
              <w:rPr>
                <w:noProof/>
                <w:webHidden/>
              </w:rPr>
              <w:t>17</w:t>
            </w:r>
            <w:r>
              <w:rPr>
                <w:noProof/>
                <w:webHidden/>
              </w:rPr>
              <w:fldChar w:fldCharType="end"/>
            </w:r>
          </w:hyperlink>
        </w:p>
        <w:p w14:paraId="6CF10C4A" w14:textId="32C450A0"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33" w:history="1">
            <w:r w:rsidRPr="009C5F7D">
              <w:rPr>
                <w:rStyle w:val="Hyperlink"/>
                <w:noProof/>
              </w:rPr>
              <w:t>8.4.3</w:t>
            </w:r>
            <w:r>
              <w:rPr>
                <w:rFonts w:asciiTheme="minorHAnsi" w:eastAsiaTheme="minorEastAsia" w:hAnsiTheme="minorHAnsi" w:cstheme="minorBidi"/>
                <w:noProof/>
                <w:kern w:val="2"/>
                <w:sz w:val="24"/>
                <w:szCs w:val="24"/>
                <w14:ligatures w14:val="standardContextual"/>
              </w:rPr>
              <w:tab/>
            </w:r>
            <w:r w:rsidRPr="009C5F7D">
              <w:rPr>
                <w:rStyle w:val="Hyperlink"/>
                <w:noProof/>
              </w:rPr>
              <w:t>Format Requirements</w:t>
            </w:r>
            <w:r>
              <w:rPr>
                <w:noProof/>
                <w:webHidden/>
              </w:rPr>
              <w:tab/>
            </w:r>
            <w:r>
              <w:rPr>
                <w:noProof/>
                <w:webHidden/>
              </w:rPr>
              <w:fldChar w:fldCharType="begin"/>
            </w:r>
            <w:r>
              <w:rPr>
                <w:noProof/>
                <w:webHidden/>
              </w:rPr>
              <w:instrText xml:space="preserve"> PAGEREF _Toc198722733 \h </w:instrText>
            </w:r>
            <w:r>
              <w:rPr>
                <w:noProof/>
                <w:webHidden/>
              </w:rPr>
            </w:r>
            <w:r>
              <w:rPr>
                <w:noProof/>
                <w:webHidden/>
              </w:rPr>
              <w:fldChar w:fldCharType="separate"/>
            </w:r>
            <w:r>
              <w:rPr>
                <w:noProof/>
                <w:webHidden/>
              </w:rPr>
              <w:t>17</w:t>
            </w:r>
            <w:r>
              <w:rPr>
                <w:noProof/>
                <w:webHidden/>
              </w:rPr>
              <w:fldChar w:fldCharType="end"/>
            </w:r>
          </w:hyperlink>
        </w:p>
        <w:p w14:paraId="76715928" w14:textId="58008EB6" w:rsidR="004A12BF" w:rsidRDefault="004A12B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22734" w:history="1">
            <w:r w:rsidRPr="009C5F7D">
              <w:rPr>
                <w:rStyle w:val="Hyperlink"/>
                <w:noProof/>
              </w:rPr>
              <w:t>9</w:t>
            </w:r>
            <w:r>
              <w:rPr>
                <w:rFonts w:asciiTheme="minorHAnsi" w:eastAsiaTheme="minorEastAsia" w:hAnsiTheme="minorHAnsi" w:cstheme="minorBidi"/>
                <w:noProof/>
                <w:kern w:val="2"/>
                <w:szCs w:val="24"/>
                <w14:ligatures w14:val="standardContextual"/>
              </w:rPr>
              <w:tab/>
            </w:r>
            <w:r w:rsidRPr="009C5F7D">
              <w:rPr>
                <w:rStyle w:val="Hyperlink"/>
                <w:noProof/>
              </w:rPr>
              <w:t>Editing Game INI Files</w:t>
            </w:r>
            <w:r>
              <w:rPr>
                <w:noProof/>
                <w:webHidden/>
              </w:rPr>
              <w:tab/>
            </w:r>
            <w:r>
              <w:rPr>
                <w:noProof/>
                <w:webHidden/>
              </w:rPr>
              <w:fldChar w:fldCharType="begin"/>
            </w:r>
            <w:r>
              <w:rPr>
                <w:noProof/>
                <w:webHidden/>
              </w:rPr>
              <w:instrText xml:space="preserve"> PAGEREF _Toc198722734 \h </w:instrText>
            </w:r>
            <w:r>
              <w:rPr>
                <w:noProof/>
                <w:webHidden/>
              </w:rPr>
            </w:r>
            <w:r>
              <w:rPr>
                <w:noProof/>
                <w:webHidden/>
              </w:rPr>
              <w:fldChar w:fldCharType="separate"/>
            </w:r>
            <w:r>
              <w:rPr>
                <w:noProof/>
                <w:webHidden/>
              </w:rPr>
              <w:t>17</w:t>
            </w:r>
            <w:r>
              <w:rPr>
                <w:noProof/>
                <w:webHidden/>
              </w:rPr>
              <w:fldChar w:fldCharType="end"/>
            </w:r>
          </w:hyperlink>
        </w:p>
        <w:p w14:paraId="7576517C" w14:textId="139947BA"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35" w:history="1">
            <w:r w:rsidRPr="009C5F7D">
              <w:rPr>
                <w:rStyle w:val="Hyperlink"/>
                <w:noProof/>
              </w:rPr>
              <w:t>9.1</w:t>
            </w:r>
            <w:r>
              <w:rPr>
                <w:rFonts w:asciiTheme="minorHAnsi" w:eastAsiaTheme="minorEastAsia" w:hAnsiTheme="minorHAnsi" w:cstheme="minorBidi"/>
                <w:noProof/>
                <w:kern w:val="2"/>
                <w:szCs w:val="24"/>
                <w14:ligatures w14:val="standardContextual"/>
              </w:rPr>
              <w:tab/>
            </w:r>
            <w:r w:rsidRPr="009C5F7D">
              <w:rPr>
                <w:rStyle w:val="Hyperlink"/>
                <w:noProof/>
              </w:rPr>
              <w:t>List of INI Files</w:t>
            </w:r>
            <w:r>
              <w:rPr>
                <w:noProof/>
                <w:webHidden/>
              </w:rPr>
              <w:tab/>
            </w:r>
            <w:r>
              <w:rPr>
                <w:noProof/>
                <w:webHidden/>
              </w:rPr>
              <w:fldChar w:fldCharType="begin"/>
            </w:r>
            <w:r>
              <w:rPr>
                <w:noProof/>
                <w:webHidden/>
              </w:rPr>
              <w:instrText xml:space="preserve"> PAGEREF _Toc198722735 \h </w:instrText>
            </w:r>
            <w:r>
              <w:rPr>
                <w:noProof/>
                <w:webHidden/>
              </w:rPr>
            </w:r>
            <w:r>
              <w:rPr>
                <w:noProof/>
                <w:webHidden/>
              </w:rPr>
              <w:fldChar w:fldCharType="separate"/>
            </w:r>
            <w:r>
              <w:rPr>
                <w:noProof/>
                <w:webHidden/>
              </w:rPr>
              <w:t>17</w:t>
            </w:r>
            <w:r>
              <w:rPr>
                <w:noProof/>
                <w:webHidden/>
              </w:rPr>
              <w:fldChar w:fldCharType="end"/>
            </w:r>
          </w:hyperlink>
        </w:p>
        <w:p w14:paraId="5720E8EC" w14:textId="52AE11D5" w:rsidR="004A12BF" w:rsidRDefault="004A12B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22736" w:history="1">
            <w:r w:rsidRPr="009C5F7D">
              <w:rPr>
                <w:rStyle w:val="Hyperlink"/>
                <w:noProof/>
              </w:rPr>
              <w:t>9.2</w:t>
            </w:r>
            <w:r>
              <w:rPr>
                <w:rFonts w:asciiTheme="minorHAnsi" w:eastAsiaTheme="minorEastAsia" w:hAnsiTheme="minorHAnsi" w:cstheme="minorBidi"/>
                <w:noProof/>
                <w:kern w:val="2"/>
                <w:szCs w:val="24"/>
                <w14:ligatures w14:val="standardContextual"/>
              </w:rPr>
              <w:tab/>
            </w:r>
            <w:r w:rsidRPr="009C5F7D">
              <w:rPr>
                <w:rStyle w:val="Hyperlink"/>
                <w:noProof/>
              </w:rPr>
              <w:t>INI File Layout</w:t>
            </w:r>
            <w:r>
              <w:rPr>
                <w:noProof/>
                <w:webHidden/>
              </w:rPr>
              <w:tab/>
            </w:r>
            <w:r>
              <w:rPr>
                <w:noProof/>
                <w:webHidden/>
              </w:rPr>
              <w:fldChar w:fldCharType="begin"/>
            </w:r>
            <w:r>
              <w:rPr>
                <w:noProof/>
                <w:webHidden/>
              </w:rPr>
              <w:instrText xml:space="preserve"> PAGEREF _Toc198722736 \h </w:instrText>
            </w:r>
            <w:r>
              <w:rPr>
                <w:noProof/>
                <w:webHidden/>
              </w:rPr>
            </w:r>
            <w:r>
              <w:rPr>
                <w:noProof/>
                <w:webHidden/>
              </w:rPr>
              <w:fldChar w:fldCharType="separate"/>
            </w:r>
            <w:r>
              <w:rPr>
                <w:noProof/>
                <w:webHidden/>
              </w:rPr>
              <w:t>18</w:t>
            </w:r>
            <w:r>
              <w:rPr>
                <w:noProof/>
                <w:webHidden/>
              </w:rPr>
              <w:fldChar w:fldCharType="end"/>
            </w:r>
          </w:hyperlink>
        </w:p>
        <w:p w14:paraId="24948EB6" w14:textId="592AA466"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37" w:history="1">
            <w:r w:rsidRPr="009C5F7D">
              <w:rPr>
                <w:rStyle w:val="Hyperlink"/>
                <w:noProof/>
              </w:rPr>
              <w:t>9.2.1</w:t>
            </w:r>
            <w:r>
              <w:rPr>
                <w:rFonts w:asciiTheme="minorHAnsi" w:eastAsiaTheme="minorEastAsia" w:hAnsiTheme="minorHAnsi" w:cstheme="minorBidi"/>
                <w:noProof/>
                <w:kern w:val="2"/>
                <w:sz w:val="24"/>
                <w:szCs w:val="24"/>
                <w14:ligatures w14:val="standardContextual"/>
              </w:rPr>
              <w:tab/>
            </w:r>
            <w:r w:rsidRPr="009C5F7D">
              <w:rPr>
                <w:rStyle w:val="Hyperlink"/>
                <w:noProof/>
              </w:rPr>
              <w:t>Section Headers</w:t>
            </w:r>
            <w:r>
              <w:rPr>
                <w:noProof/>
                <w:webHidden/>
              </w:rPr>
              <w:tab/>
            </w:r>
            <w:r>
              <w:rPr>
                <w:noProof/>
                <w:webHidden/>
              </w:rPr>
              <w:fldChar w:fldCharType="begin"/>
            </w:r>
            <w:r>
              <w:rPr>
                <w:noProof/>
                <w:webHidden/>
              </w:rPr>
              <w:instrText xml:space="preserve"> PAGEREF _Toc198722737 \h </w:instrText>
            </w:r>
            <w:r>
              <w:rPr>
                <w:noProof/>
                <w:webHidden/>
              </w:rPr>
            </w:r>
            <w:r>
              <w:rPr>
                <w:noProof/>
                <w:webHidden/>
              </w:rPr>
              <w:fldChar w:fldCharType="separate"/>
            </w:r>
            <w:r>
              <w:rPr>
                <w:noProof/>
                <w:webHidden/>
              </w:rPr>
              <w:t>18</w:t>
            </w:r>
            <w:r>
              <w:rPr>
                <w:noProof/>
                <w:webHidden/>
              </w:rPr>
              <w:fldChar w:fldCharType="end"/>
            </w:r>
          </w:hyperlink>
        </w:p>
        <w:p w14:paraId="7233A1F3" w14:textId="51DE31E0"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38" w:history="1">
            <w:r w:rsidRPr="009C5F7D">
              <w:rPr>
                <w:rStyle w:val="Hyperlink"/>
                <w:noProof/>
              </w:rPr>
              <w:t>9.2.2</w:t>
            </w:r>
            <w:r>
              <w:rPr>
                <w:rFonts w:asciiTheme="minorHAnsi" w:eastAsiaTheme="minorEastAsia" w:hAnsiTheme="minorHAnsi" w:cstheme="minorBidi"/>
                <w:noProof/>
                <w:kern w:val="2"/>
                <w:sz w:val="24"/>
                <w:szCs w:val="24"/>
                <w14:ligatures w14:val="standardContextual"/>
              </w:rPr>
              <w:tab/>
            </w:r>
            <w:r w:rsidRPr="009C5F7D">
              <w:rPr>
                <w:rStyle w:val="Hyperlink"/>
                <w:noProof/>
              </w:rPr>
              <w:t>Data Keys</w:t>
            </w:r>
            <w:r>
              <w:rPr>
                <w:noProof/>
                <w:webHidden/>
              </w:rPr>
              <w:tab/>
            </w:r>
            <w:r>
              <w:rPr>
                <w:noProof/>
                <w:webHidden/>
              </w:rPr>
              <w:fldChar w:fldCharType="begin"/>
            </w:r>
            <w:r>
              <w:rPr>
                <w:noProof/>
                <w:webHidden/>
              </w:rPr>
              <w:instrText xml:space="preserve"> PAGEREF _Toc198722738 \h </w:instrText>
            </w:r>
            <w:r>
              <w:rPr>
                <w:noProof/>
                <w:webHidden/>
              </w:rPr>
            </w:r>
            <w:r>
              <w:rPr>
                <w:noProof/>
                <w:webHidden/>
              </w:rPr>
              <w:fldChar w:fldCharType="separate"/>
            </w:r>
            <w:r>
              <w:rPr>
                <w:noProof/>
                <w:webHidden/>
              </w:rPr>
              <w:t>18</w:t>
            </w:r>
            <w:r>
              <w:rPr>
                <w:noProof/>
                <w:webHidden/>
              </w:rPr>
              <w:fldChar w:fldCharType="end"/>
            </w:r>
          </w:hyperlink>
        </w:p>
        <w:p w14:paraId="41D8CC35" w14:textId="31AFACCF" w:rsidR="004A12BF" w:rsidRDefault="004A12B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22739" w:history="1">
            <w:r w:rsidRPr="009C5F7D">
              <w:rPr>
                <w:rStyle w:val="Hyperlink"/>
                <w:noProof/>
              </w:rPr>
              <w:t>9.2.3</w:t>
            </w:r>
            <w:r>
              <w:rPr>
                <w:rFonts w:asciiTheme="minorHAnsi" w:eastAsiaTheme="minorEastAsia" w:hAnsiTheme="minorHAnsi" w:cstheme="minorBidi"/>
                <w:noProof/>
                <w:kern w:val="2"/>
                <w:sz w:val="24"/>
                <w:szCs w:val="24"/>
                <w14:ligatures w14:val="standardContextual"/>
              </w:rPr>
              <w:tab/>
            </w:r>
            <w:r w:rsidRPr="009C5F7D">
              <w:rPr>
                <w:rStyle w:val="Hyperlink"/>
                <w:noProof/>
              </w:rPr>
              <w:t>Comments</w:t>
            </w:r>
            <w:r>
              <w:rPr>
                <w:noProof/>
                <w:webHidden/>
              </w:rPr>
              <w:tab/>
            </w:r>
            <w:r>
              <w:rPr>
                <w:noProof/>
                <w:webHidden/>
              </w:rPr>
              <w:fldChar w:fldCharType="begin"/>
            </w:r>
            <w:r>
              <w:rPr>
                <w:noProof/>
                <w:webHidden/>
              </w:rPr>
              <w:instrText xml:space="preserve"> PAGEREF _Toc198722739 \h </w:instrText>
            </w:r>
            <w:r>
              <w:rPr>
                <w:noProof/>
                <w:webHidden/>
              </w:rPr>
            </w:r>
            <w:r>
              <w:rPr>
                <w:noProof/>
                <w:webHidden/>
              </w:rPr>
              <w:fldChar w:fldCharType="separate"/>
            </w:r>
            <w:r>
              <w:rPr>
                <w:noProof/>
                <w:webHidden/>
              </w:rPr>
              <w:t>18</w:t>
            </w:r>
            <w:r>
              <w:rPr>
                <w:noProof/>
                <w:webHidden/>
              </w:rPr>
              <w:fldChar w:fldCharType="end"/>
            </w:r>
          </w:hyperlink>
        </w:p>
        <w:p w14:paraId="351EDA82" w14:textId="6992356B" w:rsidR="004A12BF" w:rsidRDefault="004A12BF">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22740" w:history="1">
            <w:r w:rsidRPr="009C5F7D">
              <w:rPr>
                <w:rStyle w:val="Hyperlink"/>
                <w:noProof/>
              </w:rPr>
              <w:t>10</w:t>
            </w:r>
            <w:r>
              <w:rPr>
                <w:rFonts w:asciiTheme="minorHAnsi" w:eastAsiaTheme="minorEastAsia" w:hAnsiTheme="minorHAnsi" w:cstheme="minorBidi"/>
                <w:noProof/>
                <w:kern w:val="2"/>
                <w:szCs w:val="24"/>
                <w14:ligatures w14:val="standardContextual"/>
              </w:rPr>
              <w:tab/>
            </w:r>
            <w:r w:rsidRPr="009C5F7D">
              <w:rPr>
                <w:rStyle w:val="Hyperlink"/>
                <w:noProof/>
              </w:rPr>
              <w:t>CSS Files</w:t>
            </w:r>
            <w:r>
              <w:rPr>
                <w:noProof/>
                <w:webHidden/>
              </w:rPr>
              <w:tab/>
            </w:r>
            <w:r>
              <w:rPr>
                <w:noProof/>
                <w:webHidden/>
              </w:rPr>
              <w:fldChar w:fldCharType="begin"/>
            </w:r>
            <w:r>
              <w:rPr>
                <w:noProof/>
                <w:webHidden/>
              </w:rPr>
              <w:instrText xml:space="preserve"> PAGEREF _Toc198722740 \h </w:instrText>
            </w:r>
            <w:r>
              <w:rPr>
                <w:noProof/>
                <w:webHidden/>
              </w:rPr>
            </w:r>
            <w:r>
              <w:rPr>
                <w:noProof/>
                <w:webHidden/>
              </w:rPr>
              <w:fldChar w:fldCharType="separate"/>
            </w:r>
            <w:r>
              <w:rPr>
                <w:noProof/>
                <w:webHidden/>
              </w:rPr>
              <w:t>18</w:t>
            </w:r>
            <w:r>
              <w:rPr>
                <w:noProof/>
                <w:webHidden/>
              </w:rPr>
              <w:fldChar w:fldCharType="end"/>
            </w:r>
          </w:hyperlink>
        </w:p>
        <w:p w14:paraId="7BB16B1D" w14:textId="5B992A3F" w:rsidR="004A12BF" w:rsidRDefault="004A12BF">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22741" w:history="1">
            <w:r w:rsidRPr="009C5F7D">
              <w:rPr>
                <w:rStyle w:val="Hyperlink"/>
                <w:noProof/>
              </w:rPr>
              <w:t>11</w:t>
            </w:r>
            <w:r>
              <w:rPr>
                <w:rFonts w:asciiTheme="minorHAnsi" w:eastAsiaTheme="minorEastAsia" w:hAnsiTheme="minorHAnsi" w:cstheme="minorBidi"/>
                <w:noProof/>
                <w:kern w:val="2"/>
                <w:szCs w:val="24"/>
                <w14:ligatures w14:val="standardContextual"/>
              </w:rPr>
              <w:tab/>
            </w:r>
            <w:r w:rsidRPr="009C5F7D">
              <w:rPr>
                <w:rStyle w:val="Hyperlink"/>
                <w:noProof/>
              </w:rPr>
              <w:t>Sil Making 101</w:t>
            </w:r>
            <w:r>
              <w:rPr>
                <w:noProof/>
                <w:webHidden/>
              </w:rPr>
              <w:tab/>
            </w:r>
            <w:r>
              <w:rPr>
                <w:noProof/>
                <w:webHidden/>
              </w:rPr>
              <w:fldChar w:fldCharType="begin"/>
            </w:r>
            <w:r>
              <w:rPr>
                <w:noProof/>
                <w:webHidden/>
              </w:rPr>
              <w:instrText xml:space="preserve"> PAGEREF _Toc198722741 \h </w:instrText>
            </w:r>
            <w:r>
              <w:rPr>
                <w:noProof/>
                <w:webHidden/>
              </w:rPr>
            </w:r>
            <w:r>
              <w:rPr>
                <w:noProof/>
                <w:webHidden/>
              </w:rPr>
              <w:fldChar w:fldCharType="separate"/>
            </w:r>
            <w:r>
              <w:rPr>
                <w:noProof/>
                <w:webHidden/>
              </w:rPr>
              <w:t>18</w:t>
            </w:r>
            <w:r>
              <w:rPr>
                <w:noProof/>
                <w:webHidden/>
              </w:rPr>
              <w:fldChar w:fldCharType="end"/>
            </w:r>
          </w:hyperlink>
        </w:p>
        <w:p w14:paraId="60673916" w14:textId="60EC8339" w:rsidR="004A12BF" w:rsidRDefault="004A12BF">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22742" w:history="1">
            <w:r w:rsidRPr="009C5F7D">
              <w:rPr>
                <w:rStyle w:val="Hyperlink"/>
                <w:noProof/>
              </w:rPr>
              <w:t>11.1</w:t>
            </w:r>
            <w:r>
              <w:rPr>
                <w:rFonts w:asciiTheme="minorHAnsi" w:eastAsiaTheme="minorEastAsia" w:hAnsiTheme="minorHAnsi" w:cstheme="minorBidi"/>
                <w:noProof/>
                <w:kern w:val="2"/>
                <w:szCs w:val="24"/>
                <w14:ligatures w14:val="standardContextual"/>
              </w:rPr>
              <w:tab/>
            </w:r>
            <w:r w:rsidRPr="009C5F7D">
              <w:rPr>
                <w:rStyle w:val="Hyperlink"/>
                <w:noProof/>
              </w:rPr>
              <w:t>Find an Image</w:t>
            </w:r>
            <w:r>
              <w:rPr>
                <w:noProof/>
                <w:webHidden/>
              </w:rPr>
              <w:tab/>
            </w:r>
            <w:r>
              <w:rPr>
                <w:noProof/>
                <w:webHidden/>
              </w:rPr>
              <w:fldChar w:fldCharType="begin"/>
            </w:r>
            <w:r>
              <w:rPr>
                <w:noProof/>
                <w:webHidden/>
              </w:rPr>
              <w:instrText xml:space="preserve"> PAGEREF _Toc198722742 \h </w:instrText>
            </w:r>
            <w:r>
              <w:rPr>
                <w:noProof/>
                <w:webHidden/>
              </w:rPr>
            </w:r>
            <w:r>
              <w:rPr>
                <w:noProof/>
                <w:webHidden/>
              </w:rPr>
              <w:fldChar w:fldCharType="separate"/>
            </w:r>
            <w:r>
              <w:rPr>
                <w:noProof/>
                <w:webHidden/>
              </w:rPr>
              <w:t>19</w:t>
            </w:r>
            <w:r>
              <w:rPr>
                <w:noProof/>
                <w:webHidden/>
              </w:rPr>
              <w:fldChar w:fldCharType="end"/>
            </w:r>
          </w:hyperlink>
        </w:p>
        <w:p w14:paraId="7305DD14" w14:textId="3361B464" w:rsidR="004A12BF" w:rsidRDefault="004A12BF">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22743" w:history="1">
            <w:r w:rsidRPr="009C5F7D">
              <w:rPr>
                <w:rStyle w:val="Hyperlink"/>
                <w:noProof/>
              </w:rPr>
              <w:t>11.2</w:t>
            </w:r>
            <w:r>
              <w:rPr>
                <w:rFonts w:asciiTheme="minorHAnsi" w:eastAsiaTheme="minorEastAsia" w:hAnsiTheme="minorHAnsi" w:cstheme="minorBidi"/>
                <w:noProof/>
                <w:kern w:val="2"/>
                <w:szCs w:val="24"/>
                <w14:ligatures w14:val="standardContextual"/>
              </w:rPr>
              <w:tab/>
            </w:r>
            <w:r w:rsidRPr="009C5F7D">
              <w:rPr>
                <w:rStyle w:val="Hyperlink"/>
                <w:noProof/>
              </w:rPr>
              <w:t>Process in the Art Program</w:t>
            </w:r>
            <w:r>
              <w:rPr>
                <w:noProof/>
                <w:webHidden/>
              </w:rPr>
              <w:tab/>
            </w:r>
            <w:r>
              <w:rPr>
                <w:noProof/>
                <w:webHidden/>
              </w:rPr>
              <w:fldChar w:fldCharType="begin"/>
            </w:r>
            <w:r>
              <w:rPr>
                <w:noProof/>
                <w:webHidden/>
              </w:rPr>
              <w:instrText xml:space="preserve"> PAGEREF _Toc198722743 \h </w:instrText>
            </w:r>
            <w:r>
              <w:rPr>
                <w:noProof/>
                <w:webHidden/>
              </w:rPr>
            </w:r>
            <w:r>
              <w:rPr>
                <w:noProof/>
                <w:webHidden/>
              </w:rPr>
              <w:fldChar w:fldCharType="separate"/>
            </w:r>
            <w:r>
              <w:rPr>
                <w:noProof/>
                <w:webHidden/>
              </w:rPr>
              <w:t>19</w:t>
            </w:r>
            <w:r>
              <w:rPr>
                <w:noProof/>
                <w:webHidden/>
              </w:rPr>
              <w:fldChar w:fldCharType="end"/>
            </w:r>
          </w:hyperlink>
        </w:p>
        <w:p w14:paraId="42FF2B2C" w14:textId="51D2AE6B" w:rsidR="004A12BF" w:rsidRDefault="004A12BF">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22744" w:history="1">
            <w:r w:rsidRPr="009C5F7D">
              <w:rPr>
                <w:rStyle w:val="Hyperlink"/>
                <w:noProof/>
              </w:rPr>
              <w:t>12</w:t>
            </w:r>
            <w:r>
              <w:rPr>
                <w:rFonts w:asciiTheme="minorHAnsi" w:eastAsiaTheme="minorEastAsia" w:hAnsiTheme="minorHAnsi" w:cstheme="minorBidi"/>
                <w:noProof/>
                <w:kern w:val="2"/>
                <w:szCs w:val="24"/>
                <w14:ligatures w14:val="standardContextual"/>
              </w:rPr>
              <w:tab/>
            </w:r>
            <w:r w:rsidRPr="009C5F7D">
              <w:rPr>
                <w:rStyle w:val="Hyperlink"/>
                <w:noProof/>
              </w:rPr>
              <w:t>Flashpoint Campaigns Credits</w:t>
            </w:r>
            <w:r>
              <w:rPr>
                <w:noProof/>
                <w:webHidden/>
              </w:rPr>
              <w:tab/>
            </w:r>
            <w:r>
              <w:rPr>
                <w:noProof/>
                <w:webHidden/>
              </w:rPr>
              <w:fldChar w:fldCharType="begin"/>
            </w:r>
            <w:r>
              <w:rPr>
                <w:noProof/>
                <w:webHidden/>
              </w:rPr>
              <w:instrText xml:space="preserve"> PAGEREF _Toc198722744 \h </w:instrText>
            </w:r>
            <w:r>
              <w:rPr>
                <w:noProof/>
                <w:webHidden/>
              </w:rPr>
            </w:r>
            <w:r>
              <w:rPr>
                <w:noProof/>
                <w:webHidden/>
              </w:rPr>
              <w:fldChar w:fldCharType="separate"/>
            </w:r>
            <w:r>
              <w:rPr>
                <w:noProof/>
                <w:webHidden/>
              </w:rPr>
              <w:t>24</w:t>
            </w:r>
            <w:r>
              <w:rPr>
                <w:noProof/>
                <w:webHidden/>
              </w:rPr>
              <w:fldChar w:fldCharType="end"/>
            </w:r>
          </w:hyperlink>
        </w:p>
        <w:p w14:paraId="522807D5" w14:textId="516DE6B6" w:rsidR="004A12BF" w:rsidRDefault="004A12BF">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22745" w:history="1">
            <w:r w:rsidRPr="009C5F7D">
              <w:rPr>
                <w:rStyle w:val="Hyperlink"/>
                <w:noProof/>
              </w:rPr>
              <w:t>12.1</w:t>
            </w:r>
            <w:r>
              <w:rPr>
                <w:rFonts w:asciiTheme="minorHAnsi" w:eastAsiaTheme="minorEastAsia" w:hAnsiTheme="minorHAnsi" w:cstheme="minorBidi"/>
                <w:noProof/>
                <w:kern w:val="2"/>
                <w:szCs w:val="24"/>
                <w14:ligatures w14:val="standardContextual"/>
              </w:rPr>
              <w:tab/>
            </w:r>
            <w:r w:rsidRPr="009C5F7D">
              <w:rPr>
                <w:rStyle w:val="Hyperlink"/>
                <w:noProof/>
              </w:rPr>
              <w:t>On Target Simulations</w:t>
            </w:r>
            <w:r>
              <w:rPr>
                <w:noProof/>
                <w:webHidden/>
              </w:rPr>
              <w:tab/>
            </w:r>
            <w:r>
              <w:rPr>
                <w:noProof/>
                <w:webHidden/>
              </w:rPr>
              <w:fldChar w:fldCharType="begin"/>
            </w:r>
            <w:r>
              <w:rPr>
                <w:noProof/>
                <w:webHidden/>
              </w:rPr>
              <w:instrText xml:space="preserve"> PAGEREF _Toc198722745 \h </w:instrText>
            </w:r>
            <w:r>
              <w:rPr>
                <w:noProof/>
                <w:webHidden/>
              </w:rPr>
            </w:r>
            <w:r>
              <w:rPr>
                <w:noProof/>
                <w:webHidden/>
              </w:rPr>
              <w:fldChar w:fldCharType="separate"/>
            </w:r>
            <w:r>
              <w:rPr>
                <w:noProof/>
                <w:webHidden/>
              </w:rPr>
              <w:t>24</w:t>
            </w:r>
            <w:r>
              <w:rPr>
                <w:noProof/>
                <w:webHidden/>
              </w:rPr>
              <w:fldChar w:fldCharType="end"/>
            </w:r>
          </w:hyperlink>
        </w:p>
        <w:p w14:paraId="64C14FD7" w14:textId="776DCEE0" w:rsidR="004A12BF" w:rsidRDefault="004A12BF">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22746" w:history="1">
            <w:r w:rsidRPr="009C5F7D">
              <w:rPr>
                <w:rStyle w:val="Hyperlink"/>
                <w:noProof/>
              </w:rPr>
              <w:t>12.2</w:t>
            </w:r>
            <w:r>
              <w:rPr>
                <w:rFonts w:asciiTheme="minorHAnsi" w:eastAsiaTheme="minorEastAsia" w:hAnsiTheme="minorHAnsi" w:cstheme="minorBidi"/>
                <w:noProof/>
                <w:kern w:val="2"/>
                <w:szCs w:val="24"/>
                <w14:ligatures w14:val="standardContextual"/>
              </w:rPr>
              <w:tab/>
            </w:r>
            <w:r w:rsidRPr="009C5F7D">
              <w:rPr>
                <w:rStyle w:val="Hyperlink"/>
                <w:noProof/>
              </w:rPr>
              <w:t>On Target Simulations Content Team</w:t>
            </w:r>
            <w:r>
              <w:rPr>
                <w:noProof/>
                <w:webHidden/>
              </w:rPr>
              <w:tab/>
            </w:r>
            <w:r>
              <w:rPr>
                <w:noProof/>
                <w:webHidden/>
              </w:rPr>
              <w:fldChar w:fldCharType="begin"/>
            </w:r>
            <w:r>
              <w:rPr>
                <w:noProof/>
                <w:webHidden/>
              </w:rPr>
              <w:instrText xml:space="preserve"> PAGEREF _Toc198722746 \h </w:instrText>
            </w:r>
            <w:r>
              <w:rPr>
                <w:noProof/>
                <w:webHidden/>
              </w:rPr>
            </w:r>
            <w:r>
              <w:rPr>
                <w:noProof/>
                <w:webHidden/>
              </w:rPr>
              <w:fldChar w:fldCharType="separate"/>
            </w:r>
            <w:r>
              <w:rPr>
                <w:noProof/>
                <w:webHidden/>
              </w:rPr>
              <w:t>24</w:t>
            </w:r>
            <w:r>
              <w:rPr>
                <w:noProof/>
                <w:webHidden/>
              </w:rPr>
              <w:fldChar w:fldCharType="end"/>
            </w:r>
          </w:hyperlink>
        </w:p>
        <w:p w14:paraId="6720E6A9" w14:textId="7E5B89B9" w:rsidR="004A12BF" w:rsidRDefault="004A12BF">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22747" w:history="1">
            <w:r w:rsidRPr="009C5F7D">
              <w:rPr>
                <w:rStyle w:val="Hyperlink"/>
                <w:noProof/>
              </w:rPr>
              <w:t>12.3</w:t>
            </w:r>
            <w:r>
              <w:rPr>
                <w:rFonts w:asciiTheme="minorHAnsi" w:eastAsiaTheme="minorEastAsia" w:hAnsiTheme="minorHAnsi" w:cstheme="minorBidi"/>
                <w:noProof/>
                <w:kern w:val="2"/>
                <w:szCs w:val="24"/>
                <w14:ligatures w14:val="standardContextual"/>
              </w:rPr>
              <w:tab/>
            </w:r>
            <w:r w:rsidRPr="009C5F7D">
              <w:rPr>
                <w:rStyle w:val="Hyperlink"/>
                <w:noProof/>
              </w:rPr>
              <w:t>Cold War Beta Testers</w:t>
            </w:r>
            <w:r>
              <w:rPr>
                <w:noProof/>
                <w:webHidden/>
              </w:rPr>
              <w:tab/>
            </w:r>
            <w:r>
              <w:rPr>
                <w:noProof/>
                <w:webHidden/>
              </w:rPr>
              <w:fldChar w:fldCharType="begin"/>
            </w:r>
            <w:r>
              <w:rPr>
                <w:noProof/>
                <w:webHidden/>
              </w:rPr>
              <w:instrText xml:space="preserve"> PAGEREF _Toc198722747 \h </w:instrText>
            </w:r>
            <w:r>
              <w:rPr>
                <w:noProof/>
                <w:webHidden/>
              </w:rPr>
            </w:r>
            <w:r>
              <w:rPr>
                <w:noProof/>
                <w:webHidden/>
              </w:rPr>
              <w:fldChar w:fldCharType="separate"/>
            </w:r>
            <w:r>
              <w:rPr>
                <w:noProof/>
                <w:webHidden/>
              </w:rPr>
              <w:t>24</w:t>
            </w:r>
            <w:r>
              <w:rPr>
                <w:noProof/>
                <w:webHidden/>
              </w:rPr>
              <w:fldChar w:fldCharType="end"/>
            </w:r>
          </w:hyperlink>
        </w:p>
        <w:p w14:paraId="743DCF63" w14:textId="58761F90" w:rsidR="004A12BF" w:rsidRDefault="004A12BF">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22748" w:history="1">
            <w:r w:rsidRPr="009C5F7D">
              <w:rPr>
                <w:rStyle w:val="Hyperlink"/>
                <w:noProof/>
              </w:rPr>
              <w:t>12.4</w:t>
            </w:r>
            <w:r>
              <w:rPr>
                <w:rFonts w:asciiTheme="minorHAnsi" w:eastAsiaTheme="minorEastAsia" w:hAnsiTheme="minorHAnsi" w:cstheme="minorBidi"/>
                <w:noProof/>
                <w:kern w:val="2"/>
                <w:szCs w:val="24"/>
                <w14:ligatures w14:val="standardContextual"/>
              </w:rPr>
              <w:tab/>
            </w:r>
            <w:r w:rsidRPr="009C5F7D">
              <w:rPr>
                <w:rStyle w:val="Hyperlink"/>
                <w:noProof/>
              </w:rPr>
              <w:t>Matrix Production Support</w:t>
            </w:r>
            <w:r>
              <w:rPr>
                <w:noProof/>
                <w:webHidden/>
              </w:rPr>
              <w:tab/>
            </w:r>
            <w:r>
              <w:rPr>
                <w:noProof/>
                <w:webHidden/>
              </w:rPr>
              <w:fldChar w:fldCharType="begin"/>
            </w:r>
            <w:r>
              <w:rPr>
                <w:noProof/>
                <w:webHidden/>
              </w:rPr>
              <w:instrText xml:space="preserve"> PAGEREF _Toc198722748 \h </w:instrText>
            </w:r>
            <w:r>
              <w:rPr>
                <w:noProof/>
                <w:webHidden/>
              </w:rPr>
            </w:r>
            <w:r>
              <w:rPr>
                <w:noProof/>
                <w:webHidden/>
              </w:rPr>
              <w:fldChar w:fldCharType="separate"/>
            </w:r>
            <w:r>
              <w:rPr>
                <w:noProof/>
                <w:webHidden/>
              </w:rPr>
              <w:t>24</w:t>
            </w:r>
            <w:r>
              <w:rPr>
                <w:noProof/>
                <w:webHidden/>
              </w:rPr>
              <w:fldChar w:fldCharType="end"/>
            </w:r>
          </w:hyperlink>
        </w:p>
        <w:p w14:paraId="0249FBAF" w14:textId="4C0E3556" w:rsidR="004A12BF" w:rsidRDefault="004A12BF">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22749" w:history="1">
            <w:r w:rsidRPr="009C5F7D">
              <w:rPr>
                <w:rStyle w:val="Hyperlink"/>
                <w:noProof/>
              </w:rPr>
              <w:t>13</w:t>
            </w:r>
            <w:r>
              <w:rPr>
                <w:rFonts w:asciiTheme="minorHAnsi" w:eastAsiaTheme="minorEastAsia" w:hAnsiTheme="minorHAnsi" w:cstheme="minorBidi"/>
                <w:noProof/>
                <w:kern w:val="2"/>
                <w:szCs w:val="24"/>
                <w14:ligatures w14:val="standardContextual"/>
              </w:rPr>
              <w:tab/>
            </w:r>
            <w:r w:rsidRPr="009C5F7D">
              <w:rPr>
                <w:rStyle w:val="Hyperlink"/>
                <w:noProof/>
              </w:rPr>
              <w:t>OTS on the Web</w:t>
            </w:r>
            <w:r>
              <w:rPr>
                <w:noProof/>
                <w:webHidden/>
              </w:rPr>
              <w:tab/>
            </w:r>
            <w:r>
              <w:rPr>
                <w:noProof/>
                <w:webHidden/>
              </w:rPr>
              <w:fldChar w:fldCharType="begin"/>
            </w:r>
            <w:r>
              <w:rPr>
                <w:noProof/>
                <w:webHidden/>
              </w:rPr>
              <w:instrText xml:space="preserve"> PAGEREF _Toc198722749 \h </w:instrText>
            </w:r>
            <w:r>
              <w:rPr>
                <w:noProof/>
                <w:webHidden/>
              </w:rPr>
            </w:r>
            <w:r>
              <w:rPr>
                <w:noProof/>
                <w:webHidden/>
              </w:rPr>
              <w:fldChar w:fldCharType="separate"/>
            </w:r>
            <w:r>
              <w:rPr>
                <w:noProof/>
                <w:webHidden/>
              </w:rPr>
              <w:t>25</w:t>
            </w:r>
            <w:r>
              <w:rPr>
                <w:noProof/>
                <w:webHidden/>
              </w:rPr>
              <w:fldChar w:fldCharType="end"/>
            </w:r>
          </w:hyperlink>
        </w:p>
        <w:p w14:paraId="1AD308F2" w14:textId="6B491FA5" w:rsidR="00492AC7" w:rsidRDefault="003B7F95">
          <w:pPr>
            <w:rPr>
              <w:b/>
              <w:bCs/>
              <w:noProof/>
            </w:rPr>
            <w:sectPr w:rsidR="00492AC7" w:rsidSect="008C6501">
              <w:footerReference w:type="default" r:id="rId15"/>
              <w:type w:val="continuous"/>
              <w:pgSz w:w="15840" w:h="12240" w:orient="landscape"/>
              <w:pgMar w:top="1728" w:right="1080" w:bottom="1008" w:left="1080" w:header="144" w:footer="0" w:gutter="0"/>
              <w:cols w:num="2" w:sep="1" w:space="720"/>
              <w:titlePg/>
              <w:docGrid w:linePitch="360"/>
            </w:sectPr>
          </w:pPr>
          <w:r>
            <w:rPr>
              <w:b/>
              <w:bCs/>
              <w:noProof/>
            </w:rPr>
            <w:fldChar w:fldCharType="end"/>
          </w:r>
        </w:p>
        <w:p w14:paraId="2D0ADFFE" w14:textId="77777777" w:rsidR="003B7F95" w:rsidRPr="00D6149B" w:rsidRDefault="00487CCE">
          <w:pPr>
            <w:rPr>
              <w:b/>
              <w:bCs/>
              <w:noProof/>
            </w:rPr>
          </w:pPr>
          <w:r w:rsidRPr="00487CCE">
            <w:rPr>
              <w:noProof/>
            </w:rPr>
            <w:t xml:space="preserve"> </w:t>
          </w:r>
        </w:p>
      </w:sdtContent>
    </w:sdt>
    <w:p w14:paraId="153FCFF8" w14:textId="77777777" w:rsidR="00D847E4" w:rsidRDefault="00D847E4" w:rsidP="006238C1">
      <w:pPr>
        <w:pStyle w:val="Heading1"/>
        <w:sectPr w:rsidR="00D847E4" w:rsidSect="008C6501">
          <w:type w:val="continuous"/>
          <w:pgSz w:w="15840" w:h="12240" w:orient="landscape"/>
          <w:pgMar w:top="1728" w:right="1080" w:bottom="1008" w:left="1080" w:header="144" w:footer="144" w:gutter="0"/>
          <w:cols w:space="720"/>
          <w:titlePg/>
          <w:docGrid w:linePitch="360"/>
        </w:sectPr>
      </w:pPr>
    </w:p>
    <w:p w14:paraId="19AD13D0" w14:textId="77777777" w:rsidR="00CF4532" w:rsidRPr="008A1FD3" w:rsidRDefault="00CF4532" w:rsidP="00CF4532">
      <w:pPr>
        <w:pStyle w:val="Heading1"/>
        <w:pageBreakBefore/>
      </w:pPr>
      <w:bookmarkStart w:id="0" w:name="_Toc157422851"/>
      <w:bookmarkStart w:id="1" w:name="_Toc163486751"/>
      <w:bookmarkStart w:id="2" w:name="_Toc171425791"/>
      <w:bookmarkStart w:id="3" w:name="_Toc196330240"/>
      <w:bookmarkStart w:id="4" w:name="_Hlk157350015"/>
      <w:bookmarkStart w:id="5" w:name="_Toc118049754"/>
      <w:bookmarkStart w:id="6" w:name="_Toc125196483"/>
      <w:bookmarkStart w:id="7" w:name="_Toc157422852"/>
      <w:bookmarkStart w:id="8" w:name="_Toc163486752"/>
      <w:bookmarkStart w:id="9" w:name="_Hlk100039716"/>
      <w:bookmarkStart w:id="10" w:name="_TOC_250050"/>
      <w:bookmarkStart w:id="11" w:name="_Hlk157672268"/>
      <w:bookmarkStart w:id="12" w:name="_Toc198722669"/>
      <w:r w:rsidRPr="008A1FD3">
        <w:rPr>
          <w:noProof/>
        </w:rPr>
        <w:lastRenderedPageBreak/>
        <w:drawing>
          <wp:anchor distT="0" distB="0" distL="114300" distR="114300" simplePos="0" relativeHeight="251848704" behindDoc="0" locked="0" layoutInCell="1" allowOverlap="1" wp14:anchorId="4BF2AB7C" wp14:editId="54B70455">
            <wp:simplePos x="0" y="0"/>
            <wp:positionH relativeFrom="column">
              <wp:posOffset>38100</wp:posOffset>
            </wp:positionH>
            <wp:positionV relativeFrom="paragraph">
              <wp:posOffset>186690</wp:posOffset>
            </wp:positionV>
            <wp:extent cx="3977005" cy="2236470"/>
            <wp:effectExtent l="38100" t="38100" r="99695" b="87630"/>
            <wp:wrapTopAndBottom/>
            <wp:docPr id="1180072551" name="Picture 1180072551" descr="A military tank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2551" name="Picture 1180072551" descr="A military tank in a field&#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7005" cy="2236470"/>
                    </a:xfrm>
                    <a:prstGeom prst="rect">
                      <a:avLst/>
                    </a:prstGeom>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8A1FD3">
        <w:t>Introduction</w:t>
      </w:r>
      <w:bookmarkEnd w:id="0"/>
      <w:bookmarkEnd w:id="1"/>
      <w:bookmarkEnd w:id="2"/>
      <w:bookmarkEnd w:id="3"/>
      <w:bookmarkEnd w:id="12"/>
    </w:p>
    <w:p w14:paraId="1FDDDE2B" w14:textId="77777777" w:rsidR="00CF4532" w:rsidRPr="008A1FD3" w:rsidRDefault="00CF4532" w:rsidP="00CF4532">
      <w:pPr>
        <w:rPr>
          <w:rFonts w:ascii="Eras Bold ITC" w:hAnsi="Eras Bold ITC"/>
          <w:color w:val="8F0000" w:themeColor="accent1" w:themeShade="BF"/>
          <w:sz w:val="28"/>
          <w:szCs w:val="28"/>
        </w:rPr>
      </w:pPr>
      <w:bookmarkStart w:id="13" w:name="_Hlk157423250"/>
      <w:r w:rsidRPr="008A1FD3">
        <w:rPr>
          <w:rFonts w:ascii="Impact" w:hAnsi="Impact"/>
          <w:color w:val="8F0000" w:themeColor="accent1" w:themeShade="BF"/>
          <w:sz w:val="28"/>
          <w:szCs w:val="28"/>
        </w:rPr>
        <w:t>Welcome to FLASHPOINT CAMPAIGNS</w:t>
      </w:r>
      <w:r>
        <w:rPr>
          <w:rFonts w:ascii="Impact" w:hAnsi="Impact"/>
          <w:color w:val="8F0000" w:themeColor="accent1" w:themeShade="BF"/>
          <w:sz w:val="28"/>
          <w:szCs w:val="28"/>
        </w:rPr>
        <w:t>:</w:t>
      </w:r>
      <w:r w:rsidRPr="008A1FD3">
        <w:rPr>
          <w:rFonts w:ascii="Impact" w:hAnsi="Impact"/>
          <w:color w:val="8F0000" w:themeColor="accent1" w:themeShade="BF"/>
          <w:sz w:val="28"/>
          <w:szCs w:val="28"/>
        </w:rPr>
        <w:t xml:space="preserve"> COLD WAR</w:t>
      </w:r>
    </w:p>
    <w:p w14:paraId="1DA0D5AA" w14:textId="77777777" w:rsidR="00CF4532" w:rsidRPr="008A1FD3" w:rsidRDefault="00CF4532" w:rsidP="00CF4532">
      <w:r w:rsidRPr="008A1FD3">
        <w:t xml:space="preserve">This is a grand tactical combat simulation on the Cold War battlefield. As the force Commander, you will plan and then issue orders and Standard Operating Procedures to your battalion, brigade, or regimental forces, shaping the fight by maneuver and your intent. Your forces will engage the enemy on rendered real-world map locations. Each hex is 500m of militarily significant terrain. Each battle can last 4 to 24 hours of in-game time. Your troops will meet their foes any time of day and in any environment. </w:t>
      </w:r>
    </w:p>
    <w:p w14:paraId="3E319D85" w14:textId="77777777" w:rsidR="00CF4532" w:rsidRPr="008A1FD3" w:rsidRDefault="00CF4532" w:rsidP="00CF4532">
      <w:r w:rsidRPr="008A1FD3">
        <w:t xml:space="preserve">The game engine is based on asynchronous WEGO turns. This means you will issue orders and then watch a variable amount of time unfold on the battlefield. Then, issue or adjust orders to react to what has happened as you execute your battle plan. </w:t>
      </w:r>
    </w:p>
    <w:p w14:paraId="1074CB17" w14:textId="77777777" w:rsidR="00CF4532" w:rsidRPr="008A1FD3" w:rsidRDefault="00CF4532" w:rsidP="00CF4532">
      <w:r w:rsidRPr="008A1FD3">
        <w:rPr>
          <w:b/>
          <w:bCs/>
          <w:i/>
          <w:iCs/>
          <w:color w:val="8F0000" w:themeColor="accent1" w:themeShade="BF"/>
        </w:rPr>
        <w:t>Flashpoint Campaigns</w:t>
      </w:r>
      <w:r>
        <w:rPr>
          <w:b/>
          <w:bCs/>
          <w:i/>
          <w:iCs/>
          <w:color w:val="8F0000" w:themeColor="accent1" w:themeShade="BF"/>
        </w:rPr>
        <w:t>: C</w:t>
      </w:r>
      <w:r w:rsidRPr="008A1FD3">
        <w:rPr>
          <w:b/>
          <w:bCs/>
          <w:i/>
          <w:iCs/>
          <w:color w:val="8F0000" w:themeColor="accent1" w:themeShade="BF"/>
        </w:rPr>
        <w:t>old War</w:t>
      </w:r>
      <w:r w:rsidRPr="008A1FD3">
        <w:rPr>
          <w:color w:val="8F0000" w:themeColor="accent1" w:themeShade="BF"/>
        </w:rPr>
        <w:t xml:space="preserve"> </w:t>
      </w:r>
      <w:r w:rsidRPr="008A1FD3">
        <w:t xml:space="preserve">is a deep simulation of combat operations where your forces are arranged in maneuver units of companies, platoons, and sections of tanks, infantry fighting vehicles, infantry squads and teams, recon forces, engineers, air-defense and anti-tank systems, helicopters and more. As the Commander, you must </w:t>
      </w:r>
      <w:r w:rsidRPr="008A1FD3">
        <w:t xml:space="preserve">use available off-map assets like long-range artillery, rockets, or airstrikes. </w:t>
      </w:r>
    </w:p>
    <w:p w14:paraId="6B9FE7AD" w14:textId="77777777" w:rsidR="00CF4532" w:rsidRPr="008A1FD3" w:rsidRDefault="00CF4532" w:rsidP="00CF4532">
      <w:r w:rsidRPr="008A1FD3">
        <w:t xml:space="preserve">Your efforts in this complex battlespace will be constantly challenged by modeled features like Electronic Warfare, Air Superiority, Realistic Weather, Line of Sight and Fire, Terrain and Elevation, Smoke and Mines, and Human Factors like training, morale, and readiness. All these elements must be considered if you are to be victorious on the battlefield. </w:t>
      </w:r>
    </w:p>
    <w:p w14:paraId="7087CC22" w14:textId="77777777" w:rsidR="00CF4532" w:rsidRPr="008A1FD3" w:rsidRDefault="00CF4532" w:rsidP="00CF4532">
      <w:r w:rsidRPr="008A1FD3">
        <w:t>The game is packed with information dialogs, map overlays, and range rings to aid you as Commander, master the situation, and understand your force’s capabilities.</w:t>
      </w:r>
    </w:p>
    <w:p w14:paraId="24AF30F6" w14:textId="77777777" w:rsidR="00CF4532" w:rsidRPr="008A1FD3" w:rsidRDefault="00CF4532" w:rsidP="00CF4532">
      <w:r w:rsidRPr="008A1FD3">
        <w:rPr>
          <w:b/>
          <w:bCs/>
          <w:i/>
          <w:iCs/>
          <w:color w:val="8F0000" w:themeColor="accent1" w:themeShade="BF"/>
        </w:rPr>
        <w:t>Flashpoint Campaigns</w:t>
      </w:r>
      <w:r>
        <w:rPr>
          <w:b/>
          <w:bCs/>
          <w:i/>
          <w:iCs/>
          <w:color w:val="8F0000" w:themeColor="accent1" w:themeShade="BF"/>
        </w:rPr>
        <w:t xml:space="preserve">: </w:t>
      </w:r>
      <w:r w:rsidRPr="008A1FD3">
        <w:rPr>
          <w:b/>
          <w:bCs/>
          <w:i/>
          <w:iCs/>
          <w:color w:val="8F0000" w:themeColor="accent1" w:themeShade="BF"/>
        </w:rPr>
        <w:t>Cold War</w:t>
      </w:r>
      <w:r w:rsidRPr="008A1FD3">
        <w:rPr>
          <w:color w:val="8F0000" w:themeColor="accent1" w:themeShade="BF"/>
        </w:rPr>
        <w:t xml:space="preserve"> </w:t>
      </w:r>
      <w:r w:rsidRPr="008A1FD3">
        <w:t xml:space="preserve">is a data-rich simulation where each nation has information on National Characteristics, Command Parameters, and Orders of Battle. Data Tables are packed with era-specific equipment and troops. Weapon Systems of the time, such as guns, missiles, precision munitions, small arms, and much more, are comprehensively modeled. </w:t>
      </w:r>
    </w:p>
    <w:p w14:paraId="6FF6038A" w14:textId="77777777" w:rsidR="00CF4532" w:rsidRPr="008A1FD3" w:rsidRDefault="00CF4532" w:rsidP="00CF4532">
      <w:r w:rsidRPr="008A1FD3">
        <w:t>As a toolkit, you can create your own scenarios and campaigns. You can also dive deeper and create or modify game data, artwork, and sound effects as you see fit. All these modding capabilities are supported by detailed documentation.</w:t>
      </w:r>
    </w:p>
    <w:p w14:paraId="64D1E374" w14:textId="77777777" w:rsidR="00933471" w:rsidRPr="00F95B11" w:rsidRDefault="00933471" w:rsidP="00933471">
      <w:pPr>
        <w:pStyle w:val="Heading2"/>
      </w:pPr>
      <w:bookmarkStart w:id="14" w:name="_Toc198722670"/>
      <w:bookmarkEnd w:id="4"/>
      <w:bookmarkEnd w:id="13"/>
      <w:r w:rsidRPr="00F95B11">
        <w:t>What's in This Document</w:t>
      </w:r>
      <w:bookmarkEnd w:id="5"/>
      <w:bookmarkEnd w:id="6"/>
      <w:bookmarkEnd w:id="7"/>
      <w:bookmarkEnd w:id="8"/>
      <w:bookmarkEnd w:id="14"/>
    </w:p>
    <w:p w14:paraId="7CD5632D" w14:textId="6C40F4C8" w:rsidR="00EB3B34" w:rsidRDefault="00EB3B34" w:rsidP="00EB3B34">
      <w:r w:rsidRPr="00A13CD4">
        <w:t xml:space="preserve">This </w:t>
      </w:r>
      <w:r>
        <w:t>document</w:t>
      </w:r>
      <w:r w:rsidRPr="00A13CD4">
        <w:t xml:space="preserve"> provides the information necessary to modify (mod) aspects of the game’s content</w:t>
      </w:r>
      <w:r w:rsidR="00E97E52">
        <w:t>,</w:t>
      </w:r>
      <w:r w:rsidRPr="00A13CD4">
        <w:t xml:space="preserve"> such as artwork and sounds. The</w:t>
      </w:r>
      <w:r>
        <w:t xml:space="preserve"> information discusses the use, location, and formats required for each item.</w:t>
      </w:r>
    </w:p>
    <w:p w14:paraId="214AB2B4" w14:textId="251F93DF" w:rsidR="00EB3B34" w:rsidRDefault="00EB3B34" w:rsidP="00EB3B34">
      <w:pPr>
        <w:rPr>
          <w:noProof/>
        </w:rPr>
      </w:pPr>
      <w:r w:rsidRPr="004F5C49">
        <w:rPr>
          <w:b/>
          <w:bCs/>
          <w:noProof/>
        </w:rPr>
        <w:t>NOTE:</w:t>
      </w:r>
      <w:r>
        <w:rPr>
          <w:noProof/>
        </w:rPr>
        <w:t xml:space="preserve"> All data provided by On Target Simulations LTD is gathered from unclassified</w:t>
      </w:r>
      <w:r w:rsidR="00E97E52">
        <w:rPr>
          <w:noProof/>
        </w:rPr>
        <w:t>,</w:t>
      </w:r>
      <w:r>
        <w:rPr>
          <w:noProof/>
        </w:rPr>
        <w:t xml:space="preserve"> open sources and best</w:t>
      </w:r>
      <w:r w:rsidR="00E97E52">
        <w:rPr>
          <w:noProof/>
        </w:rPr>
        <w:t>-</w:t>
      </w:r>
      <w:r>
        <w:rPr>
          <w:noProof/>
        </w:rPr>
        <w:t xml:space="preserve">guess estimations from our team. </w:t>
      </w:r>
      <w:r w:rsidRPr="00EB3B34">
        <w:rPr>
          <w:b/>
          <w:bCs/>
          <w:i/>
          <w:iCs/>
          <w:noProof/>
        </w:rPr>
        <w:t>Do not</w:t>
      </w:r>
      <w:r>
        <w:rPr>
          <w:noProof/>
        </w:rPr>
        <w:t xml:space="preserve"> use information or data from sensitive or classified military sources in your mods.</w:t>
      </w:r>
    </w:p>
    <w:p w14:paraId="71096289" w14:textId="77777777" w:rsidR="00933471" w:rsidRDefault="00933471" w:rsidP="00933471">
      <w:r w:rsidRPr="00A216D2">
        <w:rPr>
          <w:b/>
          <w:bCs/>
        </w:rPr>
        <w:t>NOTE:</w:t>
      </w:r>
      <w:r>
        <w:t xml:space="preserve"> Areas of interest or buttons on form pictures are outlined in red.</w:t>
      </w:r>
    </w:p>
    <w:p w14:paraId="10161D08" w14:textId="00434644" w:rsidR="00933471" w:rsidRDefault="00933471" w:rsidP="00933471">
      <w:r w:rsidRPr="00B05A65">
        <w:rPr>
          <w:b/>
          <w:bCs/>
        </w:rPr>
        <w:t>NOTE:</w:t>
      </w:r>
      <w:r>
        <w:t xml:space="preserve"> Some images in this manual are from </w:t>
      </w:r>
      <w:r w:rsidR="005C1D24">
        <w:t xml:space="preserve">other </w:t>
      </w:r>
      <w:r w:rsidR="00E97E52">
        <w:t>game versions</w:t>
      </w:r>
      <w:r>
        <w:t xml:space="preserve">. While your maps and units may </w:t>
      </w:r>
      <w:r w:rsidR="00E97E52">
        <w:t>differ, all the information and how it is used and displayed will match the informatio</w:t>
      </w:r>
      <w:r>
        <w:t>n in this manual.</w:t>
      </w:r>
    </w:p>
    <w:p w14:paraId="3B6467BD" w14:textId="77777777" w:rsidR="00933471" w:rsidRDefault="00933471" w:rsidP="00933471">
      <w:pPr>
        <w:pStyle w:val="Heading2"/>
      </w:pPr>
      <w:bookmarkStart w:id="15" w:name="_Toc157422853"/>
      <w:bookmarkStart w:id="16" w:name="_Toc163486753"/>
      <w:bookmarkStart w:id="17" w:name="_Hlk100760964"/>
      <w:bookmarkStart w:id="18" w:name="_Hlk157423320"/>
      <w:bookmarkStart w:id="19" w:name="_Toc198722671"/>
      <w:bookmarkEnd w:id="9"/>
      <w:r>
        <w:lastRenderedPageBreak/>
        <w:t>Manuals</w:t>
      </w:r>
      <w:bookmarkEnd w:id="15"/>
      <w:bookmarkEnd w:id="16"/>
      <w:bookmarkEnd w:id="19"/>
    </w:p>
    <w:p w14:paraId="0F684784" w14:textId="77777777" w:rsidR="005C1D24" w:rsidRPr="00063C7F" w:rsidRDefault="005C1D24" w:rsidP="005C1D24">
      <w:bookmarkStart w:id="20" w:name="_Toc157422855"/>
      <w:bookmarkStart w:id="21" w:name="_Toc163486755"/>
      <w:bookmarkEnd w:id="17"/>
      <w:r>
        <w:t>We have chosen to go with many living manuals to cover game interface/play, learning the game, basic tactics, Content Creation, and Game Modding for the Cold War game engine. We also have guides that cover that area of operations. The affected manuals and guides will be updated as the game is updated, and PDFs of these changes will be included with the new patches.</w:t>
      </w:r>
    </w:p>
    <w:p w14:paraId="2E8C441C" w14:textId="77777777" w:rsidR="005C1D24" w:rsidRDefault="005C1D24" w:rsidP="005C1D24">
      <w:pPr>
        <w:pStyle w:val="Heading3"/>
      </w:pPr>
      <w:bookmarkStart w:id="22" w:name="_Toc100209989"/>
      <w:bookmarkStart w:id="23" w:name="_Ref100432015"/>
      <w:bookmarkStart w:id="24" w:name="_Toc118049757"/>
      <w:bookmarkStart w:id="25" w:name="_Toc163379032"/>
      <w:bookmarkStart w:id="26" w:name="_Toc198722672"/>
      <w:r w:rsidRPr="00374985">
        <w:t>The</w:t>
      </w:r>
      <w:r>
        <w:t xml:space="preserve"> Field Manuals (FM)</w:t>
      </w:r>
      <w:bookmarkEnd w:id="22"/>
      <w:bookmarkEnd w:id="23"/>
      <w:bookmarkEnd w:id="24"/>
      <w:bookmarkEnd w:id="25"/>
      <w:bookmarkEnd w:id="26"/>
    </w:p>
    <w:p w14:paraId="561D9FA4" w14:textId="5E7BED08" w:rsidR="005C1D24" w:rsidRDefault="005C1D24" w:rsidP="005C1D24">
      <w:r>
        <w:t xml:space="preserve">These are the core manuals on how to play, create content for, and modify data for the Cold War game engine. Before jumping into Content Creation, we strongly recommend you review the first three manuals, </w:t>
      </w:r>
      <w:r w:rsidRPr="0045291E">
        <w:rPr>
          <w:b/>
          <w:bCs/>
        </w:rPr>
        <w:t>Game Operations</w:t>
      </w:r>
      <w:r>
        <w:t xml:space="preserve">, </w:t>
      </w:r>
      <w:r w:rsidRPr="002C1ED3">
        <w:rPr>
          <w:b/>
          <w:bCs/>
        </w:rPr>
        <w:t>Battlefield Primer</w:t>
      </w:r>
      <w:r>
        <w:t xml:space="preserve">, and </w:t>
      </w:r>
      <w:r w:rsidRPr="0045291E">
        <w:rPr>
          <w:b/>
          <w:bCs/>
        </w:rPr>
        <w:t>Tutorial Operations</w:t>
      </w:r>
      <w:r w:rsidR="00E97E52">
        <w:rPr>
          <w:b/>
          <w:bCs/>
        </w:rPr>
        <w:t>,</w:t>
      </w:r>
      <w:r>
        <w:t xml:space="preserve"> if you are new to this type of game and warfare. Returning </w:t>
      </w:r>
      <w:r w:rsidR="0063535C">
        <w:t>Flashpoint Campaigns</w:t>
      </w:r>
      <w:r w:rsidR="0063535C" w:rsidRPr="008A1FD3">
        <w:t xml:space="preserve"> </w:t>
      </w:r>
      <w:r>
        <w:t xml:space="preserve">players should review </w:t>
      </w:r>
      <w:r w:rsidRPr="0045291E">
        <w:rPr>
          <w:b/>
          <w:bCs/>
        </w:rPr>
        <w:t>Game Operations</w:t>
      </w:r>
      <w:r>
        <w:t xml:space="preserve"> to get details on new features, as there are many.</w:t>
      </w:r>
      <w:r w:rsidRPr="00C01B3D">
        <w:t xml:space="preserve"> </w:t>
      </w:r>
    </w:p>
    <w:p w14:paraId="49823CA1" w14:textId="77777777" w:rsidR="005C1D24" w:rsidRPr="00B53AF9" w:rsidRDefault="005C1D24" w:rsidP="005C1D24">
      <w:r>
        <w:t>These documents are found in the Documents\FMs folder.</w:t>
      </w:r>
    </w:p>
    <w:p w14:paraId="245CD577" w14:textId="77777777" w:rsidR="005C1D24" w:rsidRPr="008505E0" w:rsidRDefault="005C1D24" w:rsidP="005C1D24">
      <w:pPr>
        <w:pStyle w:val="ListParagraph"/>
        <w:numPr>
          <w:ilvl w:val="0"/>
          <w:numId w:val="32"/>
        </w:numPr>
      </w:pPr>
      <w:r>
        <w:t xml:space="preserve">FM01: </w:t>
      </w:r>
      <w:r w:rsidRPr="008505E0">
        <w:t>Game Operations –</w:t>
      </w:r>
      <w:r>
        <w:t xml:space="preserve"> Detailed information on the game, its interface, and how to use it</w:t>
      </w:r>
    </w:p>
    <w:p w14:paraId="1875FC11" w14:textId="77777777" w:rsidR="005C1D24" w:rsidRPr="008505E0" w:rsidRDefault="005C1D24" w:rsidP="005C1D24">
      <w:pPr>
        <w:pStyle w:val="ListParagraph"/>
        <w:numPr>
          <w:ilvl w:val="0"/>
          <w:numId w:val="32"/>
        </w:numPr>
      </w:pPr>
      <w:r>
        <w:t xml:space="preserve">FM02: </w:t>
      </w:r>
      <w:r w:rsidRPr="008505E0">
        <w:t>Battlefield Primer –</w:t>
      </w:r>
      <w:r>
        <w:t xml:space="preserve"> Fighting in the Cold War</w:t>
      </w:r>
    </w:p>
    <w:p w14:paraId="0153D6BF" w14:textId="77777777" w:rsidR="005C1D24" w:rsidRPr="008505E0" w:rsidRDefault="005C1D24" w:rsidP="005C1D24">
      <w:pPr>
        <w:pStyle w:val="ListParagraph"/>
        <w:numPr>
          <w:ilvl w:val="0"/>
          <w:numId w:val="32"/>
        </w:numPr>
      </w:pPr>
      <w:r>
        <w:t xml:space="preserve">FM03: </w:t>
      </w:r>
      <w:r w:rsidRPr="008505E0">
        <w:t xml:space="preserve">Tutorial Operations – </w:t>
      </w:r>
      <w:r>
        <w:t>How to learn and play the game</w:t>
      </w:r>
    </w:p>
    <w:p w14:paraId="08620434" w14:textId="77777777" w:rsidR="005C1D24" w:rsidRPr="008505E0" w:rsidRDefault="005C1D24" w:rsidP="005C1D24">
      <w:pPr>
        <w:pStyle w:val="ListParagraph"/>
        <w:numPr>
          <w:ilvl w:val="0"/>
          <w:numId w:val="32"/>
        </w:numPr>
      </w:pPr>
      <w:r>
        <w:t xml:space="preserve">FM04: </w:t>
      </w:r>
      <w:r w:rsidRPr="008505E0">
        <w:t xml:space="preserve">Scenario Design – </w:t>
      </w:r>
      <w:r>
        <w:t>How to make or edit scenarios</w:t>
      </w:r>
    </w:p>
    <w:p w14:paraId="3347F5D1" w14:textId="77777777" w:rsidR="005C1D24" w:rsidRPr="008505E0" w:rsidRDefault="005C1D24" w:rsidP="005C1D24">
      <w:pPr>
        <w:pStyle w:val="ListParagraph"/>
        <w:numPr>
          <w:ilvl w:val="0"/>
          <w:numId w:val="32"/>
        </w:numPr>
      </w:pPr>
      <w:r>
        <w:t xml:space="preserve">FM05: </w:t>
      </w:r>
      <w:r w:rsidRPr="008505E0">
        <w:t>Battle Planning –</w:t>
      </w:r>
      <w:r>
        <w:t xml:space="preserve"> How to create or edit battle plans. Battle Planning is a unique topic of Scenario Design.</w:t>
      </w:r>
    </w:p>
    <w:p w14:paraId="6AAE175F" w14:textId="32335BF7" w:rsidR="005C1D24" w:rsidRPr="008505E0" w:rsidRDefault="005C1D24" w:rsidP="005C1D24">
      <w:pPr>
        <w:pStyle w:val="ListParagraph"/>
        <w:numPr>
          <w:ilvl w:val="0"/>
          <w:numId w:val="32"/>
        </w:numPr>
      </w:pPr>
      <w:r>
        <w:t xml:space="preserve">FM06: </w:t>
      </w:r>
      <w:r w:rsidRPr="008505E0">
        <w:t>Campaign Design –</w:t>
      </w:r>
      <w:r>
        <w:t>How to make or edit campaigns</w:t>
      </w:r>
    </w:p>
    <w:p w14:paraId="33C381CC" w14:textId="7E1B3512" w:rsidR="005C1D24" w:rsidRPr="008505E0" w:rsidRDefault="005C1D24" w:rsidP="005C1D24">
      <w:pPr>
        <w:pStyle w:val="ListParagraph"/>
        <w:numPr>
          <w:ilvl w:val="0"/>
          <w:numId w:val="32"/>
        </w:numPr>
      </w:pPr>
      <w:r>
        <w:t xml:space="preserve">FM07: </w:t>
      </w:r>
      <w:r w:rsidRPr="008505E0">
        <w:t>Map Construction –</w:t>
      </w:r>
      <w:r>
        <w:t>How to make simple maps for the game</w:t>
      </w:r>
    </w:p>
    <w:p w14:paraId="6E574F04" w14:textId="14865282" w:rsidR="005C1D24" w:rsidRPr="008505E0" w:rsidRDefault="005C1D24" w:rsidP="005C1D24">
      <w:pPr>
        <w:pStyle w:val="ListParagraph"/>
        <w:numPr>
          <w:ilvl w:val="0"/>
          <w:numId w:val="32"/>
        </w:numPr>
      </w:pPr>
      <w:r>
        <w:t xml:space="preserve">FM08: </w:t>
      </w:r>
      <w:r w:rsidRPr="008505E0">
        <w:t xml:space="preserve">Game </w:t>
      </w:r>
      <w:r w:rsidR="00F85EA7">
        <w:t xml:space="preserve">Engine </w:t>
      </w:r>
      <w:r w:rsidRPr="008505E0">
        <w:t xml:space="preserve">Modifications – </w:t>
      </w:r>
      <w:r w:rsidR="00244CF9" w:rsidRPr="00142F34">
        <w:rPr>
          <w:b/>
          <w:bCs/>
          <w:i/>
          <w:iCs/>
        </w:rPr>
        <w:t>This Manual</w:t>
      </w:r>
      <w:r w:rsidR="00244CF9">
        <w:t xml:space="preserve"> - </w:t>
      </w:r>
      <w:r>
        <w:t xml:space="preserve">How to </w:t>
      </w:r>
      <w:r w:rsidR="00244CF9">
        <w:t>Mod</w:t>
      </w:r>
      <w:r>
        <w:t xml:space="preserve"> elements of the game</w:t>
      </w:r>
      <w:r w:rsidR="00244CF9">
        <w:t xml:space="preserve"> engine</w:t>
      </w:r>
    </w:p>
    <w:p w14:paraId="267F397A" w14:textId="77777777" w:rsidR="005C1D24" w:rsidRPr="008505E0" w:rsidRDefault="005C1D24" w:rsidP="005C1D24">
      <w:pPr>
        <w:pStyle w:val="ListParagraph"/>
        <w:numPr>
          <w:ilvl w:val="0"/>
          <w:numId w:val="32"/>
        </w:numPr>
      </w:pPr>
      <w:r>
        <w:t xml:space="preserve">FM09: </w:t>
      </w:r>
      <w:r w:rsidRPr="008505E0">
        <w:t xml:space="preserve">Data Structures and Editing – </w:t>
      </w:r>
      <w:r>
        <w:t>How to edit or build data sets</w:t>
      </w:r>
    </w:p>
    <w:p w14:paraId="79CCBBE2" w14:textId="77777777" w:rsidR="005C1D24" w:rsidRPr="008505E0" w:rsidRDefault="005C1D24" w:rsidP="005C1D24">
      <w:pPr>
        <w:pStyle w:val="ListParagraph"/>
        <w:numPr>
          <w:ilvl w:val="0"/>
          <w:numId w:val="32"/>
        </w:numPr>
      </w:pPr>
      <w:r>
        <w:t xml:space="preserve">FM10: </w:t>
      </w:r>
      <w:r w:rsidRPr="008505E0">
        <w:t xml:space="preserve">Weather Setup – </w:t>
      </w:r>
      <w:r>
        <w:t>How to add in weather from other locales</w:t>
      </w:r>
    </w:p>
    <w:p w14:paraId="06AADE61" w14:textId="77777777" w:rsidR="00933471" w:rsidRDefault="00933471" w:rsidP="00933471">
      <w:pPr>
        <w:pStyle w:val="Heading3"/>
      </w:pPr>
      <w:bookmarkStart w:id="27" w:name="_Toc198722673"/>
      <w:r>
        <w:t>What’s New</w:t>
      </w:r>
      <w:bookmarkEnd w:id="20"/>
      <w:bookmarkEnd w:id="21"/>
      <w:bookmarkEnd w:id="27"/>
    </w:p>
    <w:p w14:paraId="6421F153" w14:textId="76ABFB1E" w:rsidR="00933471" w:rsidRDefault="00933471" w:rsidP="00933471">
      <w:r>
        <w:t xml:space="preserve">The What’s New PDFs summarize any changes and fixes when updates are released. </w:t>
      </w:r>
    </w:p>
    <w:p w14:paraId="0533DEF0" w14:textId="663AFD27" w:rsidR="00933471" w:rsidRDefault="00933471" w:rsidP="00933471">
      <w:r>
        <w:t>These can be found in the Documents\WhatsNew folder.</w:t>
      </w:r>
    </w:p>
    <w:p w14:paraId="31FC523D" w14:textId="77777777" w:rsidR="00933471" w:rsidRDefault="00933471" w:rsidP="00933471">
      <w:pPr>
        <w:pStyle w:val="Heading3"/>
      </w:pPr>
      <w:bookmarkStart w:id="28" w:name="_Toc157422856"/>
      <w:bookmarkStart w:id="29" w:name="_Toc163486756"/>
      <w:bookmarkStart w:id="30" w:name="_Toc198722674"/>
      <w:r>
        <w:t>FPC Hotkeys</w:t>
      </w:r>
      <w:bookmarkEnd w:id="28"/>
      <w:bookmarkEnd w:id="29"/>
      <w:bookmarkEnd w:id="30"/>
    </w:p>
    <w:p w14:paraId="37EBB8B7" w14:textId="26B9A15A" w:rsidR="00933471" w:rsidRDefault="00933471" w:rsidP="00933471">
      <w:r>
        <w:t xml:space="preserve">This PDF document lists all the unique game key presses for Function keys and all hotkey definitions. </w:t>
      </w:r>
      <w:r w:rsidR="00F85EA7">
        <w:t>Due to the large number of functions in the game, rebinding is not possible</w:t>
      </w:r>
      <w:r>
        <w:t>.</w:t>
      </w:r>
    </w:p>
    <w:p w14:paraId="691A140D" w14:textId="77777777" w:rsidR="00933471" w:rsidRDefault="00933471" w:rsidP="00933471">
      <w:r>
        <w:t>This document is in \Documents folder.</w:t>
      </w:r>
    </w:p>
    <w:p w14:paraId="78A246AC" w14:textId="77777777" w:rsidR="003C50D4" w:rsidRPr="008A1FD3" w:rsidRDefault="003C50D4" w:rsidP="003C50D4">
      <w:pPr>
        <w:keepNext/>
        <w:keepLines/>
        <w:numPr>
          <w:ilvl w:val="2"/>
          <w:numId w:val="1"/>
        </w:numPr>
        <w:spacing w:before="240"/>
        <w:ind w:left="0" w:firstLine="0"/>
        <w:outlineLvl w:val="2"/>
        <w:rPr>
          <w:rFonts w:ascii="Eras Bold ITC" w:eastAsiaTheme="majorEastAsia" w:hAnsi="Eras Bold ITC" w:cstheme="majorBidi"/>
          <w:color w:val="8F0000" w:themeColor="accent1" w:themeShade="BF"/>
          <w:sz w:val="28"/>
          <w:szCs w:val="26"/>
        </w:rPr>
      </w:pPr>
      <w:bookmarkStart w:id="31" w:name="_Toc118049761"/>
      <w:bookmarkStart w:id="32" w:name="_Toc163379036"/>
      <w:bookmarkStart w:id="33" w:name="_Toc171425797"/>
      <w:bookmarkStart w:id="34" w:name="_Toc196330246"/>
      <w:bookmarkStart w:id="35" w:name="_Hlk196228418"/>
      <w:bookmarkStart w:id="36" w:name="_Toc157422857"/>
      <w:bookmarkStart w:id="37" w:name="_Toc163486757"/>
      <w:bookmarkStart w:id="38" w:name="_Hlk157601071"/>
      <w:bookmarkStart w:id="39" w:name="_Toc198722675"/>
      <w:bookmarkEnd w:id="18"/>
      <w:r>
        <w:rPr>
          <w:rFonts w:ascii="Eras Bold ITC" w:eastAsiaTheme="majorEastAsia" w:hAnsi="Eras Bold ITC" w:cstheme="majorBidi"/>
          <w:color w:val="8F0000" w:themeColor="accent1" w:themeShade="BF"/>
          <w:sz w:val="28"/>
          <w:szCs w:val="26"/>
        </w:rPr>
        <w:t>Flashpoint Campaigns: Cold War</w:t>
      </w:r>
      <w:r w:rsidRPr="008A1FD3">
        <w:rPr>
          <w:rFonts w:ascii="Eras Bold ITC" w:eastAsiaTheme="majorEastAsia" w:hAnsi="Eras Bold ITC" w:cstheme="majorBidi"/>
          <w:color w:val="8F0000" w:themeColor="accent1" w:themeShade="BF"/>
          <w:sz w:val="28"/>
          <w:szCs w:val="26"/>
        </w:rPr>
        <w:t xml:space="preserve"> FAQ</w:t>
      </w:r>
      <w:bookmarkEnd w:id="31"/>
      <w:bookmarkEnd w:id="32"/>
      <w:bookmarkEnd w:id="33"/>
      <w:bookmarkEnd w:id="34"/>
      <w:bookmarkEnd w:id="39"/>
    </w:p>
    <w:bookmarkEnd w:id="35"/>
    <w:p w14:paraId="2ED61D59" w14:textId="742E0D5B" w:rsidR="005C1D24" w:rsidRDefault="005C1D24" w:rsidP="005C1D24">
      <w:r>
        <w:t xml:space="preserve">To stave off forum-clogging threads on various topics </w:t>
      </w:r>
      <w:r w:rsidR="00E97E52">
        <w:t>we either don't control or can't support, w</w:t>
      </w:r>
      <w:r>
        <w:t>e created this FAQ document with the answers to those specific topics.</w:t>
      </w:r>
    </w:p>
    <w:p w14:paraId="673098CD" w14:textId="77777777" w:rsidR="005C1D24" w:rsidRDefault="005C1D24" w:rsidP="005C1D24">
      <w:r>
        <w:t>Please review the FAQ for answers to several game topics related to the game but not on how to play the game.</w:t>
      </w:r>
      <w:r w:rsidRPr="00C01B3D">
        <w:t xml:space="preserve"> </w:t>
      </w:r>
    </w:p>
    <w:p w14:paraId="4E62D686" w14:textId="77777777" w:rsidR="005C1D24" w:rsidRDefault="005C1D24" w:rsidP="005C1D24">
      <w:r w:rsidRPr="00C01B3D">
        <w:t>This document is in</w:t>
      </w:r>
      <w:r>
        <w:t xml:space="preserve"> the</w:t>
      </w:r>
      <w:r w:rsidRPr="00C01B3D">
        <w:t xml:space="preserve"> \Documents folder.</w:t>
      </w:r>
    </w:p>
    <w:p w14:paraId="2880332E" w14:textId="15C8E9CB" w:rsidR="00933471" w:rsidRDefault="00933471" w:rsidP="00933471">
      <w:pPr>
        <w:pStyle w:val="Heading2"/>
      </w:pPr>
      <w:bookmarkStart w:id="40" w:name="_Toc198722676"/>
      <w:r>
        <w:t>Gender Pronouns and Inclusion</w:t>
      </w:r>
      <w:bookmarkEnd w:id="36"/>
      <w:bookmarkEnd w:id="37"/>
      <w:bookmarkEnd w:id="40"/>
    </w:p>
    <w:p w14:paraId="59383A3C" w14:textId="0B4538A5" w:rsidR="00933471" w:rsidRDefault="00933471" w:rsidP="00933471">
      <w:r>
        <w:t xml:space="preserve">We understand that </w:t>
      </w:r>
      <w:r w:rsidR="00E97E52">
        <w:t>users of all genders will play our simulation</w:t>
      </w:r>
      <w:r>
        <w:t>. We try to keep language in the game and manual</w:t>
      </w:r>
      <w:r w:rsidR="00E97E52">
        <w:t>s</w:t>
      </w:r>
      <w:r>
        <w:t xml:space="preserve"> gender</w:t>
      </w:r>
      <w:r w:rsidR="00E97E52">
        <w:t>-</w:t>
      </w:r>
      <w:r w:rsidR="00D60335">
        <w:t>neutral,</w:t>
      </w:r>
      <w:r>
        <w:t xml:space="preserve"> when possible, but sometimes use the pronoun “he” to refer to the user. This is merely to streamline the writing</w:t>
      </w:r>
      <w:r w:rsidR="00E97E52">
        <w:t>, no</w:t>
      </w:r>
      <w:r>
        <w:t xml:space="preserve">t to exclude anyone or note a specific gender. </w:t>
      </w:r>
    </w:p>
    <w:p w14:paraId="3FEEE4B7" w14:textId="68938FEA" w:rsidR="006205F9" w:rsidRDefault="00933471" w:rsidP="003E3E63">
      <w:r>
        <w:t>The On Target Simulations team supports the inclusion of all people in the field of wargaming.</w:t>
      </w:r>
      <w:bookmarkEnd w:id="10"/>
      <w:bookmarkEnd w:id="11"/>
      <w:bookmarkEnd w:id="38"/>
    </w:p>
    <w:p w14:paraId="27D41A39" w14:textId="77777777" w:rsidR="006205F9" w:rsidRPr="009852CA" w:rsidRDefault="006205F9" w:rsidP="003E3E63"/>
    <w:p w14:paraId="02DB9F2C" w14:textId="77777777" w:rsidR="003E3E63" w:rsidRDefault="003E3E63" w:rsidP="006A6D1A"/>
    <w:p w14:paraId="401CF930" w14:textId="77777777" w:rsidR="00244CF9" w:rsidRDefault="00244CF9" w:rsidP="00244CF9">
      <w:pPr>
        <w:pStyle w:val="Heading1"/>
        <w:pageBreakBefore/>
        <w:ind w:left="432" w:hanging="432"/>
      </w:pPr>
      <w:bookmarkStart w:id="41" w:name="_Toc445664844"/>
      <w:bookmarkStart w:id="42" w:name="_Toc165044190"/>
      <w:bookmarkStart w:id="43" w:name="_Hlk154425561"/>
      <w:bookmarkStart w:id="44" w:name="_Toc368271809"/>
      <w:bookmarkStart w:id="45" w:name="_Toc198722677"/>
      <w:r>
        <w:lastRenderedPageBreak/>
        <w:t>Getting Started</w:t>
      </w:r>
      <w:bookmarkEnd w:id="41"/>
      <w:bookmarkEnd w:id="42"/>
      <w:bookmarkEnd w:id="45"/>
    </w:p>
    <w:p w14:paraId="32908F57" w14:textId="438C5A50" w:rsidR="00244CF9" w:rsidRDefault="00244CF9" w:rsidP="00244CF9">
      <w:r w:rsidRPr="00C36B76">
        <w:rPr>
          <w:b/>
          <w:i/>
        </w:rPr>
        <w:t>FLASHPOINT CAMPAIGNS</w:t>
      </w:r>
      <w:r>
        <w:t xml:space="preserve"> is a game of grand tactical warfare as it is a construction kit with sweeping capability to make almost any modern combat situation (Post WW2) you want. Before you dive headlong into a project</w:t>
      </w:r>
      <w:r w:rsidR="00392F5B">
        <w:t>,</w:t>
      </w:r>
      <w:r>
        <w:t xml:space="preserve"> you should take some time to get your ducks (or other regionally specific animals) in a row. This chapter of the guide breaks down a few </w:t>
      </w:r>
      <w:r w:rsidR="00392F5B">
        <w:t>critical</w:t>
      </w:r>
      <w:r>
        <w:t xml:space="preserve"> decisions and works on getting you ready to work on the mod</w:t>
      </w:r>
      <w:r w:rsidR="00FB625A">
        <w:t>ification (Mods)</w:t>
      </w:r>
      <w:r>
        <w:t xml:space="preserve"> you want to make.</w:t>
      </w:r>
    </w:p>
    <w:p w14:paraId="6ED7BB78" w14:textId="77777777" w:rsidR="00244CF9" w:rsidRPr="00BF4705" w:rsidRDefault="00244CF9" w:rsidP="00244CF9">
      <w:pPr>
        <w:pStyle w:val="Heading2"/>
      </w:pPr>
      <w:bookmarkStart w:id="46" w:name="_Toc445664845"/>
      <w:bookmarkStart w:id="47" w:name="_Toc165044191"/>
      <w:bookmarkStart w:id="48" w:name="_Toc198722678"/>
      <w:r w:rsidRPr="00BF4705">
        <w:t>Deciding What You Want to Make</w:t>
      </w:r>
      <w:bookmarkEnd w:id="46"/>
      <w:bookmarkEnd w:id="47"/>
      <w:bookmarkEnd w:id="48"/>
    </w:p>
    <w:p w14:paraId="653FD3A4" w14:textId="06F2CDC0" w:rsidR="00244CF9" w:rsidRPr="00A22D4A" w:rsidRDefault="00244CF9" w:rsidP="00244CF9">
      <w:r>
        <w:t>It may sound like a silly question, but sometimes you may not really know what you want to mod or how far or deep you want to go. Starting small and simple</w:t>
      </w:r>
      <w:r w:rsidR="00392F5B">
        <w:t>,</w:t>
      </w:r>
      <w:r>
        <w:t xml:space="preserve"> in many cases</w:t>
      </w:r>
      <w:r w:rsidR="00392F5B">
        <w:t>,</w:t>
      </w:r>
      <w:r>
        <w:t xml:space="preserve"> is a good idea. If you </w:t>
      </w:r>
      <w:r w:rsidR="00392F5B">
        <w:t>want to change many things, you should take a minute and map out everything</w:t>
      </w:r>
      <w:r>
        <w:t xml:space="preserve"> you need to do the job. Another factor involved is the end user. Is this something for you only</w:t>
      </w:r>
      <w:r w:rsidR="00392F5B">
        <w:t>,</w:t>
      </w:r>
      <w:r>
        <w:t xml:space="preserve"> or </w:t>
      </w:r>
      <w:r w:rsidR="00392F5B">
        <w:t>will you</w:t>
      </w:r>
      <w:r>
        <w:t xml:space="preserve"> make this for the public to use</w:t>
      </w:r>
      <w:r w:rsidR="00392F5B">
        <w:t>,</w:t>
      </w:r>
      <w:r>
        <w:t xml:space="preserve"> too</w:t>
      </w:r>
      <w:r w:rsidR="00392F5B">
        <w:t>?</w:t>
      </w:r>
      <w:r>
        <w:t xml:space="preserve"> </w:t>
      </w:r>
      <w:r w:rsidR="00392F5B">
        <w:t>Sometim</w:t>
      </w:r>
      <w:r>
        <w:t>es, it helps to be familiar with the process or tools. If you are great at digital artwork and have image editing tools, maybe changing some of the game art is a better place to start than making a new database. Either way you go</w:t>
      </w:r>
      <w:r w:rsidR="00392F5B">
        <w:t>,</w:t>
      </w:r>
      <w:r>
        <w:t xml:space="preserve"> you need to have a desire to do it and</w:t>
      </w:r>
      <w:r w:rsidR="00392F5B">
        <w:t>,</w:t>
      </w:r>
      <w:r>
        <w:t xml:space="preserve"> in some cases</w:t>
      </w:r>
      <w:r w:rsidR="00392F5B">
        <w:t>,</w:t>
      </w:r>
      <w:r>
        <w:t xml:space="preserve"> support </w:t>
      </w:r>
      <w:r w:rsidR="00392F5B">
        <w:t xml:space="preserve">it </w:t>
      </w:r>
      <w:r>
        <w:t>after it is released.</w:t>
      </w:r>
    </w:p>
    <w:p w14:paraId="5CA72DE4" w14:textId="77777777" w:rsidR="00244CF9" w:rsidRPr="00BF4705" w:rsidRDefault="00244CF9" w:rsidP="00244CF9">
      <w:pPr>
        <w:pStyle w:val="Heading2"/>
      </w:pPr>
      <w:bookmarkStart w:id="49" w:name="_Toc445664846"/>
      <w:bookmarkStart w:id="50" w:name="_Toc165044192"/>
      <w:bookmarkStart w:id="51" w:name="_Toc198722679"/>
      <w:r w:rsidRPr="00BF4705">
        <w:t>New or Derived Content</w:t>
      </w:r>
      <w:bookmarkEnd w:id="49"/>
      <w:bookmarkEnd w:id="50"/>
      <w:bookmarkEnd w:id="51"/>
    </w:p>
    <w:p w14:paraId="14987293" w14:textId="235968A0" w:rsidR="00244CF9" w:rsidRDefault="00244CF9" w:rsidP="00244CF9">
      <w:r>
        <w:t>Where do you want to start? It is no doubt easier in almost every area of the game to derive/edit existing content than to start from scratch. If you are new to modding, I would strongly suggest starting a derived type of project first. Having data or a format in front of you helps reduce the chance of making a mistake. Once you are comfortable with all the ins and outs of creating the content you want from existing materials</w:t>
      </w:r>
      <w:r w:rsidR="00392F5B">
        <w:t>,</w:t>
      </w:r>
      <w:r>
        <w:t xml:space="preserve"> you can switch to making it from scratch. If you </w:t>
      </w:r>
      <w:r w:rsidR="00392F5B">
        <w:t>create items from scratch, make sure you are aware of and follow</w:t>
      </w:r>
      <w:r>
        <w:t xml:space="preserve"> the rules or guidelines for formats, sizes, and ranges. Failure to stay within the set boundaries of an object can lead to game crashes and the headaches of debugging what you have done.</w:t>
      </w:r>
    </w:p>
    <w:p w14:paraId="377036B6" w14:textId="77777777" w:rsidR="00244CF9" w:rsidRDefault="00244CF9" w:rsidP="00244CF9"/>
    <w:p w14:paraId="66EFBEA1" w14:textId="77777777" w:rsidR="00244CF9" w:rsidRPr="00BF4705" w:rsidRDefault="00244CF9" w:rsidP="00244CF9">
      <w:pPr>
        <w:pStyle w:val="Heading2"/>
      </w:pPr>
      <w:bookmarkStart w:id="52" w:name="_Toc445664847"/>
      <w:bookmarkStart w:id="53" w:name="_Toc165044193"/>
      <w:bookmarkStart w:id="54" w:name="_Toc198722680"/>
      <w:r w:rsidRPr="00BF4705">
        <w:t>Gathering Source Information</w:t>
      </w:r>
      <w:bookmarkEnd w:id="52"/>
      <w:bookmarkEnd w:id="53"/>
      <w:bookmarkEnd w:id="54"/>
    </w:p>
    <w:p w14:paraId="16711084" w14:textId="67F709DB" w:rsidR="00244CF9" w:rsidRPr="00972AD5" w:rsidRDefault="00244CF9" w:rsidP="00244CF9">
      <w:r>
        <w:t>Before you launch into a project, take the time to gather supporting source information that can help you with what you are planning to do. This could range from images to maps to specifications and documents. This will be less of an issue with sounds and some art items, but a downright necessity for scenarios and data work.</w:t>
      </w:r>
    </w:p>
    <w:p w14:paraId="0A934C42" w14:textId="27A74281" w:rsidR="00244CF9" w:rsidRPr="00BF4705" w:rsidRDefault="00244CF9" w:rsidP="00244CF9">
      <w:pPr>
        <w:pStyle w:val="Heading2"/>
      </w:pPr>
      <w:bookmarkStart w:id="55" w:name="_Toc445664848"/>
      <w:bookmarkStart w:id="56" w:name="_Toc165044194"/>
      <w:bookmarkStart w:id="57" w:name="_Toc198722681"/>
      <w:r w:rsidRPr="00BF4705">
        <w:t>Third</w:t>
      </w:r>
      <w:r w:rsidR="00392F5B">
        <w:t>-</w:t>
      </w:r>
      <w:r w:rsidRPr="00BF4705">
        <w:t>Party Tools and Other Assets</w:t>
      </w:r>
      <w:bookmarkEnd w:id="55"/>
      <w:bookmarkEnd w:id="56"/>
      <w:bookmarkEnd w:id="57"/>
    </w:p>
    <w:p w14:paraId="4FE12B36" w14:textId="743E16C4" w:rsidR="00244CF9" w:rsidRDefault="00244CF9" w:rsidP="00244CF9">
      <w:bookmarkStart w:id="58" w:name="_Hlk171758629"/>
      <w:r>
        <w:t xml:space="preserve">Modding a game takes time, effort, and tools. Modding the items </w:t>
      </w:r>
      <w:r w:rsidR="004842D5">
        <w:t xml:space="preserve">in this FM requires </w:t>
      </w:r>
      <w:r>
        <w:t>a few 3</w:t>
      </w:r>
      <w:r w:rsidRPr="008E4EFC">
        <w:rPr>
          <w:vertAlign w:val="superscript"/>
        </w:rPr>
        <w:t>rd</w:t>
      </w:r>
      <w:r>
        <w:t xml:space="preserve"> party software tools. Here is a breakdown of what you need for the specific items.</w:t>
      </w:r>
    </w:p>
    <w:p w14:paraId="0C43890B" w14:textId="77777777" w:rsidR="00244CF9" w:rsidRDefault="00244CF9" w:rsidP="00244CF9">
      <w:pPr>
        <w:pStyle w:val="ListParagraph"/>
        <w:numPr>
          <w:ilvl w:val="0"/>
          <w:numId w:val="2"/>
        </w:numPr>
        <w:ind w:left="360"/>
      </w:pPr>
      <w:r>
        <w:t>Graphics – Painting programs that can create or edit *.bmp and *.png images</w:t>
      </w:r>
    </w:p>
    <w:p w14:paraId="15ED16FB" w14:textId="0A678178" w:rsidR="00244CF9" w:rsidRDefault="00244CF9" w:rsidP="00244CF9">
      <w:pPr>
        <w:pStyle w:val="ListParagraph"/>
        <w:numPr>
          <w:ilvl w:val="0"/>
          <w:numId w:val="2"/>
        </w:numPr>
        <w:ind w:left="360"/>
      </w:pPr>
      <w:r>
        <w:t>Sounds – *.wav file editing software and sound/music creators with *.wav output.</w:t>
      </w:r>
    </w:p>
    <w:p w14:paraId="43976690" w14:textId="6B012718" w:rsidR="00244CF9" w:rsidRPr="008E4EFC" w:rsidRDefault="00244CF9" w:rsidP="00244CF9">
      <w:r>
        <w:t>So, if you want to edit items in those areas</w:t>
      </w:r>
      <w:r w:rsidR="00392F5B">
        <w:t>, you will need</w:t>
      </w:r>
      <w:r>
        <w:t xml:space="preserve"> software to do so.</w:t>
      </w:r>
    </w:p>
    <w:p w14:paraId="224671D0" w14:textId="77777777" w:rsidR="00244CF9" w:rsidRPr="00BF4705" w:rsidRDefault="00244CF9" w:rsidP="00244CF9">
      <w:pPr>
        <w:pStyle w:val="Heading2"/>
      </w:pPr>
      <w:bookmarkStart w:id="59" w:name="_Toc445664849"/>
      <w:bookmarkStart w:id="60" w:name="_Toc165044195"/>
      <w:bookmarkStart w:id="61" w:name="_Toc198722682"/>
      <w:bookmarkEnd w:id="58"/>
      <w:r w:rsidRPr="00BF4705">
        <w:t>Working with User Feedback</w:t>
      </w:r>
      <w:bookmarkEnd w:id="59"/>
      <w:bookmarkEnd w:id="60"/>
      <w:bookmarkEnd w:id="61"/>
    </w:p>
    <w:p w14:paraId="038907B1" w14:textId="6A773850" w:rsidR="00244CF9" w:rsidRPr="008E4EFC" w:rsidRDefault="00244CF9" w:rsidP="00244CF9">
      <w:bookmarkStart w:id="62" w:name="_Hlk171758677"/>
      <w:r>
        <w:t xml:space="preserve">Once you place content </w:t>
      </w:r>
      <w:r w:rsidR="00392F5B">
        <w:t>online</w:t>
      </w:r>
      <w:r>
        <w:t xml:space="preserve"> for others</w:t>
      </w:r>
      <w:r w:rsidR="00392F5B">
        <w:t>, you must deal wi</w:t>
      </w:r>
      <w:r>
        <w:t xml:space="preserve">th positive and negative feedback and suggestions. The best advice I can give is to be polite in your responses. </w:t>
      </w:r>
      <w:r w:rsidR="00FB625A">
        <w:t>Where</w:t>
      </w:r>
      <w:r>
        <w:t xml:space="preserve"> possible, take good suggestions and work them in. At the end of the day, it is your work and your vision</w:t>
      </w:r>
      <w:r w:rsidR="00392F5B">
        <w:t>, and there is nothing wrong with telling someone to use the tools to modify</w:t>
      </w:r>
      <w:r>
        <w:t xml:space="preserve"> it the way they like. It’s what we are doing!</w:t>
      </w:r>
    </w:p>
    <w:p w14:paraId="3AF8BD96" w14:textId="5D6E1327" w:rsidR="00244CF9" w:rsidRDefault="00244CF9" w:rsidP="00244CF9">
      <w:pPr>
        <w:pStyle w:val="Heading1"/>
        <w:pageBreakBefore/>
        <w:ind w:left="432" w:hanging="432"/>
      </w:pPr>
      <w:bookmarkStart w:id="63" w:name="_Toc445664850"/>
      <w:bookmarkStart w:id="64" w:name="_Toc165044196"/>
      <w:bookmarkStart w:id="65" w:name="_Toc198722683"/>
      <w:bookmarkEnd w:id="62"/>
      <w:r>
        <w:lastRenderedPageBreak/>
        <w:t>Replacing National Art Assets</w:t>
      </w:r>
      <w:bookmarkEnd w:id="63"/>
      <w:bookmarkEnd w:id="64"/>
      <w:bookmarkEnd w:id="65"/>
    </w:p>
    <w:p w14:paraId="738DE461" w14:textId="40EA562B" w:rsidR="00244CF9" w:rsidRDefault="00244CF9" w:rsidP="00244CF9">
      <w:r>
        <w:t xml:space="preserve">One of the easier to implement but harder to actually produce (in most cases) is artwork for the game. Each piece of art is in a given location with a </w:t>
      </w:r>
      <w:r w:rsidR="009E2F6C">
        <w:t>set of parameters for format and size and</w:t>
      </w:r>
      <w:r>
        <w:t xml:space="preserve"> a </w:t>
      </w:r>
      <w:r w:rsidR="00392F5B">
        <w:t>specific</w:t>
      </w:r>
      <w:r>
        <w:t xml:space="preserve"> set of options for looks. The trick is making something that either fits with the current game or with the new material you are making within the given envelope of constraints. Each of the following sections will detail those characteristics and provide some ideas of what you can do. </w:t>
      </w:r>
    </w:p>
    <w:p w14:paraId="257F429E" w14:textId="21D30F69" w:rsidR="00244CF9" w:rsidRPr="00173375" w:rsidRDefault="00244CF9" w:rsidP="00244CF9">
      <w:r>
        <w:t>National Art assets are those items related to the nation</w:t>
      </w:r>
      <w:r w:rsidR="005E1C85">
        <w:t>-</w:t>
      </w:r>
      <w:r>
        <w:t>specific art elements found in the /Modules/Common/Data folders.</w:t>
      </w:r>
    </w:p>
    <w:p w14:paraId="1E2B7819" w14:textId="5A9A609B" w:rsidR="00244CF9" w:rsidRPr="00BF4705" w:rsidRDefault="005E1C85" w:rsidP="00244CF9">
      <w:pPr>
        <w:pStyle w:val="Heading2"/>
      </w:pPr>
      <w:bookmarkStart w:id="66" w:name="_Toc445664851"/>
      <w:bookmarkStart w:id="67" w:name="_Toc165044197"/>
      <w:bookmarkStart w:id="68" w:name="_Toc198722684"/>
      <w:r>
        <w:rPr>
          <w:noProof/>
        </w:rPr>
        <w:drawing>
          <wp:anchor distT="0" distB="0" distL="114300" distR="114300" simplePos="0" relativeHeight="251835392" behindDoc="0" locked="0" layoutInCell="1" allowOverlap="1" wp14:anchorId="1CC8D10C" wp14:editId="76663522">
            <wp:simplePos x="0" y="0"/>
            <wp:positionH relativeFrom="column">
              <wp:posOffset>2669540</wp:posOffset>
            </wp:positionH>
            <wp:positionV relativeFrom="paragraph">
              <wp:posOffset>345069</wp:posOffset>
            </wp:positionV>
            <wp:extent cx="1371600" cy="567055"/>
            <wp:effectExtent l="0" t="19050" r="0" b="42545"/>
            <wp:wrapSquare wrapText="bothSides"/>
            <wp:docPr id="625324045" name="Picture 4" descr="A white and black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24045" name="Picture 4" descr="A white and black flag&#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10063" b="7154"/>
                    <a:stretch/>
                  </pic:blipFill>
                  <pic:spPr bwMode="auto">
                    <a:xfrm>
                      <a:off x="0" y="0"/>
                      <a:ext cx="1371600" cy="56705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34368" behindDoc="0" locked="0" layoutInCell="1" allowOverlap="1" wp14:anchorId="722936C4" wp14:editId="06F06F65">
            <wp:simplePos x="0" y="0"/>
            <wp:positionH relativeFrom="column">
              <wp:posOffset>1375410</wp:posOffset>
            </wp:positionH>
            <wp:positionV relativeFrom="paragraph">
              <wp:posOffset>297444</wp:posOffset>
            </wp:positionV>
            <wp:extent cx="1371600" cy="573405"/>
            <wp:effectExtent l="0" t="0" r="0" b="93345"/>
            <wp:wrapSquare wrapText="bothSides"/>
            <wp:docPr id="7494147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414727" name="Picture 3"/>
                    <pic:cNvPicPr>
                      <a:picLocks noChangeAspect="1" noChangeArrowheads="1"/>
                    </pic:cNvPicPr>
                  </pic:nvPicPr>
                  <pic:blipFill rotWithShape="1">
                    <a:blip r:embed="rId18"/>
                    <a:srcRect t="16352"/>
                    <a:stretch/>
                  </pic:blipFill>
                  <pic:spPr bwMode="auto">
                    <a:xfrm>
                      <a:off x="0" y="0"/>
                      <a:ext cx="1371600" cy="57340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4CF9" w:rsidRPr="00BF4705">
        <w:t>Unit Silhouettes</w:t>
      </w:r>
      <w:bookmarkEnd w:id="66"/>
      <w:bookmarkEnd w:id="67"/>
      <w:bookmarkEnd w:id="68"/>
    </w:p>
    <w:p w14:paraId="04AB229D" w14:textId="53E248C1" w:rsidR="00244CF9" w:rsidRDefault="00244CF9" w:rsidP="00244CF9">
      <w:r>
        <w:t xml:space="preserve">The default OTS unit silhouettes are the black side view of vehicles and equipment (tanks, APCs, Aircraft, and Field Guns) on a white background </w:t>
      </w:r>
      <w:r w:rsidR="00D60335">
        <w:t>and</w:t>
      </w:r>
      <w:r>
        <w:t xml:space="preserve"> the black, light gray</w:t>
      </w:r>
      <w:r w:rsidR="00823B20">
        <w:t>,</w:t>
      </w:r>
      <w:r>
        <w:t xml:space="preserve"> and white NATO symbols for the various infantry squads seen in the game.</w:t>
      </w:r>
    </w:p>
    <w:p w14:paraId="345B981C" w14:textId="77777777" w:rsidR="00244CF9" w:rsidRPr="00BF4705" w:rsidRDefault="00244CF9" w:rsidP="00244CF9">
      <w:pPr>
        <w:pStyle w:val="Heading3"/>
      </w:pPr>
      <w:bookmarkStart w:id="69" w:name="_Toc445664852"/>
      <w:bookmarkStart w:id="70" w:name="_Toc165044198"/>
      <w:bookmarkStart w:id="71" w:name="_Toc198722685"/>
      <w:r w:rsidRPr="00BF4705">
        <w:t>Use</w:t>
      </w:r>
      <w:bookmarkEnd w:id="69"/>
      <w:bookmarkEnd w:id="70"/>
      <w:bookmarkEnd w:id="71"/>
    </w:p>
    <w:p w14:paraId="38E7310E" w14:textId="280108A7" w:rsidR="00244CF9" w:rsidRDefault="00244CF9" w:rsidP="00244CF9">
      <w:bookmarkStart w:id="72" w:name="_Hlk171758810"/>
      <w:r>
        <w:t>Each image is called out by a specific platform (AFV, Aircraft</w:t>
      </w:r>
      <w:r w:rsidR="00823B20">
        <w:t>,</w:t>
      </w:r>
      <w:r>
        <w:t xml:space="preserve"> or Infantry) in the game on the Unit Tab of the National Data file using the PICID column and a NATO symbol from the NATOPIC column. The game engine will look for the name first</w:t>
      </w:r>
      <w:r w:rsidR="000119EE">
        <w:t xml:space="preserve"> in the</w:t>
      </w:r>
      <w:r>
        <w:t xml:space="preserve"> Common folder</w:t>
      </w:r>
      <w:r w:rsidR="00893560">
        <w:t xml:space="preserve"> and NATO folder</w:t>
      </w:r>
      <w:r>
        <w:t>. If you want to override the game default</w:t>
      </w:r>
      <w:r w:rsidR="00893560">
        <w:t>s,</w:t>
      </w:r>
      <w:r>
        <w:t xml:space="preserve"> you can place silhouette files in the </w:t>
      </w:r>
      <w:r w:rsidR="00893560">
        <w:t>Common/Custom folder and the NATO symbol art in the /NATO/Custom folder</w:t>
      </w:r>
      <w:r>
        <w:t>.</w:t>
      </w:r>
    </w:p>
    <w:p w14:paraId="1851B97C" w14:textId="275AB2C6" w:rsidR="00244CF9" w:rsidRDefault="00244CF9" w:rsidP="00244CF9">
      <w:r w:rsidRPr="006F4DAF">
        <w:t xml:space="preserve">The background </w:t>
      </w:r>
      <w:r>
        <w:t>of the PNG formatted image needs to be transparent. In the case of NATO image elements, the interior of those elements is white, but the surrounding exterior is transparent.</w:t>
      </w:r>
      <w:bookmarkStart w:id="73" w:name="_Hlk171758909"/>
    </w:p>
    <w:bookmarkEnd w:id="72"/>
    <w:p w14:paraId="124583E5" w14:textId="62E1A19F" w:rsidR="00244CF9" w:rsidRDefault="00893560" w:rsidP="00244CF9">
      <w:r>
        <w:rPr>
          <w:noProof/>
        </w:rPr>
        <w:drawing>
          <wp:anchor distT="0" distB="0" distL="114300" distR="114300" simplePos="0" relativeHeight="251841536" behindDoc="0" locked="0" layoutInCell="1" allowOverlap="1" wp14:anchorId="12680BAE" wp14:editId="472F6B8D">
            <wp:simplePos x="0" y="0"/>
            <wp:positionH relativeFrom="margin">
              <wp:align>left</wp:align>
            </wp:positionH>
            <wp:positionV relativeFrom="paragraph">
              <wp:posOffset>55233</wp:posOffset>
            </wp:positionV>
            <wp:extent cx="979805" cy="488315"/>
            <wp:effectExtent l="38100" t="0" r="48895" b="83185"/>
            <wp:wrapSquare wrapText="bothSides"/>
            <wp:docPr id="1278700975" name="Picture 6" descr="A green tank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700975" name="Picture 6" descr="A green tank with a black background&#10;&#10;Description automatically generated"/>
                    <pic:cNvPicPr>
                      <a:picLocks noChangeAspect="1" noChangeArrowheads="1"/>
                    </pic:cNvPicPr>
                  </pic:nvPicPr>
                  <pic:blipFill>
                    <a:blip r:embed="rId19">
                      <a:clrChange>
                        <a:clrFrom>
                          <a:srgbClr val="000000">
                            <a:alpha val="0"/>
                          </a:srgbClr>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979805" cy="48831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44CF9">
        <w:t xml:space="preserve">The unit images can be </w:t>
      </w:r>
      <w:r w:rsidR="00367B91">
        <w:t xml:space="preserve">full color </w:t>
      </w:r>
      <w:r w:rsidR="00244CF9">
        <w:t>as well as the grayscale (we use black with grays/transparency in the edge from the anti-aliasing effect)</w:t>
      </w:r>
      <w:r w:rsidR="00823B20">
        <w:t>,</w:t>
      </w:r>
      <w:r w:rsidR="00244CF9">
        <w:t xml:space="preserve"> as this </w:t>
      </w:r>
      <w:r w:rsidR="00244CF9">
        <w:t>works well with the Halo and Colored Silhouettes option in the game.</w:t>
      </w:r>
    </w:p>
    <w:p w14:paraId="0FE1A45D" w14:textId="56E1243F" w:rsidR="00244CF9" w:rsidRDefault="00244CF9" w:rsidP="00244CF9">
      <w:r>
        <w:t xml:space="preserve">Platforms should face/head to the right (appear to be driving or flying left to right) in the image. The game engine will automatically flip the image for player two. This does not apply to infantry units using NATO images for their PICID that start with an underline. Any file name starting with an underline (for example: “_Inf.bmp”) will not flip direction based on </w:t>
      </w:r>
      <w:r w:rsidR="00823B20">
        <w:t xml:space="preserve">the </w:t>
      </w:r>
      <w:r>
        <w:t>side</w:t>
      </w:r>
      <w:r w:rsidR="00823B20">
        <w:t xml:space="preserve"> played</w:t>
      </w:r>
      <w:r>
        <w:t>. All art in the NATO Folder does not flip by default for any side.</w:t>
      </w:r>
    </w:p>
    <w:p w14:paraId="5E6B31CA" w14:textId="77777777" w:rsidR="00244CF9" w:rsidRPr="00BF4705" w:rsidRDefault="00244CF9" w:rsidP="00244CF9">
      <w:pPr>
        <w:pStyle w:val="Heading3"/>
      </w:pPr>
      <w:bookmarkStart w:id="74" w:name="_Toc445664853"/>
      <w:bookmarkStart w:id="75" w:name="_Toc165044199"/>
      <w:bookmarkStart w:id="76" w:name="_Toc198722686"/>
      <w:r w:rsidRPr="00BF4705">
        <w:t>Location of Assets</w:t>
      </w:r>
      <w:bookmarkEnd w:id="74"/>
      <w:bookmarkEnd w:id="75"/>
      <w:bookmarkEnd w:id="76"/>
    </w:p>
    <w:p w14:paraId="51620074" w14:textId="0FE04525" w:rsidR="00244CF9" w:rsidRDefault="00244CF9" w:rsidP="00244CF9">
      <w:r>
        <w:t xml:space="preserve">All </w:t>
      </w:r>
      <w:r w:rsidR="00893560">
        <w:t>new</w:t>
      </w:r>
      <w:r>
        <w:t xml:space="preserve"> vehicle and equipment Silhouettes </w:t>
      </w:r>
      <w:r w:rsidR="00893560">
        <w:t xml:space="preserve">should be </w:t>
      </w:r>
      <w:r>
        <w:t xml:space="preserve">located in </w:t>
      </w:r>
      <w:r w:rsidR="00823B20">
        <w:t xml:space="preserve">the </w:t>
      </w:r>
      <w:r>
        <w:t>/Modules/Common/Data/Common folder</w:t>
      </w:r>
      <w:r w:rsidR="00893560">
        <w:t>. If they are a Mod to replace existing images</w:t>
      </w:r>
      <w:r w:rsidR="004842D5">
        <w:t>,</w:t>
      </w:r>
      <w:r w:rsidR="00893560">
        <w:t xml:space="preserve"> they should be placed in the /Modules/Common/Data /Common/Custom folder</w:t>
      </w:r>
      <w:r>
        <w:t xml:space="preserve">. </w:t>
      </w:r>
    </w:p>
    <w:p w14:paraId="37B83576" w14:textId="65FB6311" w:rsidR="00244CF9" w:rsidRPr="00DE08BC" w:rsidRDefault="00244CF9" w:rsidP="00244CF9">
      <w:r>
        <w:t xml:space="preserve">All the NATO unit images are located in </w:t>
      </w:r>
      <w:r w:rsidR="00823B20">
        <w:t xml:space="preserve">the </w:t>
      </w:r>
      <w:r>
        <w:t>/Modules/Common/Data</w:t>
      </w:r>
      <w:r w:rsidR="00893560">
        <w:t xml:space="preserve"> </w:t>
      </w:r>
      <w:r>
        <w:t>/NATO folder.</w:t>
      </w:r>
      <w:r w:rsidR="00893560" w:rsidRPr="00893560">
        <w:t xml:space="preserve"> </w:t>
      </w:r>
      <w:r w:rsidR="00893560">
        <w:t>If they are a Mod to replace existing images</w:t>
      </w:r>
      <w:r w:rsidR="004842D5">
        <w:t>,</w:t>
      </w:r>
      <w:r w:rsidR="00893560">
        <w:t xml:space="preserve"> they should be placed in the /Modules/Common/Data /NATO/Custom folder</w:t>
      </w:r>
    </w:p>
    <w:p w14:paraId="30E7C91C" w14:textId="77777777" w:rsidR="00244CF9" w:rsidRPr="00BF4705" w:rsidRDefault="00244CF9" w:rsidP="00244CF9">
      <w:pPr>
        <w:pStyle w:val="Heading3"/>
      </w:pPr>
      <w:bookmarkStart w:id="77" w:name="_Toc445664854"/>
      <w:bookmarkStart w:id="78" w:name="_Toc165044200"/>
      <w:bookmarkStart w:id="79" w:name="_Toc198722687"/>
      <w:r w:rsidRPr="00BF4705">
        <w:t>Size and Format Required</w:t>
      </w:r>
      <w:bookmarkEnd w:id="77"/>
      <w:bookmarkEnd w:id="78"/>
      <w:bookmarkEnd w:id="79"/>
    </w:p>
    <w:p w14:paraId="471AF776" w14:textId="72957BF9" w:rsidR="00244CF9" w:rsidRDefault="00244CF9" w:rsidP="00244CF9">
      <w:r w:rsidRPr="00211CF7">
        <w:t xml:space="preserve">A silhouette must be </w:t>
      </w:r>
      <w:r w:rsidR="00F85EA7">
        <w:t>at least</w:t>
      </w:r>
      <w:r w:rsidRPr="00211CF7">
        <w:t xml:space="preserve"> </w:t>
      </w:r>
      <w:r>
        <w:t>256</w:t>
      </w:r>
      <w:r w:rsidRPr="00211CF7">
        <w:t xml:space="preserve"> pixels wide by </w:t>
      </w:r>
      <w:r>
        <w:t>128</w:t>
      </w:r>
      <w:r w:rsidRPr="00211CF7">
        <w:t xml:space="preserve"> pixels tall</w:t>
      </w:r>
      <w:r w:rsidR="00F85EA7">
        <w:t xml:space="preserve"> and have a 2 to 1 aspect ratio</w:t>
      </w:r>
      <w:r w:rsidRPr="00211CF7">
        <w:t xml:space="preserve">. </w:t>
      </w:r>
      <w:r>
        <w:t>T</w:t>
      </w:r>
      <w:r w:rsidRPr="00211CF7">
        <w:t xml:space="preserve">he game </w:t>
      </w:r>
      <w:r>
        <w:t xml:space="preserve">scales these images to be used in various UI dialogs and on the counters. </w:t>
      </w:r>
    </w:p>
    <w:p w14:paraId="70943DDC" w14:textId="6251B561" w:rsidR="00244CF9" w:rsidRDefault="00244CF9" w:rsidP="00244CF9">
      <w:r w:rsidRPr="00B40829">
        <w:rPr>
          <w:b/>
          <w:bCs/>
        </w:rPr>
        <w:t>NOTE:</w:t>
      </w:r>
      <w:r>
        <w:t xml:space="preserve"> Any image with a 2 to 1 aspect ratio will work and get scaled in the game’s UI.</w:t>
      </w:r>
      <w:r w:rsidR="00F85EA7">
        <w:t xml:space="preserve"> If the image is not in a 2 to 1 aspect ratio format, the image will appear distorted in the game.</w:t>
      </w:r>
      <w:r>
        <w:t xml:space="preserve"> If you have 4k or larger screens, you may wish to make your art larger to maintain better detail when zoomed in. </w:t>
      </w:r>
    </w:p>
    <w:p w14:paraId="02161284" w14:textId="7432B37B" w:rsidR="00244CF9" w:rsidRDefault="00244CF9" w:rsidP="00244CF9">
      <w:r>
        <w:t xml:space="preserve">The image must be saved as a “PNG” type file with a transparent background. Leave at least 4 pixels on the bottom and 5-10 on the sides and top as a buffer zone around the images. </w:t>
      </w:r>
      <w:r w:rsidR="004842D5">
        <w:t>Aircraft and helicopters</w:t>
      </w:r>
      <w:r>
        <w:t xml:space="preserve"> should be centered in the middle of the image with a minimum of 5 to 10</w:t>
      </w:r>
      <w:r w:rsidR="00823B20">
        <w:t>-</w:t>
      </w:r>
      <w:r>
        <w:t xml:space="preserve">pixel buffer to the edge. This will minimize </w:t>
      </w:r>
      <w:r w:rsidR="00823B20">
        <w:t xml:space="preserve">the </w:t>
      </w:r>
      <w:r>
        <w:t>overlap of other counter graphics.</w:t>
      </w:r>
    </w:p>
    <w:p w14:paraId="23D11384" w14:textId="26F21FCA" w:rsidR="00244CF9" w:rsidRDefault="00244CF9" w:rsidP="00244CF9">
      <w:r>
        <w:t xml:space="preserve">The file name must match one or more file names in the Units Tab of the data file(s) to be used in the game. For example, to replace the image </w:t>
      </w:r>
      <w:r>
        <w:lastRenderedPageBreak/>
        <w:t>for a T-80U</w:t>
      </w:r>
      <w:r w:rsidR="00823B20">
        <w:t>, you need to save your new image with the same name,</w:t>
      </w:r>
      <w:r>
        <w:t xml:space="preserve"> “T80U.png”.</w:t>
      </w:r>
    </w:p>
    <w:p w14:paraId="26E68653" w14:textId="45322FB2" w:rsidR="00244CF9" w:rsidRDefault="00244CF9" w:rsidP="00244CF9">
      <w:r>
        <w:t xml:space="preserve">Each unit requires both a picture image and </w:t>
      </w:r>
      <w:r w:rsidR="00D02BD7">
        <w:t xml:space="preserve">a </w:t>
      </w:r>
      <w:r>
        <w:t>NATO picture image in the data file. For infantry</w:t>
      </w:r>
      <w:r w:rsidR="00D02BD7">
        <w:t>-</w:t>
      </w:r>
      <w:r>
        <w:t>type units, this is the same NATO artwork, but located in the two noted folders with different filenames.</w:t>
      </w:r>
    </w:p>
    <w:p w14:paraId="74BBE0B0" w14:textId="77777777" w:rsidR="00244CF9" w:rsidRPr="00BF4705" w:rsidRDefault="00244CF9" w:rsidP="00244CF9">
      <w:pPr>
        <w:pStyle w:val="Heading2"/>
      </w:pPr>
      <w:bookmarkStart w:id="80" w:name="_Toc445664855"/>
      <w:bookmarkStart w:id="81" w:name="_Toc165044201"/>
      <w:bookmarkStart w:id="82" w:name="_Toc198722688"/>
      <w:bookmarkEnd w:id="73"/>
      <w:r w:rsidRPr="00BF4705">
        <w:t>SubUnit Inspector Images</w:t>
      </w:r>
      <w:bookmarkEnd w:id="80"/>
      <w:bookmarkEnd w:id="81"/>
      <w:bookmarkEnd w:id="82"/>
    </w:p>
    <w:p w14:paraId="66A7A52A" w14:textId="6F59FD76" w:rsidR="00244CF9" w:rsidRDefault="00244CF9" w:rsidP="00244CF9">
      <w:r>
        <w:t xml:space="preserve">Users can add Subunit Inspector (SUI) images for each </w:t>
      </w:r>
      <w:r w:rsidR="00D02BD7">
        <w:t>platform</w:t>
      </w:r>
      <w:r>
        <w:t xml:space="preserve"> </w:t>
      </w:r>
      <w:r w:rsidR="00FB625A">
        <w:t>to replace the standard silhouette image in the SUI</w:t>
      </w:r>
      <w:r>
        <w:t xml:space="preserve">. </w:t>
      </w:r>
    </w:p>
    <w:p w14:paraId="48782562" w14:textId="07761C53" w:rsidR="00244CF9" w:rsidRDefault="00367B91" w:rsidP="00244CF9">
      <w:pPr>
        <w:jc w:val="center"/>
      </w:pPr>
      <w:r>
        <w:rPr>
          <w:noProof/>
        </w:rPr>
        <mc:AlternateContent>
          <mc:Choice Requires="wps">
            <w:drawing>
              <wp:anchor distT="0" distB="0" distL="114300" distR="114300" simplePos="0" relativeHeight="251842560" behindDoc="0" locked="0" layoutInCell="1" allowOverlap="1" wp14:anchorId="59295B6E" wp14:editId="1D8364DB">
                <wp:simplePos x="0" y="0"/>
                <wp:positionH relativeFrom="column">
                  <wp:posOffset>159588</wp:posOffset>
                </wp:positionH>
                <wp:positionV relativeFrom="paragraph">
                  <wp:posOffset>624385</wp:posOffset>
                </wp:positionV>
                <wp:extent cx="1483743" cy="828136"/>
                <wp:effectExtent l="0" t="0" r="21590" b="10160"/>
                <wp:wrapNone/>
                <wp:docPr id="1203144894" name="Rectangle 7"/>
                <wp:cNvGraphicFramePr/>
                <a:graphic xmlns:a="http://schemas.openxmlformats.org/drawingml/2006/main">
                  <a:graphicData uri="http://schemas.microsoft.com/office/word/2010/wordprocessingShape">
                    <wps:wsp>
                      <wps:cNvSpPr/>
                      <wps:spPr>
                        <a:xfrm>
                          <a:off x="0" y="0"/>
                          <a:ext cx="1483743" cy="828136"/>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0F3F0" id="Rectangle 7" o:spid="_x0000_s1026" style="position:absolute;margin-left:12.55pt;margin-top:49.15pt;width:116.85pt;height:65.2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" filled="f" strokecolor="red" strokeweight="2pt"/>
            </w:pict>
          </mc:Fallback>
        </mc:AlternateContent>
      </w:r>
      <w:r w:rsidR="00244CF9" w:rsidRPr="00BF4705">
        <w:rPr>
          <w:noProof/>
        </w:rPr>
        <w:drawing>
          <wp:inline distT="0" distB="0" distL="0" distR="0" wp14:anchorId="64B697B6" wp14:editId="3A7782BD">
            <wp:extent cx="4007689" cy="4007689"/>
            <wp:effectExtent l="38100" t="38100" r="88265" b="882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0"/>
                    <a:stretch>
                      <a:fillRect/>
                    </a:stretch>
                  </pic:blipFill>
                  <pic:spPr>
                    <a:xfrm>
                      <a:off x="0" y="0"/>
                      <a:ext cx="4018008" cy="4018008"/>
                    </a:xfrm>
                    <a:prstGeom prst="rect">
                      <a:avLst/>
                    </a:prstGeom>
                    <a:ln>
                      <a:noFill/>
                    </a:ln>
                    <a:effectLst>
                      <a:outerShdw blurRad="50800" dist="38100" dir="2700000" algn="tl" rotWithShape="0">
                        <a:prstClr val="black">
                          <a:alpha val="40000"/>
                        </a:prstClr>
                      </a:outerShdw>
                    </a:effectLst>
                  </pic:spPr>
                </pic:pic>
              </a:graphicData>
            </a:graphic>
          </wp:inline>
        </w:drawing>
      </w:r>
    </w:p>
    <w:p w14:paraId="443EF45F" w14:textId="77777777" w:rsidR="00244CF9" w:rsidRPr="00BF4705" w:rsidRDefault="00244CF9" w:rsidP="00244CF9">
      <w:pPr>
        <w:pStyle w:val="Heading3"/>
      </w:pPr>
      <w:bookmarkStart w:id="83" w:name="_Toc445664856"/>
      <w:bookmarkStart w:id="84" w:name="_Toc165044202"/>
      <w:bookmarkStart w:id="85" w:name="_Toc198722689"/>
      <w:r w:rsidRPr="00BF4705">
        <w:t>Use</w:t>
      </w:r>
      <w:bookmarkEnd w:id="83"/>
      <w:bookmarkEnd w:id="84"/>
      <w:bookmarkEnd w:id="85"/>
    </w:p>
    <w:p w14:paraId="3E31BD33" w14:textId="0D812C4D" w:rsidR="00244CF9" w:rsidRDefault="00244CF9" w:rsidP="00244CF9">
      <w:bookmarkStart w:id="86" w:name="_Hlk171766928"/>
      <w:r>
        <w:t>These images</w:t>
      </w:r>
      <w:r w:rsidR="00893560">
        <w:t xml:space="preserve"> (in the red rectangle)</w:t>
      </w:r>
      <w:r>
        <w:t xml:space="preserve"> will </w:t>
      </w:r>
      <w:r w:rsidR="00FB625A">
        <w:t xml:space="preserve">replace the standard silhouettes </w:t>
      </w:r>
      <w:r w:rsidR="00893560">
        <w:t>seen in</w:t>
      </w:r>
      <w:r w:rsidR="00FB625A">
        <w:t xml:space="preserve"> the </w:t>
      </w:r>
      <w:r w:rsidR="00893560">
        <w:t>S</w:t>
      </w:r>
      <w:r w:rsidR="00FB625A">
        <w:t>UI display. They are</w:t>
      </w:r>
      <w:r>
        <w:t xml:space="preserve"> not rotated</w:t>
      </w:r>
      <w:r w:rsidR="00FB625A">
        <w:t xml:space="preserve"> and get</w:t>
      </w:r>
      <w:r>
        <w:t xml:space="preserve"> as show</w:t>
      </w:r>
      <w:r w:rsidR="00D02BD7">
        <w:t>n</w:t>
      </w:r>
      <w:r>
        <w:t xml:space="preserve"> as saved</w:t>
      </w:r>
      <w:r w:rsidR="00D02BD7">
        <w:t>.</w:t>
      </w:r>
    </w:p>
    <w:p w14:paraId="15341B75" w14:textId="77777777" w:rsidR="00244CF9" w:rsidRDefault="00244CF9" w:rsidP="00244CF9">
      <w:r>
        <w:t>If your image is smaller or larger than the image location size, the game engine will scale it to fit the image dimensions in the dialog.</w:t>
      </w:r>
    </w:p>
    <w:p w14:paraId="0B0E0763" w14:textId="77777777" w:rsidR="00244CF9" w:rsidRPr="00BF4705" w:rsidRDefault="00244CF9" w:rsidP="00244CF9">
      <w:pPr>
        <w:pStyle w:val="Heading3"/>
      </w:pPr>
      <w:bookmarkStart w:id="87" w:name="_Toc445664857"/>
      <w:bookmarkStart w:id="88" w:name="_Toc165044203"/>
      <w:bookmarkStart w:id="89" w:name="_Toc198722690"/>
      <w:r w:rsidRPr="00BF4705">
        <w:t>Location of Assets</w:t>
      </w:r>
      <w:bookmarkEnd w:id="87"/>
      <w:bookmarkEnd w:id="88"/>
      <w:bookmarkEnd w:id="89"/>
    </w:p>
    <w:p w14:paraId="343E1710" w14:textId="759F9FA8" w:rsidR="00244CF9" w:rsidRPr="00DE08BC" w:rsidRDefault="00244CF9" w:rsidP="00244CF9">
      <w:r>
        <w:t xml:space="preserve">All the SUI images are located in </w:t>
      </w:r>
      <w:r w:rsidRPr="00B40829">
        <w:t>\Modules\Common\Data\</w:t>
      </w:r>
      <w:r>
        <w:t>&lt;Country Name&gt;</w:t>
      </w:r>
      <w:r w:rsidRPr="00B40829">
        <w:t>\Unit Images</w:t>
      </w:r>
      <w:r>
        <w:t xml:space="preserve"> folder. This will allow for </w:t>
      </w:r>
      <w:r w:rsidR="005E1C85">
        <w:t>using</w:t>
      </w:r>
      <w:r>
        <w:t xml:space="preserve"> different images for the same item based on </w:t>
      </w:r>
      <w:r w:rsidR="000119EE">
        <w:t xml:space="preserve">the </w:t>
      </w:r>
      <w:r>
        <w:t>country of origin.</w:t>
      </w:r>
    </w:p>
    <w:p w14:paraId="4D07A032" w14:textId="77777777" w:rsidR="00244CF9" w:rsidRPr="00BF4705" w:rsidRDefault="00244CF9" w:rsidP="00244CF9">
      <w:pPr>
        <w:pStyle w:val="Heading3"/>
      </w:pPr>
      <w:bookmarkStart w:id="90" w:name="_Toc445664858"/>
      <w:bookmarkStart w:id="91" w:name="_Toc165044204"/>
      <w:bookmarkStart w:id="92" w:name="_Toc198722691"/>
      <w:r w:rsidRPr="00BF4705">
        <w:t>Size and Format Required</w:t>
      </w:r>
      <w:bookmarkEnd w:id="90"/>
      <w:bookmarkEnd w:id="91"/>
      <w:bookmarkEnd w:id="92"/>
    </w:p>
    <w:p w14:paraId="389980C5" w14:textId="23D16CAD" w:rsidR="00244CF9" w:rsidRDefault="00244CF9" w:rsidP="00244CF9">
      <w:r>
        <w:t>The SUI image is 256 pixels wide by 128 pixels tall at a minimum</w:t>
      </w:r>
      <w:r w:rsidR="00D02BD7">
        <w:t>,</w:t>
      </w:r>
      <w:r>
        <w:t xml:space="preserve"> and if larger</w:t>
      </w:r>
      <w:r w:rsidR="00D02BD7">
        <w:t>, it</w:t>
      </w:r>
      <w:r>
        <w:t xml:space="preserve"> should maintain the 2 to 1 size ratio to fit the image location. </w:t>
      </w:r>
    </w:p>
    <w:p w14:paraId="03C579B0" w14:textId="77777777" w:rsidR="00893560" w:rsidRDefault="00893560" w:rsidP="00893560">
      <w:r w:rsidRPr="00B40829">
        <w:rPr>
          <w:b/>
          <w:bCs/>
        </w:rPr>
        <w:t>NOTE:</w:t>
      </w:r>
      <w:r>
        <w:t xml:space="preserve"> Any image with a 2 to 1 aspect ratio will work and get scaled in the game’s UI. If the image is not in a 2 to 1 aspect ratio format, the image will appear distorted in the game. If you have 4k or larger screens, you may wish to make your art larger to maintain better detail when zoomed in. </w:t>
      </w:r>
    </w:p>
    <w:p w14:paraId="73EDE0E7" w14:textId="5FE9524C" w:rsidR="00244CF9" w:rsidRDefault="00244CF9" w:rsidP="00244CF9">
      <w:r w:rsidRPr="00B40829">
        <w:rPr>
          <w:b/>
          <w:bCs/>
        </w:rPr>
        <w:t>NOTE:</w:t>
      </w:r>
      <w:r>
        <w:t xml:space="preserve"> The larger the file size</w:t>
      </w:r>
      <w:r w:rsidR="00D02BD7">
        <w:t>,</w:t>
      </w:r>
      <w:r>
        <w:t xml:space="preserve"> the more memory the game will use or need. Color images use more memory for </w:t>
      </w:r>
      <w:r w:rsidR="00D02BD7">
        <w:t>images of the same siz</w:t>
      </w:r>
      <w:r>
        <w:t>e.</w:t>
      </w:r>
    </w:p>
    <w:p w14:paraId="07D9E7DF" w14:textId="702DD9F0" w:rsidR="00244CF9" w:rsidRDefault="00244CF9" w:rsidP="00244CF9">
      <w:r>
        <w:t xml:space="preserve">It must be saved as a </w:t>
      </w:r>
      <w:r w:rsidR="00893560">
        <w:t>PNG</w:t>
      </w:r>
      <w:r w:rsidR="00D02BD7">
        <w:t>-</w:t>
      </w:r>
      <w:r>
        <w:t>type file. Other file formats will not be displayed.</w:t>
      </w:r>
    </w:p>
    <w:p w14:paraId="4DA1037E" w14:textId="293D2F02" w:rsidR="00244CF9" w:rsidRDefault="00244CF9" w:rsidP="00244CF9">
      <w:r>
        <w:t xml:space="preserve">The file name must match the current silhouette name </w:t>
      </w:r>
      <w:r w:rsidR="00D02BD7">
        <w:t>by adding</w:t>
      </w:r>
      <w:r>
        <w:t xml:space="preserve"> a “-S” to the unit’s name. For example, if you want to add an image for the </w:t>
      </w:r>
      <w:r w:rsidR="00893560">
        <w:t>Soviet T-80U</w:t>
      </w:r>
      <w:r>
        <w:t xml:space="preserve"> (like above), you need to save your new image as “</w:t>
      </w:r>
      <w:r w:rsidR="00893560">
        <w:t>T80U</w:t>
      </w:r>
      <w:r>
        <w:t>-S.</w:t>
      </w:r>
      <w:r w:rsidR="00893560">
        <w:t>png</w:t>
      </w:r>
      <w:r>
        <w:t xml:space="preserve">” in the </w:t>
      </w:r>
      <w:r w:rsidR="00893560">
        <w:t xml:space="preserve">Soviet </w:t>
      </w:r>
      <w:r>
        <w:t>Unit Images folder.</w:t>
      </w:r>
    </w:p>
    <w:bookmarkEnd w:id="86"/>
    <w:p w14:paraId="350FDC6E" w14:textId="77777777" w:rsidR="00244CF9" w:rsidRDefault="00244CF9" w:rsidP="00244CF9"/>
    <w:p w14:paraId="3C8831C4" w14:textId="77777777" w:rsidR="00244CF9" w:rsidRDefault="00244CF9" w:rsidP="00244CF9"/>
    <w:p w14:paraId="4FEA02D2" w14:textId="77777777" w:rsidR="00244CF9" w:rsidRDefault="00244CF9" w:rsidP="00244CF9"/>
    <w:p w14:paraId="5F7B0B3A" w14:textId="77777777" w:rsidR="00244CF9" w:rsidRDefault="00244CF9" w:rsidP="00244CF9"/>
    <w:p w14:paraId="2BB77919" w14:textId="77777777" w:rsidR="00244CF9" w:rsidRPr="00BF4705" w:rsidRDefault="00244CF9" w:rsidP="00244CF9">
      <w:pPr>
        <w:pStyle w:val="Heading2"/>
      </w:pPr>
      <w:bookmarkStart w:id="93" w:name="_Toc445664859"/>
      <w:bookmarkStart w:id="94" w:name="_Toc165044205"/>
      <w:bookmarkStart w:id="95" w:name="_Toc198722692"/>
      <w:r w:rsidRPr="00BF4705">
        <w:lastRenderedPageBreak/>
        <w:t>Unit Badges/Insignias/National Flags</w:t>
      </w:r>
      <w:bookmarkEnd w:id="93"/>
      <w:bookmarkEnd w:id="94"/>
      <w:bookmarkEnd w:id="95"/>
    </w:p>
    <w:p w14:paraId="38AD7DD0" w14:textId="01811CE0" w:rsidR="00244CF9" w:rsidRDefault="00244CF9" w:rsidP="00244CF9">
      <w:r>
        <w:rPr>
          <w:noProof/>
        </w:rPr>
        <mc:AlternateContent>
          <mc:Choice Requires="wpg">
            <w:drawing>
              <wp:anchor distT="0" distB="0" distL="0" distR="0" simplePos="0" relativeHeight="251833344" behindDoc="1" locked="1" layoutInCell="0" allowOverlap="1" wp14:anchorId="7744BA07" wp14:editId="22A189B1">
                <wp:simplePos x="0" y="0"/>
                <wp:positionH relativeFrom="page">
                  <wp:posOffset>1268730</wp:posOffset>
                </wp:positionH>
                <wp:positionV relativeFrom="paragraph">
                  <wp:posOffset>801370</wp:posOffset>
                </wp:positionV>
                <wp:extent cx="2415540" cy="787400"/>
                <wp:effectExtent l="0" t="38100" r="99060" b="88900"/>
                <wp:wrapTopAndBottom/>
                <wp:docPr id="1249975625" name="Group 1249975625"/>
                <wp:cNvGraphicFramePr/>
                <a:graphic xmlns:a="http://schemas.openxmlformats.org/drawingml/2006/main">
                  <a:graphicData uri="http://schemas.microsoft.com/office/word/2010/wordprocessingGroup">
                    <wpg:wgp>
                      <wpg:cNvGrpSpPr/>
                      <wpg:grpSpPr>
                        <a:xfrm>
                          <a:off x="0" y="0"/>
                          <a:ext cx="2415540" cy="787400"/>
                          <a:chOff x="0" y="3294"/>
                          <a:chExt cx="1769930" cy="534261"/>
                        </a:xfrm>
                        <a:effectLst/>
                      </wpg:grpSpPr>
                      <pic:pic xmlns:pic="http://schemas.openxmlformats.org/drawingml/2006/picture">
                        <pic:nvPicPr>
                          <pic:cNvPr id="1646030767" name="Picture 1646030767"/>
                          <pic:cNvPicPr preferRelativeResize="0">
                            <a:picLocks noChangeAspect="1"/>
                          </pic:cNvPicPr>
                        </pic:nvPicPr>
                        <pic:blipFill>
                          <a:blip r:embed="rId21">
                            <a:extLst>
                              <a:ext uri="{28A0092B-C50C-407E-A947-70E740481C1C}">
                                <a14:useLocalDpi xmlns:a14="http://schemas.microsoft.com/office/drawing/2010/main" val="0"/>
                              </a:ext>
                            </a:extLst>
                          </a:blip>
                          <a:srcRect/>
                          <a:stretch/>
                        </pic:blipFill>
                        <pic:spPr>
                          <a:xfrm>
                            <a:off x="1238250" y="7822"/>
                            <a:ext cx="531680" cy="525204"/>
                          </a:xfrm>
                          <a:prstGeom prst="rect">
                            <a:avLst/>
                          </a:prstGeom>
                          <a:ln>
                            <a:noFill/>
                          </a:ln>
                          <a:effectLst>
                            <a:outerShdw blurRad="50800" dist="38100" dir="2700000" algn="tl" rotWithShape="0">
                              <a:prstClr val="black">
                                <a:alpha val="40000"/>
                              </a:prstClr>
                            </a:outerShdw>
                          </a:effectLst>
                        </pic:spPr>
                      </pic:pic>
                      <pic:pic xmlns:pic="http://schemas.openxmlformats.org/drawingml/2006/picture">
                        <pic:nvPicPr>
                          <pic:cNvPr id="1199419669" name="Picture 1199419669"/>
                          <pic:cNvPicPr preferRelativeResize="0">
                            <a:picLocks noChangeAspect="1"/>
                          </pic:cNvPicPr>
                        </pic:nvPicPr>
                        <pic:blipFill>
                          <a:blip r:embed="rId22">
                            <a:extLst>
                              <a:ext uri="{28A0092B-C50C-407E-A947-70E740481C1C}">
                                <a14:useLocalDpi xmlns:a14="http://schemas.microsoft.com/office/drawing/2010/main" val="0"/>
                              </a:ext>
                            </a:extLst>
                          </a:blip>
                          <a:srcRect/>
                          <a:stretch/>
                        </pic:blipFill>
                        <pic:spPr>
                          <a:xfrm>
                            <a:off x="619125" y="3294"/>
                            <a:ext cx="540848" cy="534261"/>
                          </a:xfrm>
                          <a:prstGeom prst="rect">
                            <a:avLst/>
                          </a:prstGeom>
                          <a:ln>
                            <a:noFill/>
                          </a:ln>
                          <a:effectLst>
                            <a:outerShdw blurRad="50800" dist="38100" dir="2700000" algn="tl" rotWithShape="0">
                              <a:prstClr val="black">
                                <a:alpha val="40000"/>
                              </a:prstClr>
                            </a:outerShdw>
                          </a:effectLst>
                        </pic:spPr>
                      </pic:pic>
                      <pic:pic xmlns:pic="http://schemas.openxmlformats.org/drawingml/2006/picture">
                        <pic:nvPicPr>
                          <pic:cNvPr id="165604800" name="Picture 165604800"/>
                          <pic:cNvPicPr preferRelativeResize="0">
                            <a:picLocks noChangeAspect="1"/>
                          </pic:cNvPicPr>
                        </pic:nvPicPr>
                        <pic:blipFill>
                          <a:blip r:embed="rId23">
                            <a:extLst>
                              <a:ext uri="{28A0092B-C50C-407E-A947-70E740481C1C}">
                                <a14:useLocalDpi xmlns:a14="http://schemas.microsoft.com/office/drawing/2010/main" val="0"/>
                              </a:ext>
                            </a:extLst>
                          </a:blip>
                          <a:srcRect/>
                          <a:stretch/>
                        </pic:blipFill>
                        <pic:spPr>
                          <a:xfrm>
                            <a:off x="0" y="3294"/>
                            <a:ext cx="540846" cy="534259"/>
                          </a:xfrm>
                          <a:prstGeom prst="rect">
                            <a:avLst/>
                          </a:prstGeom>
                          <a:ln>
                            <a:noFill/>
                          </a:ln>
                          <a:effectLst>
                            <a:outerShdw blurRad="50800" dist="38100" dir="2700000" algn="tl" rotWithShape="0">
                              <a:prstClr val="black">
                                <a:alpha val="40000"/>
                              </a:prstClr>
                            </a:outerShdw>
                          </a:effectLst>
                        </pic:spPr>
                      </pic:pic>
                    </wpg:wgp>
                  </a:graphicData>
                </a:graphic>
                <wp14:sizeRelH relativeFrom="margin">
                  <wp14:pctWidth>0</wp14:pctWidth>
                </wp14:sizeRelH>
                <wp14:sizeRelV relativeFrom="margin">
                  <wp14:pctHeight>0</wp14:pctHeight>
                </wp14:sizeRelV>
              </wp:anchor>
            </w:drawing>
          </mc:Choice>
          <mc:Fallback>
            <w:pict>
              <v:group w14:anchorId="613C5232" id="Group 1249975625" o:spid="_x0000_s1026" style="position:absolute;margin-left:99.9pt;margin-top:63.1pt;width:190.2pt;height:62pt;z-index:-251483136;mso-wrap-distance-left:0;mso-wrap-distance-right:0;mso-position-horizontal-relative:page;mso-width-relative:margin;mso-height-relative:margin" coordorigin=",32" coordsize="17699,53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" o:allowincell="f">
                <v:shape id="Picture 1646030767" o:spid="_x0000_s1027" type="#_x0000_t75" style="position:absolute;left:12382;top:78;width:5317;height:525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">
                  <v:imagedata r:id="rId24" o:title=""/>
                  <v:shadow on="t" color="black" opacity="26214f" origin="-.5,-.5" offset=".74836mm,.74836mm"/>
                </v:shape>
                <v:shape id="Picture 1199419669" o:spid="_x0000_s1028" type="#_x0000_t75" style="position:absolute;left:6191;top:32;width:5408;height:534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">
                  <v:imagedata r:id="rId25" o:title=""/>
                  <v:shadow on="t" color="black" opacity="26214f" origin="-.5,-.5" offset=".74836mm,.74836mm"/>
                </v:shape>
                <v:shape id="Picture 165604800" o:spid="_x0000_s1029" type="#_x0000_t75" style="position:absolute;top:32;width:5408;height:534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">
                  <v:imagedata r:id="rId26" o:title=""/>
                  <v:shadow on="t" color="black" opacity="26214f" origin="-.5,-.5" offset=".74836mm,.74836mm"/>
                </v:shape>
                <w10:wrap type="topAndBottom" anchorx="page"/>
                <w10:anchorlock/>
              </v:group>
            </w:pict>
          </mc:Fallback>
        </mc:AlternateContent>
      </w:r>
      <w:r>
        <w:t>Each force in a scenario can be represented with a Unit Badge. In the game</w:t>
      </w:r>
      <w:r w:rsidR="00584542">
        <w:t>,</w:t>
      </w:r>
      <w:r>
        <w:t xml:space="preserve"> we have supplied three types. First, a stylized national flag, next, a stylized nation insignia, and finally, several unit badges or patches from actual units f</w:t>
      </w:r>
      <w:r w:rsidR="00392F5B">
        <w:t>rom</w:t>
      </w:r>
      <w:r>
        <w:t xml:space="preserve"> each nation. </w:t>
      </w:r>
    </w:p>
    <w:p w14:paraId="72C06435" w14:textId="77777777" w:rsidR="00244CF9" w:rsidRPr="00BF4705" w:rsidRDefault="00244CF9" w:rsidP="00244CF9">
      <w:pPr>
        <w:pStyle w:val="Heading3"/>
      </w:pPr>
      <w:bookmarkStart w:id="96" w:name="_Toc445664860"/>
      <w:bookmarkStart w:id="97" w:name="_Toc165044206"/>
      <w:bookmarkStart w:id="98" w:name="_Toc198722693"/>
      <w:r w:rsidRPr="00BF4705">
        <w:t>Use</w:t>
      </w:r>
      <w:bookmarkEnd w:id="96"/>
      <w:bookmarkEnd w:id="97"/>
      <w:bookmarkEnd w:id="98"/>
    </w:p>
    <w:p w14:paraId="59D148AD" w14:textId="77777777" w:rsidR="00244CF9" w:rsidRDefault="00244CF9" w:rsidP="00244CF9">
      <w:bookmarkStart w:id="99" w:name="_Hlk171767031"/>
      <w:r>
        <w:t>The badges are an immersion factor for the player. They are meant to provide a link to the country or force the player is fighting for. These badges can really be anything you want. Currently we went with unit patches or badges, national symbols, and flag icons.</w:t>
      </w:r>
    </w:p>
    <w:p w14:paraId="4CDE05C4" w14:textId="091622DE" w:rsidR="00244CF9" w:rsidRDefault="00244CF9" w:rsidP="00244CF9">
      <w:r>
        <w:t xml:space="preserve">As you will see from many of the badges, the use of the PNG format allows for transparency in the image without the use of a target color that is removed later. There does appear to be a case with the image container in the game engine that will take some colors and make them transparent based on the pixel in the lower left corner of the image. If this causes a problem with your image, I suggest erasing the 4 corner pixels or </w:t>
      </w:r>
      <w:r w:rsidR="00D60335">
        <w:t>making</w:t>
      </w:r>
      <w:r>
        <w:t xml:space="preserve"> a one-pixel transparent border around the image. In our case most of the badges have some 3d effect and shadows to give then a “pop” on the screen. You can make your any way you want.</w:t>
      </w:r>
    </w:p>
    <w:p w14:paraId="7C8FFFC6" w14:textId="59C84D7F" w:rsidR="00244CF9" w:rsidRDefault="00244CF9" w:rsidP="00244CF9">
      <w:r>
        <w:t xml:space="preserve">Each badge/flag/insignia is located in </w:t>
      </w:r>
      <w:r w:rsidRPr="002B795E">
        <w:t>Badges</w:t>
      </w:r>
      <w:r>
        <w:t xml:space="preserve"> folder. If you want it to be available for selection in scenario construction or in-game avatar selection (same dialog is used for selection) it must be in every country folder, you want it to appear for.</w:t>
      </w:r>
    </w:p>
    <w:p w14:paraId="3B544B63" w14:textId="3B451805" w:rsidR="00244CF9" w:rsidRDefault="00244CF9" w:rsidP="00244CF9">
      <w:r>
        <w:t>If your image is smaller or larger than the 100 x 100-pixel size, the game engine will scale it to fit the window.</w:t>
      </w:r>
    </w:p>
    <w:p w14:paraId="2BDCE391" w14:textId="77777777" w:rsidR="00244CF9" w:rsidRDefault="00244CF9" w:rsidP="00244CF9"/>
    <w:p w14:paraId="5412F9E8" w14:textId="77777777" w:rsidR="00244CF9" w:rsidRDefault="00244CF9" w:rsidP="00244CF9"/>
    <w:p w14:paraId="770A1703" w14:textId="77777777" w:rsidR="00244CF9" w:rsidRPr="00BF4705" w:rsidRDefault="00244CF9" w:rsidP="00244CF9">
      <w:pPr>
        <w:pStyle w:val="Heading3"/>
      </w:pPr>
      <w:bookmarkStart w:id="100" w:name="_Toc445664861"/>
      <w:bookmarkStart w:id="101" w:name="_Toc165044207"/>
      <w:bookmarkStart w:id="102" w:name="_Toc198722694"/>
      <w:r w:rsidRPr="00BF4705">
        <w:t>Location of Assets</w:t>
      </w:r>
      <w:bookmarkEnd w:id="100"/>
      <w:bookmarkEnd w:id="101"/>
      <w:bookmarkEnd w:id="102"/>
    </w:p>
    <w:p w14:paraId="5921D735" w14:textId="7BF285E4" w:rsidR="00244CF9" w:rsidRPr="00DE08BC" w:rsidRDefault="00244CF9" w:rsidP="00244CF9">
      <w:r>
        <w:t>All the Badges are located in /Modules/Data/&lt;Country Name&gt;/Badges folder.</w:t>
      </w:r>
    </w:p>
    <w:p w14:paraId="0249F5AF" w14:textId="77777777" w:rsidR="00244CF9" w:rsidRPr="00BF4705" w:rsidRDefault="00244CF9" w:rsidP="00244CF9">
      <w:pPr>
        <w:pStyle w:val="Heading3"/>
      </w:pPr>
      <w:bookmarkStart w:id="103" w:name="_Toc445664862"/>
      <w:bookmarkStart w:id="104" w:name="_Toc165044208"/>
      <w:bookmarkStart w:id="105" w:name="_Toc198722695"/>
      <w:r w:rsidRPr="00BF4705">
        <w:t>Size and Format Required</w:t>
      </w:r>
      <w:bookmarkEnd w:id="103"/>
      <w:bookmarkEnd w:id="104"/>
      <w:bookmarkEnd w:id="105"/>
    </w:p>
    <w:p w14:paraId="6A62DD7D" w14:textId="77777777" w:rsidR="00244CF9" w:rsidRDefault="00244CF9" w:rsidP="00244CF9">
      <w:r>
        <w:t xml:space="preserve">A badge must be 100 pixels wide by 100 pixels tall minimum. If made larger, the 1 to 1 aspect ratio must be followed of the in-game image will be distorted. </w:t>
      </w:r>
    </w:p>
    <w:p w14:paraId="426942AC" w14:textId="7D4E49D8" w:rsidR="00893560" w:rsidRDefault="00893560" w:rsidP="00893560">
      <w:r w:rsidRPr="00B40829">
        <w:rPr>
          <w:b/>
          <w:bCs/>
        </w:rPr>
        <w:t>NOTE:</w:t>
      </w:r>
      <w:r>
        <w:t xml:space="preserve"> Any image with a 1 to 1 aspect ratio will work and get scaled in the game’s UI. If the image is not in a 1 to 1 aspect ratio format, the image will appear distorted in the game. If you have 4k or larger screens, you may wish to make your art larger to maintain better detail when zoomed in. </w:t>
      </w:r>
    </w:p>
    <w:p w14:paraId="31559344" w14:textId="29E5F5CF" w:rsidR="00893560" w:rsidRDefault="00893560" w:rsidP="00893560">
      <w:r w:rsidRPr="00B40829">
        <w:rPr>
          <w:b/>
          <w:bCs/>
        </w:rPr>
        <w:t>NOTE:</w:t>
      </w:r>
      <w:r>
        <w:t xml:space="preserve"> The larger the file size, the more memory the game will use or need.</w:t>
      </w:r>
    </w:p>
    <w:p w14:paraId="6DD7F6FA" w14:textId="4CC53478" w:rsidR="00244CF9" w:rsidRDefault="00244CF9" w:rsidP="00244CF9">
      <w:r>
        <w:t>It must be saved as a “PNG” type file.</w:t>
      </w:r>
    </w:p>
    <w:p w14:paraId="67765D7F" w14:textId="77777777" w:rsidR="004842D5" w:rsidRDefault="004842D5" w:rsidP="004842D5">
      <w:bookmarkStart w:id="106" w:name="_Toc445664879"/>
      <w:bookmarkStart w:id="107" w:name="_Toc165044209"/>
      <w:bookmarkStart w:id="108" w:name="_Toc445664867"/>
      <w:bookmarkEnd w:id="99"/>
      <w:r>
        <w:t>The file name can be any name you wish to identify the badge. The shorter the name, the better it will appear in the Avatar Selection dialog.</w:t>
      </w:r>
    </w:p>
    <w:p w14:paraId="2F5E456A" w14:textId="77777777" w:rsidR="00244CF9" w:rsidRDefault="00244CF9" w:rsidP="00244CF9">
      <w:pPr>
        <w:pStyle w:val="Heading2"/>
      </w:pPr>
      <w:bookmarkStart w:id="109" w:name="_Toc198722696"/>
      <w:r w:rsidRPr="00B40829">
        <w:lastRenderedPageBreak/>
        <w:t>Counter Background Art</w:t>
      </w:r>
      <w:bookmarkEnd w:id="106"/>
      <w:bookmarkEnd w:id="107"/>
      <w:bookmarkEnd w:id="109"/>
    </w:p>
    <w:p w14:paraId="4E99D211" w14:textId="77777777" w:rsidR="00244CF9" w:rsidRPr="00153D6B" w:rsidRDefault="00244CF9" w:rsidP="00244CF9">
      <w:r w:rsidRPr="00153D6B">
        <w:rPr>
          <w:noProof/>
        </w:rPr>
        <w:drawing>
          <wp:anchor distT="0" distB="0" distL="114300" distR="114300" simplePos="0" relativeHeight="251836416" behindDoc="0" locked="0" layoutInCell="1" allowOverlap="1" wp14:anchorId="2A2C1B8D" wp14:editId="4D914045">
            <wp:simplePos x="0" y="0"/>
            <wp:positionH relativeFrom="column">
              <wp:posOffset>219075</wp:posOffset>
            </wp:positionH>
            <wp:positionV relativeFrom="paragraph">
              <wp:posOffset>411480</wp:posOffset>
            </wp:positionV>
            <wp:extent cx="3667125" cy="2768600"/>
            <wp:effectExtent l="0" t="0" r="9525" b="0"/>
            <wp:wrapTopAndBottom/>
            <wp:docPr id="746935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35646" name="Picture 1"/>
                    <pic:cNvPicPr/>
                  </pic:nvPicPr>
                  <pic:blipFill>
                    <a:blip r:embed="rId27"/>
                    <a:stretch>
                      <a:fillRect/>
                    </a:stretch>
                  </pic:blipFill>
                  <pic:spPr>
                    <a:xfrm>
                      <a:off x="0" y="0"/>
                      <a:ext cx="3667125" cy="2768600"/>
                    </a:xfrm>
                    <a:prstGeom prst="rect">
                      <a:avLst/>
                    </a:prstGeom>
                  </pic:spPr>
                </pic:pic>
              </a:graphicData>
            </a:graphic>
            <wp14:sizeRelH relativeFrom="margin">
              <wp14:pctWidth>0</wp14:pctWidth>
            </wp14:sizeRelH>
            <wp14:sizeRelV relativeFrom="margin">
              <wp14:pctHeight>0</wp14:pctHeight>
            </wp14:sizeRelV>
          </wp:anchor>
        </w:drawing>
      </w:r>
      <w:r>
        <w:t>Every Nation has art for the counter background that needs to convey the country of origin based on the color scheme used.</w:t>
      </w:r>
    </w:p>
    <w:p w14:paraId="7E1CB8DA" w14:textId="77777777" w:rsidR="00244CF9" w:rsidRDefault="00244CF9" w:rsidP="00244CF9"/>
    <w:p w14:paraId="2EEC8BDE" w14:textId="77777777" w:rsidR="00244CF9" w:rsidRPr="00BF4705" w:rsidRDefault="00244CF9" w:rsidP="00244CF9">
      <w:pPr>
        <w:pStyle w:val="Heading3"/>
      </w:pPr>
      <w:bookmarkStart w:id="110" w:name="_Toc445664880"/>
      <w:bookmarkStart w:id="111" w:name="_Toc165044210"/>
      <w:bookmarkStart w:id="112" w:name="_Toc198722697"/>
      <w:r w:rsidRPr="00BF4705">
        <w:t>Use</w:t>
      </w:r>
      <w:bookmarkEnd w:id="110"/>
      <w:bookmarkEnd w:id="111"/>
      <w:bookmarkEnd w:id="112"/>
    </w:p>
    <w:p w14:paraId="43BE831D" w14:textId="60FA5415" w:rsidR="00244CF9" w:rsidRDefault="00244CF9" w:rsidP="00244CF9">
      <w:r>
        <w:t xml:space="preserve">This art is used for </w:t>
      </w:r>
      <w:r w:rsidRPr="00CD5575">
        <w:t>the counter background</w:t>
      </w:r>
      <w:r>
        <w:t xml:space="preserve"> and is an image file </w:t>
      </w:r>
      <w:r w:rsidR="00027909">
        <w:t>allowing</w:t>
      </w:r>
      <w:r>
        <w:t xml:space="preserve"> the users to modify or create their own for each nation.</w:t>
      </w:r>
      <w:r w:rsidRPr="00CD5575">
        <w:t xml:space="preserve"> </w:t>
      </w:r>
      <w:r>
        <w:t xml:space="preserve">We added in our versions with a more pronounced 3d edge and a bit of a gradient color change across the counter. If you decide to make your </w:t>
      </w:r>
      <w:r w:rsidR="00D60335">
        <w:t>own,</w:t>
      </w:r>
      <w:r>
        <w:t xml:space="preserve"> you need to be aware of the following:</w:t>
      </w:r>
    </w:p>
    <w:p w14:paraId="7EB8C39A" w14:textId="77777777" w:rsidR="00244CF9" w:rsidRDefault="00244CF9" w:rsidP="00244CF9">
      <w:pPr>
        <w:pStyle w:val="ListParagraph"/>
        <w:numPr>
          <w:ilvl w:val="0"/>
          <w:numId w:val="16"/>
        </w:numPr>
        <w:ind w:left="360"/>
      </w:pPr>
      <w:r>
        <w:t>The existing location of the text and symbols as well as the silhouette cannot be moved.</w:t>
      </w:r>
    </w:p>
    <w:p w14:paraId="1134E382" w14:textId="59A544CB" w:rsidR="00244CF9" w:rsidRDefault="00244CF9" w:rsidP="00244CF9">
      <w:pPr>
        <w:pStyle w:val="ListParagraph"/>
        <w:numPr>
          <w:ilvl w:val="0"/>
          <w:numId w:val="16"/>
        </w:numPr>
        <w:ind w:left="360"/>
      </w:pPr>
      <w:r>
        <w:t xml:space="preserve">The existing black and white text is hard coded and cannot change. The larger white text does have a black outline to help stand out, but the smaller black unit designation text is too </w:t>
      </w:r>
      <w:r w:rsidR="00392F5B">
        <w:t>tiny</w:t>
      </w:r>
      <w:r>
        <w:t xml:space="preserve"> for a white outline. If you choose colors that are too dark or use too many </w:t>
      </w:r>
      <w:r>
        <w:t>colors, you run the risk of washing the text out or making it too hard to read.</w:t>
      </w:r>
    </w:p>
    <w:p w14:paraId="3508AFBE" w14:textId="77777777" w:rsidR="00244CF9" w:rsidRDefault="00244CF9" w:rsidP="00244CF9">
      <w:pPr>
        <w:pStyle w:val="ListParagraph"/>
        <w:numPr>
          <w:ilvl w:val="0"/>
          <w:numId w:val="16"/>
        </w:numPr>
        <w:ind w:left="360"/>
      </w:pPr>
      <w:r>
        <w:t>Less is more. A simple single color or a simple stripe is better than a full color image of some kind.</w:t>
      </w:r>
    </w:p>
    <w:p w14:paraId="294AEABC" w14:textId="16CAE6F2" w:rsidR="00244CF9" w:rsidRDefault="00244CF9" w:rsidP="00244CF9">
      <w:pPr>
        <w:pStyle w:val="ListParagraph"/>
        <w:numPr>
          <w:ilvl w:val="0"/>
          <w:numId w:val="16"/>
        </w:numPr>
        <w:ind w:left="360"/>
      </w:pPr>
      <w:r>
        <w:t>You can add graphic elements to the background. We did a subtle maple leaf imprint for the Canadian counter background and in another case small unit badges were added to the single-color background for US units. Again, less is more, and you must keep the counter information visible.</w:t>
      </w:r>
    </w:p>
    <w:p w14:paraId="3A1BF88D" w14:textId="77777777" w:rsidR="00244CF9" w:rsidRPr="00BF4705" w:rsidRDefault="00244CF9" w:rsidP="00244CF9">
      <w:pPr>
        <w:pStyle w:val="Heading3"/>
      </w:pPr>
      <w:bookmarkStart w:id="113" w:name="_Toc445664881"/>
      <w:bookmarkStart w:id="114" w:name="_Toc165044211"/>
      <w:bookmarkStart w:id="115" w:name="_Toc198722698"/>
      <w:r w:rsidRPr="00BF4705">
        <w:t>Location of Assets</w:t>
      </w:r>
      <w:bookmarkEnd w:id="113"/>
      <w:bookmarkEnd w:id="114"/>
      <w:bookmarkEnd w:id="115"/>
    </w:p>
    <w:p w14:paraId="5E1B1349" w14:textId="77777777" w:rsidR="00244CF9" w:rsidRPr="00DE08BC" w:rsidRDefault="00244CF9" w:rsidP="00244CF9">
      <w:r>
        <w:t>Counter Backgrounds are located in /Modules/Data/&lt;Country Name&gt;/Backgrounds folder. The currently selected default background needs to be stated in the National tab of each data file. If missing the game will generate an error.</w:t>
      </w:r>
    </w:p>
    <w:p w14:paraId="4FBFBE19" w14:textId="77777777" w:rsidR="00244CF9" w:rsidRPr="00BF4705" w:rsidRDefault="00244CF9" w:rsidP="00244CF9">
      <w:pPr>
        <w:pStyle w:val="Heading3"/>
      </w:pPr>
      <w:bookmarkStart w:id="116" w:name="_Toc445664882"/>
      <w:bookmarkStart w:id="117" w:name="_Toc165044212"/>
      <w:bookmarkStart w:id="118" w:name="_Toc198722699"/>
      <w:r w:rsidRPr="00BF4705">
        <w:t>Size and Format Required</w:t>
      </w:r>
      <w:bookmarkEnd w:id="116"/>
      <w:bookmarkEnd w:id="117"/>
      <w:bookmarkEnd w:id="118"/>
    </w:p>
    <w:p w14:paraId="09EC921D" w14:textId="77777777" w:rsidR="00244CF9" w:rsidRDefault="00244CF9" w:rsidP="00244CF9">
      <w:r>
        <w:t>Counter Background art must be 300 pixels wide by 300 pixels tall and color. Larger images can be used, but a 1 to 1 aspect ratio needs to be maintained to avoid a distorted counter image in-game.</w:t>
      </w:r>
    </w:p>
    <w:p w14:paraId="0D807982" w14:textId="77777777" w:rsidR="00893560" w:rsidRDefault="00893560" w:rsidP="00893560">
      <w:bookmarkStart w:id="119" w:name="_Hlk185443440"/>
      <w:r w:rsidRPr="00B40829">
        <w:rPr>
          <w:b/>
          <w:bCs/>
        </w:rPr>
        <w:t>NOTE:</w:t>
      </w:r>
      <w:r>
        <w:t xml:space="preserve"> Any image with a 1 to 1 aspect ratio will work and get scaled in the game’s UI. If the image is not in a 1 to 1 aspect ratio format, the image will appear distorted in the game. If you have 4k or larger screens, you may wish to make your art larger to maintain better detail when zoomed in. </w:t>
      </w:r>
    </w:p>
    <w:p w14:paraId="14C23AA2" w14:textId="77777777" w:rsidR="00893560" w:rsidRDefault="00893560" w:rsidP="00893560">
      <w:r w:rsidRPr="00B40829">
        <w:rPr>
          <w:b/>
          <w:bCs/>
        </w:rPr>
        <w:t>NOTE:</w:t>
      </w:r>
      <w:r>
        <w:t xml:space="preserve"> The larger the file size, the more memory the game will use or need.</w:t>
      </w:r>
    </w:p>
    <w:bookmarkEnd w:id="119"/>
    <w:p w14:paraId="53AE0B85" w14:textId="77777777" w:rsidR="00244CF9" w:rsidRDefault="00244CF9" w:rsidP="00244CF9">
      <w:r>
        <w:t>It must be saved as a “PNG” type file.</w:t>
      </w:r>
    </w:p>
    <w:p w14:paraId="56FCD4DE" w14:textId="023AB7E7" w:rsidR="00244CF9" w:rsidRDefault="00244CF9" w:rsidP="00244CF9">
      <w:r>
        <w:t>The file name can be anything you want. We do recommend using something that uses the nation’s name or code to be easily recognized. To use it in game, the name must be entered into the Nation</w:t>
      </w:r>
      <w:r w:rsidR="00893560">
        <w:t>al</w:t>
      </w:r>
      <w:r>
        <w:t xml:space="preserve"> tab of the data file you are using or to replace the ones used by OTS files, the graphic must use the same name as the existing default background. I would strongly suggest backing the original art file up for a rainy day.</w:t>
      </w:r>
    </w:p>
    <w:p w14:paraId="3C7F2389" w14:textId="77777777" w:rsidR="00244CF9" w:rsidRDefault="00244CF9" w:rsidP="00244CF9">
      <w:pPr>
        <w:pStyle w:val="Heading2"/>
      </w:pPr>
      <w:bookmarkStart w:id="120" w:name="_Toc165044213"/>
      <w:bookmarkStart w:id="121" w:name="_Toc198722700"/>
      <w:r>
        <w:lastRenderedPageBreak/>
        <w:t>Flags</w:t>
      </w:r>
      <w:bookmarkEnd w:id="120"/>
      <w:bookmarkEnd w:id="121"/>
    </w:p>
    <w:p w14:paraId="74832545" w14:textId="77777777" w:rsidR="00244CF9" w:rsidRDefault="00244CF9" w:rsidP="00244CF9">
      <w:r>
        <w:rPr>
          <w:noProof/>
        </w:rPr>
        <mc:AlternateContent>
          <mc:Choice Requires="wpg">
            <w:drawing>
              <wp:anchor distT="0" distB="0" distL="114300" distR="114300" simplePos="0" relativeHeight="251837440" behindDoc="0" locked="0" layoutInCell="1" allowOverlap="1" wp14:anchorId="50905822" wp14:editId="7114EB15">
                <wp:simplePos x="0" y="0"/>
                <wp:positionH relativeFrom="column">
                  <wp:posOffset>437051</wp:posOffset>
                </wp:positionH>
                <wp:positionV relativeFrom="paragraph">
                  <wp:posOffset>463124</wp:posOffset>
                </wp:positionV>
                <wp:extent cx="3155363" cy="822960"/>
                <wp:effectExtent l="38100" t="38100" r="102235" b="91440"/>
                <wp:wrapTopAndBottom/>
                <wp:docPr id="1630769117" name="Group 7"/>
                <wp:cNvGraphicFramePr/>
                <a:graphic xmlns:a="http://schemas.openxmlformats.org/drawingml/2006/main">
                  <a:graphicData uri="http://schemas.microsoft.com/office/word/2010/wordprocessingGroup">
                    <wpg:wgp>
                      <wpg:cNvGrpSpPr/>
                      <wpg:grpSpPr>
                        <a:xfrm>
                          <a:off x="0" y="0"/>
                          <a:ext cx="3155363" cy="822960"/>
                          <a:chOff x="0" y="0"/>
                          <a:chExt cx="3155363" cy="822960"/>
                        </a:xfrm>
                      </wpg:grpSpPr>
                      <pic:pic xmlns:pic="http://schemas.openxmlformats.org/drawingml/2006/picture">
                        <pic:nvPicPr>
                          <pic:cNvPr id="2073524511" name="Picture 5" descr="A flag with stars and stripes&#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1459865" cy="821055"/>
                          </a:xfrm>
                          <a:prstGeom prst="rect">
                            <a:avLst/>
                          </a:prstGeom>
                          <a:effectLst>
                            <a:outerShdw blurRad="50800" dist="38100" dir="2700000" algn="tl" rotWithShape="0">
                              <a:prstClr val="black">
                                <a:alpha val="40000"/>
                              </a:prstClr>
                            </a:outerShdw>
                          </a:effectLst>
                        </pic:spPr>
                      </pic:pic>
                      <pic:pic xmlns:pic="http://schemas.openxmlformats.org/drawingml/2006/picture">
                        <pic:nvPicPr>
                          <pic:cNvPr id="339568432" name="Picture 6"/>
                          <pic:cNvPicPr>
                            <a:picLocks noChangeAspect="1"/>
                          </pic:cNvPicPr>
                        </pic:nvPicPr>
                        <pic:blipFill>
                          <a:blip r:embed="rId29"/>
                          <a:srcRect/>
                          <a:stretch/>
                        </pic:blipFill>
                        <pic:spPr>
                          <a:xfrm>
                            <a:off x="1692323" y="0"/>
                            <a:ext cx="1463040" cy="822960"/>
                          </a:xfrm>
                          <a:prstGeom prst="rect">
                            <a:avLst/>
                          </a:prstGeom>
                          <a:effectLst>
                            <a:outerShdw blurRad="50800" dist="38100" dir="2700000" algn="tl" rotWithShape="0">
                              <a:prstClr val="black">
                                <a:alpha val="40000"/>
                              </a:prstClr>
                            </a:outerShdw>
                          </a:effectLst>
                        </pic:spPr>
                      </pic:pic>
                    </wpg:wgp>
                  </a:graphicData>
                </a:graphic>
              </wp:anchor>
            </w:drawing>
          </mc:Choice>
          <mc:Fallback>
            <w:pict>
              <v:group w14:anchorId="61A2BF35" id="Group 7" o:spid="_x0000_s1026" style="position:absolute;margin-left:34.4pt;margin-top:36.45pt;width:248.45pt;height:64.8pt;z-index:251837440" coordsize="31553,82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">
                <v:shape id="Picture 5" o:spid="_x0000_s1027" type="#_x0000_t75" alt="A flag with stars and stripes&#10;&#10;Description automatically generated" style="position:absolute;width:14598;height:8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">
                  <v:imagedata r:id="rId30" o:title="A flag with stars and stripes&#10;&#10;Description automatically generated"/>
                  <v:shadow on="t" color="black" opacity="26214f" origin="-.5,-.5" offset=".74836mm,.74836mm"/>
                </v:shape>
                <v:shape id="Picture 6" o:spid="_x0000_s1028" type="#_x0000_t75" style="position:absolute;left:16923;width:14630;height:8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">
                  <v:imagedata r:id="rId31" o:title=""/>
                  <v:shadow on="t" color="black" opacity="26214f" origin="-.5,-.5" offset=".74836mm,.74836mm"/>
                </v:shape>
                <w10:wrap type="topAndBottom"/>
              </v:group>
            </w:pict>
          </mc:Fallback>
        </mc:AlternateContent>
      </w:r>
      <w:r>
        <w:t>These are art files used that place a nation’s flag in a number of places in the UI for identification purposes.</w:t>
      </w:r>
    </w:p>
    <w:p w14:paraId="6639B47C" w14:textId="77777777" w:rsidR="00244CF9" w:rsidRPr="00BF4705" w:rsidRDefault="00244CF9" w:rsidP="00244CF9">
      <w:pPr>
        <w:pStyle w:val="Heading3"/>
      </w:pPr>
      <w:bookmarkStart w:id="122" w:name="_Toc165044214"/>
      <w:bookmarkStart w:id="123" w:name="_Toc198722701"/>
      <w:r w:rsidRPr="00BF4705">
        <w:t>Use</w:t>
      </w:r>
      <w:bookmarkEnd w:id="122"/>
      <w:bookmarkEnd w:id="123"/>
    </w:p>
    <w:p w14:paraId="4ECDF2F4" w14:textId="77777777" w:rsidR="00244CF9" w:rsidRDefault="00244CF9" w:rsidP="00244CF9">
      <w:r>
        <w:t>This art is used primarily in the Scenario/Campaign selection screen to filter items by nation, In the Subunit Inspector and on the Commander Panel on the main screen.</w:t>
      </w:r>
    </w:p>
    <w:p w14:paraId="4DEE68C9" w14:textId="77777777" w:rsidR="00244CF9" w:rsidRPr="00BF4705" w:rsidRDefault="00244CF9" w:rsidP="00244CF9">
      <w:pPr>
        <w:pStyle w:val="Heading3"/>
      </w:pPr>
      <w:bookmarkStart w:id="124" w:name="_Toc165044215"/>
      <w:bookmarkStart w:id="125" w:name="_Toc198722702"/>
      <w:r w:rsidRPr="00BF4705">
        <w:t>Location of Assets</w:t>
      </w:r>
      <w:bookmarkEnd w:id="124"/>
      <w:bookmarkEnd w:id="125"/>
    </w:p>
    <w:p w14:paraId="4E36C14F" w14:textId="77777777" w:rsidR="00244CF9" w:rsidRDefault="00244CF9" w:rsidP="00244CF9">
      <w:r>
        <w:t>Flags are located in /Modules/Data/&lt;Country Name&gt;/Flags folder. Each nation needs one flag for the game to show it. If missing, the game may generate an error.</w:t>
      </w:r>
    </w:p>
    <w:p w14:paraId="25A2C8D2" w14:textId="77777777" w:rsidR="00244CF9" w:rsidRPr="00BF4705" w:rsidRDefault="00244CF9" w:rsidP="00244CF9">
      <w:pPr>
        <w:pStyle w:val="Heading3"/>
      </w:pPr>
      <w:bookmarkStart w:id="126" w:name="_Toc165044216"/>
      <w:bookmarkStart w:id="127" w:name="_Toc198722703"/>
      <w:r w:rsidRPr="00BF4705">
        <w:t>Size and Format Required</w:t>
      </w:r>
      <w:bookmarkEnd w:id="126"/>
      <w:bookmarkEnd w:id="127"/>
    </w:p>
    <w:p w14:paraId="70FEE0F3" w14:textId="77777777" w:rsidR="00244CF9" w:rsidRDefault="00244CF9" w:rsidP="00244CF9">
      <w:r>
        <w:t xml:space="preserve">Flag art must be 256 pixels wide by 144 pixels tall and color. </w:t>
      </w:r>
    </w:p>
    <w:p w14:paraId="7D08C11C" w14:textId="77777777" w:rsidR="00244CF9" w:rsidRDefault="00244CF9" w:rsidP="00244CF9">
      <w:r w:rsidRPr="00153D6B">
        <w:rPr>
          <w:b/>
          <w:bCs/>
        </w:rPr>
        <w:t>NOTE:</w:t>
      </w:r>
      <w:r>
        <w:t xml:space="preserve"> Larger images may be used, but we have not tested if the game UI will scale them in all places.</w:t>
      </w:r>
    </w:p>
    <w:p w14:paraId="53E552AC" w14:textId="77777777" w:rsidR="00244CF9" w:rsidRDefault="00244CF9" w:rsidP="00244CF9">
      <w:r>
        <w:t>It must be saved as a “PNG” type file.</w:t>
      </w:r>
    </w:p>
    <w:p w14:paraId="1FA161EF" w14:textId="0199119E" w:rsidR="00244CF9" w:rsidRDefault="00244CF9" w:rsidP="00244CF9">
      <w:r>
        <w:t>The file name can be anything you want. We do recommend using something that uses the nation’s name or code to be easily recognized. The game will select the first flag it finds in the Flags folder.</w:t>
      </w:r>
    </w:p>
    <w:p w14:paraId="0D36D250" w14:textId="07F4DAEA" w:rsidR="00244CF9" w:rsidRDefault="00244CF9" w:rsidP="00244CF9">
      <w:r w:rsidRPr="00153D6B">
        <w:rPr>
          <w:b/>
          <w:bCs/>
        </w:rPr>
        <w:t>NOTE:</w:t>
      </w:r>
      <w:r>
        <w:t xml:space="preserve"> There is no need to have more than one flag file in the folder</w:t>
      </w:r>
      <w:r w:rsidR="00893560">
        <w:t xml:space="preserve"> as only one is needed for the UI</w:t>
      </w:r>
      <w:r>
        <w:t>.</w:t>
      </w:r>
    </w:p>
    <w:p w14:paraId="0B2EFB4B" w14:textId="77777777" w:rsidR="00244CF9" w:rsidRDefault="00244CF9" w:rsidP="00244CF9">
      <w:pPr>
        <w:pStyle w:val="Heading1"/>
      </w:pPr>
      <w:bookmarkStart w:id="128" w:name="_Toc165044217"/>
      <w:bookmarkStart w:id="129" w:name="_Toc198722704"/>
      <w:r>
        <w:t>Animations</w:t>
      </w:r>
      <w:bookmarkEnd w:id="128"/>
      <w:bookmarkEnd w:id="129"/>
    </w:p>
    <w:p w14:paraId="246B1083" w14:textId="77777777" w:rsidR="00244CF9" w:rsidRPr="00686E99" w:rsidRDefault="00244CF9" w:rsidP="00244CF9">
      <w:r w:rsidRPr="00686E99">
        <w:rPr>
          <w:noProof/>
        </w:rPr>
        <w:drawing>
          <wp:anchor distT="0" distB="0" distL="114300" distR="114300" simplePos="0" relativeHeight="251839488" behindDoc="0" locked="0" layoutInCell="1" allowOverlap="1" wp14:anchorId="17674DBB" wp14:editId="37032CE5">
            <wp:simplePos x="0" y="0"/>
            <wp:positionH relativeFrom="column">
              <wp:posOffset>0</wp:posOffset>
            </wp:positionH>
            <wp:positionV relativeFrom="paragraph">
              <wp:posOffset>542688</wp:posOffset>
            </wp:positionV>
            <wp:extent cx="4114800" cy="1699895"/>
            <wp:effectExtent l="38100" t="38100" r="95250" b="90805"/>
            <wp:wrapTopAndBottom/>
            <wp:docPr id="1988409144" name="Picture 1" descr="A list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409144" name="Picture 1" descr="A list of text on a white background&#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114800" cy="1699895"/>
                    </a:xfrm>
                    <a:prstGeom prst="rect">
                      <a:avLst/>
                    </a:prstGeom>
                    <a:effectLst>
                      <a:outerShdw blurRad="50800" dist="38100" dir="2700000" algn="tl" rotWithShape="0">
                        <a:prstClr val="black">
                          <a:alpha val="40000"/>
                        </a:prstClr>
                      </a:outerShdw>
                    </a:effectLst>
                  </pic:spPr>
                </pic:pic>
              </a:graphicData>
            </a:graphic>
            <wp14:sizeRelV relativeFrom="margin">
              <wp14:pctHeight>0</wp14:pctHeight>
            </wp14:sizeRelV>
          </wp:anchor>
        </w:drawing>
      </w:r>
      <w:r>
        <w:t xml:space="preserve">While the game engine is basically 2D, we do have a few animations for various effects to add some action. </w:t>
      </w:r>
    </w:p>
    <w:p w14:paraId="3A654822" w14:textId="77777777" w:rsidR="00244CF9" w:rsidRDefault="00244CF9" w:rsidP="00244CF9">
      <w:pPr>
        <w:pStyle w:val="Heading2"/>
      </w:pPr>
      <w:bookmarkStart w:id="130" w:name="_Toc165044218"/>
      <w:bookmarkStart w:id="131" w:name="_Toc198722705"/>
      <w:r>
        <w:t>Use</w:t>
      </w:r>
      <w:bookmarkEnd w:id="130"/>
      <w:bookmarkEnd w:id="131"/>
    </w:p>
    <w:p w14:paraId="5A8D1252" w14:textId="77777777" w:rsidR="00244CF9" w:rsidRDefault="00244CF9" w:rsidP="00244CF9">
      <w:r>
        <w:t>These animations are mainly short lived and small in size. Most of these are related to combat actions like shooting or explosive effects.</w:t>
      </w:r>
    </w:p>
    <w:p w14:paraId="7104C90D" w14:textId="77777777" w:rsidR="00244CF9" w:rsidRDefault="00244CF9" w:rsidP="00244CF9">
      <w:pPr>
        <w:pStyle w:val="Heading2"/>
      </w:pPr>
      <w:bookmarkStart w:id="132" w:name="_Toc165044219"/>
      <w:bookmarkStart w:id="133" w:name="_Toc198722706"/>
      <w:r>
        <w:t>Location of Assets</w:t>
      </w:r>
      <w:bookmarkEnd w:id="132"/>
      <w:bookmarkEnd w:id="133"/>
    </w:p>
    <w:p w14:paraId="5FA1DBD3" w14:textId="77777777" w:rsidR="00244CF9" w:rsidRDefault="00244CF9" w:rsidP="00244CF9">
      <w:r>
        <w:t>Animations are located in /Modules/Common/Animations folder. These assets are used by the game engine for the type of actions noted by the filename.</w:t>
      </w:r>
    </w:p>
    <w:p w14:paraId="5F7B2144" w14:textId="77777777" w:rsidR="00244CF9" w:rsidRPr="00BF4705" w:rsidRDefault="00244CF9" w:rsidP="00244CF9">
      <w:pPr>
        <w:pStyle w:val="Heading2"/>
      </w:pPr>
      <w:bookmarkStart w:id="134" w:name="_Toc165044220"/>
      <w:bookmarkStart w:id="135" w:name="_Toc198722707"/>
      <w:r w:rsidRPr="00BF4705">
        <w:t>Size and Format Required</w:t>
      </w:r>
      <w:bookmarkEnd w:id="134"/>
      <w:bookmarkEnd w:id="135"/>
    </w:p>
    <w:p w14:paraId="11B811F6" w14:textId="387FC6CE" w:rsidR="00244CF9" w:rsidRDefault="00244CF9" w:rsidP="00244CF9">
      <w:r>
        <w:t>Users cannot add new items to this folder. If you wish to change the any animation in this folder, you must do the following:</w:t>
      </w:r>
    </w:p>
    <w:p w14:paraId="5D95BF31" w14:textId="77777777" w:rsidR="00244CF9" w:rsidRDefault="00244CF9" w:rsidP="00244CF9">
      <w:pPr>
        <w:pStyle w:val="ListParagraph"/>
        <w:numPr>
          <w:ilvl w:val="0"/>
          <w:numId w:val="79"/>
        </w:numPr>
      </w:pPr>
      <w:r>
        <w:t>Use the same name</w:t>
      </w:r>
    </w:p>
    <w:p w14:paraId="54D496D0" w14:textId="45BCEFB2" w:rsidR="00244CF9" w:rsidRDefault="00244CF9" w:rsidP="00244CF9">
      <w:pPr>
        <w:pStyle w:val="ListParagraph"/>
        <w:numPr>
          <w:ilvl w:val="0"/>
          <w:numId w:val="79"/>
        </w:numPr>
      </w:pPr>
      <w:r>
        <w:t>The art element must have the same size for height and width in pixels and the same name and number of frames and duration</w:t>
      </w:r>
    </w:p>
    <w:p w14:paraId="7AAA857F" w14:textId="77777777" w:rsidR="00244CF9" w:rsidRDefault="00244CF9" w:rsidP="00244CF9">
      <w:pPr>
        <w:pStyle w:val="ListParagraph"/>
        <w:numPr>
          <w:ilvl w:val="0"/>
          <w:numId w:val="79"/>
        </w:numPr>
      </w:pPr>
      <w:r>
        <w:t>The animation frames should be PNG files with transparency</w:t>
      </w:r>
    </w:p>
    <w:p w14:paraId="7AD05477" w14:textId="77777777" w:rsidR="00244CF9" w:rsidRDefault="00244CF9" w:rsidP="00244CF9">
      <w:pPr>
        <w:pStyle w:val="ListParagraph"/>
        <w:numPr>
          <w:ilvl w:val="0"/>
          <w:numId w:val="79"/>
        </w:numPr>
      </w:pPr>
      <w:r>
        <w:t xml:space="preserve"> The files must be saved into a ZIP file with the same name</w:t>
      </w:r>
    </w:p>
    <w:p w14:paraId="254558D6" w14:textId="20E95ED0" w:rsidR="00244CF9" w:rsidRDefault="00244CF9" w:rsidP="00244CF9">
      <w:r w:rsidRPr="00153D6B">
        <w:rPr>
          <w:b/>
          <w:bCs/>
        </w:rPr>
        <w:lastRenderedPageBreak/>
        <w:t>NOTE:</w:t>
      </w:r>
      <w:r>
        <w:t xml:space="preserve"> Making an animation too large or small, </w:t>
      </w:r>
      <w:r w:rsidR="00893560">
        <w:t>too long or short,</w:t>
      </w:r>
      <w:r>
        <w:t xml:space="preserve"> or misspelling the name of frames or the file can result in a game engine crash.</w:t>
      </w:r>
    </w:p>
    <w:p w14:paraId="706DCA1A" w14:textId="7BBCC618" w:rsidR="00244CF9" w:rsidRDefault="00244CF9" w:rsidP="00244CF9">
      <w:r w:rsidRPr="00686E99">
        <w:rPr>
          <w:b/>
          <w:bCs/>
        </w:rPr>
        <w:t>NOTE:</w:t>
      </w:r>
      <w:r>
        <w:t xml:space="preserve"> If you </w:t>
      </w:r>
      <w:r w:rsidR="00893560">
        <w:t>plan to make new animations, it is advised to back up the originals to a new location</w:t>
      </w:r>
      <w:r>
        <w:t>.</w:t>
      </w:r>
    </w:p>
    <w:p w14:paraId="3EEF48C6" w14:textId="77777777" w:rsidR="00244CF9" w:rsidRDefault="00244CF9" w:rsidP="00244CF9">
      <w:pPr>
        <w:pStyle w:val="Heading1"/>
      </w:pPr>
      <w:bookmarkStart w:id="136" w:name="_Toc165044221"/>
      <w:bookmarkStart w:id="137" w:name="_Toc198722708"/>
      <w:r>
        <w:t>Counter Art Elements</w:t>
      </w:r>
      <w:bookmarkEnd w:id="136"/>
      <w:bookmarkEnd w:id="137"/>
    </w:p>
    <w:p w14:paraId="7CC79B2F" w14:textId="77777777" w:rsidR="00244CF9" w:rsidRDefault="00244CF9" w:rsidP="00244CF9">
      <w:r w:rsidRPr="00686E99">
        <w:rPr>
          <w:noProof/>
        </w:rPr>
        <w:drawing>
          <wp:anchor distT="0" distB="0" distL="114300" distR="114300" simplePos="0" relativeHeight="251838464" behindDoc="0" locked="0" layoutInCell="1" allowOverlap="1" wp14:anchorId="1CF02532" wp14:editId="43CFB6B8">
            <wp:simplePos x="0" y="0"/>
            <wp:positionH relativeFrom="column">
              <wp:posOffset>27305</wp:posOffset>
            </wp:positionH>
            <wp:positionV relativeFrom="paragraph">
              <wp:posOffset>715010</wp:posOffset>
            </wp:positionV>
            <wp:extent cx="4056380" cy="2350135"/>
            <wp:effectExtent l="38100" t="38100" r="96520" b="88265"/>
            <wp:wrapTopAndBottom/>
            <wp:docPr id="1090042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42003" name="Picture 1" descr="A screenshot of a computer&#10;&#10;Description automatically generated"/>
                    <pic:cNvPicPr/>
                  </pic:nvPicPr>
                  <pic:blipFill>
                    <a:blip r:embed="rId33"/>
                    <a:stretch>
                      <a:fillRect/>
                    </a:stretch>
                  </pic:blipFill>
                  <pic:spPr>
                    <a:xfrm>
                      <a:off x="0" y="0"/>
                      <a:ext cx="4056380" cy="235013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t xml:space="preserve">These are the art elements used on counters to denote various types of information relating to the unit’s size, type and directions of movement, selection, emitting radar, spotted, transporting, status, and subunit status. </w:t>
      </w:r>
    </w:p>
    <w:p w14:paraId="10995050" w14:textId="77777777" w:rsidR="00244CF9" w:rsidRDefault="00244CF9" w:rsidP="00244CF9">
      <w:pPr>
        <w:pStyle w:val="Heading2"/>
      </w:pPr>
      <w:bookmarkStart w:id="138" w:name="_Toc165044222"/>
      <w:bookmarkStart w:id="139" w:name="_Toc198722709"/>
      <w:r>
        <w:t>Use</w:t>
      </w:r>
      <w:bookmarkEnd w:id="138"/>
      <w:bookmarkEnd w:id="139"/>
    </w:p>
    <w:p w14:paraId="64AAD8D0" w14:textId="77777777" w:rsidR="00244CF9" w:rsidRDefault="00244CF9" w:rsidP="00244CF9">
      <w:r>
        <w:t>Most of these are found on the counters on the main map and the subunit status markers are seen when viewing dialogs that show a unit’s composition.</w:t>
      </w:r>
    </w:p>
    <w:p w14:paraId="094C95E8" w14:textId="77777777" w:rsidR="00244CF9" w:rsidRDefault="00244CF9" w:rsidP="00244CF9">
      <w:pPr>
        <w:pStyle w:val="Heading2"/>
      </w:pPr>
      <w:bookmarkStart w:id="140" w:name="_Toc165044223"/>
      <w:bookmarkStart w:id="141" w:name="_Toc198722710"/>
      <w:r>
        <w:t>Location of Assets</w:t>
      </w:r>
      <w:bookmarkEnd w:id="140"/>
      <w:bookmarkEnd w:id="141"/>
    </w:p>
    <w:p w14:paraId="5A1F9FCD" w14:textId="77777777" w:rsidR="00244CF9" w:rsidRDefault="00244CF9" w:rsidP="00244CF9">
      <w:r>
        <w:t>Counter Art Elements are located in /Modules/Common/Counters folder. All counters in the game use these assets.</w:t>
      </w:r>
    </w:p>
    <w:p w14:paraId="0A424FFF" w14:textId="77777777" w:rsidR="00244CF9" w:rsidRPr="00BF4705" w:rsidRDefault="00244CF9" w:rsidP="00244CF9">
      <w:pPr>
        <w:pStyle w:val="Heading2"/>
      </w:pPr>
      <w:bookmarkStart w:id="142" w:name="_Toc165044224"/>
      <w:bookmarkStart w:id="143" w:name="_Toc198722711"/>
      <w:r w:rsidRPr="00BF4705">
        <w:t>Size and Format Required</w:t>
      </w:r>
      <w:bookmarkEnd w:id="142"/>
      <w:bookmarkEnd w:id="143"/>
    </w:p>
    <w:p w14:paraId="2D0398EB" w14:textId="496FA2AD" w:rsidR="00244CF9" w:rsidRDefault="00244CF9" w:rsidP="00244CF9">
      <w:r>
        <w:t>Users cannot add new items to this folder. If you wish to change the any art element in this folder, you must do the following:</w:t>
      </w:r>
    </w:p>
    <w:p w14:paraId="7E0E3A72" w14:textId="77777777" w:rsidR="00244CF9" w:rsidRDefault="00244CF9" w:rsidP="00244CF9">
      <w:pPr>
        <w:pStyle w:val="ListParagraph"/>
        <w:numPr>
          <w:ilvl w:val="0"/>
          <w:numId w:val="79"/>
        </w:numPr>
      </w:pPr>
      <w:r>
        <w:t>Use the same name</w:t>
      </w:r>
    </w:p>
    <w:p w14:paraId="02E527C5" w14:textId="77777777" w:rsidR="00244CF9" w:rsidRDefault="00244CF9" w:rsidP="00244CF9">
      <w:pPr>
        <w:pStyle w:val="ListParagraph"/>
        <w:numPr>
          <w:ilvl w:val="0"/>
          <w:numId w:val="79"/>
        </w:numPr>
      </w:pPr>
      <w:r>
        <w:t>The art element must have the same size for height and width in pixels</w:t>
      </w:r>
    </w:p>
    <w:p w14:paraId="2C3369E3" w14:textId="77777777" w:rsidR="00244CF9" w:rsidRDefault="00244CF9" w:rsidP="00244CF9">
      <w:pPr>
        <w:pStyle w:val="ListParagraph"/>
        <w:numPr>
          <w:ilvl w:val="0"/>
          <w:numId w:val="79"/>
        </w:numPr>
      </w:pPr>
      <w:r>
        <w:t xml:space="preserve">It must be saved as a PNG file with transparency </w:t>
      </w:r>
    </w:p>
    <w:p w14:paraId="4B720195" w14:textId="77777777" w:rsidR="00244CF9" w:rsidRDefault="00244CF9" w:rsidP="00244CF9">
      <w:r w:rsidRPr="00153D6B">
        <w:rPr>
          <w:b/>
          <w:bCs/>
        </w:rPr>
        <w:t>NOTE:</w:t>
      </w:r>
      <w:r>
        <w:t xml:space="preserve"> Making an image too large or small or misspelling the name can result in a game engine crash.</w:t>
      </w:r>
    </w:p>
    <w:p w14:paraId="6FB392FC" w14:textId="77777777" w:rsidR="00244CF9" w:rsidRDefault="00244CF9" w:rsidP="00244CF9">
      <w:r w:rsidRPr="00686E99">
        <w:rPr>
          <w:b/>
          <w:bCs/>
        </w:rPr>
        <w:t>NOTE:</w:t>
      </w:r>
      <w:r>
        <w:t xml:space="preserve"> If you are planning to make new images, backing up the originals to a new location is advised.</w:t>
      </w:r>
    </w:p>
    <w:p w14:paraId="571AAFED" w14:textId="77777777" w:rsidR="00244CF9" w:rsidRPr="00BF4705" w:rsidRDefault="00244CF9" w:rsidP="00244CF9">
      <w:pPr>
        <w:pStyle w:val="Heading1"/>
      </w:pPr>
      <w:bookmarkStart w:id="144" w:name="_Toc165044225"/>
      <w:bookmarkStart w:id="145" w:name="_Toc198722712"/>
      <w:r w:rsidRPr="00BF4705">
        <w:t>Map Markers</w:t>
      </w:r>
      <w:bookmarkEnd w:id="108"/>
      <w:bookmarkEnd w:id="144"/>
      <w:bookmarkEnd w:id="145"/>
    </w:p>
    <w:p w14:paraId="35DC03F8" w14:textId="77777777" w:rsidR="00244CF9" w:rsidRDefault="00244CF9" w:rsidP="00244CF9">
      <w:r>
        <w:rPr>
          <w:noProof/>
        </w:rPr>
        <mc:AlternateContent>
          <mc:Choice Requires="wpg">
            <w:drawing>
              <wp:anchor distT="0" distB="0" distL="114300" distR="114300" simplePos="0" relativeHeight="251840512" behindDoc="0" locked="0" layoutInCell="1" allowOverlap="1" wp14:anchorId="12A19C98" wp14:editId="5D012E56">
                <wp:simplePos x="0" y="0"/>
                <wp:positionH relativeFrom="column">
                  <wp:posOffset>1905</wp:posOffset>
                </wp:positionH>
                <wp:positionV relativeFrom="paragraph">
                  <wp:posOffset>749594</wp:posOffset>
                </wp:positionV>
                <wp:extent cx="4087562" cy="645483"/>
                <wp:effectExtent l="19050" t="38100" r="0" b="78740"/>
                <wp:wrapTopAndBottom/>
                <wp:docPr id="223902831" name="Group 7"/>
                <wp:cNvGraphicFramePr/>
                <a:graphic xmlns:a="http://schemas.openxmlformats.org/drawingml/2006/main">
                  <a:graphicData uri="http://schemas.microsoft.com/office/word/2010/wordprocessingGroup">
                    <wpg:wgp>
                      <wpg:cNvGrpSpPr/>
                      <wpg:grpSpPr>
                        <a:xfrm>
                          <a:off x="0" y="0"/>
                          <a:ext cx="4087562" cy="645483"/>
                          <a:chOff x="0" y="0"/>
                          <a:chExt cx="4087562" cy="645483"/>
                        </a:xfrm>
                      </wpg:grpSpPr>
                      <pic:pic xmlns:pic="http://schemas.openxmlformats.org/drawingml/2006/picture">
                        <pic:nvPicPr>
                          <pic:cNvPr id="393108361" name="Picture 1"/>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5403"/>
                            <a:ext cx="640080" cy="640080"/>
                          </a:xfrm>
                          <a:prstGeom prst="rect">
                            <a:avLst/>
                          </a:prstGeom>
                          <a:noFill/>
                          <a:ln>
                            <a:noFill/>
                          </a:ln>
                          <a:effectLst>
                            <a:outerShdw blurRad="50800" dist="38100" dir="2700000" algn="tl" rotWithShape="0">
                              <a:prstClr val="black">
                                <a:alpha val="40000"/>
                              </a:prstClr>
                            </a:outerShdw>
                          </a:effectLst>
                        </pic:spPr>
                      </pic:pic>
                      <pic:pic xmlns:pic="http://schemas.openxmlformats.org/drawingml/2006/picture">
                        <pic:nvPicPr>
                          <pic:cNvPr id="1875210996" name="Picture 2"/>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680967" y="5403"/>
                            <a:ext cx="640080" cy="640080"/>
                          </a:xfrm>
                          <a:prstGeom prst="rect">
                            <a:avLst/>
                          </a:prstGeom>
                          <a:noFill/>
                          <a:ln>
                            <a:noFill/>
                          </a:ln>
                          <a:effectLst>
                            <a:outerShdw blurRad="50800" dist="38100" dir="2700000" algn="tl" rotWithShape="0">
                              <a:prstClr val="black">
                                <a:alpha val="40000"/>
                              </a:prstClr>
                            </a:outerShdw>
                          </a:effectLst>
                        </pic:spPr>
                      </pic:pic>
                      <pic:pic xmlns:pic="http://schemas.openxmlformats.org/drawingml/2006/picture">
                        <pic:nvPicPr>
                          <pic:cNvPr id="1033956969" name="Picture 3"/>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1352550" y="3981"/>
                            <a:ext cx="800100" cy="640080"/>
                          </a:xfrm>
                          <a:prstGeom prst="rect">
                            <a:avLst/>
                          </a:prstGeom>
                          <a:noFill/>
                          <a:ln>
                            <a:noFill/>
                          </a:ln>
                          <a:effectLst>
                            <a:outerShdw blurRad="50800" dist="38100" dir="2700000" algn="tl" rotWithShape="0">
                              <a:prstClr val="black">
                                <a:alpha val="40000"/>
                              </a:prstClr>
                            </a:outerShdw>
                          </a:effectLst>
                        </pic:spPr>
                      </pic:pic>
                      <pic:pic xmlns:pic="http://schemas.openxmlformats.org/drawingml/2006/picture">
                        <pic:nvPicPr>
                          <pic:cNvPr id="1050892996" name="Picture 4"/>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2110001" y="0"/>
                            <a:ext cx="640080" cy="640080"/>
                          </a:xfrm>
                          <a:prstGeom prst="rect">
                            <a:avLst/>
                          </a:prstGeom>
                          <a:noFill/>
                          <a:ln>
                            <a:noFill/>
                          </a:ln>
                          <a:effectLst>
                            <a:outerShdw blurRad="50800" dist="38100" dir="2700000" algn="tl" rotWithShape="0">
                              <a:prstClr val="black">
                                <a:alpha val="40000"/>
                              </a:prstClr>
                            </a:outerShdw>
                          </a:effectLst>
                        </pic:spPr>
                      </pic:pic>
                      <pic:pic xmlns:pic="http://schemas.openxmlformats.org/drawingml/2006/picture">
                        <pic:nvPicPr>
                          <pic:cNvPr id="914502106" name="Picture 5"/>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2765094" y="0"/>
                            <a:ext cx="640080" cy="640080"/>
                          </a:xfrm>
                          <a:prstGeom prst="rect">
                            <a:avLst/>
                          </a:prstGeom>
                          <a:noFill/>
                          <a:ln>
                            <a:noFill/>
                          </a:ln>
                          <a:effectLst>
                            <a:outerShdw blurRad="50800" dist="38100" dir="2700000" algn="tl" rotWithShape="0">
                              <a:prstClr val="black">
                                <a:alpha val="40000"/>
                              </a:prstClr>
                            </a:outerShdw>
                          </a:effectLst>
                        </pic:spPr>
                      </pic:pic>
                      <pic:pic xmlns:pic="http://schemas.openxmlformats.org/drawingml/2006/picture">
                        <pic:nvPicPr>
                          <pic:cNvPr id="154208736" name="Picture 6"/>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3447482" y="0"/>
                            <a:ext cx="640080" cy="640080"/>
                          </a:xfrm>
                          <a:prstGeom prst="rect">
                            <a:avLst/>
                          </a:prstGeom>
                          <a:noFill/>
                          <a:ln>
                            <a:noFill/>
                          </a:ln>
                          <a:effectLst>
                            <a:outerShdw blurRad="50800" dist="38100" dir="2700000" algn="tl" rotWithShape="0">
                              <a:prstClr val="black">
                                <a:alpha val="40000"/>
                              </a:prstClr>
                            </a:outerShdw>
                          </a:effectLst>
                        </pic:spPr>
                      </pic:pic>
                    </wpg:wgp>
                  </a:graphicData>
                </a:graphic>
              </wp:anchor>
            </w:drawing>
          </mc:Choice>
          <mc:Fallback>
            <w:pict>
              <v:group w14:anchorId="6D86F1C4" id="Group 7" o:spid="_x0000_s1026" style="position:absolute;margin-left:.15pt;margin-top:59pt;width:321.85pt;height:50.85pt;z-index:251840512" coordsize="40875,6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">
                <v:shape id="Picture 1" o:spid="_x0000_s1027" type="#_x0000_t75" style="position:absolute;top:54;width:6400;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">
                  <v:imagedata r:id="rId40" o:title=""/>
                  <v:shadow on="t" color="black" opacity="26214f" origin="-.5,-.5" offset=".74836mm,.74836mm"/>
                </v:shape>
                <v:shape id="Picture 2" o:spid="_x0000_s1028" type="#_x0000_t75" style="position:absolute;left:6809;top:54;width:6401;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">
                  <v:imagedata r:id="rId41" o:title=""/>
                  <v:shadow on="t" color="black" opacity="26214f" origin="-.5,-.5" offset=".74836mm,.74836mm"/>
                </v:shape>
                <v:shape id="Picture 3" o:spid="_x0000_s1029" type="#_x0000_t75" style="position:absolute;left:13525;top:39;width:8001;height:6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">
                  <v:imagedata r:id="rId42" o:title=""/>
                  <v:shadow on="t" color="black" opacity="26214f" origin="-.5,-.5" offset=".74836mm,.74836mm"/>
                </v:shape>
                <v:shape id="Picture 4" o:spid="_x0000_s1030" type="#_x0000_t75" style="position:absolute;left:21100;width:6400;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">
                  <v:imagedata r:id="rId43" o:title=""/>
                  <v:shadow on="t" color="black" opacity="26214f" origin="-.5,-.5" offset=".74836mm,.74836mm"/>
                </v:shape>
                <v:shape id="Picture 5" o:spid="_x0000_s1031" type="#_x0000_t75" style="position:absolute;left:27650;width:6401;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">
                  <v:imagedata r:id="rId44" o:title=""/>
                  <v:shadow on="t" color="black" opacity="26214f" origin="-.5,-.5" offset=".74836mm,.74836mm"/>
                </v:shape>
                <v:shape id="Picture 6" o:spid="_x0000_s1032" type="#_x0000_t75" style="position:absolute;left:34474;width:6401;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">
                  <v:imagedata r:id="rId45" o:title=""/>
                  <v:shadow on="t" color="black" opacity="26214f" origin="-.5,-.5" offset=".74836mm,.74836mm"/>
                </v:shape>
                <w10:wrap type="topAndBottom"/>
              </v:group>
            </w:pict>
          </mc:Fallback>
        </mc:AlternateContent>
      </w:r>
      <w:r>
        <w:t>These are the various markers seen on the map other than counters. They show everything from losses, craters, obstacles, smoke, NBC effects, victory locations, and more. Each one of these items can be modified with a new image placed in the Custom Folder.</w:t>
      </w:r>
    </w:p>
    <w:p w14:paraId="54911802" w14:textId="77777777" w:rsidR="00244CF9" w:rsidRDefault="00244CF9" w:rsidP="00244CF9"/>
    <w:p w14:paraId="5D52F98A" w14:textId="77777777" w:rsidR="00244CF9" w:rsidRPr="00BF4705" w:rsidRDefault="00244CF9" w:rsidP="00244CF9">
      <w:pPr>
        <w:pStyle w:val="Heading2"/>
      </w:pPr>
      <w:bookmarkStart w:id="146" w:name="_Toc445664868"/>
      <w:bookmarkStart w:id="147" w:name="_Toc165044226"/>
      <w:bookmarkStart w:id="148" w:name="_Toc198722713"/>
      <w:r w:rsidRPr="00BF4705">
        <w:t>Use</w:t>
      </w:r>
      <w:bookmarkEnd w:id="146"/>
      <w:bookmarkEnd w:id="147"/>
      <w:bookmarkEnd w:id="148"/>
    </w:p>
    <w:p w14:paraId="533C03CA" w14:textId="77777777" w:rsidR="00244CF9" w:rsidRDefault="00244CF9" w:rsidP="00244CF9">
      <w:r>
        <w:t>Most of the map markers are placed when designing the scenario. This includes the following:</w:t>
      </w:r>
      <w:r w:rsidRPr="004E4C4A">
        <w:rPr>
          <w:noProof/>
        </w:rPr>
        <w:t xml:space="preserve"> </w:t>
      </w:r>
    </w:p>
    <w:p w14:paraId="406A425C" w14:textId="77777777" w:rsidR="00244CF9" w:rsidRDefault="00244CF9" w:rsidP="00244CF9">
      <w:pPr>
        <w:pStyle w:val="ListParagraph"/>
        <w:numPr>
          <w:ilvl w:val="0"/>
          <w:numId w:val="5"/>
        </w:numPr>
        <w:ind w:left="360"/>
      </w:pPr>
      <w:r>
        <w:lastRenderedPageBreak/>
        <w:t>Bridge Markers (including side-based engineering bridges)</w:t>
      </w:r>
    </w:p>
    <w:p w14:paraId="4780A56E" w14:textId="77777777" w:rsidR="00244CF9" w:rsidRDefault="00244CF9" w:rsidP="00244CF9">
      <w:pPr>
        <w:pStyle w:val="ListParagraph"/>
        <w:numPr>
          <w:ilvl w:val="0"/>
          <w:numId w:val="5"/>
        </w:numPr>
        <w:ind w:left="360"/>
      </w:pPr>
      <w:r>
        <w:t>Chemical and Radiation Markers</w:t>
      </w:r>
    </w:p>
    <w:p w14:paraId="2D5736EB" w14:textId="77777777" w:rsidR="00244CF9" w:rsidRDefault="00244CF9" w:rsidP="00244CF9">
      <w:pPr>
        <w:pStyle w:val="ListParagraph"/>
        <w:numPr>
          <w:ilvl w:val="0"/>
          <w:numId w:val="5"/>
        </w:numPr>
        <w:ind w:left="360"/>
      </w:pPr>
      <w:r>
        <w:t>Improved Positions (IP) Markers</w:t>
      </w:r>
    </w:p>
    <w:p w14:paraId="05E29391" w14:textId="77777777" w:rsidR="00244CF9" w:rsidRDefault="00244CF9" w:rsidP="00244CF9">
      <w:pPr>
        <w:pStyle w:val="ListParagraph"/>
        <w:numPr>
          <w:ilvl w:val="0"/>
          <w:numId w:val="5"/>
        </w:numPr>
        <w:ind w:left="360"/>
      </w:pPr>
      <w:r>
        <w:t>Minefield Markers (full hex and edge)</w:t>
      </w:r>
    </w:p>
    <w:p w14:paraId="6043CC02" w14:textId="77777777" w:rsidR="00244CF9" w:rsidRDefault="00244CF9" w:rsidP="00244CF9">
      <w:pPr>
        <w:pStyle w:val="ListParagraph"/>
        <w:numPr>
          <w:ilvl w:val="0"/>
          <w:numId w:val="5"/>
        </w:numPr>
        <w:ind w:left="360"/>
      </w:pPr>
      <w:r>
        <w:t>Obstacle Markers (full hex and edge)</w:t>
      </w:r>
    </w:p>
    <w:p w14:paraId="23F65A9F" w14:textId="77777777" w:rsidR="00244CF9" w:rsidRDefault="00244CF9" w:rsidP="00244CF9">
      <w:pPr>
        <w:pStyle w:val="ListParagraph"/>
        <w:numPr>
          <w:ilvl w:val="0"/>
          <w:numId w:val="5"/>
        </w:numPr>
        <w:ind w:left="360"/>
      </w:pPr>
      <w:r>
        <w:t>Victory Point Location (VP) Markers</w:t>
      </w:r>
    </w:p>
    <w:p w14:paraId="3CFF3CD6" w14:textId="77777777" w:rsidR="00244CF9" w:rsidRDefault="00244CF9" w:rsidP="00244CF9">
      <w:r>
        <w:t>Some of the markers are placed by the game engine during orders resolution. This includes the following:</w:t>
      </w:r>
    </w:p>
    <w:p w14:paraId="26CDA4A0" w14:textId="77777777" w:rsidR="00244CF9" w:rsidRDefault="00244CF9" w:rsidP="00244CF9">
      <w:pPr>
        <w:pStyle w:val="ListParagraph"/>
        <w:numPr>
          <w:ilvl w:val="0"/>
          <w:numId w:val="6"/>
        </w:numPr>
        <w:ind w:left="360"/>
      </w:pPr>
      <w:r>
        <w:t>Kill Markers (vehicles and squads)</w:t>
      </w:r>
    </w:p>
    <w:p w14:paraId="3A316185" w14:textId="77777777" w:rsidR="00244CF9" w:rsidRDefault="00244CF9" w:rsidP="00244CF9">
      <w:pPr>
        <w:pStyle w:val="ListParagraph"/>
        <w:numPr>
          <w:ilvl w:val="0"/>
          <w:numId w:val="6"/>
        </w:numPr>
        <w:ind w:left="360"/>
      </w:pPr>
      <w:r>
        <w:t>Chemical and Radiation Markers</w:t>
      </w:r>
    </w:p>
    <w:p w14:paraId="13770B87" w14:textId="77777777" w:rsidR="00244CF9" w:rsidRDefault="00244CF9" w:rsidP="00244CF9">
      <w:pPr>
        <w:pStyle w:val="ListParagraph"/>
        <w:numPr>
          <w:ilvl w:val="0"/>
          <w:numId w:val="6"/>
        </w:numPr>
        <w:ind w:left="360"/>
      </w:pPr>
      <w:r>
        <w:t>Crater Markers</w:t>
      </w:r>
    </w:p>
    <w:p w14:paraId="5901F636" w14:textId="77777777" w:rsidR="00244CF9" w:rsidRDefault="00244CF9" w:rsidP="00244CF9">
      <w:pPr>
        <w:pStyle w:val="ListParagraph"/>
        <w:numPr>
          <w:ilvl w:val="0"/>
          <w:numId w:val="6"/>
        </w:numPr>
        <w:ind w:left="360"/>
      </w:pPr>
      <w:r>
        <w:t>Gas and Smoke Markers</w:t>
      </w:r>
    </w:p>
    <w:p w14:paraId="3B4F49FD" w14:textId="77777777" w:rsidR="00244CF9" w:rsidRDefault="00244CF9" w:rsidP="00244CF9">
      <w:r>
        <w:t xml:space="preserve">The Gas and Smoke marker images have full image transparency so the map underneath will show through somewhat giving the effect of real smoke. </w:t>
      </w:r>
    </w:p>
    <w:p w14:paraId="6BD6369D" w14:textId="77777777" w:rsidR="00244CF9" w:rsidRDefault="00244CF9" w:rsidP="00244CF9">
      <w:r>
        <w:t>VP markers will have the cost(s) of the hex placed in the center of the box seen on the graphic.</w:t>
      </w:r>
    </w:p>
    <w:p w14:paraId="13FA1EB9" w14:textId="77777777" w:rsidR="00244CF9" w:rsidRPr="00BF4705" w:rsidRDefault="00244CF9" w:rsidP="00244CF9">
      <w:pPr>
        <w:pStyle w:val="Heading2"/>
      </w:pPr>
      <w:bookmarkStart w:id="149" w:name="_Toc445664869"/>
      <w:bookmarkStart w:id="150" w:name="_Toc165044227"/>
      <w:bookmarkStart w:id="151" w:name="_Toc198722714"/>
      <w:r w:rsidRPr="00BF4705">
        <w:t>Location of Assets</w:t>
      </w:r>
      <w:bookmarkEnd w:id="149"/>
      <w:bookmarkEnd w:id="150"/>
      <w:bookmarkEnd w:id="151"/>
    </w:p>
    <w:p w14:paraId="7D795214" w14:textId="77777777" w:rsidR="00244CF9" w:rsidRPr="00BF4705" w:rsidRDefault="00244CF9" w:rsidP="00244CF9">
      <w:r>
        <w:t xml:space="preserve">All of the defaults OTS Map Markers are located in /Modules/Common/Map Markers folder. If you make a new custom marker(s) they should be placed in the /Assets/Map Markers/Custom folder with the same filename. Any markers in the Custom folder will be </w:t>
      </w:r>
      <w:bookmarkStart w:id="152" w:name="_Toc445664870"/>
      <w:r w:rsidRPr="00BF4705">
        <w:t>Size and Format Required</w:t>
      </w:r>
      <w:bookmarkEnd w:id="152"/>
    </w:p>
    <w:p w14:paraId="324ED648" w14:textId="77777777" w:rsidR="00244CF9" w:rsidRDefault="00244CF9" w:rsidP="00244CF9">
      <w:r>
        <w:t xml:space="preserve">The size of the image can vary based on its function in the game. We recommend staying within the size of the marker you wish to replace. If you go beyond or below the existing size the marker will bleed over into other hexes or be distorted or too small to see. </w:t>
      </w:r>
    </w:p>
    <w:p w14:paraId="157F5C4E" w14:textId="77777777" w:rsidR="00244CF9" w:rsidRDefault="00244CF9" w:rsidP="00244CF9">
      <w:r>
        <w:t>The images must be saved as a PNG type file. This will preserve any transparency in the image.</w:t>
      </w:r>
    </w:p>
    <w:p w14:paraId="5204CF23" w14:textId="37211CB2" w:rsidR="00244CF9" w:rsidRDefault="00244CF9" w:rsidP="00244CF9">
      <w:r>
        <w:t xml:space="preserve">The file name must match the one in the folder exactly to be used by the game engine. Craters have been given a </w:t>
      </w:r>
      <w:r w:rsidR="00392F5B">
        <w:t>unique</w:t>
      </w:r>
      <w:r>
        <w:t xml:space="preserve"> ability to be randomly used when needed by the game engine. If you name your images “CraterX.png” where X is a sequence of numbers from 1 to some number (in our case 5), the game will select one at random when artillery or airstrikes it a hex.</w:t>
      </w:r>
    </w:p>
    <w:p w14:paraId="1D8B5167" w14:textId="77777777" w:rsidR="00244CF9" w:rsidRPr="00BF4705" w:rsidRDefault="00244CF9" w:rsidP="00244CF9">
      <w:pPr>
        <w:pStyle w:val="Heading1"/>
      </w:pPr>
      <w:bookmarkStart w:id="153" w:name="_Toc445664883"/>
      <w:bookmarkStart w:id="154" w:name="_Toc165044228"/>
      <w:bookmarkStart w:id="155" w:name="_Toc198722715"/>
      <w:r w:rsidRPr="00BF4705">
        <w:t>Art Restrictions</w:t>
      </w:r>
      <w:bookmarkEnd w:id="153"/>
      <w:bookmarkEnd w:id="154"/>
      <w:bookmarkEnd w:id="155"/>
    </w:p>
    <w:p w14:paraId="04BE8E2D" w14:textId="76ACB994" w:rsidR="00244CF9" w:rsidRDefault="00244CF9" w:rsidP="00244CF9">
      <w:r>
        <w:t xml:space="preserve">The above art elements may be modified or replaced freely. What is prohibited from being modified are the OTS, Matrix, and other logos in the game. Also, the Flashpoint Campaigns Splash Screen must also not be altered or used in any way without permission from On Target Simulations and Matrix Games. If you create a </w:t>
      </w:r>
      <w:r w:rsidR="001E3B5C">
        <w:t>module-level mod, you can place your own splash screen in the module’s root folder for viewing during module</w:t>
      </w:r>
      <w:r>
        <w:t xml:space="preserve"> selection (if available). </w:t>
      </w:r>
    </w:p>
    <w:p w14:paraId="1D60F8D7" w14:textId="77777777" w:rsidR="00244CF9" w:rsidRPr="00BF4705" w:rsidRDefault="00244CF9" w:rsidP="00244CF9">
      <w:pPr>
        <w:pStyle w:val="Heading3"/>
      </w:pPr>
      <w:bookmarkStart w:id="156" w:name="_Toc445664884"/>
      <w:bookmarkStart w:id="157" w:name="_Toc165044229"/>
      <w:bookmarkStart w:id="158" w:name="_Toc198722716"/>
      <w:r>
        <w:t xml:space="preserve">Required </w:t>
      </w:r>
      <w:r w:rsidRPr="00BF4705">
        <w:t>Animations</w:t>
      </w:r>
      <w:bookmarkEnd w:id="156"/>
      <w:bookmarkEnd w:id="157"/>
      <w:bookmarkEnd w:id="158"/>
    </w:p>
    <w:p w14:paraId="2C371531" w14:textId="7026330F" w:rsidR="00244CF9" w:rsidRDefault="00244CF9" w:rsidP="00244CF9">
      <w:r>
        <w:t>The game’s starting or Logo-based animations, including the opening credits, may not be altered in any way</w:t>
      </w:r>
      <w:r w:rsidR="001E3B5C">
        <w:t>,</w:t>
      </w:r>
      <w:r>
        <w:t xml:space="preserve"> nor should they be removed. The game’s use of these items is hard coded</w:t>
      </w:r>
      <w:r w:rsidR="001E3B5C">
        <w:t>,</w:t>
      </w:r>
      <w:r>
        <w:t xml:space="preserve"> and unexpected results could arise if files are missing, mislabeled, or altered in format.</w:t>
      </w:r>
    </w:p>
    <w:p w14:paraId="5834BE68" w14:textId="3E573980" w:rsidR="00244CF9" w:rsidRDefault="00244CF9" w:rsidP="00244CF9">
      <w:r w:rsidRPr="00702CD1">
        <w:rPr>
          <w:b/>
          <w:bCs/>
        </w:rPr>
        <w:t>NOTE:</w:t>
      </w:r>
      <w:r>
        <w:t xml:space="preserve"> Based on </w:t>
      </w:r>
      <w:r w:rsidR="001E3B5C">
        <w:t xml:space="preserve">the </w:t>
      </w:r>
      <w:r>
        <w:t>Game Engine Version, these Introduction animations may not be included.</w:t>
      </w:r>
    </w:p>
    <w:p w14:paraId="7A79922A" w14:textId="77777777" w:rsidR="00244CF9" w:rsidRDefault="00244CF9" w:rsidP="00244CF9">
      <w:pPr>
        <w:pStyle w:val="Heading1"/>
        <w:ind w:left="432" w:hanging="432"/>
      </w:pPr>
      <w:bookmarkStart w:id="159" w:name="_Toc445664885"/>
      <w:bookmarkStart w:id="160" w:name="_Toc165044230"/>
      <w:bookmarkStart w:id="161" w:name="_Toc198722717"/>
      <w:r>
        <w:t>Replacing Sound Assets</w:t>
      </w:r>
      <w:bookmarkEnd w:id="159"/>
      <w:bookmarkEnd w:id="160"/>
      <w:bookmarkEnd w:id="161"/>
    </w:p>
    <w:p w14:paraId="24E9552A" w14:textId="00B6B86C" w:rsidR="00244CF9" w:rsidRDefault="00244CF9" w:rsidP="00244CF9">
      <w:r>
        <w:t>Flashpoint Campaigns has several music and sound effects built into the game engine to add to the atmosphere of the battle raging on the screen. You can replace these sounds if you follow the format options below and, in many cases, add more sounds to increase the variety of effects heard in-game. If you decide to replace our sounds, I suggest saving them in another folder so they can be recovered if something fails to work with your sound effects.</w:t>
      </w:r>
    </w:p>
    <w:p w14:paraId="2674E222" w14:textId="51BB2C39" w:rsidR="00244CF9" w:rsidRPr="00173375" w:rsidRDefault="00244CF9" w:rsidP="00244CF9">
      <w:r>
        <w:t>Apart from the two themes, all other sounds are played only during turn resolution when the action is being played out on the screen.</w:t>
      </w:r>
    </w:p>
    <w:p w14:paraId="6D13FCD4" w14:textId="77777777" w:rsidR="00244CF9" w:rsidRPr="00BF4705" w:rsidRDefault="00244CF9" w:rsidP="00244CF9">
      <w:pPr>
        <w:pStyle w:val="Heading2"/>
      </w:pPr>
      <w:bookmarkStart w:id="162" w:name="_Toc445664886"/>
      <w:bookmarkStart w:id="163" w:name="_Toc165044231"/>
      <w:bookmarkStart w:id="164" w:name="_Toc198722718"/>
      <w:r w:rsidRPr="00BF4705">
        <w:lastRenderedPageBreak/>
        <w:t>Vehicle Sounds</w:t>
      </w:r>
      <w:bookmarkEnd w:id="162"/>
      <w:bookmarkEnd w:id="163"/>
      <w:bookmarkEnd w:id="164"/>
    </w:p>
    <w:p w14:paraId="32D73FFC" w14:textId="77777777" w:rsidR="00244CF9" w:rsidRPr="009765EC" w:rsidRDefault="00244CF9" w:rsidP="00244CF9">
      <w:r>
        <w:t>Every vehicle type used in the game and found in the data files has a sound effect for it that is heard when the unit is moved in game. These sound effects add to the overall atmosphere of the game.</w:t>
      </w:r>
    </w:p>
    <w:p w14:paraId="06BE80D7" w14:textId="77777777" w:rsidR="00244CF9" w:rsidRPr="00BF4705" w:rsidRDefault="00244CF9" w:rsidP="00244CF9">
      <w:pPr>
        <w:pStyle w:val="Heading3"/>
      </w:pPr>
      <w:bookmarkStart w:id="165" w:name="_Toc445664887"/>
      <w:bookmarkStart w:id="166" w:name="_Toc165044232"/>
      <w:bookmarkStart w:id="167" w:name="_Toc198722719"/>
      <w:r w:rsidRPr="00BF4705">
        <w:t>Use</w:t>
      </w:r>
      <w:bookmarkEnd w:id="165"/>
      <w:bookmarkEnd w:id="166"/>
      <w:bookmarkEnd w:id="167"/>
    </w:p>
    <w:p w14:paraId="556166DC" w14:textId="70E2755C" w:rsidR="00244CF9" w:rsidRDefault="00244CF9" w:rsidP="00244CF9">
      <w:r>
        <w:t>The following list is all the current movement sound types used in the game based on the mobility type of the unit.</w:t>
      </w:r>
    </w:p>
    <w:p w14:paraId="14B3ECF4" w14:textId="77777777" w:rsidR="00244CF9" w:rsidRDefault="00244CF9" w:rsidP="00244CF9">
      <w:pPr>
        <w:pStyle w:val="ListParagraph"/>
        <w:numPr>
          <w:ilvl w:val="0"/>
          <w:numId w:val="17"/>
        </w:numPr>
        <w:ind w:left="360"/>
      </w:pPr>
      <w:r>
        <w:t>armcar.wav, helo.wav, leg.wav, jet1.wav thru jet5.wav, track1.wav and track2.wav, truck.wav, ssm.wav, screw1.wav, screw2.wav, and prop1.wav and prop2.wav</w:t>
      </w:r>
    </w:p>
    <w:p w14:paraId="5595F6C0" w14:textId="77777777" w:rsidR="00244CF9" w:rsidRDefault="00244CF9" w:rsidP="00244CF9">
      <w:r w:rsidRPr="00360EC1">
        <w:t>These sounds are hard coded based on the mobility type of the unit.</w:t>
      </w:r>
      <w:r>
        <w:t xml:space="preserve"> To replace them, you must use the same file name and replace the existing sound file. We would recommend backing up the default Vehicle sound files to another folder so they can be recovered in case the new sound file does not work.</w:t>
      </w:r>
    </w:p>
    <w:p w14:paraId="752800BC" w14:textId="77777777" w:rsidR="00244CF9" w:rsidRDefault="00244CF9" w:rsidP="00244CF9">
      <w:r>
        <w:t>Each movement sound should be about 1 second long and not longer than 3 seconds. Any longer and you may get delays in gameplay or unexpected sound play in-game. Test the sounds to make sure you are now getting overlapping plays in the action is fast on the screen.</w:t>
      </w:r>
    </w:p>
    <w:p w14:paraId="1AB11619" w14:textId="77777777" w:rsidR="00244CF9" w:rsidRDefault="00244CF9" w:rsidP="00244CF9">
      <w:r>
        <w:t xml:space="preserve">The volume levels are controlled in the game options. </w:t>
      </w:r>
    </w:p>
    <w:p w14:paraId="16A982D8" w14:textId="77777777" w:rsidR="00244CF9" w:rsidRPr="00BF4705" w:rsidRDefault="00244CF9" w:rsidP="00244CF9">
      <w:pPr>
        <w:pStyle w:val="Heading3"/>
      </w:pPr>
      <w:bookmarkStart w:id="168" w:name="_Toc445664888"/>
      <w:bookmarkStart w:id="169" w:name="_Toc165044233"/>
      <w:bookmarkStart w:id="170" w:name="_Toc198722720"/>
      <w:r w:rsidRPr="00BF4705">
        <w:t>Location of Assets</w:t>
      </w:r>
      <w:bookmarkEnd w:id="168"/>
      <w:bookmarkEnd w:id="169"/>
      <w:bookmarkEnd w:id="170"/>
    </w:p>
    <w:p w14:paraId="000D5012" w14:textId="10EE9256" w:rsidR="00244CF9" w:rsidRPr="00DE08BC" w:rsidRDefault="00244CF9" w:rsidP="00244CF9">
      <w:r>
        <w:t xml:space="preserve">All vehicle sounds are located in </w:t>
      </w:r>
      <w:r w:rsidR="00D60335">
        <w:t xml:space="preserve">the </w:t>
      </w:r>
      <w:r>
        <w:t>/Modules/Common/Audio folder.</w:t>
      </w:r>
    </w:p>
    <w:p w14:paraId="19C56D7A" w14:textId="77777777" w:rsidR="00244CF9" w:rsidRPr="00BF4705" w:rsidRDefault="00244CF9" w:rsidP="00244CF9">
      <w:pPr>
        <w:pStyle w:val="Heading3"/>
      </w:pPr>
      <w:bookmarkStart w:id="171" w:name="_Toc445664889"/>
      <w:bookmarkStart w:id="172" w:name="_Toc165044234"/>
      <w:bookmarkStart w:id="173" w:name="_Toc198722721"/>
      <w:r w:rsidRPr="00BF4705">
        <w:t>Format Requirements</w:t>
      </w:r>
      <w:bookmarkEnd w:id="171"/>
      <w:bookmarkEnd w:id="172"/>
      <w:bookmarkEnd w:id="173"/>
    </w:p>
    <w:p w14:paraId="460597DF" w14:textId="382FD875" w:rsidR="00244CF9" w:rsidRDefault="00244CF9" w:rsidP="00244CF9">
      <w:r>
        <w:t xml:space="preserve">It must be a </w:t>
      </w:r>
      <w:r w:rsidR="00D60335">
        <w:t>WAV-type</w:t>
      </w:r>
      <w:r>
        <w:t xml:space="preserve"> file to work with the game engine. No MP3s or OOGs.</w:t>
      </w:r>
    </w:p>
    <w:p w14:paraId="5FA01022" w14:textId="77777777" w:rsidR="00244CF9" w:rsidRDefault="00244CF9" w:rsidP="00244CF9">
      <w:r>
        <w:t>The Bit Rate must be 512kbps. Other bit rates may work. If you choose a setting and hear no audio, try another bit rate.</w:t>
      </w:r>
    </w:p>
    <w:p w14:paraId="1A97D2FA" w14:textId="77777777" w:rsidR="00244CF9" w:rsidRDefault="00244CF9" w:rsidP="00244CF9">
      <w:r>
        <w:t xml:space="preserve">WAV files are also recorded for Stereo output. </w:t>
      </w:r>
    </w:p>
    <w:p w14:paraId="4D858681" w14:textId="77777777" w:rsidR="00244CF9" w:rsidRPr="009103AC" w:rsidRDefault="00244CF9" w:rsidP="00244CF9">
      <w:r w:rsidRPr="00360EC1">
        <w:t>The file name must match the name in the list above</w:t>
      </w:r>
      <w:r>
        <w:t>.</w:t>
      </w:r>
      <w:r w:rsidRPr="00360EC1">
        <w:t xml:space="preserve"> </w:t>
      </w:r>
      <w:r>
        <w:t>T</w:t>
      </w:r>
      <w:r w:rsidRPr="00360EC1">
        <w:t>here is no file name link in the data file for movement sounds</w:t>
      </w:r>
      <w:r>
        <w:t xml:space="preserve"> since</w:t>
      </w:r>
      <w:r w:rsidRPr="00360EC1">
        <w:t xml:space="preserve"> they are based on the mobility class of the unit</w:t>
      </w:r>
      <w:r>
        <w:t xml:space="preserve"> and hard coded to the given sound.</w:t>
      </w:r>
    </w:p>
    <w:p w14:paraId="1685D9DC" w14:textId="77777777" w:rsidR="00244CF9" w:rsidRPr="00BF4705" w:rsidRDefault="00244CF9" w:rsidP="00244CF9">
      <w:pPr>
        <w:pStyle w:val="Heading2"/>
      </w:pPr>
      <w:bookmarkStart w:id="174" w:name="_Toc445664890"/>
      <w:bookmarkStart w:id="175" w:name="_Toc165044235"/>
      <w:bookmarkStart w:id="176" w:name="_Toc198722722"/>
      <w:r w:rsidRPr="00BF4705">
        <w:t>Combat Sounds</w:t>
      </w:r>
      <w:bookmarkEnd w:id="174"/>
      <w:bookmarkEnd w:id="175"/>
      <w:bookmarkEnd w:id="176"/>
    </w:p>
    <w:p w14:paraId="28037BFB" w14:textId="14FDCB54" w:rsidR="00244CF9" w:rsidRPr="009765EC" w:rsidRDefault="00244CF9" w:rsidP="00244CF9">
      <w:r>
        <w:t xml:space="preserve">Every weapon type used in the game and found in the data files has a sound effect </w:t>
      </w:r>
      <w:r w:rsidR="00D60335">
        <w:t xml:space="preserve">that is heard when the weapon is fired in the </w:t>
      </w:r>
      <w:r>
        <w:t>game. These sound effects add to the overall atmosphere of the game.</w:t>
      </w:r>
    </w:p>
    <w:p w14:paraId="28B8025C" w14:textId="77777777" w:rsidR="00244CF9" w:rsidRPr="00BF4705" w:rsidRDefault="00244CF9" w:rsidP="00244CF9">
      <w:pPr>
        <w:pStyle w:val="Heading3"/>
      </w:pPr>
      <w:bookmarkStart w:id="177" w:name="_Toc445664891"/>
      <w:bookmarkStart w:id="178" w:name="_Toc165044236"/>
      <w:bookmarkStart w:id="179" w:name="_Toc198722723"/>
      <w:r w:rsidRPr="00BF4705">
        <w:t>Use</w:t>
      </w:r>
      <w:bookmarkEnd w:id="177"/>
      <w:bookmarkEnd w:id="178"/>
      <w:bookmarkEnd w:id="179"/>
    </w:p>
    <w:p w14:paraId="363F4369" w14:textId="77777777" w:rsidR="00244CF9" w:rsidRDefault="00244CF9" w:rsidP="00244CF9">
      <w:r>
        <w:t>The following list is all of the current combat sound types used in the game.</w:t>
      </w:r>
    </w:p>
    <w:p w14:paraId="3409F1A1" w14:textId="77777777" w:rsidR="00244CF9" w:rsidRDefault="00244CF9" w:rsidP="00244CF9">
      <w:pPr>
        <w:pStyle w:val="ListParagraph"/>
        <w:numPr>
          <w:ilvl w:val="0"/>
          <w:numId w:val="17"/>
        </w:numPr>
        <w:ind w:left="360"/>
      </w:pPr>
      <w:r>
        <w:t>Weapon Sounds: agl.wav, atgm.wav, auto cannon.wav, blast.wav, bomb.wav, flak gun.wav, flame.wav, gat.wav, HSA.wav, hvy arty.wav, LSA.wav, med arty.wav, missiles.wav, mortar.wav, MSA.wav, rpg.wav, sam.wav, tank gun.wav, HvyArtyStrike1.wav, and LtArtyStrike1.wav.</w:t>
      </w:r>
    </w:p>
    <w:p w14:paraId="7C878932" w14:textId="7ACF046F" w:rsidR="00244CF9" w:rsidRDefault="00244CF9" w:rsidP="00244CF9">
      <w:pPr>
        <w:pStyle w:val="ListParagraph"/>
        <w:numPr>
          <w:ilvl w:val="0"/>
          <w:numId w:val="17"/>
        </w:numPr>
        <w:ind w:left="360"/>
      </w:pPr>
      <w:r>
        <w:t>General Combat Sounds: airstrike.wav, hit.wav, miss.wav, nuke.wav</w:t>
      </w:r>
      <w:r w:rsidR="00D60335">
        <w:t>,</w:t>
      </w:r>
      <w:r>
        <w:t xml:space="preserve"> and AC_Crash.wav sounds.</w:t>
      </w:r>
    </w:p>
    <w:p w14:paraId="76A74FF4" w14:textId="73D2B9FA" w:rsidR="00244CF9" w:rsidRDefault="00244CF9" w:rsidP="00244CF9">
      <w:r w:rsidRPr="00E320E7">
        <w:t>For each sound type</w:t>
      </w:r>
      <w:r w:rsidR="00D60335">
        <w:t>,</w:t>
      </w:r>
      <w:r w:rsidRPr="00E320E7">
        <w:t xml:space="preserve"> there </w:t>
      </w:r>
      <w:r>
        <w:t>may be</w:t>
      </w:r>
      <w:r w:rsidRPr="00E320E7">
        <w:t xml:space="preserve"> more than one sound file. </w:t>
      </w:r>
      <w:r>
        <w:t>This is the case for most of the weapons and a few of the general combat sounds. If there are multiple sounds</w:t>
      </w:r>
      <w:r w:rsidR="00D60335">
        <w:t>,</w:t>
      </w:r>
      <w:r>
        <w:t xml:space="preserve"> each name will have a numeric value added to the filename. For example, HSA1.wav and HSA2.wav are two of the Heavy Small Arms files used. </w:t>
      </w:r>
      <w:r w:rsidRPr="00E320E7">
        <w:t xml:space="preserve">We have added many different sounds for the same type of weapon </w:t>
      </w:r>
      <w:r w:rsidR="00D60335" w:rsidRPr="00E320E7">
        <w:t>to</w:t>
      </w:r>
      <w:r w:rsidRPr="00E320E7">
        <w:t xml:space="preserve"> have a variety of </w:t>
      </w:r>
      <w:r w:rsidR="00D60335" w:rsidRPr="00E320E7">
        <w:t>sounds</w:t>
      </w:r>
      <w:r w:rsidRPr="00E320E7">
        <w:t xml:space="preserve"> during a battle. You can replace any or </w:t>
      </w:r>
      <w:r w:rsidR="00D60335" w:rsidRPr="00E320E7">
        <w:t>all</w:t>
      </w:r>
      <w:r w:rsidRPr="00E320E7">
        <w:t xml:space="preserve"> </w:t>
      </w:r>
      <w:r w:rsidR="00D60335">
        <w:t>of our sounds</w:t>
      </w:r>
      <w:r w:rsidRPr="00E320E7">
        <w:t xml:space="preserve"> in the Audio folder. </w:t>
      </w:r>
      <w:r>
        <w:t>Just place your modified sound files in the Custom folder using the same names as the files in the Audio folder</w:t>
      </w:r>
      <w:r w:rsidR="00D60335">
        <w:t>,</w:t>
      </w:r>
      <w:r>
        <w:t xml:space="preserve"> and those sounds will be used instead. Just remember to back up the originals in case any problems arise.</w:t>
      </w:r>
    </w:p>
    <w:p w14:paraId="0BB3292C" w14:textId="763045EC" w:rsidR="00244CF9" w:rsidRDefault="00244CF9" w:rsidP="00244CF9">
      <w:r>
        <w:t xml:space="preserve">Each combat sound should last no more than 1 second. It is a good idea not to make them longer than they are now. </w:t>
      </w:r>
      <w:r w:rsidR="00392F5B">
        <w:t>Overextending the sounds</w:t>
      </w:r>
      <w:r>
        <w:t xml:space="preserve"> could lead to dropped sound effects or other unwanted behaviors from the audio.</w:t>
      </w:r>
    </w:p>
    <w:p w14:paraId="733F3541" w14:textId="77777777" w:rsidR="00244CF9" w:rsidRDefault="00244CF9" w:rsidP="00244CF9">
      <w:r>
        <w:lastRenderedPageBreak/>
        <w:t>The volume levels are controlled in the game options. Care should be taken to try to match the existing volumes and not have sounds of the same type with widely varying volume levels.</w:t>
      </w:r>
    </w:p>
    <w:p w14:paraId="5AEAE843" w14:textId="77777777" w:rsidR="00244CF9" w:rsidRPr="00BF4705" w:rsidRDefault="00244CF9" w:rsidP="00244CF9">
      <w:pPr>
        <w:pStyle w:val="Heading3"/>
      </w:pPr>
      <w:bookmarkStart w:id="180" w:name="_Toc445664892"/>
      <w:bookmarkStart w:id="181" w:name="_Toc165044237"/>
      <w:bookmarkStart w:id="182" w:name="_Toc198722724"/>
      <w:r w:rsidRPr="00BF4705">
        <w:t>Location of Assets</w:t>
      </w:r>
      <w:bookmarkEnd w:id="180"/>
      <w:bookmarkEnd w:id="181"/>
      <w:bookmarkEnd w:id="182"/>
    </w:p>
    <w:p w14:paraId="00DD30AE" w14:textId="573DC919" w:rsidR="00244CF9" w:rsidRPr="00DE08BC" w:rsidRDefault="00244CF9" w:rsidP="00244CF9">
      <w:r>
        <w:t xml:space="preserve">All combat sounds are located in </w:t>
      </w:r>
      <w:r w:rsidR="00D60335">
        <w:t xml:space="preserve">the </w:t>
      </w:r>
      <w:r>
        <w:t>/Modules/Common/Audio folder.</w:t>
      </w:r>
    </w:p>
    <w:p w14:paraId="40A12AA0" w14:textId="77777777" w:rsidR="00244CF9" w:rsidRPr="00BF4705" w:rsidRDefault="00244CF9" w:rsidP="00244CF9">
      <w:pPr>
        <w:pStyle w:val="Heading3"/>
      </w:pPr>
      <w:bookmarkStart w:id="183" w:name="_Toc445664893"/>
      <w:bookmarkStart w:id="184" w:name="_Toc165044238"/>
      <w:bookmarkStart w:id="185" w:name="_Toc198722725"/>
      <w:r w:rsidRPr="00BF4705">
        <w:t>Format Requirements</w:t>
      </w:r>
      <w:bookmarkEnd w:id="183"/>
      <w:bookmarkEnd w:id="184"/>
      <w:bookmarkEnd w:id="185"/>
    </w:p>
    <w:p w14:paraId="01ED0470" w14:textId="3B69DB2E" w:rsidR="00244CF9" w:rsidRDefault="00244CF9" w:rsidP="00244CF9">
      <w:r>
        <w:t xml:space="preserve">It must be a </w:t>
      </w:r>
      <w:r w:rsidR="00D60335">
        <w:t>WAV-type</w:t>
      </w:r>
      <w:r>
        <w:t xml:space="preserve"> file to work with the game engine. No MP3s or OOGs.</w:t>
      </w:r>
    </w:p>
    <w:p w14:paraId="7CCFE020" w14:textId="77777777" w:rsidR="00244CF9" w:rsidRDefault="00244CF9" w:rsidP="00244CF9">
      <w:r>
        <w:t>The Bit Rate must be 512kbps. Other bit rates may work. If you choose a setting and hear no audio, try another bit rate.</w:t>
      </w:r>
    </w:p>
    <w:p w14:paraId="4DD6289B" w14:textId="77777777" w:rsidR="00244CF9" w:rsidRDefault="00244CF9" w:rsidP="00244CF9">
      <w:r>
        <w:t xml:space="preserve">WAV files are also recorded for Stereo output. </w:t>
      </w:r>
    </w:p>
    <w:p w14:paraId="2BE0B254" w14:textId="77777777" w:rsidR="00244CF9" w:rsidRDefault="00244CF9" w:rsidP="00244CF9">
      <w:r>
        <w:t>There are two ways to create/replace the existing combat sounds.</w:t>
      </w:r>
    </w:p>
    <w:p w14:paraId="66260932" w14:textId="6E912DCD" w:rsidR="00244CF9" w:rsidRDefault="00244CF9" w:rsidP="00244CF9">
      <w:pPr>
        <w:pStyle w:val="ListParagraph"/>
        <w:numPr>
          <w:ilvl w:val="0"/>
          <w:numId w:val="18"/>
        </w:numPr>
        <w:ind w:left="360"/>
      </w:pPr>
      <w:r>
        <w:t xml:space="preserve">You can replace the existing file with a new sound with the same exact name. These sounds will play for any scenario </w:t>
      </w:r>
      <w:r w:rsidR="00D60335">
        <w:t>that uses</w:t>
      </w:r>
      <w:r>
        <w:t xml:space="preserve"> the standard sounds.</w:t>
      </w:r>
    </w:p>
    <w:p w14:paraId="5C3BA458" w14:textId="77777777" w:rsidR="00244CF9" w:rsidRPr="009103AC" w:rsidRDefault="00244CF9" w:rsidP="00244CF9">
      <w:pPr>
        <w:pStyle w:val="ListParagraph"/>
        <w:numPr>
          <w:ilvl w:val="0"/>
          <w:numId w:val="18"/>
        </w:numPr>
        <w:ind w:left="360"/>
      </w:pPr>
      <w:r>
        <w:t>The path of more work would be to change the sound filename of a specific weapon in the data files and then add the new sound file to the Audio folder. These sounds will only work when new scenarios are made using the modified data files.</w:t>
      </w:r>
    </w:p>
    <w:p w14:paraId="771CB45C" w14:textId="77777777" w:rsidR="00244CF9" w:rsidRPr="00BF4705" w:rsidRDefault="00244CF9" w:rsidP="00244CF9">
      <w:pPr>
        <w:pStyle w:val="Heading2"/>
      </w:pPr>
      <w:bookmarkStart w:id="186" w:name="_Toc445664894"/>
      <w:bookmarkStart w:id="187" w:name="_Toc165044239"/>
      <w:bookmarkStart w:id="188" w:name="_Toc198722726"/>
      <w:r w:rsidRPr="00BF4705">
        <w:t>Theme Music</w:t>
      </w:r>
      <w:bookmarkEnd w:id="186"/>
      <w:bookmarkEnd w:id="187"/>
      <w:bookmarkEnd w:id="188"/>
      <w:r w:rsidRPr="00BF4705">
        <w:t xml:space="preserve"> </w:t>
      </w:r>
    </w:p>
    <w:p w14:paraId="234018F2" w14:textId="45CC7D74" w:rsidR="00244CF9" w:rsidRDefault="00244CF9" w:rsidP="00244CF9">
      <w:r>
        <w:t xml:space="preserve">The game has two pieces of theme music. One gets the blood flowing before the fighting begins and the other sets a </w:t>
      </w:r>
      <w:r w:rsidR="00FB625A">
        <w:t>calmer</w:t>
      </w:r>
      <w:r>
        <w:t xml:space="preserve"> and serene atmosphere to review the </w:t>
      </w:r>
      <w:r w:rsidR="00D60335">
        <w:t>day's destruction</w:t>
      </w:r>
      <w:r>
        <w:t>.</w:t>
      </w:r>
    </w:p>
    <w:p w14:paraId="6D09C890" w14:textId="77777777" w:rsidR="00244CF9" w:rsidRPr="00BF4705" w:rsidRDefault="00244CF9" w:rsidP="00244CF9">
      <w:pPr>
        <w:pStyle w:val="Heading3"/>
      </w:pPr>
      <w:bookmarkStart w:id="189" w:name="_Toc445664895"/>
      <w:bookmarkStart w:id="190" w:name="_Toc165044240"/>
      <w:bookmarkStart w:id="191" w:name="_Toc198722727"/>
      <w:r w:rsidRPr="00BF4705">
        <w:t>Use</w:t>
      </w:r>
      <w:bookmarkEnd w:id="189"/>
      <w:bookmarkEnd w:id="190"/>
      <w:bookmarkEnd w:id="191"/>
    </w:p>
    <w:p w14:paraId="2B60358C" w14:textId="77777777" w:rsidR="00244CF9" w:rsidRDefault="00244CF9" w:rsidP="00244CF9">
      <w:r>
        <w:t xml:space="preserve">The Main Theme starts when the game is loaded and loops through until a scenario is started. </w:t>
      </w:r>
    </w:p>
    <w:p w14:paraId="24F311CE" w14:textId="77777777" w:rsidR="00244CF9" w:rsidRDefault="00244CF9" w:rsidP="00244CF9">
      <w:r>
        <w:t xml:space="preserve">The End Theme is played during the post-mortem of a scenario. </w:t>
      </w:r>
    </w:p>
    <w:p w14:paraId="1BFECC6D" w14:textId="77777777" w:rsidR="00244CF9" w:rsidRDefault="00244CF9" w:rsidP="00244CF9">
      <w:r>
        <w:t xml:space="preserve">The volume level is controlled in the game options. </w:t>
      </w:r>
    </w:p>
    <w:p w14:paraId="18F53B1B" w14:textId="77777777" w:rsidR="00244CF9" w:rsidRDefault="00244CF9" w:rsidP="00244CF9">
      <w:r>
        <w:t>Both pieces of music last around 3 minutes. You can replace it with any length music file you like, but wav files get large quickly (about 10mb-20mb per minute based on the sample rate used).</w:t>
      </w:r>
    </w:p>
    <w:p w14:paraId="12E9358E" w14:textId="77777777" w:rsidR="00244CF9" w:rsidRPr="00BF4705" w:rsidRDefault="00244CF9" w:rsidP="00244CF9">
      <w:pPr>
        <w:pStyle w:val="Heading3"/>
      </w:pPr>
      <w:bookmarkStart w:id="192" w:name="_Toc445664896"/>
      <w:bookmarkStart w:id="193" w:name="_Toc165044241"/>
      <w:bookmarkStart w:id="194" w:name="_Toc198722728"/>
      <w:r w:rsidRPr="00BF4705">
        <w:t>Location of Assets</w:t>
      </w:r>
      <w:bookmarkEnd w:id="192"/>
      <w:bookmarkEnd w:id="193"/>
      <w:bookmarkEnd w:id="194"/>
    </w:p>
    <w:p w14:paraId="17B84BA6" w14:textId="77777777" w:rsidR="00244CF9" w:rsidRPr="00DE08BC" w:rsidRDefault="00244CF9" w:rsidP="00244CF9">
      <w:r>
        <w:t>Both themes are located in /Modules/Common/Audio folder.</w:t>
      </w:r>
    </w:p>
    <w:p w14:paraId="143AE896" w14:textId="77777777" w:rsidR="00244CF9" w:rsidRPr="00BF4705" w:rsidRDefault="00244CF9" w:rsidP="00244CF9">
      <w:pPr>
        <w:pStyle w:val="Heading3"/>
      </w:pPr>
      <w:bookmarkStart w:id="195" w:name="_Toc445664897"/>
      <w:bookmarkStart w:id="196" w:name="_Toc165044242"/>
      <w:bookmarkStart w:id="197" w:name="_Toc198722729"/>
      <w:r w:rsidRPr="00BF4705">
        <w:t>Format Requirements</w:t>
      </w:r>
      <w:bookmarkEnd w:id="195"/>
      <w:bookmarkEnd w:id="196"/>
      <w:bookmarkEnd w:id="197"/>
    </w:p>
    <w:p w14:paraId="32F98EB2" w14:textId="5771716E" w:rsidR="00244CF9" w:rsidRDefault="00244CF9" w:rsidP="00244CF9">
      <w:r>
        <w:t xml:space="preserve">It must be a </w:t>
      </w:r>
      <w:r w:rsidR="00FB625A">
        <w:t>WAV-type</w:t>
      </w:r>
      <w:r>
        <w:t xml:space="preserve"> file to work with the game engine. No MP3s or OOGs.</w:t>
      </w:r>
    </w:p>
    <w:p w14:paraId="2AE41217" w14:textId="57540910" w:rsidR="00244CF9" w:rsidRDefault="00244CF9" w:rsidP="00244CF9">
      <w:r>
        <w:t xml:space="preserve">The Bit Rate must be 1411kbps and use a </w:t>
      </w:r>
      <w:r w:rsidR="00FB625A">
        <w:t>16-bit</w:t>
      </w:r>
      <w:r>
        <w:t xml:space="preserve"> format. Other bit rates and bit formats may work, but as we found out after launch</w:t>
      </w:r>
      <w:r w:rsidR="00392F5B">
        <w:t>,</w:t>
      </w:r>
      <w:r>
        <w:t xml:space="preserve"> </w:t>
      </w:r>
      <w:r w:rsidR="00392F5B">
        <w:t>specific</w:t>
      </w:r>
      <w:r>
        <w:t xml:space="preserve"> OS versions and codices may not work together with non-standard bitrates. If you choose a setting</w:t>
      </w:r>
      <w:r w:rsidR="00FB625A">
        <w:t>, hear no audio,</w:t>
      </w:r>
      <w:r>
        <w:t xml:space="preserve"> or generate a crash in the game engine, try another bit rate or bit format.</w:t>
      </w:r>
    </w:p>
    <w:p w14:paraId="0A96C484" w14:textId="77777777" w:rsidR="00244CF9" w:rsidRDefault="00244CF9" w:rsidP="00244CF9">
      <w:r>
        <w:t xml:space="preserve">WAV files are also recorded for Stereo output. </w:t>
      </w:r>
    </w:p>
    <w:p w14:paraId="54FDAC5B" w14:textId="1DD64C35" w:rsidR="00244CF9" w:rsidRDefault="00244CF9" w:rsidP="00244CF9">
      <w:r>
        <w:t xml:space="preserve">The file name must match the one in the folder </w:t>
      </w:r>
      <w:r w:rsidR="00392F5B">
        <w:t>stri</w:t>
      </w:r>
      <w:r>
        <w:t xml:space="preserve">ctly to be used by the game engine or risk them not playing or generating </w:t>
      </w:r>
      <w:r w:rsidR="00FB625A">
        <w:t>an</w:t>
      </w:r>
      <w:r>
        <w:t xml:space="preserve"> error.</w:t>
      </w:r>
    </w:p>
    <w:p w14:paraId="22CA05F0" w14:textId="77777777" w:rsidR="00244CF9" w:rsidRPr="00BF4705" w:rsidRDefault="00244CF9" w:rsidP="00244CF9">
      <w:pPr>
        <w:pStyle w:val="Heading2"/>
      </w:pPr>
      <w:bookmarkStart w:id="198" w:name="_Toc445664898"/>
      <w:bookmarkStart w:id="199" w:name="_Toc165044243"/>
      <w:bookmarkStart w:id="200" w:name="_Toc198722730"/>
      <w:r w:rsidRPr="00BF4705">
        <w:t>Background Battle Sounds</w:t>
      </w:r>
      <w:bookmarkEnd w:id="198"/>
      <w:bookmarkEnd w:id="199"/>
      <w:bookmarkEnd w:id="200"/>
    </w:p>
    <w:p w14:paraId="3B528AB9" w14:textId="079B45B4" w:rsidR="00244CF9" w:rsidRDefault="00244CF9" w:rsidP="00244CF9">
      <w:r>
        <w:t xml:space="preserve">The game has three sound files that create the sounds of distant </w:t>
      </w:r>
      <w:r w:rsidR="00FB625A">
        <w:t>combat</w:t>
      </w:r>
      <w:r>
        <w:t xml:space="preserve"> as an ambient effect. They are a mix of various </w:t>
      </w:r>
      <w:r w:rsidR="00D60335">
        <w:t>weapons</w:t>
      </w:r>
      <w:r>
        <w:t xml:space="preserve"> and movement sounds.</w:t>
      </w:r>
    </w:p>
    <w:p w14:paraId="68A0C06F" w14:textId="77777777" w:rsidR="00244CF9" w:rsidRPr="00BF4705" w:rsidRDefault="00244CF9" w:rsidP="00244CF9">
      <w:pPr>
        <w:pStyle w:val="Heading3"/>
      </w:pPr>
      <w:bookmarkStart w:id="201" w:name="_Toc445664899"/>
      <w:bookmarkStart w:id="202" w:name="_Toc165044244"/>
      <w:bookmarkStart w:id="203" w:name="_Toc198722731"/>
      <w:r w:rsidRPr="00BF4705">
        <w:t>Use</w:t>
      </w:r>
      <w:bookmarkEnd w:id="201"/>
      <w:bookmarkEnd w:id="202"/>
      <w:bookmarkEnd w:id="203"/>
    </w:p>
    <w:p w14:paraId="7A034B5F" w14:textId="5968D8E7" w:rsidR="00244CF9" w:rsidRDefault="00244CF9" w:rsidP="00244CF9">
      <w:r>
        <w:t xml:space="preserve">Each battle background lasts around 1 minute. You can replace it with any length file you like, but </w:t>
      </w:r>
      <w:r w:rsidR="00FB625A">
        <w:t>WAV files get large quickly (about 3 MB</w:t>
      </w:r>
      <w:r>
        <w:t xml:space="preserve"> per minute at 512kbps sample rate). </w:t>
      </w:r>
      <w:r w:rsidRPr="000D2F39">
        <w:t>To replace them</w:t>
      </w:r>
      <w:r>
        <w:t>,</w:t>
      </w:r>
      <w:r w:rsidRPr="000D2F39">
        <w:t xml:space="preserve"> you must use the same </w:t>
      </w:r>
      <w:r>
        <w:t xml:space="preserve">file </w:t>
      </w:r>
      <w:r w:rsidRPr="000D2F39">
        <w:t>name and replace the existing sound file</w:t>
      </w:r>
      <w:r>
        <w:t xml:space="preserve"> or place your sound file in the Custom folder with the same name as the original</w:t>
      </w:r>
      <w:r w:rsidRPr="000D2F39">
        <w:t xml:space="preserve">. We would recommend backing up the </w:t>
      </w:r>
      <w:r>
        <w:t>original Background Battle</w:t>
      </w:r>
      <w:r w:rsidRPr="000D2F39">
        <w:t xml:space="preserve"> </w:t>
      </w:r>
      <w:r>
        <w:t>S</w:t>
      </w:r>
      <w:r w:rsidRPr="000D2F39">
        <w:t>ounds to another folder so they can be recovered in case the new sound</w:t>
      </w:r>
      <w:r>
        <w:t xml:space="preserve"> file</w:t>
      </w:r>
      <w:r w:rsidRPr="000D2F39">
        <w:t xml:space="preserve"> does not work.</w:t>
      </w:r>
    </w:p>
    <w:p w14:paraId="6B6F6EAD" w14:textId="77777777" w:rsidR="00244CF9" w:rsidRDefault="00244CF9" w:rsidP="00244CF9">
      <w:r>
        <w:lastRenderedPageBreak/>
        <w:t xml:space="preserve">The volume level for the background sounds is controlled in the game options. </w:t>
      </w:r>
    </w:p>
    <w:p w14:paraId="2CF5C3BB" w14:textId="77777777" w:rsidR="00244CF9" w:rsidRPr="00BF4705" w:rsidRDefault="00244CF9" w:rsidP="00244CF9">
      <w:pPr>
        <w:pStyle w:val="Heading3"/>
      </w:pPr>
      <w:bookmarkStart w:id="204" w:name="_Toc445664900"/>
      <w:bookmarkStart w:id="205" w:name="_Toc165044245"/>
      <w:bookmarkStart w:id="206" w:name="_Toc198722732"/>
      <w:r w:rsidRPr="00BF4705">
        <w:t>Location of Assets</w:t>
      </w:r>
      <w:bookmarkEnd w:id="204"/>
      <w:bookmarkEnd w:id="205"/>
      <w:bookmarkEnd w:id="206"/>
    </w:p>
    <w:p w14:paraId="6B62B186" w14:textId="77777777" w:rsidR="00244CF9" w:rsidRPr="00DE08BC" w:rsidRDefault="00244CF9" w:rsidP="00244CF9">
      <w:r>
        <w:t>Background Battle sounds are located in /Modules/Common/Audio folder.</w:t>
      </w:r>
    </w:p>
    <w:p w14:paraId="444164A8" w14:textId="77777777" w:rsidR="00244CF9" w:rsidRPr="00BF4705" w:rsidRDefault="00244CF9" w:rsidP="00244CF9">
      <w:pPr>
        <w:pStyle w:val="Heading3"/>
      </w:pPr>
      <w:bookmarkStart w:id="207" w:name="_Toc445664901"/>
      <w:bookmarkStart w:id="208" w:name="_Toc165044246"/>
      <w:bookmarkStart w:id="209" w:name="_Toc198722733"/>
      <w:r w:rsidRPr="00BF4705">
        <w:t>Format Requirements</w:t>
      </w:r>
      <w:bookmarkEnd w:id="207"/>
      <w:bookmarkEnd w:id="208"/>
      <w:bookmarkEnd w:id="209"/>
    </w:p>
    <w:p w14:paraId="1BBF47FE" w14:textId="31B8A5C3" w:rsidR="00244CF9" w:rsidRDefault="00244CF9" w:rsidP="00244CF9">
      <w:r>
        <w:t xml:space="preserve">It must be a </w:t>
      </w:r>
      <w:r w:rsidR="00FB625A">
        <w:t>WAV-type</w:t>
      </w:r>
      <w:r>
        <w:t xml:space="preserve"> file to work with the game engine. No MP3s or OOGs.</w:t>
      </w:r>
    </w:p>
    <w:p w14:paraId="14398F47" w14:textId="2C0229A1" w:rsidR="00244CF9" w:rsidRDefault="00244CF9" w:rsidP="00244CF9">
      <w:r>
        <w:t>The Bit Rate must be 512kbps</w:t>
      </w:r>
      <w:r w:rsidR="00FB625A">
        <w:t>, but other</w:t>
      </w:r>
      <w:r>
        <w:t xml:space="preserve"> bit rates may work. If you choose a setting and hear no audio, try another bit rate.</w:t>
      </w:r>
    </w:p>
    <w:p w14:paraId="7F3A4C83" w14:textId="77777777" w:rsidR="00244CF9" w:rsidRDefault="00244CF9" w:rsidP="00244CF9">
      <w:r>
        <w:t xml:space="preserve">WAV files are also recorded for Stereo output. </w:t>
      </w:r>
    </w:p>
    <w:p w14:paraId="7A9646DB" w14:textId="4024BF98" w:rsidR="00244CF9" w:rsidRDefault="00244CF9" w:rsidP="00244CF9">
      <w:r w:rsidRPr="00025167">
        <w:t xml:space="preserve">The file name must be “Battle_backgroundX.wav” to be used by the game engine (we use Battle_background1.wav through Battle_background3.wav </w:t>
      </w:r>
      <w:r w:rsidR="00FB625A">
        <w:t>in-game</w:t>
      </w:r>
      <w:r w:rsidRPr="00025167">
        <w:t>). The game will randomly play one of them at random times during the scenario.</w:t>
      </w:r>
      <w:r>
        <w:t xml:space="preserve"> The name of the new file must match one of the existing ones to work. As noted above you can also place your modified file in the Custom folder to play instead of the defaults.</w:t>
      </w:r>
    </w:p>
    <w:p w14:paraId="4ABD9F8E" w14:textId="2ADA1DCC" w:rsidR="00721359" w:rsidRDefault="00721359" w:rsidP="00B97AA8">
      <w:pPr>
        <w:pStyle w:val="Heading1"/>
      </w:pPr>
      <w:bookmarkStart w:id="210" w:name="_Toc198722734"/>
      <w:r>
        <w:t>Editing Game INI Files</w:t>
      </w:r>
      <w:bookmarkEnd w:id="210"/>
    </w:p>
    <w:p w14:paraId="153B36B5" w14:textId="2F5BD418" w:rsidR="00721359" w:rsidRDefault="00402700" w:rsidP="00721359">
      <w:r>
        <w:t xml:space="preserve">The game has several INI files that store certain information used by the game to track options, setting, colors, line widths, and a host of other functions. In some cases, changing these may be easier than doing them in-game or may be helpful to change colors or transparency of overlays to colors the player finds easier to work with. While these files are easy to open and edit in a text editor, as the following warning notes, you can break the game. </w:t>
      </w:r>
    </w:p>
    <w:p w14:paraId="30946811" w14:textId="44207D72" w:rsidR="004869D4" w:rsidRDefault="004869D4" w:rsidP="00721359">
      <w:r w:rsidRPr="004869D4">
        <w:rPr>
          <w:b/>
          <w:bCs/>
        </w:rPr>
        <w:t>NOTE:</w:t>
      </w:r>
      <w:r>
        <w:t xml:space="preserve"> We will not be defining every value seen in the ini files in this document. The entries are, for the most part, self-explanatory. We will note what each files covers and which ones not to mess with if you want your game to work right.</w:t>
      </w:r>
    </w:p>
    <w:p w14:paraId="5DBB12D3" w14:textId="6DF05909" w:rsidR="004869D4" w:rsidRDefault="004869D4" w:rsidP="004869D4">
      <w:pPr>
        <w:pStyle w:val="Note"/>
        <w:keepNext/>
        <w:keepLines/>
        <w:rPr>
          <w:color w:val="C00000"/>
        </w:rPr>
      </w:pPr>
      <w:r w:rsidRPr="00F50803">
        <w:rPr>
          <w:b/>
          <w:bCs/>
          <w:color w:val="C00000"/>
        </w:rPr>
        <w:t xml:space="preserve">WARNING: </w:t>
      </w:r>
      <w:r>
        <w:rPr>
          <w:color w:val="C00000"/>
        </w:rPr>
        <w:t>Making incorrect entries or incorrect formats (text instead of an integer, can cause the game to crash and be almost impossible to find. If you are not comfortable editing ini files don’t mess with them. If you are, make backups and use them if things crash.</w:t>
      </w:r>
    </w:p>
    <w:p w14:paraId="5964462C" w14:textId="22CAE16B" w:rsidR="004869D4" w:rsidRDefault="004869D4" w:rsidP="004869D4">
      <w:pPr>
        <w:pStyle w:val="Note"/>
        <w:keepNext/>
        <w:keepLines/>
        <w:rPr>
          <w:color w:val="C00000"/>
        </w:rPr>
      </w:pPr>
      <w:r w:rsidRPr="00F50803">
        <w:rPr>
          <w:b/>
          <w:bCs/>
          <w:color w:val="C00000"/>
        </w:rPr>
        <w:t xml:space="preserve">WARNING: </w:t>
      </w:r>
      <w:r>
        <w:rPr>
          <w:color w:val="C00000"/>
        </w:rPr>
        <w:t>These files WILL get overridden by updates when there are changes or new values added to the game by the development team. If you really want your changes, please make copies and note what information you have changed, so you can update the file(s) when needed.</w:t>
      </w:r>
    </w:p>
    <w:p w14:paraId="6E230CEF" w14:textId="66E40543" w:rsidR="004869D4" w:rsidRDefault="004869D4" w:rsidP="004869D4">
      <w:pPr>
        <w:pStyle w:val="Heading2"/>
      </w:pPr>
      <w:bookmarkStart w:id="211" w:name="_Toc198722735"/>
      <w:r>
        <w:t>List of INI Files</w:t>
      </w:r>
      <w:bookmarkEnd w:id="211"/>
    </w:p>
    <w:p w14:paraId="0C6F0D38" w14:textId="2263196E" w:rsidR="004869D4" w:rsidRDefault="004869D4" w:rsidP="00721359">
      <w:r>
        <w:t>Here is a listing and explanation of what is found in each INI file.</w:t>
      </w:r>
    </w:p>
    <w:p w14:paraId="774EDA9B" w14:textId="7A009F42" w:rsidR="004869D4" w:rsidRDefault="004869D4" w:rsidP="004869D4">
      <w:pPr>
        <w:pStyle w:val="ListParagraph"/>
        <w:numPr>
          <w:ilvl w:val="0"/>
          <w:numId w:val="82"/>
        </w:numPr>
      </w:pPr>
      <w:r>
        <w:t xml:space="preserve">flashpoint.ini – This </w:t>
      </w:r>
      <w:r w:rsidR="008326F3">
        <w:t>INI</w:t>
      </w:r>
      <w:r>
        <w:t xml:space="preserve"> file covers the majority of the games options and player settings. </w:t>
      </w:r>
      <w:r w:rsidR="0075145A">
        <w:t>In some cases, changing settings may be faster here than in the games dialogs, but the dialogs are less risky as typing errors can crash the game.</w:t>
      </w:r>
    </w:p>
    <w:p w14:paraId="348FA1A7" w14:textId="2B5C1E41" w:rsidR="004869D4" w:rsidRDefault="004869D4" w:rsidP="004869D4">
      <w:pPr>
        <w:pStyle w:val="ListParagraph"/>
        <w:numPr>
          <w:ilvl w:val="0"/>
          <w:numId w:val="82"/>
        </w:numPr>
      </w:pPr>
      <w:r>
        <w:t xml:space="preserve">Line-of-Fire-Animations.ini – </w:t>
      </w:r>
      <w:r w:rsidR="008326F3">
        <w:t>This INI file holds the parameters used to render the various weapon firing effects.</w:t>
      </w:r>
      <w:r w:rsidR="0075145A">
        <w:t xml:space="preserve"> This file might be worth making changes depending on how you like the look of the default firing animations. Easy things to adjust here are line thickness and color or projectile size and colors.</w:t>
      </w:r>
    </w:p>
    <w:p w14:paraId="00BD3159" w14:textId="1717E39E" w:rsidR="004869D4" w:rsidRDefault="004869D4" w:rsidP="004869D4">
      <w:pPr>
        <w:pStyle w:val="ListParagraph"/>
        <w:numPr>
          <w:ilvl w:val="0"/>
          <w:numId w:val="82"/>
        </w:numPr>
      </w:pPr>
      <w:r>
        <w:t xml:space="preserve">log_settings.ini – </w:t>
      </w:r>
      <w:r w:rsidR="00F71A8E">
        <w:t>This INI file is used to track the setting found in the radio log.</w:t>
      </w:r>
      <w:r w:rsidR="0075145A">
        <w:t xml:space="preserve"> Highly recommended to not edit this file unless you really know what you are doing and want to make changes.</w:t>
      </w:r>
    </w:p>
    <w:p w14:paraId="6374AFFC" w14:textId="5FC9B657" w:rsidR="004869D4" w:rsidRDefault="004869D4" w:rsidP="004869D4">
      <w:pPr>
        <w:pStyle w:val="ListParagraph"/>
        <w:numPr>
          <w:ilvl w:val="0"/>
          <w:numId w:val="82"/>
        </w:numPr>
      </w:pPr>
      <w:r>
        <w:t xml:space="preserve">overlays.ini – </w:t>
      </w:r>
      <w:r w:rsidR="00FF1D20">
        <w:t xml:space="preserve">This INI file sets </w:t>
      </w:r>
      <w:r w:rsidR="001276DF">
        <w:t>all</w:t>
      </w:r>
      <w:r w:rsidR="00FF1D20">
        <w:t xml:space="preserve"> the parameters for the various game overlays.</w:t>
      </w:r>
      <w:r w:rsidR="0075145A">
        <w:t xml:space="preserve"> Several things you may wish to change in this file depending on taste. Font, Text Color, colors of various overlays, and width of lines. Most of the overlays can be adjusted in the game options, but some lesser used overlays are only accessible in this INI file.</w:t>
      </w:r>
    </w:p>
    <w:p w14:paraId="2100E212" w14:textId="2DE6815E" w:rsidR="004869D4" w:rsidRDefault="004869D4" w:rsidP="004869D4">
      <w:pPr>
        <w:pStyle w:val="ListParagraph"/>
        <w:numPr>
          <w:ilvl w:val="0"/>
          <w:numId w:val="82"/>
        </w:numPr>
      </w:pPr>
      <w:r>
        <w:t>unit_counters.ini –</w:t>
      </w:r>
      <w:r w:rsidR="00FF1D20">
        <w:t xml:space="preserve"> This INI file sets the colors for the default black or white unit silhouettes. All color artwork is done automatically. </w:t>
      </w:r>
      <w:r w:rsidR="0075145A">
        <w:t>There is really nothing here to edit unless you plan to change the black and white defaults to some other colors.</w:t>
      </w:r>
    </w:p>
    <w:p w14:paraId="4CB33543" w14:textId="1DDFF342" w:rsidR="004869D4" w:rsidRDefault="004869D4" w:rsidP="004869D4">
      <w:pPr>
        <w:pStyle w:val="ListParagraph"/>
        <w:numPr>
          <w:ilvl w:val="0"/>
          <w:numId w:val="82"/>
        </w:numPr>
      </w:pPr>
      <w:r>
        <w:lastRenderedPageBreak/>
        <w:t xml:space="preserve">PathFlavors.ini – </w:t>
      </w:r>
      <w:r w:rsidR="00FF1D20">
        <w:t xml:space="preserve">This INI file </w:t>
      </w:r>
      <w:r w:rsidR="00084932">
        <w:t>holds</w:t>
      </w:r>
      <w:r w:rsidR="00FF1D20">
        <w:t xml:space="preserve"> various path finding parameters used by the game </w:t>
      </w:r>
      <w:r w:rsidR="001276DF">
        <w:t>to</w:t>
      </w:r>
      <w:r w:rsidR="00FF1D20">
        <w:t xml:space="preserve"> move units on the map. </w:t>
      </w:r>
      <w:r w:rsidR="00D60EB3">
        <w:t>While this particular INI file is well documented with comments, it is most likely to break the game if you give it a value the game does not like. Make a backup in case things break or you may find yourself reinstalling the game.</w:t>
      </w:r>
    </w:p>
    <w:p w14:paraId="29ADC819" w14:textId="3D13ECB0" w:rsidR="00D60EB3" w:rsidRPr="00084932" w:rsidRDefault="00D60EB3" w:rsidP="00D60EB3">
      <w:pPr>
        <w:pStyle w:val="Note"/>
        <w:keepNext/>
        <w:keepLines/>
        <w:rPr>
          <w:b/>
          <w:bCs/>
          <w:color w:val="C00000"/>
        </w:rPr>
      </w:pPr>
      <w:r>
        <w:rPr>
          <w:b/>
          <w:bCs/>
          <w:color w:val="C00000"/>
        </w:rPr>
        <w:t xml:space="preserve">WARNING: </w:t>
      </w:r>
      <w:r>
        <w:rPr>
          <w:color w:val="C00000"/>
        </w:rPr>
        <w:t>Just to say it again, be very careful making changes to this file. Start small. Test a lot. Have a backup.</w:t>
      </w:r>
    </w:p>
    <w:p w14:paraId="793CA80E" w14:textId="6636D682" w:rsidR="00FF1D20" w:rsidRDefault="00084932" w:rsidP="00084932">
      <w:pPr>
        <w:pStyle w:val="Heading2"/>
      </w:pPr>
      <w:bookmarkStart w:id="212" w:name="_Toc198722736"/>
      <w:r>
        <w:t>INI File Layout</w:t>
      </w:r>
      <w:bookmarkEnd w:id="212"/>
    </w:p>
    <w:p w14:paraId="29EF1807" w14:textId="09D80319" w:rsidR="00084932" w:rsidRDefault="00084932" w:rsidP="00084932">
      <w:r>
        <w:t>The following sections cover the basic layout found in the INI files and any Notes or Warnings resulting from editing these files.</w:t>
      </w:r>
    </w:p>
    <w:p w14:paraId="49E5257B" w14:textId="3A68D3B3" w:rsidR="00084932" w:rsidRDefault="00084932" w:rsidP="00084932">
      <w:pPr>
        <w:pStyle w:val="Heading3"/>
      </w:pPr>
      <w:bookmarkStart w:id="213" w:name="_Toc198722737"/>
      <w:r>
        <w:t>Section Headers</w:t>
      </w:r>
      <w:bookmarkEnd w:id="213"/>
    </w:p>
    <w:p w14:paraId="4B15056F" w14:textId="77777777" w:rsidR="00084932" w:rsidRDefault="00084932" w:rsidP="00084932">
      <w:r>
        <w:t xml:space="preserve">A Header is a word found in “[]” in the INI files and is used to note the function or use of the following entries. These are keywords used in the code to pull data from the named items that follow. </w:t>
      </w:r>
    </w:p>
    <w:p w14:paraId="76F28A55" w14:textId="64B1876F" w:rsidR="00084932" w:rsidRPr="00084932" w:rsidRDefault="00084932" w:rsidP="00084932">
      <w:pPr>
        <w:pStyle w:val="Note"/>
        <w:keepNext/>
        <w:keepLines/>
        <w:rPr>
          <w:b/>
          <w:bCs/>
          <w:color w:val="C00000"/>
        </w:rPr>
      </w:pPr>
      <w:r>
        <w:rPr>
          <w:b/>
          <w:bCs/>
          <w:color w:val="C00000"/>
        </w:rPr>
        <w:t xml:space="preserve">WARNING: </w:t>
      </w:r>
      <w:r w:rsidRPr="00084932">
        <w:rPr>
          <w:color w:val="C00000"/>
        </w:rPr>
        <w:t xml:space="preserve">You should </w:t>
      </w:r>
      <w:r>
        <w:rPr>
          <w:color w:val="C00000"/>
        </w:rPr>
        <w:t xml:space="preserve">not </w:t>
      </w:r>
      <w:r w:rsidRPr="00084932">
        <w:rPr>
          <w:color w:val="C00000"/>
        </w:rPr>
        <w:t>alter, edit</w:t>
      </w:r>
      <w:r>
        <w:rPr>
          <w:color w:val="C00000"/>
        </w:rPr>
        <w:t>,</w:t>
      </w:r>
      <w:r w:rsidRPr="00084932">
        <w:rPr>
          <w:color w:val="C00000"/>
        </w:rPr>
        <w:t xml:space="preserve"> or delete these entries as the game can and will crash. You may not add new Headers either, as there is no supporting code.</w:t>
      </w:r>
      <w:r w:rsidR="00486B3C">
        <w:rPr>
          <w:color w:val="C00000"/>
        </w:rPr>
        <w:t xml:space="preserve"> Basically, leave them alone.</w:t>
      </w:r>
    </w:p>
    <w:p w14:paraId="619C93F9" w14:textId="6F43706E" w:rsidR="00084932" w:rsidRDefault="00084932" w:rsidP="00084932">
      <w:pPr>
        <w:pStyle w:val="Heading3"/>
      </w:pPr>
      <w:bookmarkStart w:id="214" w:name="_Toc198722738"/>
      <w:r>
        <w:t>Data Keys</w:t>
      </w:r>
      <w:bookmarkEnd w:id="214"/>
    </w:p>
    <w:p w14:paraId="17F0BA8A" w14:textId="3F95A3CA" w:rsidR="00084932" w:rsidRDefault="00486B3C" w:rsidP="00084932">
      <w:r>
        <w:t>After the Section Header there can be lines with Data Keys. These Data Keys are of the formation of “Key Name” = “Value”. The Key Name is a value set by the programmers and should not be altered as the game will be looking for the Key Name to function. The “=” sign is also mandatory and should not be changed or altered. What you can change is the Value parameter as long as you keep to the same type of class of value. These values can be one of the following:</w:t>
      </w:r>
    </w:p>
    <w:p w14:paraId="7FEE2042" w14:textId="7E35AA35" w:rsidR="00486B3C" w:rsidRDefault="00486B3C" w:rsidP="00486B3C">
      <w:pPr>
        <w:pStyle w:val="ListParagraph"/>
        <w:numPr>
          <w:ilvl w:val="0"/>
          <w:numId w:val="83"/>
        </w:numPr>
      </w:pPr>
      <w:r w:rsidRPr="00A3328A">
        <w:rPr>
          <w:u w:val="single"/>
        </w:rPr>
        <w:t>String</w:t>
      </w:r>
      <w:r>
        <w:t xml:space="preserve"> – This is some alphanumeric entry like “Roboto”, “ProjectileSpeedM”, or “Every Cat is Black at Night”.</w:t>
      </w:r>
    </w:p>
    <w:p w14:paraId="5CBFB45C" w14:textId="587A816C" w:rsidR="00486B3C" w:rsidRDefault="00486B3C" w:rsidP="00486B3C">
      <w:pPr>
        <w:pStyle w:val="ListParagraph"/>
        <w:numPr>
          <w:ilvl w:val="0"/>
          <w:numId w:val="83"/>
        </w:numPr>
      </w:pPr>
      <w:r w:rsidRPr="00A3328A">
        <w:rPr>
          <w:u w:val="single"/>
        </w:rPr>
        <w:t>Integer</w:t>
      </w:r>
      <w:r>
        <w:t xml:space="preserve"> – This is a +/- value 0 to 65000 like “268” or “1000”.</w:t>
      </w:r>
    </w:p>
    <w:p w14:paraId="7E49C098" w14:textId="6D2F110E" w:rsidR="00486B3C" w:rsidRDefault="00486B3C" w:rsidP="00486B3C">
      <w:pPr>
        <w:pStyle w:val="ListParagraph"/>
        <w:numPr>
          <w:ilvl w:val="0"/>
          <w:numId w:val="83"/>
        </w:numPr>
      </w:pPr>
      <w:r w:rsidRPr="00A3328A">
        <w:rPr>
          <w:u w:val="single"/>
        </w:rPr>
        <w:t>Boolean</w:t>
      </w:r>
      <w:r>
        <w:t xml:space="preserve"> – This is true or false entry with entries like “True” or “F”. In some cases, this can also be a “0” for false and “1” for true.</w:t>
      </w:r>
    </w:p>
    <w:p w14:paraId="0148DAD7" w14:textId="75708F08" w:rsidR="00486B3C" w:rsidRDefault="00A3328A" w:rsidP="00486B3C">
      <w:pPr>
        <w:pStyle w:val="ListParagraph"/>
        <w:numPr>
          <w:ilvl w:val="0"/>
          <w:numId w:val="83"/>
        </w:numPr>
      </w:pPr>
      <w:r w:rsidRPr="00A3328A">
        <w:rPr>
          <w:u w:val="single"/>
        </w:rPr>
        <w:t>Hexadecimal Color Code</w:t>
      </w:r>
      <w:r>
        <w:t xml:space="preserve"> – This is in the format of “0x12345678” where 12 is the alpha channel value (Transparency – ff = solid and 00 is clear), 34 is the two digits for Red, 56 is the two digits for Green, and 78 is the two digits for Blue in the Line of Fire Animation and “#123456” in Overlays with 12 for Red, 34 for Green, and 56 for Blue. NOTE: Valid Hexadecimal digits are 0-9 and A through F.</w:t>
      </w:r>
    </w:p>
    <w:p w14:paraId="4D2E26F3" w14:textId="77777777" w:rsidR="00D60EB3" w:rsidRPr="00D60EB3" w:rsidRDefault="00A3328A" w:rsidP="00D60EB3">
      <w:pPr>
        <w:pStyle w:val="Heading3"/>
      </w:pPr>
      <w:bookmarkStart w:id="215" w:name="_Toc198722739"/>
      <w:r w:rsidRPr="00D60EB3">
        <w:t>Comments</w:t>
      </w:r>
      <w:bookmarkEnd w:id="215"/>
    </w:p>
    <w:p w14:paraId="3575406B" w14:textId="40FBFA04" w:rsidR="00A3328A" w:rsidRPr="00A3328A" w:rsidRDefault="00A3328A" w:rsidP="00D60EB3">
      <w:r>
        <w:t xml:space="preserve">These are notes that help explain the values for uses for the various entries. These must start with a “;” and space and then any info you want to add. This is a great way to record changes you make and note the original value. For example: </w:t>
      </w:r>
      <w:r w:rsidRPr="00D60EB3">
        <w:rPr>
          <w:i/>
          <w:iCs/>
        </w:rPr>
        <w:t xml:space="preserve">; Changed VaporLineWidth from 10 to 13 – 4Jan25. </w:t>
      </w:r>
    </w:p>
    <w:p w14:paraId="7CA31A1E" w14:textId="692E07B5" w:rsidR="00A3328A" w:rsidRPr="00A3328A" w:rsidRDefault="00A3328A" w:rsidP="00A3328A">
      <w:pPr>
        <w:pStyle w:val="Note"/>
        <w:keepNext/>
        <w:keepLines/>
        <w:rPr>
          <w:color w:val="C00000"/>
        </w:rPr>
      </w:pPr>
      <w:r w:rsidRPr="00A3328A">
        <w:rPr>
          <w:b/>
          <w:bCs/>
          <w:color w:val="C00000"/>
        </w:rPr>
        <w:t xml:space="preserve">WARNING: </w:t>
      </w:r>
      <w:r w:rsidRPr="00A3328A">
        <w:rPr>
          <w:color w:val="C00000"/>
        </w:rPr>
        <w:t>Do not add comments after Values or Headers as these will cause the items to not be read and result in crashes. Place Comments above or below the line you wish to comment on.</w:t>
      </w:r>
    </w:p>
    <w:p w14:paraId="331E0E29" w14:textId="71327B2F" w:rsidR="00D60EB3" w:rsidRDefault="00D60EB3" w:rsidP="00B97AA8">
      <w:pPr>
        <w:pStyle w:val="Heading1"/>
      </w:pPr>
      <w:bookmarkStart w:id="216" w:name="_Toc198722740"/>
      <w:r>
        <w:t>CSS Files</w:t>
      </w:r>
      <w:bookmarkEnd w:id="216"/>
    </w:p>
    <w:p w14:paraId="6AACE59D" w14:textId="4AE40852" w:rsidR="00D60EB3" w:rsidRDefault="00D60EB3" w:rsidP="00D60EB3">
      <w:r>
        <w:t xml:space="preserve">We have many CSS files in various locations in the game folders that set parameters for several of the dialogs and other elements of the game UI. We are not going to list them here as they really should not be messed with as it can wreck the UI and cause crashes. If you are adept at HTML 5 and understand the layout and use of CSS files, you can try to do edits. </w:t>
      </w:r>
    </w:p>
    <w:p w14:paraId="221B0911" w14:textId="33905FB0" w:rsidR="00D60EB3" w:rsidRPr="00A3328A" w:rsidRDefault="00D60EB3" w:rsidP="00D60EB3">
      <w:pPr>
        <w:pStyle w:val="Note"/>
        <w:keepNext/>
        <w:keepLines/>
        <w:rPr>
          <w:color w:val="C00000"/>
        </w:rPr>
      </w:pPr>
      <w:r w:rsidRPr="00A3328A">
        <w:rPr>
          <w:b/>
          <w:bCs/>
          <w:color w:val="C00000"/>
        </w:rPr>
        <w:t xml:space="preserve">WARNING: </w:t>
      </w:r>
      <w:r>
        <w:rPr>
          <w:color w:val="C00000"/>
        </w:rPr>
        <w:t>Editing CSS files can crash or mess up the UI and make the game unplayable. Again, if you want to try it, make backups and be very careful with what you change</w:t>
      </w:r>
      <w:r w:rsidRPr="00A3328A">
        <w:rPr>
          <w:color w:val="C00000"/>
        </w:rPr>
        <w:t>.</w:t>
      </w:r>
    </w:p>
    <w:p w14:paraId="1B53F439" w14:textId="4D6191AA" w:rsidR="00FB625A" w:rsidRDefault="00B97AA8" w:rsidP="00B97AA8">
      <w:pPr>
        <w:pStyle w:val="Heading1"/>
      </w:pPr>
      <w:bookmarkStart w:id="217" w:name="_Toc198722741"/>
      <w:r>
        <w:t>Sil Making 101</w:t>
      </w:r>
      <w:bookmarkEnd w:id="217"/>
    </w:p>
    <w:p w14:paraId="3E3C8705" w14:textId="04F4A71D" w:rsidR="00B97AA8" w:rsidRDefault="00522FFE" w:rsidP="00244CF9">
      <w:r>
        <w:t>This is a quick step-by-step on making a unit sil (silhouette) using an image from the internet and third party paint tools, in this case Corel PaintShop Pro 2023 (others may work as well if they have similar tools).</w:t>
      </w:r>
    </w:p>
    <w:p w14:paraId="0F2D74C9" w14:textId="1144FFF9" w:rsidR="00522FFE" w:rsidRDefault="00522FFE" w:rsidP="00522FFE">
      <w:pPr>
        <w:pStyle w:val="Heading2"/>
      </w:pPr>
      <w:bookmarkStart w:id="218" w:name="_Toc198722742"/>
      <w:r>
        <w:lastRenderedPageBreak/>
        <w:t>Find an Image</w:t>
      </w:r>
      <w:bookmarkEnd w:id="218"/>
    </w:p>
    <w:p w14:paraId="417BF32B" w14:textId="7E60FCE7" w:rsidR="00522FFE" w:rsidRDefault="00522FFE" w:rsidP="00244CF9">
      <w:r>
        <w:t>Made a lot easier these days with the internet and a search engine. In this example we are going to do a BMP-2. We are looking for an image with the following qualities:</w:t>
      </w:r>
    </w:p>
    <w:p w14:paraId="73594584" w14:textId="49AFDE53" w:rsidR="00522FFE" w:rsidRDefault="00522FFE" w:rsidP="00522FFE">
      <w:pPr>
        <w:pStyle w:val="ListParagraph"/>
        <w:numPr>
          <w:ilvl w:val="0"/>
          <w:numId w:val="80"/>
        </w:numPr>
      </w:pPr>
      <w:r>
        <w:t>Width greater than 256 pixels with 512 or greater being preferable to capture details.</w:t>
      </w:r>
    </w:p>
    <w:p w14:paraId="2336435C" w14:textId="095A6C6F" w:rsidR="00522FFE" w:rsidRDefault="00522FFE" w:rsidP="00522FFE">
      <w:pPr>
        <w:pStyle w:val="ListParagraph"/>
        <w:numPr>
          <w:ilvl w:val="0"/>
          <w:numId w:val="80"/>
        </w:numPr>
      </w:pPr>
      <w:r>
        <w:t>A clean side view of the vehicle.</w:t>
      </w:r>
    </w:p>
    <w:p w14:paraId="2FFCDA2D" w14:textId="1B3940EE" w:rsidR="00522FFE" w:rsidRDefault="00522FFE" w:rsidP="00522FFE">
      <w:pPr>
        <w:pStyle w:val="ListParagraph"/>
        <w:numPr>
          <w:ilvl w:val="0"/>
          <w:numId w:val="80"/>
        </w:numPr>
      </w:pPr>
      <w:r>
        <w:t>Already blacked out is a plus, but an image with a single color background or transparent makes life easier.</w:t>
      </w:r>
    </w:p>
    <w:p w14:paraId="1F6E7DC7" w14:textId="79A77E20" w:rsidR="00522FFE" w:rsidRDefault="00522FFE" w:rsidP="00522FFE">
      <w:r w:rsidRPr="00522FFE">
        <w:rPr>
          <w:b/>
          <w:bCs/>
        </w:rPr>
        <w:t>NOTE</w:t>
      </w:r>
      <w:r>
        <w:t>: In some cases, certain hard to find units may require taking a real image and cleaning the background out and making some other adjustments to get a decent side view.</w:t>
      </w:r>
    </w:p>
    <w:p w14:paraId="4F6AF6BF" w14:textId="165D6BB1" w:rsidR="00522FFE" w:rsidRDefault="00522FFE" w:rsidP="00522FFE">
      <w:r>
        <w:rPr>
          <w:noProof/>
        </w:rPr>
        <w:drawing>
          <wp:inline distT="0" distB="0" distL="0" distR="0" wp14:anchorId="753F6F4E" wp14:editId="3F0F529E">
            <wp:extent cx="3869447" cy="1524000"/>
            <wp:effectExtent l="38100" t="38100" r="93345" b="95250"/>
            <wp:docPr id="14702278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76429" cy="1526750"/>
                    </a:xfrm>
                    <a:prstGeom prst="rect">
                      <a:avLst/>
                    </a:prstGeom>
                    <a:noFill/>
                    <a:effectLst>
                      <a:outerShdw blurRad="50800" dist="38100" dir="2700000" algn="tl" rotWithShape="0">
                        <a:prstClr val="black">
                          <a:alpha val="40000"/>
                        </a:prstClr>
                      </a:outerShdw>
                    </a:effectLst>
                  </pic:spPr>
                </pic:pic>
              </a:graphicData>
            </a:graphic>
          </wp:inline>
        </w:drawing>
      </w:r>
    </w:p>
    <w:p w14:paraId="6014D9EF" w14:textId="395B148F" w:rsidR="00522FFE" w:rsidRDefault="00522FFE" w:rsidP="00522FFE">
      <w:r>
        <w:t>Here is a good BMP-2 image from the internet.</w:t>
      </w:r>
    </w:p>
    <w:p w14:paraId="06C4129D" w14:textId="4A60A7F5" w:rsidR="00FB625A" w:rsidRDefault="00522FFE" w:rsidP="00522FFE">
      <w:pPr>
        <w:pStyle w:val="Heading2"/>
      </w:pPr>
      <w:bookmarkStart w:id="219" w:name="_Toc198722743"/>
      <w:r>
        <w:t>Process in the Art Program</w:t>
      </w:r>
      <w:bookmarkEnd w:id="219"/>
    </w:p>
    <w:p w14:paraId="67D30684" w14:textId="4A65BA11" w:rsidR="00522FFE" w:rsidRDefault="00096102" w:rsidP="00244CF9">
      <w:r>
        <w:t>Here are the steps and tools I use with PaintShop Pro to get to a final sil for the game. With good images I can make a sil in about 30-45 seconds with all the tools on the pallet.</w:t>
      </w:r>
    </w:p>
    <w:p w14:paraId="30A74E0E" w14:textId="61C13FF4" w:rsidR="00096102" w:rsidRDefault="00096102" w:rsidP="00096102">
      <w:pPr>
        <w:pStyle w:val="ListParagraph"/>
        <w:numPr>
          <w:ilvl w:val="0"/>
          <w:numId w:val="81"/>
        </w:numPr>
      </w:pPr>
      <w:r>
        <w:t>Copy and paste or save and load the located image into the paint program.</w:t>
      </w:r>
    </w:p>
    <w:p w14:paraId="41F0A356" w14:textId="4351DAD7" w:rsidR="00096102" w:rsidRDefault="00096102" w:rsidP="00974789">
      <w:pPr>
        <w:pStyle w:val="ListParagraph"/>
        <w:ind w:left="288"/>
      </w:pPr>
      <w:r>
        <w:rPr>
          <w:noProof/>
        </w:rPr>
        <w:drawing>
          <wp:inline distT="0" distB="0" distL="0" distR="0" wp14:anchorId="1437FB68" wp14:editId="784A44A3">
            <wp:extent cx="3781425" cy="2496102"/>
            <wp:effectExtent l="38100" t="38100" r="85725" b="95250"/>
            <wp:docPr id="20901622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58610" cy="2547051"/>
                    </a:xfrm>
                    <a:prstGeom prst="rect">
                      <a:avLst/>
                    </a:prstGeom>
                    <a:noFill/>
                    <a:effectLst>
                      <a:outerShdw blurRad="50800" dist="38100" dir="2700000" algn="tl" rotWithShape="0">
                        <a:prstClr val="black">
                          <a:alpha val="40000"/>
                        </a:prstClr>
                      </a:outerShdw>
                    </a:effectLst>
                  </pic:spPr>
                </pic:pic>
              </a:graphicData>
            </a:graphic>
          </wp:inline>
        </w:drawing>
      </w:r>
    </w:p>
    <w:p w14:paraId="12E117A1" w14:textId="42ED774D" w:rsidR="00096102" w:rsidRDefault="00096102" w:rsidP="00096102">
      <w:pPr>
        <w:pStyle w:val="ListParagraph"/>
        <w:numPr>
          <w:ilvl w:val="0"/>
          <w:numId w:val="81"/>
        </w:numPr>
      </w:pPr>
      <w:r>
        <w:t>Using the Magic Wand Selection Tool, click on the white (solid color) to select the background.</w:t>
      </w:r>
    </w:p>
    <w:p w14:paraId="613C08A5" w14:textId="26330C36" w:rsidR="00096102" w:rsidRDefault="00096102" w:rsidP="00974789">
      <w:pPr>
        <w:pStyle w:val="ListParagraph"/>
        <w:ind w:left="288"/>
      </w:pPr>
      <w:r>
        <w:rPr>
          <w:noProof/>
        </w:rPr>
        <w:drawing>
          <wp:inline distT="0" distB="0" distL="0" distR="0" wp14:anchorId="194CCE2D" wp14:editId="30F2F331">
            <wp:extent cx="3829685" cy="1861059"/>
            <wp:effectExtent l="38100" t="38100" r="94615" b="101600"/>
            <wp:docPr id="221711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41302" cy="1866705"/>
                    </a:xfrm>
                    <a:prstGeom prst="rect">
                      <a:avLst/>
                    </a:prstGeom>
                    <a:noFill/>
                    <a:effectLst>
                      <a:outerShdw blurRad="50800" dist="38100" dir="2700000" algn="tl" rotWithShape="0">
                        <a:prstClr val="black">
                          <a:alpha val="40000"/>
                        </a:prstClr>
                      </a:outerShdw>
                    </a:effectLst>
                  </pic:spPr>
                </pic:pic>
              </a:graphicData>
            </a:graphic>
          </wp:inline>
        </w:drawing>
      </w:r>
    </w:p>
    <w:p w14:paraId="382EF044" w14:textId="77777777" w:rsidR="00974789" w:rsidRDefault="00905C36" w:rsidP="00502DED">
      <w:pPr>
        <w:pStyle w:val="ListParagraph"/>
        <w:numPr>
          <w:ilvl w:val="0"/>
          <w:numId w:val="81"/>
        </w:numPr>
      </w:pPr>
      <w:r>
        <w:t>Invert the selection to isolate the unit in the image.</w:t>
      </w:r>
      <w:r w:rsidR="00974789">
        <w:t xml:space="preserve"> If there is a color on the unit the matches the background, in this case the white numbers, those will get “removed” and we will have to fill that area in later in the process. You could also just “paint” over the numbers with a non-white color before inverting to also deal with the issue.</w:t>
      </w:r>
    </w:p>
    <w:p w14:paraId="34D54943" w14:textId="348D9F8F" w:rsidR="00905C36" w:rsidRDefault="00905C36" w:rsidP="00974789">
      <w:r>
        <w:lastRenderedPageBreak/>
        <w:t xml:space="preserve"> </w:t>
      </w:r>
      <w:r>
        <w:rPr>
          <w:noProof/>
        </w:rPr>
        <w:drawing>
          <wp:inline distT="0" distB="0" distL="0" distR="0" wp14:anchorId="4E6640C6" wp14:editId="21198634">
            <wp:extent cx="4029075" cy="3078972"/>
            <wp:effectExtent l="38100" t="38100" r="85725" b="102870"/>
            <wp:docPr id="895644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47763" cy="3093253"/>
                    </a:xfrm>
                    <a:prstGeom prst="rect">
                      <a:avLst/>
                    </a:prstGeom>
                    <a:noFill/>
                    <a:effectLst>
                      <a:outerShdw blurRad="50800" dist="38100" dir="2700000" algn="tl" rotWithShape="0">
                        <a:prstClr val="black">
                          <a:alpha val="40000"/>
                        </a:prstClr>
                      </a:outerShdw>
                    </a:effectLst>
                  </pic:spPr>
                </pic:pic>
              </a:graphicData>
            </a:graphic>
          </wp:inline>
        </w:drawing>
      </w:r>
    </w:p>
    <w:p w14:paraId="32314F90" w14:textId="3DA1950F" w:rsidR="00905C36" w:rsidRDefault="00905C36" w:rsidP="00096102">
      <w:pPr>
        <w:pStyle w:val="ListParagraph"/>
        <w:numPr>
          <w:ilvl w:val="0"/>
          <w:numId w:val="81"/>
        </w:numPr>
      </w:pPr>
      <w:r>
        <w:t>Now select the Copy button to grab the isolated unit image and then hit Paste (New Image) to place the background removed image in a new image window to work on further.</w:t>
      </w:r>
    </w:p>
    <w:p w14:paraId="1A80267A" w14:textId="63416A3C" w:rsidR="00905C36" w:rsidRDefault="00905C36" w:rsidP="00974789">
      <w:pPr>
        <w:pStyle w:val="ListParagraph"/>
        <w:ind w:left="0"/>
      </w:pPr>
      <w:r w:rsidRPr="00905C36">
        <w:rPr>
          <w:noProof/>
        </w:rPr>
        <w:drawing>
          <wp:inline distT="0" distB="0" distL="0" distR="0" wp14:anchorId="5F956373" wp14:editId="51C48D9D">
            <wp:extent cx="4019550" cy="1566880"/>
            <wp:effectExtent l="38100" t="38100" r="95250" b="90805"/>
            <wp:docPr id="312153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53290" name=""/>
                    <pic:cNvPicPr/>
                  </pic:nvPicPr>
                  <pic:blipFill>
                    <a:blip r:embed="rId50"/>
                    <a:stretch>
                      <a:fillRect/>
                    </a:stretch>
                  </pic:blipFill>
                  <pic:spPr>
                    <a:xfrm>
                      <a:off x="0" y="0"/>
                      <a:ext cx="4035671" cy="1573164"/>
                    </a:xfrm>
                    <a:prstGeom prst="rect">
                      <a:avLst/>
                    </a:prstGeom>
                    <a:noFill/>
                    <a:effectLst>
                      <a:outerShdw blurRad="50800" dist="38100" dir="2700000" algn="tl" rotWithShape="0">
                        <a:prstClr val="black">
                          <a:alpha val="40000"/>
                        </a:prstClr>
                      </a:outerShdw>
                    </a:effectLst>
                  </pic:spPr>
                </pic:pic>
              </a:graphicData>
            </a:graphic>
          </wp:inline>
        </w:drawing>
      </w:r>
      <w:r>
        <w:t xml:space="preserve"> </w:t>
      </w:r>
    </w:p>
    <w:p w14:paraId="623AAEAA" w14:textId="77777777" w:rsidR="00D60EB3" w:rsidRDefault="00D60EB3" w:rsidP="00974789">
      <w:pPr>
        <w:pStyle w:val="ListParagraph"/>
        <w:ind w:left="0"/>
      </w:pPr>
    </w:p>
    <w:p w14:paraId="0DED46FE" w14:textId="0907D6F0" w:rsidR="00905C36" w:rsidRDefault="00974789" w:rsidP="00974789">
      <w:pPr>
        <w:pStyle w:val="ListParagraph"/>
        <w:numPr>
          <w:ilvl w:val="0"/>
          <w:numId w:val="81"/>
        </w:numPr>
      </w:pPr>
      <w:r>
        <w:t>With the new unit image selected, select the Lighten/Darken tool, then darken the image until it is all black. As we noted you can see some of the white numbers on the hull of the vehicle. To remove this, select the paint brush and pain over the area in black (RGB: 0/0/0).</w:t>
      </w:r>
    </w:p>
    <w:p w14:paraId="34894E08" w14:textId="00E9D82B" w:rsidR="00974789" w:rsidRDefault="00974789" w:rsidP="00974789">
      <w:r>
        <w:rPr>
          <w:noProof/>
        </w:rPr>
        <w:drawing>
          <wp:inline distT="0" distB="0" distL="0" distR="0" wp14:anchorId="7AACF73F" wp14:editId="3BEA4242">
            <wp:extent cx="3952875" cy="2722280"/>
            <wp:effectExtent l="38100" t="38100" r="85725" b="97155"/>
            <wp:docPr id="4947395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78587" cy="2739987"/>
                    </a:xfrm>
                    <a:prstGeom prst="rect">
                      <a:avLst/>
                    </a:prstGeom>
                    <a:noFill/>
                    <a:effectLst>
                      <a:outerShdw blurRad="50800" dist="38100" dir="2700000" algn="tl" rotWithShape="0">
                        <a:prstClr val="black">
                          <a:alpha val="40000"/>
                        </a:prstClr>
                      </a:outerShdw>
                    </a:effectLst>
                  </pic:spPr>
                </pic:pic>
              </a:graphicData>
            </a:graphic>
          </wp:inline>
        </w:drawing>
      </w:r>
    </w:p>
    <w:p w14:paraId="640423E2" w14:textId="21F950E9" w:rsidR="00974789" w:rsidRDefault="00974789" w:rsidP="00974789">
      <w:pPr>
        <w:pStyle w:val="ListParagraph"/>
        <w:numPr>
          <w:ilvl w:val="0"/>
          <w:numId w:val="81"/>
        </w:numPr>
      </w:pPr>
      <w:r>
        <w:t>Next, Select Grey Scale to reduce the color pallet down to grayscale and reduce the memory required to save the image.</w:t>
      </w:r>
    </w:p>
    <w:p w14:paraId="2E78648A" w14:textId="56AEE768" w:rsidR="00974789" w:rsidRDefault="00974789" w:rsidP="00974789">
      <w:pPr>
        <w:pStyle w:val="ListParagraph"/>
        <w:ind w:left="0"/>
      </w:pPr>
      <w:r w:rsidRPr="00974789">
        <w:rPr>
          <w:noProof/>
        </w:rPr>
        <w:lastRenderedPageBreak/>
        <w:drawing>
          <wp:inline distT="0" distB="0" distL="0" distR="0" wp14:anchorId="0EF06E2E" wp14:editId="5169E4BF">
            <wp:extent cx="3872879" cy="2855187"/>
            <wp:effectExtent l="38100" t="38100" r="89535" b="97790"/>
            <wp:docPr id="940614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14892" name="Picture 1"/>
                    <pic:cNvPicPr/>
                  </pic:nvPicPr>
                  <pic:blipFill>
                    <a:blip r:embed="rId52"/>
                    <a:stretch>
                      <a:fillRect/>
                    </a:stretch>
                  </pic:blipFill>
                  <pic:spPr>
                    <a:xfrm>
                      <a:off x="0" y="0"/>
                      <a:ext cx="3872879" cy="2855187"/>
                    </a:xfrm>
                    <a:prstGeom prst="rect">
                      <a:avLst/>
                    </a:prstGeom>
                    <a:noFill/>
                    <a:effectLst>
                      <a:outerShdw blurRad="50800" dist="38100" dir="2700000" algn="tl" rotWithShape="0">
                        <a:prstClr val="black">
                          <a:alpha val="40000"/>
                        </a:prstClr>
                      </a:outerShdw>
                    </a:effectLst>
                  </pic:spPr>
                </pic:pic>
              </a:graphicData>
            </a:graphic>
          </wp:inline>
        </w:drawing>
      </w:r>
    </w:p>
    <w:p w14:paraId="647F1081" w14:textId="7BF86DE5" w:rsidR="00974789" w:rsidRDefault="00AC443C" w:rsidP="00974789">
      <w:pPr>
        <w:pStyle w:val="ListParagraph"/>
        <w:numPr>
          <w:ilvl w:val="0"/>
          <w:numId w:val="81"/>
        </w:numPr>
      </w:pPr>
      <w:r>
        <w:t xml:space="preserve">Now we need to face the image to the right. The game automatically sets the direction based on the side in the game. </w:t>
      </w:r>
      <w:r w:rsidR="00FF5F33">
        <w:t>Click the Flip Horizontal tool to face the image to the right.</w:t>
      </w:r>
    </w:p>
    <w:p w14:paraId="6181338A" w14:textId="77777777" w:rsidR="00D60EB3" w:rsidRDefault="00D60EB3" w:rsidP="00D60EB3"/>
    <w:p w14:paraId="0A8FE33E" w14:textId="77777777" w:rsidR="00D60EB3" w:rsidRDefault="00D60EB3" w:rsidP="00D60EB3"/>
    <w:p w14:paraId="0456AE13" w14:textId="77777777" w:rsidR="00D60EB3" w:rsidRDefault="00D60EB3" w:rsidP="00D60EB3"/>
    <w:p w14:paraId="3FB1FF33" w14:textId="77777777" w:rsidR="00D60EB3" w:rsidRDefault="00D60EB3" w:rsidP="00D60EB3"/>
    <w:p w14:paraId="1E16B81B" w14:textId="77777777" w:rsidR="00D60EB3" w:rsidRDefault="00D60EB3" w:rsidP="00D60EB3"/>
    <w:p w14:paraId="007ACDC8" w14:textId="77777777" w:rsidR="00D60EB3" w:rsidRDefault="00D60EB3" w:rsidP="00D60EB3"/>
    <w:p w14:paraId="4AF7FDED" w14:textId="77777777" w:rsidR="00D60EB3" w:rsidRDefault="00D60EB3" w:rsidP="00D60EB3"/>
    <w:p w14:paraId="574C0ADF" w14:textId="77777777" w:rsidR="00D60EB3" w:rsidRDefault="00D60EB3" w:rsidP="00D60EB3"/>
    <w:p w14:paraId="737513E8" w14:textId="77777777" w:rsidR="00D60EB3" w:rsidRDefault="00D60EB3" w:rsidP="00D60EB3"/>
    <w:p w14:paraId="3B7412E8" w14:textId="77777777" w:rsidR="00D60EB3" w:rsidRDefault="00D60EB3" w:rsidP="00D60EB3"/>
    <w:p w14:paraId="07E7563E" w14:textId="5C084AF8" w:rsidR="00E93A6F" w:rsidRDefault="00E93A6F" w:rsidP="00E93A6F">
      <w:r w:rsidRPr="00E93A6F">
        <w:rPr>
          <w:noProof/>
        </w:rPr>
        <w:drawing>
          <wp:inline distT="0" distB="0" distL="0" distR="0" wp14:anchorId="4530E243" wp14:editId="2DB73AED">
            <wp:extent cx="3886200" cy="2682026"/>
            <wp:effectExtent l="38100" t="38100" r="95250" b="99695"/>
            <wp:docPr id="484606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606506" name=""/>
                    <pic:cNvPicPr/>
                  </pic:nvPicPr>
                  <pic:blipFill>
                    <a:blip r:embed="rId53"/>
                    <a:stretch>
                      <a:fillRect/>
                    </a:stretch>
                  </pic:blipFill>
                  <pic:spPr>
                    <a:xfrm>
                      <a:off x="0" y="0"/>
                      <a:ext cx="3898188" cy="2690299"/>
                    </a:xfrm>
                    <a:prstGeom prst="rect">
                      <a:avLst/>
                    </a:prstGeom>
                    <a:noFill/>
                    <a:effectLst>
                      <a:outerShdw blurRad="50800" dist="38100" dir="2700000" algn="tl" rotWithShape="0">
                        <a:prstClr val="black">
                          <a:alpha val="40000"/>
                        </a:prstClr>
                      </a:outerShdw>
                    </a:effectLst>
                  </pic:spPr>
                </pic:pic>
              </a:graphicData>
            </a:graphic>
          </wp:inline>
        </w:drawing>
      </w:r>
    </w:p>
    <w:p w14:paraId="197A4B90" w14:textId="1520742A" w:rsidR="00974789" w:rsidRDefault="00987072" w:rsidP="00974789">
      <w:pPr>
        <w:pStyle w:val="ListParagraph"/>
        <w:numPr>
          <w:ilvl w:val="0"/>
          <w:numId w:val="81"/>
        </w:numPr>
      </w:pPr>
      <w:r>
        <w:t>Next, we need to scale the image to fit to the counter. Click on the Resize tool (Red Box) and open the dialog. In the Width field (Blue Box) set it to 236 pixels. Allow the height to auto change with the Aspect Ratio locked. If the Width (Gold Box) is greater than 110 pixels set it to 110 and let the height scale (less than 236 and this is okay).</w:t>
      </w:r>
    </w:p>
    <w:p w14:paraId="0D43110C" w14:textId="7D4F0771" w:rsidR="00987072" w:rsidRDefault="00987072" w:rsidP="00987072">
      <w:r>
        <w:rPr>
          <w:noProof/>
        </w:rPr>
        <w:lastRenderedPageBreak/>
        <w:drawing>
          <wp:inline distT="0" distB="0" distL="0" distR="0" wp14:anchorId="176936C6" wp14:editId="44C77C2A">
            <wp:extent cx="4093696" cy="4486275"/>
            <wp:effectExtent l="38100" t="38100" r="97790" b="85725"/>
            <wp:docPr id="19120601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07306" cy="4501190"/>
                    </a:xfrm>
                    <a:prstGeom prst="rect">
                      <a:avLst/>
                    </a:prstGeom>
                    <a:noFill/>
                    <a:effectLst>
                      <a:outerShdw blurRad="50800" dist="38100" dir="2700000" algn="tl" rotWithShape="0">
                        <a:prstClr val="black">
                          <a:alpha val="40000"/>
                        </a:prstClr>
                      </a:outerShdw>
                    </a:effectLst>
                  </pic:spPr>
                </pic:pic>
              </a:graphicData>
            </a:graphic>
          </wp:inline>
        </w:drawing>
      </w:r>
    </w:p>
    <w:p w14:paraId="78B73967" w14:textId="51BA49B3" w:rsidR="00974789" w:rsidRDefault="00987072" w:rsidP="009F0A43">
      <w:pPr>
        <w:pStyle w:val="ListParagraph"/>
        <w:numPr>
          <w:ilvl w:val="0"/>
          <w:numId w:val="81"/>
        </w:numPr>
      </w:pPr>
      <w:r>
        <w:t xml:space="preserve">Now we need Resize Canvas to place and center the image. Click Resize Canvas </w:t>
      </w:r>
      <w:r w:rsidR="005071E6">
        <w:t>tool (Red Box)</w:t>
      </w:r>
      <w:r w:rsidR="009F0A43">
        <w:t xml:space="preserve"> </w:t>
      </w:r>
      <w:r>
        <w:t xml:space="preserve">and open the dialog. </w:t>
      </w:r>
      <w:r w:rsidR="00E44598">
        <w:t>Make sure Lock Aspect is unchecked. Set the Width to 256 pixels and the Height to 128 pixels (Gold Box). For Placement (Green Box), select bottom center. In the Bottom field (Blue Box) set it to 4 pixels. This will set the final size for the unit image.</w:t>
      </w:r>
    </w:p>
    <w:p w14:paraId="265A51FD" w14:textId="77777777" w:rsidR="00E44598" w:rsidRDefault="00E44598" w:rsidP="00E44598">
      <w:pPr>
        <w:pStyle w:val="ListParagraph"/>
        <w:ind w:left="360"/>
      </w:pPr>
    </w:p>
    <w:p w14:paraId="162E82CC" w14:textId="61E31E54" w:rsidR="00905C36" w:rsidRDefault="009F0A43" w:rsidP="00905C36">
      <w:r w:rsidRPr="009F0A43">
        <w:rPr>
          <w:noProof/>
        </w:rPr>
        <w:drawing>
          <wp:inline distT="0" distB="0" distL="0" distR="0" wp14:anchorId="610F6830" wp14:editId="23503AB9">
            <wp:extent cx="4000500" cy="4033220"/>
            <wp:effectExtent l="38100" t="38100" r="95250" b="100965"/>
            <wp:docPr id="1267129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29675" name="Picture 1" descr="A screenshot of a computer&#10;&#10;Description automatically generated"/>
                    <pic:cNvPicPr/>
                  </pic:nvPicPr>
                  <pic:blipFill>
                    <a:blip r:embed="rId55"/>
                    <a:stretch>
                      <a:fillRect/>
                    </a:stretch>
                  </pic:blipFill>
                  <pic:spPr>
                    <a:xfrm>
                      <a:off x="0" y="0"/>
                      <a:ext cx="4002170" cy="4034904"/>
                    </a:xfrm>
                    <a:prstGeom prst="rect">
                      <a:avLst/>
                    </a:prstGeom>
                    <a:noFill/>
                    <a:effectLst>
                      <a:outerShdw blurRad="50800" dist="38100" dir="2700000" algn="tl" rotWithShape="0">
                        <a:prstClr val="black">
                          <a:alpha val="40000"/>
                        </a:prstClr>
                      </a:outerShdw>
                    </a:effectLst>
                  </pic:spPr>
                </pic:pic>
              </a:graphicData>
            </a:graphic>
          </wp:inline>
        </w:drawing>
      </w:r>
    </w:p>
    <w:p w14:paraId="7AFDCDBF" w14:textId="5E191457" w:rsidR="009F0A43" w:rsidRDefault="009F0A43" w:rsidP="009F0A43">
      <w:pPr>
        <w:pStyle w:val="ListParagraph"/>
        <w:numPr>
          <w:ilvl w:val="0"/>
          <w:numId w:val="81"/>
        </w:numPr>
      </w:pPr>
      <w:r>
        <w:t>Here is the image after the Resize Canvas. Note the 4 pixel spacing under the vehicle.</w:t>
      </w:r>
    </w:p>
    <w:p w14:paraId="00E725D6" w14:textId="00C43EF5" w:rsidR="009F0A43" w:rsidRPr="009103AC" w:rsidRDefault="009F0A43" w:rsidP="00781C9F">
      <w:pPr>
        <w:jc w:val="center"/>
      </w:pPr>
      <w:r>
        <w:rPr>
          <w:noProof/>
        </w:rPr>
        <w:lastRenderedPageBreak/>
        <w:drawing>
          <wp:inline distT="0" distB="0" distL="0" distR="0" wp14:anchorId="1DAF72BD" wp14:editId="23860A25">
            <wp:extent cx="2740702" cy="1857375"/>
            <wp:effectExtent l="38100" t="38100" r="97790" b="85725"/>
            <wp:docPr id="18764658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69487" cy="1876882"/>
                    </a:xfrm>
                    <a:prstGeom prst="rect">
                      <a:avLst/>
                    </a:prstGeom>
                    <a:noFill/>
                    <a:effectLst>
                      <a:outerShdw blurRad="50800" dist="38100" dir="2700000" algn="tl" rotWithShape="0">
                        <a:prstClr val="black">
                          <a:alpha val="40000"/>
                        </a:prstClr>
                      </a:outerShdw>
                    </a:effectLst>
                  </pic:spPr>
                </pic:pic>
              </a:graphicData>
            </a:graphic>
          </wp:inline>
        </w:drawing>
      </w:r>
    </w:p>
    <w:p w14:paraId="493F9E09" w14:textId="77777777" w:rsidR="00096102" w:rsidRDefault="00905C36" w:rsidP="00781C9F">
      <w:pPr>
        <w:pStyle w:val="ListParagraph"/>
        <w:numPr>
          <w:ilvl w:val="0"/>
          <w:numId w:val="81"/>
        </w:numPr>
      </w:pPr>
      <w:r>
        <w:t xml:space="preserve">Now select the </w:t>
      </w:r>
      <w:r w:rsidR="00E44598">
        <w:t xml:space="preserve">Save As button and save the final image in PNG format and with a name that describes the vehicle well for later use in the data files. In this case, “BMP2AT5.png” will work well. Save the image in the Common/Data/Common folder if it </w:t>
      </w:r>
      <w:r w:rsidR="00781C9F">
        <w:t>is to</w:t>
      </w:r>
      <w:r w:rsidR="00E44598">
        <w:t xml:space="preserve"> be used in the game.</w:t>
      </w:r>
      <w:r>
        <w:t xml:space="preserve"> </w:t>
      </w:r>
    </w:p>
    <w:p w14:paraId="39362EE8" w14:textId="77777777" w:rsidR="00D60EB3" w:rsidRDefault="00D60EB3" w:rsidP="00D60EB3"/>
    <w:p w14:paraId="56145651" w14:textId="77777777" w:rsidR="00D60EB3" w:rsidRDefault="00D60EB3" w:rsidP="00D60EB3"/>
    <w:p w14:paraId="2615536E" w14:textId="77777777" w:rsidR="00D60EB3" w:rsidRDefault="00D60EB3" w:rsidP="00D60EB3"/>
    <w:p w14:paraId="22042A87" w14:textId="77777777" w:rsidR="00D60EB3" w:rsidRDefault="00D60EB3" w:rsidP="00D60EB3"/>
    <w:p w14:paraId="409D4DCE" w14:textId="77777777" w:rsidR="00D60EB3" w:rsidRDefault="00D60EB3" w:rsidP="00D60EB3"/>
    <w:p w14:paraId="7B5E984C" w14:textId="77777777" w:rsidR="00D60EB3" w:rsidRDefault="00D60EB3" w:rsidP="00D60EB3"/>
    <w:p w14:paraId="59CD6B3F" w14:textId="77777777" w:rsidR="00D60EB3" w:rsidRDefault="00D60EB3" w:rsidP="00D60EB3"/>
    <w:p w14:paraId="4013D628" w14:textId="77777777" w:rsidR="00D60EB3" w:rsidRDefault="00D60EB3" w:rsidP="00D60EB3"/>
    <w:p w14:paraId="408E1049" w14:textId="77777777" w:rsidR="00D60EB3" w:rsidRDefault="00D60EB3" w:rsidP="00D60EB3"/>
    <w:p w14:paraId="35F6B471" w14:textId="77777777" w:rsidR="00D60EB3" w:rsidRDefault="00D60EB3" w:rsidP="00D60EB3"/>
    <w:p w14:paraId="6B667685" w14:textId="77777777" w:rsidR="00D60EB3" w:rsidRDefault="00D60EB3" w:rsidP="00D60EB3"/>
    <w:p w14:paraId="486ADD08" w14:textId="77777777" w:rsidR="00D60EB3" w:rsidRDefault="00D60EB3" w:rsidP="00D60EB3"/>
    <w:p w14:paraId="47857CA6" w14:textId="77777777" w:rsidR="00D60EB3" w:rsidRDefault="00D60EB3" w:rsidP="00D60EB3"/>
    <w:p w14:paraId="22C27C9E" w14:textId="77777777" w:rsidR="00781C9F" w:rsidRDefault="00781C9F" w:rsidP="00781C9F">
      <w:r>
        <w:rPr>
          <w:noProof/>
        </w:rPr>
        <w:drawing>
          <wp:inline distT="0" distB="0" distL="0" distR="0" wp14:anchorId="6FBF40DB" wp14:editId="6774185E">
            <wp:extent cx="4076700" cy="2786426"/>
            <wp:effectExtent l="38100" t="38100" r="95250" b="90170"/>
            <wp:docPr id="6090372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91790" cy="2796740"/>
                    </a:xfrm>
                    <a:prstGeom prst="rect">
                      <a:avLst/>
                    </a:prstGeom>
                    <a:noFill/>
                    <a:effectLst>
                      <a:outerShdw blurRad="50800" dist="38100" dir="2700000" algn="tl" rotWithShape="0">
                        <a:prstClr val="black">
                          <a:alpha val="40000"/>
                        </a:prstClr>
                      </a:outerShdw>
                    </a:effectLst>
                  </pic:spPr>
                </pic:pic>
              </a:graphicData>
            </a:graphic>
          </wp:inline>
        </w:drawing>
      </w:r>
    </w:p>
    <w:p w14:paraId="08324F94" w14:textId="63EB6273" w:rsidR="00781C9F" w:rsidRDefault="00D60EB3" w:rsidP="00781C9F">
      <w:r>
        <w:t>W</w:t>
      </w:r>
      <w:r w:rsidR="00781C9F">
        <w:t>e are done and ready to do the next image. Good luck!</w:t>
      </w:r>
    </w:p>
    <w:p w14:paraId="03B71B47" w14:textId="77777777" w:rsidR="00781C9F" w:rsidRDefault="00781C9F" w:rsidP="00781C9F"/>
    <w:p w14:paraId="123617D9" w14:textId="77777777" w:rsidR="00D60EB3" w:rsidRDefault="00D60EB3" w:rsidP="00781C9F"/>
    <w:p w14:paraId="0664BFF3" w14:textId="77777777" w:rsidR="00D60EB3" w:rsidRDefault="00D60EB3" w:rsidP="00781C9F"/>
    <w:p w14:paraId="65103C36" w14:textId="77777777" w:rsidR="00D60EB3" w:rsidRDefault="00D60EB3" w:rsidP="00781C9F"/>
    <w:p w14:paraId="01AFF056" w14:textId="77777777" w:rsidR="00D60EB3" w:rsidRDefault="00D60EB3" w:rsidP="00781C9F"/>
    <w:p w14:paraId="7E6BE4BE" w14:textId="77777777" w:rsidR="00D60EB3" w:rsidRDefault="00D60EB3" w:rsidP="00781C9F"/>
    <w:p w14:paraId="4F55DFEF" w14:textId="77777777" w:rsidR="00D60EB3" w:rsidRDefault="00D60EB3" w:rsidP="00781C9F"/>
    <w:p w14:paraId="67CC458C" w14:textId="77777777" w:rsidR="00D60EB3" w:rsidRDefault="00D60EB3" w:rsidP="00781C9F"/>
    <w:p w14:paraId="448A8D03" w14:textId="77777777" w:rsidR="00D60EB3" w:rsidRDefault="00D60EB3" w:rsidP="00781C9F"/>
    <w:p w14:paraId="2B8C155D" w14:textId="77777777" w:rsidR="00D60EB3" w:rsidRDefault="00D60EB3" w:rsidP="00781C9F"/>
    <w:p w14:paraId="31F821B7" w14:textId="77777777" w:rsidR="00D60EB3" w:rsidRDefault="00D60EB3" w:rsidP="00781C9F"/>
    <w:p w14:paraId="3AEE2021" w14:textId="3D527BDF" w:rsidR="00D60EB3" w:rsidRPr="00096102" w:rsidRDefault="00D60EB3" w:rsidP="00781C9F">
      <w:pPr>
        <w:sectPr w:rsidR="00D60EB3" w:rsidRPr="00096102" w:rsidSect="008C6501">
          <w:footerReference w:type="default" r:id="rId58"/>
          <w:type w:val="continuous"/>
          <w:pgSz w:w="15840" w:h="12240" w:orient="landscape"/>
          <w:pgMar w:top="1728" w:right="1080" w:bottom="1008" w:left="1080" w:header="144" w:footer="0" w:gutter="0"/>
          <w:cols w:num="2" w:sep="1" w:space="720"/>
          <w:docGrid w:linePitch="360"/>
        </w:sectPr>
      </w:pPr>
    </w:p>
    <w:p w14:paraId="1ACB1B5C" w14:textId="77777777" w:rsidR="00CF4532" w:rsidRPr="008A436F" w:rsidRDefault="00CF4532" w:rsidP="00CF4532">
      <w:pPr>
        <w:pStyle w:val="Heading1"/>
      </w:pPr>
      <w:bookmarkStart w:id="220" w:name="_Toc116113645"/>
      <w:bookmarkStart w:id="221" w:name="_Toc116387839"/>
      <w:bookmarkStart w:id="222" w:name="_Toc196303247"/>
      <w:bookmarkStart w:id="223" w:name="_Hlk116148076"/>
      <w:bookmarkStart w:id="224" w:name="_Hlk161488300"/>
      <w:bookmarkStart w:id="225" w:name="_Toc198722744"/>
      <w:bookmarkEnd w:id="43"/>
      <w:bookmarkEnd w:id="44"/>
      <w:r w:rsidRPr="008A436F">
        <w:lastRenderedPageBreak/>
        <w:t>Flashpoint Campaigns Credits</w:t>
      </w:r>
      <w:bookmarkEnd w:id="220"/>
      <w:bookmarkEnd w:id="221"/>
      <w:bookmarkEnd w:id="222"/>
      <w:bookmarkEnd w:id="225"/>
    </w:p>
    <w:p w14:paraId="7CE56B37" w14:textId="77777777" w:rsidR="00CF4532" w:rsidRPr="00D829F1" w:rsidRDefault="00CF4532" w:rsidP="00CF4532">
      <w:pPr>
        <w:pStyle w:val="Heading2"/>
      </w:pPr>
      <w:bookmarkStart w:id="226" w:name="_Toc368271810"/>
      <w:bookmarkStart w:id="227" w:name="_Toc115675318"/>
      <w:bookmarkStart w:id="228" w:name="_Toc116113646"/>
      <w:bookmarkStart w:id="229" w:name="_Toc116387840"/>
      <w:bookmarkStart w:id="230" w:name="_Toc165832546"/>
      <w:bookmarkStart w:id="231" w:name="_Toc196286132"/>
      <w:bookmarkStart w:id="232" w:name="_Toc196287392"/>
      <w:bookmarkStart w:id="233" w:name="_Toc196303248"/>
      <w:bookmarkStart w:id="234" w:name="_Toc198722745"/>
      <w:bookmarkEnd w:id="223"/>
      <w:r w:rsidRPr="00D829F1">
        <w:t>On Target Simulations</w:t>
      </w:r>
      <w:bookmarkEnd w:id="226"/>
      <w:bookmarkEnd w:id="227"/>
      <w:bookmarkEnd w:id="228"/>
      <w:bookmarkEnd w:id="229"/>
      <w:bookmarkEnd w:id="230"/>
      <w:bookmarkEnd w:id="231"/>
      <w:bookmarkEnd w:id="232"/>
      <w:bookmarkEnd w:id="233"/>
      <w:bookmarkEnd w:id="234"/>
    </w:p>
    <w:p w14:paraId="084F122C" w14:textId="77777777" w:rsidR="00CF4532" w:rsidRPr="00342CD6" w:rsidRDefault="00CF4532" w:rsidP="00CF4532">
      <w:pPr>
        <w:widowControl w:val="0"/>
        <w:numPr>
          <w:ilvl w:val="0"/>
          <w:numId w:val="31"/>
        </w:numPr>
        <w:suppressAutoHyphens/>
        <w:spacing w:after="60"/>
        <w:ind w:left="450"/>
        <w:rPr>
          <w:rFonts w:ascii="Arial" w:hAnsi="Arial" w:cs="Times New Roman"/>
          <w:sz w:val="24"/>
          <w:szCs w:val="24"/>
        </w:rPr>
      </w:pPr>
      <w:bookmarkStart w:id="235" w:name="_Toc115675319"/>
      <w:bookmarkStart w:id="236" w:name="_Toc116113647"/>
      <w:bookmarkStart w:id="237" w:name="_Toc119234500"/>
      <w:bookmarkStart w:id="238" w:name="_Toc161487623"/>
      <w:bookmarkStart w:id="239" w:name="_Toc115675321"/>
      <w:bookmarkStart w:id="240" w:name="_Toc116113649"/>
      <w:bookmarkStart w:id="241"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5C78D8C1" w14:textId="77777777" w:rsidR="00CF4532" w:rsidRPr="00342CD6" w:rsidRDefault="00CF4532" w:rsidP="00CF453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Cap’n Darwin” Snyder</w:t>
      </w:r>
      <w:r w:rsidRPr="00342CD6">
        <w:rPr>
          <w:rFonts w:ascii="Arial" w:hAnsi="Arial" w:cs="Times New Roman"/>
          <w:sz w:val="24"/>
          <w:szCs w:val="24"/>
        </w:rPr>
        <w:t xml:space="preserve"> </w:t>
      </w:r>
    </w:p>
    <w:p w14:paraId="23205BDA" w14:textId="77777777" w:rsidR="00CF4532" w:rsidRPr="0016639B" w:rsidRDefault="00CF4532" w:rsidP="00CF453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Jeff “Iron Mike” Sugden</w:t>
      </w:r>
      <w:r w:rsidRPr="0016639B">
        <w:rPr>
          <w:rFonts w:ascii="Arial" w:hAnsi="Arial" w:cs="Times New Roman"/>
          <w:sz w:val="24"/>
          <w:szCs w:val="24"/>
        </w:rPr>
        <w:t xml:space="preserve"> </w:t>
      </w:r>
    </w:p>
    <w:p w14:paraId="2B7077B7" w14:textId="77777777" w:rsidR="00CF4532" w:rsidRPr="0016639B" w:rsidRDefault="00CF4532" w:rsidP="00CF453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14AD5FD4" w14:textId="77777777" w:rsidR="00CF4532" w:rsidRPr="0016639B" w:rsidRDefault="00CF4532" w:rsidP="00CF453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5A421245" w14:textId="77777777" w:rsidR="00CF4532" w:rsidRPr="0016639B" w:rsidRDefault="00CF4532" w:rsidP="00CF453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SgtZDog” Zemon, Will Jackson, Alex Kriesel</w:t>
      </w:r>
    </w:p>
    <w:p w14:paraId="33C3BB22" w14:textId="77777777" w:rsidR="00CF4532" w:rsidRPr="0016639B" w:rsidRDefault="00CF4532" w:rsidP="00CF453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Tomasz Niedzinski</w:t>
      </w:r>
    </w:p>
    <w:p w14:paraId="76EEC790" w14:textId="77777777" w:rsidR="00CF4532" w:rsidRDefault="00CF4532" w:rsidP="00CF4532">
      <w:pPr>
        <w:pStyle w:val="Heading2"/>
      </w:pPr>
      <w:bookmarkStart w:id="242" w:name="_Toc196286133"/>
      <w:bookmarkStart w:id="243" w:name="_Toc196287393"/>
      <w:bookmarkStart w:id="244" w:name="_Toc196303249"/>
      <w:bookmarkStart w:id="245" w:name="_Toc198722746"/>
      <w:bookmarkEnd w:id="235"/>
      <w:bookmarkEnd w:id="236"/>
      <w:bookmarkEnd w:id="237"/>
      <w:bookmarkEnd w:id="238"/>
      <w:r>
        <w:t>On Target Simulations Content Team</w:t>
      </w:r>
      <w:bookmarkEnd w:id="242"/>
      <w:bookmarkEnd w:id="243"/>
      <w:bookmarkEnd w:id="244"/>
      <w:bookmarkEnd w:id="245"/>
    </w:p>
    <w:p w14:paraId="416AD2B4" w14:textId="77777777" w:rsidR="00CF4532" w:rsidRPr="00342CD6" w:rsidRDefault="00CF4532" w:rsidP="00CF4532">
      <w:pPr>
        <w:widowControl w:val="0"/>
        <w:numPr>
          <w:ilvl w:val="0"/>
          <w:numId w:val="31"/>
        </w:numPr>
        <w:suppressAutoHyphens/>
        <w:spacing w:before="120"/>
        <w:ind w:left="450"/>
        <w:rPr>
          <w:rFonts w:ascii="Arial" w:hAnsi="Arial" w:cs="Times New Roman"/>
          <w:sz w:val="24"/>
          <w:szCs w:val="24"/>
        </w:rPr>
      </w:pPr>
      <w:r w:rsidRPr="00342CD6">
        <w:rPr>
          <w:rFonts w:ascii="Arial" w:hAnsi="Arial" w:cs="Times New Roman"/>
          <w:sz w:val="24"/>
          <w:szCs w:val="24"/>
        </w:rPr>
        <w:t xml:space="preserve">Alexander “Stimpak” Schwarz, David “22sec” Whitt, Mike “MikeJ19” Johnstone, </w:t>
      </w:r>
      <w:r>
        <w:rPr>
          <w:rFonts w:ascii="Arial" w:hAnsi="Arial" w:cs="Times New Roman"/>
          <w:sz w:val="24"/>
          <w:szCs w:val="24"/>
        </w:rPr>
        <w:t xml:space="preserve">Joao Lima, </w:t>
      </w:r>
      <w:r w:rsidRPr="00342CD6">
        <w:rPr>
          <w:rFonts w:ascii="Arial" w:hAnsi="Arial" w:cs="Times New Roman"/>
          <w:sz w:val="24"/>
          <w:szCs w:val="24"/>
        </w:rPr>
        <w:t>Jurrie van der Zwaan, John “JohnO” Osborne, Jorgen “Jotte” Torgersson, Jo van der Pluym, Scott “WABAC” Gibbs and Steve “Mad Russian” Overton</w:t>
      </w:r>
    </w:p>
    <w:p w14:paraId="3A2212BE" w14:textId="77777777" w:rsidR="00CF4532" w:rsidRDefault="00CF4532" w:rsidP="00CF4532">
      <w:pPr>
        <w:pStyle w:val="Heading2"/>
      </w:pPr>
      <w:bookmarkStart w:id="246" w:name="_Toc115675320"/>
      <w:bookmarkStart w:id="247" w:name="_Toc116113648"/>
      <w:bookmarkStart w:id="248" w:name="_Toc119234501"/>
      <w:bookmarkStart w:id="249" w:name="_Toc161487624"/>
      <w:bookmarkStart w:id="250" w:name="_Toc165832548"/>
      <w:bookmarkStart w:id="251" w:name="_Toc196286134"/>
      <w:bookmarkStart w:id="252" w:name="_Toc196287394"/>
      <w:bookmarkStart w:id="253" w:name="_Toc196303250"/>
      <w:bookmarkStart w:id="254" w:name="_Toc198722747"/>
      <w:r>
        <w:t>Cold War Beta Testers</w:t>
      </w:r>
      <w:bookmarkEnd w:id="246"/>
      <w:bookmarkEnd w:id="247"/>
      <w:bookmarkEnd w:id="248"/>
      <w:bookmarkEnd w:id="249"/>
      <w:bookmarkEnd w:id="250"/>
      <w:bookmarkEnd w:id="251"/>
      <w:bookmarkEnd w:id="252"/>
      <w:bookmarkEnd w:id="253"/>
      <w:bookmarkEnd w:id="254"/>
    </w:p>
    <w:p w14:paraId="4835C436" w14:textId="2032FD65" w:rsidR="00CF4532" w:rsidRPr="00027909" w:rsidRDefault="00027909" w:rsidP="00CF4532">
      <w:pPr>
        <w:widowControl w:val="0"/>
        <w:numPr>
          <w:ilvl w:val="0"/>
          <w:numId w:val="31"/>
        </w:numPr>
        <w:suppressAutoHyphens/>
        <w:spacing w:before="120"/>
        <w:ind w:left="450"/>
        <w:rPr>
          <w:rFonts w:ascii="Arial" w:hAnsi="Arial" w:cs="Times New Roman"/>
          <w:sz w:val="24"/>
          <w:szCs w:val="24"/>
        </w:rPr>
      </w:pPr>
      <w:r w:rsidRPr="00027909">
        <w:rPr>
          <w:rFonts w:ascii="Arial" w:hAnsi="Arial" w:cs="Times New Roman"/>
          <w:sz w:val="24"/>
          <w:szCs w:val="24"/>
        </w:rPr>
        <w:t>Names to added at release</w:t>
      </w:r>
    </w:p>
    <w:p w14:paraId="51B52681" w14:textId="77777777" w:rsidR="00CF4532" w:rsidRPr="00D829F1" w:rsidRDefault="00CF4532" w:rsidP="00CF4532">
      <w:pPr>
        <w:pStyle w:val="Heading2"/>
      </w:pPr>
      <w:bookmarkStart w:id="255" w:name="_Toc165832549"/>
      <w:bookmarkStart w:id="256" w:name="_Toc196286135"/>
      <w:bookmarkStart w:id="257" w:name="_Toc196287395"/>
      <w:bookmarkStart w:id="258" w:name="_Toc196303251"/>
      <w:bookmarkStart w:id="259" w:name="_Toc198722748"/>
      <w:r>
        <w:t xml:space="preserve">Matrix Production </w:t>
      </w:r>
      <w:bookmarkEnd w:id="239"/>
      <w:bookmarkEnd w:id="240"/>
      <w:bookmarkEnd w:id="241"/>
      <w:bookmarkEnd w:id="255"/>
      <w:r>
        <w:t>Support</w:t>
      </w:r>
      <w:bookmarkEnd w:id="256"/>
      <w:bookmarkEnd w:id="257"/>
      <w:bookmarkEnd w:id="258"/>
      <w:bookmarkEnd w:id="259"/>
      <w:r>
        <w:t xml:space="preserve"> </w:t>
      </w:r>
      <w:bookmarkStart w:id="260" w:name="_Toc100210020"/>
    </w:p>
    <w:p w14:paraId="2D93095E" w14:textId="77777777" w:rsidR="00CF4532" w:rsidRPr="0016639B" w:rsidRDefault="00CF4532" w:rsidP="00CF4532">
      <w:pPr>
        <w:pStyle w:val="BodyText"/>
        <w:numPr>
          <w:ilvl w:val="0"/>
          <w:numId w:val="31"/>
        </w:numPr>
        <w:rPr>
          <w:b/>
          <w:bCs/>
        </w:rPr>
      </w:pPr>
      <w:r w:rsidRPr="0016639B">
        <w:rPr>
          <w:b/>
          <w:bCs/>
        </w:rPr>
        <w:t>Erik Rutins</w:t>
      </w:r>
      <w:r>
        <w:rPr>
          <w:b/>
          <w:bCs/>
        </w:rPr>
        <w:t xml:space="preserve">, </w:t>
      </w:r>
      <w:r w:rsidRPr="0016639B">
        <w:rPr>
          <w:b/>
          <w:bCs/>
        </w:rPr>
        <w:t xml:space="preserve">Maxim Klose-Ivanov </w:t>
      </w:r>
      <w:r>
        <w:rPr>
          <w:b/>
          <w:bCs/>
        </w:rPr>
        <w:br/>
      </w:r>
    </w:p>
    <w:p w14:paraId="30B3F29B" w14:textId="77777777" w:rsidR="00CF4532" w:rsidRPr="00910A25" w:rsidRDefault="00CF4532" w:rsidP="00027909">
      <w:pPr>
        <w:pStyle w:val="Heading1"/>
        <w:pageBreakBefore/>
      </w:pPr>
      <w:bookmarkStart w:id="261" w:name="_Hlk196649212"/>
      <w:bookmarkStart w:id="262" w:name="_Hlk142469174"/>
      <w:bookmarkStart w:id="263" w:name="_Toc198722749"/>
      <w:bookmarkEnd w:id="224"/>
      <w:bookmarkEnd w:id="260"/>
      <w:r w:rsidRPr="00910A25">
        <w:lastRenderedPageBreak/>
        <w:t>OTS on the Web</w:t>
      </w:r>
      <w:bookmarkEnd w:id="263"/>
    </w:p>
    <w:p w14:paraId="026F0379" w14:textId="77777777" w:rsidR="00CF4532" w:rsidRPr="008240FD" w:rsidRDefault="00CF4532" w:rsidP="00CF4532">
      <w:pPr>
        <w:suppressAutoHyphens/>
        <w:spacing w:before="120"/>
        <w:rPr>
          <w:rFonts w:ascii="Arial" w:hAnsi="Arial" w:cs="Times New Roman"/>
          <w:sz w:val="24"/>
          <w:szCs w:val="24"/>
        </w:rPr>
      </w:pPr>
      <w:r w:rsidRPr="008240FD">
        <w:rPr>
          <w:rFonts w:ascii="Arial" w:hAnsi="Arial" w:cs="Times New Roman"/>
          <w:sz w:val="24"/>
          <w:szCs w:val="24"/>
        </w:rPr>
        <w:t xml:space="preserve">Matrix Games Forum: </w:t>
      </w:r>
      <w:hyperlink r:id="rId59" w:history="1">
        <w:r w:rsidRPr="00FA51A3">
          <w:rPr>
            <w:rStyle w:val="Hyperlink"/>
            <w:rFonts w:ascii="Arial" w:hAnsi="Arial" w:cs="Times New Roman"/>
            <w:sz w:val="24"/>
            <w:szCs w:val="24"/>
          </w:rPr>
          <w:t>https://www.matrixgames.com/forums/viewforum.php?f=10149</w:t>
        </w:r>
      </w:hyperlink>
    </w:p>
    <w:p w14:paraId="77E4F74B" w14:textId="77777777" w:rsidR="00CF4532" w:rsidRDefault="00CF4532" w:rsidP="00CF4532">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60"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25EFFD40" w14:textId="77777777" w:rsidR="00CF4532" w:rsidRDefault="00CF4532" w:rsidP="00CF4532">
      <w:pPr>
        <w:suppressAutoHyphens/>
        <w:spacing w:before="120"/>
      </w:pPr>
      <w:r w:rsidRPr="008240FD">
        <w:rPr>
          <w:rFonts w:ascii="Arial" w:hAnsi="Arial" w:cs="Times New Roman"/>
          <w:sz w:val="24"/>
          <w:szCs w:val="24"/>
        </w:rPr>
        <w:t xml:space="preserve">Check Us Out on Steam: </w:t>
      </w:r>
      <w:r w:rsidRPr="00982E10">
        <w:rPr>
          <w:rFonts w:ascii="Arial" w:hAnsi="Arial"/>
          <w:i/>
          <w:iCs/>
          <w:color w:val="0070C0"/>
          <w:sz w:val="24"/>
          <w:szCs w:val="24"/>
        </w:rPr>
        <w:t>“Pending a page URL</w:t>
      </w:r>
      <w:r>
        <w:t>”</w:t>
      </w:r>
    </w:p>
    <w:bookmarkEnd w:id="261"/>
    <w:p w14:paraId="5E87EBDF" w14:textId="030D4F9D" w:rsidR="000C01E5" w:rsidRPr="006214D3" w:rsidRDefault="000C01E5" w:rsidP="000C01E5">
      <w:pPr>
        <w:suppressAutoHyphens/>
        <w:spacing w:before="120"/>
        <w:rPr>
          <w:rFonts w:ascii="Arial" w:hAnsi="Arial" w:cs="Times New Roman"/>
          <w:sz w:val="24"/>
          <w:szCs w:val="24"/>
        </w:rPr>
        <w:sectPr w:rsidR="000C01E5" w:rsidRPr="006214D3" w:rsidSect="008C6501">
          <w:footerReference w:type="default" r:id="rId61"/>
          <w:type w:val="continuous"/>
          <w:pgSz w:w="15840" w:h="12240" w:orient="landscape" w:code="1"/>
          <w:pgMar w:top="1728" w:right="1080" w:bottom="1008" w:left="1080" w:header="144" w:footer="0" w:gutter="0"/>
          <w:cols w:sep="1" w:space="720"/>
          <w:docGrid w:linePitch="360"/>
        </w:sectPr>
      </w:pPr>
    </w:p>
    <w:bookmarkEnd w:id="262"/>
    <w:p w14:paraId="1F70B5E9" w14:textId="77777777" w:rsidR="000C01E5" w:rsidRDefault="000C01E5" w:rsidP="000C01E5">
      <w:pPr>
        <w:pStyle w:val="BodyText"/>
      </w:pPr>
    </w:p>
    <w:p w14:paraId="5DC75FA3" w14:textId="1A430E55" w:rsidR="0009168D" w:rsidRDefault="0009168D" w:rsidP="0009168D">
      <w:pPr>
        <w:pStyle w:val="BodyText"/>
      </w:pPr>
    </w:p>
    <w:p w14:paraId="198980BD" w14:textId="77777777" w:rsidR="00220329" w:rsidRDefault="00220329" w:rsidP="0009168D">
      <w:pPr>
        <w:pStyle w:val="BodyText"/>
      </w:pPr>
    </w:p>
    <w:p w14:paraId="27FCC7E2" w14:textId="2E0CD326" w:rsidR="0009168D" w:rsidRDefault="0009168D" w:rsidP="0009168D">
      <w:pPr>
        <w:pStyle w:val="BodyText"/>
      </w:pPr>
    </w:p>
    <w:p w14:paraId="278CE2B9" w14:textId="6E4FB628" w:rsidR="0009168D" w:rsidRDefault="0009168D" w:rsidP="0009168D">
      <w:pPr>
        <w:pStyle w:val="BodyText"/>
      </w:pPr>
    </w:p>
    <w:p w14:paraId="62E2A0D5" w14:textId="7E0AB03F" w:rsidR="0009168D" w:rsidRDefault="0009168D" w:rsidP="0009168D">
      <w:pPr>
        <w:pStyle w:val="BodyText"/>
      </w:pPr>
    </w:p>
    <w:p w14:paraId="2B40EC1D" w14:textId="7B808897" w:rsidR="0009168D" w:rsidRDefault="0009168D" w:rsidP="0009168D">
      <w:pPr>
        <w:pStyle w:val="BodyText"/>
      </w:pPr>
    </w:p>
    <w:p w14:paraId="74AEDB1D" w14:textId="727B0102" w:rsidR="0009168D" w:rsidRDefault="0009168D" w:rsidP="0009168D">
      <w:pPr>
        <w:pStyle w:val="BodyText"/>
      </w:pPr>
    </w:p>
    <w:p w14:paraId="7318EBC8" w14:textId="77777777" w:rsidR="005F3AE8" w:rsidRDefault="005F3AE8" w:rsidP="0009168D">
      <w:pPr>
        <w:pStyle w:val="BodyText"/>
      </w:pPr>
    </w:p>
    <w:p w14:paraId="1E1A486D" w14:textId="73762FFB" w:rsidR="005F3AE8" w:rsidRDefault="005F3AE8" w:rsidP="0009168D">
      <w:pPr>
        <w:pStyle w:val="BodyText"/>
      </w:pPr>
    </w:p>
    <w:p w14:paraId="71593F4F" w14:textId="77777777" w:rsidR="005F3AE8" w:rsidRDefault="005F3AE8" w:rsidP="0009168D">
      <w:pPr>
        <w:pStyle w:val="BodyText"/>
      </w:pPr>
    </w:p>
    <w:p w14:paraId="07DE9F02" w14:textId="1D4F67B6" w:rsidR="005F3AE8" w:rsidRDefault="005F3AE8" w:rsidP="0009168D">
      <w:pPr>
        <w:pStyle w:val="BodyText"/>
      </w:pPr>
    </w:p>
    <w:p w14:paraId="5F940A8A" w14:textId="35E31CC9" w:rsidR="00220329" w:rsidRDefault="00220329" w:rsidP="0009168D">
      <w:pPr>
        <w:pStyle w:val="BodyText"/>
      </w:pPr>
    </w:p>
    <w:p w14:paraId="2B6BA206" w14:textId="43FD66EF" w:rsidR="00220329" w:rsidRDefault="00220329" w:rsidP="00220329">
      <w:pPr>
        <w:pStyle w:val="BodyText"/>
      </w:pPr>
    </w:p>
    <w:p w14:paraId="5B339512" w14:textId="77777777" w:rsidR="00220329" w:rsidRDefault="00220329" w:rsidP="00220329">
      <w:pPr>
        <w:pStyle w:val="BodyText"/>
        <w:sectPr w:rsidR="00220329" w:rsidSect="008C6501">
          <w:footerReference w:type="default" r:id="rId62"/>
          <w:type w:val="continuous"/>
          <w:pgSz w:w="15840" w:h="12240" w:orient="landscape"/>
          <w:pgMar w:top="1728" w:right="1080" w:bottom="1008" w:left="1080" w:header="144" w:footer="0" w:gutter="0"/>
          <w:cols w:space="720"/>
          <w:docGrid w:linePitch="360"/>
        </w:sectPr>
      </w:pPr>
    </w:p>
    <w:p w14:paraId="0286B306" w14:textId="07FE8F7F" w:rsidR="005F3AE8" w:rsidRDefault="005F3AE8" w:rsidP="0009168D">
      <w:pPr>
        <w:pStyle w:val="BodyText"/>
      </w:pPr>
    </w:p>
    <w:p w14:paraId="048E8F80" w14:textId="7A21F805" w:rsidR="005F3AE8" w:rsidRDefault="005F3AE8" w:rsidP="0009168D">
      <w:pPr>
        <w:pStyle w:val="BodyText"/>
      </w:pPr>
    </w:p>
    <w:p w14:paraId="6C23DC52" w14:textId="6ADB4367" w:rsidR="005F3AE8" w:rsidRDefault="005F3AE8" w:rsidP="0009168D">
      <w:pPr>
        <w:pStyle w:val="BodyText"/>
      </w:pPr>
    </w:p>
    <w:p w14:paraId="36C816D0" w14:textId="77777777" w:rsidR="005F3AE8" w:rsidRDefault="005F3AE8" w:rsidP="0009168D">
      <w:pPr>
        <w:pStyle w:val="BodyText"/>
      </w:pPr>
    </w:p>
    <w:p w14:paraId="3049CA31" w14:textId="77777777" w:rsidR="00EF1CD4" w:rsidRDefault="00EF1CD4" w:rsidP="00EF1CD4">
      <w:pPr>
        <w:pStyle w:val="BodyText"/>
        <w:sectPr w:rsidR="00EF1CD4" w:rsidSect="008C6501">
          <w:footerReference w:type="default" r:id="rId63"/>
          <w:type w:val="continuous"/>
          <w:pgSz w:w="15840" w:h="12240" w:orient="landscape"/>
          <w:pgMar w:top="1728" w:right="1080" w:bottom="1008" w:left="1080" w:header="144" w:footer="0" w:gutter="0"/>
          <w:cols w:sep="1" w:space="720"/>
          <w:titlePg/>
          <w:docGrid w:linePitch="360"/>
        </w:sectPr>
      </w:pPr>
    </w:p>
    <w:p w14:paraId="19DE82EF" w14:textId="77777777" w:rsidR="00EF1CD4" w:rsidRDefault="00EF1CD4" w:rsidP="00EF1CD4">
      <w:pPr>
        <w:pStyle w:val="BodyText"/>
      </w:pPr>
    </w:p>
    <w:p w14:paraId="7C5C195B" w14:textId="77777777" w:rsidR="00EF1CD4" w:rsidRDefault="00EF1CD4" w:rsidP="00EF1CD4">
      <w:pPr>
        <w:pStyle w:val="BodyText"/>
      </w:pPr>
      <w:r>
        <w:rPr>
          <w:noProof/>
        </w:rPr>
        <w:lastRenderedPageBreak/>
        <mc:AlternateContent>
          <mc:Choice Requires="wps">
            <w:drawing>
              <wp:anchor distT="0" distB="0" distL="114300" distR="114300" simplePos="0" relativeHeight="251730944" behindDoc="0" locked="0" layoutInCell="1" allowOverlap="1" wp14:anchorId="412B8582" wp14:editId="3DAD974E">
                <wp:simplePos x="0" y="0"/>
                <wp:positionH relativeFrom="margin">
                  <wp:posOffset>1895094</wp:posOffset>
                </wp:positionH>
                <wp:positionV relativeFrom="margin">
                  <wp:posOffset>664312</wp:posOffset>
                </wp:positionV>
                <wp:extent cx="4829175" cy="1526540"/>
                <wp:effectExtent l="57150" t="57150" r="123825" b="111760"/>
                <wp:wrapSquare wrapText="bothSides"/>
                <wp:docPr id="20" name="Rounded Rectangle 5"/>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05F271BB" w14:textId="06530901" w:rsidR="00EF1CD4" w:rsidRPr="002A54CC" w:rsidRDefault="00CF4532" w:rsidP="00CF4532">
                            <w:pPr>
                              <w:jc w:val="center"/>
                              <w:rPr>
                                <w:b/>
                                <w:color w:val="FFFFFF" w:themeColor="background1"/>
                                <w:sz w:val="28"/>
                              </w:rPr>
                            </w:pPr>
                            <w:bookmarkStart w:id="264" w:name="_Hlk196649239"/>
                            <w:bookmarkStart w:id="265" w:name="_Hlk196649240"/>
                            <w:bookmarkStart w:id="266" w:name="_Hlk196649247"/>
                            <w:bookmarkStart w:id="267" w:name="_Hlk196649248"/>
                            <w:r w:rsidRPr="00910A25">
                              <w:rPr>
                                <w:b/>
                                <w:color w:val="FFFFFF" w:themeColor="background1"/>
                                <w:sz w:val="28"/>
                              </w:rPr>
                              <w:t>© 2025 On Target Simulations (OTS), LTD.         All Rights Reserved. The images used and OTS Logo are property of On Target Simulations, LTD. All other marks and trademarks are the property of their respective owners.</w:t>
                            </w:r>
                            <w:bookmarkEnd w:id="264"/>
                            <w:bookmarkEnd w:id="265"/>
                            <w:bookmarkEnd w:id="266"/>
                            <w:bookmarkEnd w:id="26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2B8582" id="Rounded Rectangle 5" o:spid="_x0000_s1029" style="position:absolute;margin-left:149.2pt;margin-top:52.3pt;width:380.25pt;height:120.2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" fillcolor="#8f0000 [2404]" stroked="f">
                <v:fill color2="#8f0000 [2404]" rotate="t" angle="225" colors="0 #580000;.5 #810000;1 #9b0000" focus="100%" type="gradient"/>
                <v:shadow on="t" color="black" opacity="26214f" origin="-.5,-.5" offset=".74836mm,.74836mm"/>
                <v:textbox>
                  <w:txbxContent>
                    <w:p w14:paraId="05F271BB" w14:textId="06530901" w:rsidR="00EF1CD4" w:rsidRPr="002A54CC" w:rsidRDefault="00CF4532" w:rsidP="00CF4532">
                      <w:pPr>
                        <w:jc w:val="center"/>
                        <w:rPr>
                          <w:b/>
                          <w:color w:val="FFFFFF" w:themeColor="background1"/>
                          <w:sz w:val="28"/>
                        </w:rPr>
                      </w:pPr>
                      <w:bookmarkStart w:id="268" w:name="_Hlk196649239"/>
                      <w:bookmarkStart w:id="269" w:name="_Hlk196649240"/>
                      <w:bookmarkStart w:id="270" w:name="_Hlk196649247"/>
                      <w:bookmarkStart w:id="271" w:name="_Hlk196649248"/>
                      <w:r w:rsidRPr="00910A25">
                        <w:rPr>
                          <w:b/>
                          <w:color w:val="FFFFFF" w:themeColor="background1"/>
                          <w:sz w:val="28"/>
                        </w:rPr>
                        <w:t>© 2025 On Target Simulations (OTS), LTD.         All Rights Reserved. The images used and OTS Logo are property of On Target Simulations, LTD. All other marks and trademarks are the property of their respective owners.</w:t>
                      </w:r>
                      <w:bookmarkEnd w:id="268"/>
                      <w:bookmarkEnd w:id="269"/>
                      <w:bookmarkEnd w:id="270"/>
                      <w:bookmarkEnd w:id="271"/>
                    </w:p>
                  </w:txbxContent>
                </v:textbox>
                <w10:wrap type="square" anchorx="margin" anchory="margin"/>
              </v:roundrect>
            </w:pict>
          </mc:Fallback>
        </mc:AlternateContent>
      </w:r>
    </w:p>
    <w:p w14:paraId="7445B63C" w14:textId="77777777" w:rsidR="00EF1CD4" w:rsidRDefault="00EF1CD4" w:rsidP="00EF1CD4">
      <w:pPr>
        <w:pStyle w:val="BodyText"/>
        <w:sectPr w:rsidR="00EF1CD4" w:rsidSect="008C6501">
          <w:footerReference w:type="default" r:id="rId64"/>
          <w:type w:val="continuous"/>
          <w:pgSz w:w="15840" w:h="12240" w:orient="landscape"/>
          <w:pgMar w:top="1728" w:right="1080" w:bottom="1008" w:left="1080" w:header="144" w:footer="0" w:gutter="0"/>
          <w:cols w:sep="1" w:space="720"/>
          <w:titlePg/>
          <w:docGrid w:linePitch="360"/>
        </w:sectPr>
      </w:pPr>
    </w:p>
    <w:p w14:paraId="316D1781" w14:textId="77777777" w:rsidR="00EF1CD4" w:rsidRDefault="00EF1CD4" w:rsidP="00EF1CD4">
      <w:pPr>
        <w:pStyle w:val="BodyText"/>
      </w:pPr>
    </w:p>
    <w:p w14:paraId="351FFCCF" w14:textId="20742386" w:rsidR="0009168D" w:rsidRPr="0009168D" w:rsidRDefault="0009168D" w:rsidP="0009168D"/>
    <w:sectPr w:rsidR="0009168D" w:rsidRPr="0009168D" w:rsidSect="008C6501">
      <w:footerReference w:type="default" r:id="rId65"/>
      <w:type w:val="continuous"/>
      <w:pgSz w:w="15840" w:h="12240" w:orient="landscape"/>
      <w:pgMar w:top="1728" w:right="1080" w:bottom="1008" w:left="1080" w:header="144" w:footer="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4BDEA" w14:textId="77777777" w:rsidR="00173899" w:rsidRDefault="00173899" w:rsidP="00D200FD">
      <w:r>
        <w:separator/>
      </w:r>
    </w:p>
  </w:endnote>
  <w:endnote w:type="continuationSeparator" w:id="0">
    <w:p w14:paraId="07C7C08E" w14:textId="77777777" w:rsidR="00173899" w:rsidRDefault="00173899"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Roboto">
    <w:panose1 w:val="00000000000000000000"/>
    <w:charset w:val="00"/>
    <w:family w:val="auto"/>
    <w:pitch w:val="variable"/>
    <w:sig w:usb0="E00002EF" w:usb1="5000205B" w:usb2="00000020" w:usb3="00000000" w:csb0="0000019F"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72D20C29" w14:textId="77777777" w:rsidTr="00E758BF">
      <w:trPr>
        <w:cantSplit/>
        <w:trHeight w:val="13"/>
      </w:trPr>
      <w:tc>
        <w:tcPr>
          <w:tcW w:w="2160" w:type="dxa"/>
          <w:tcBorders>
            <w:top w:val="single" w:sz="4" w:space="0" w:color="000000"/>
          </w:tcBorders>
          <w:vAlign w:val="center"/>
        </w:tcPr>
        <w:p w14:paraId="07EA6FC2" w14:textId="0F3CE5BD" w:rsidR="005F0333" w:rsidRDefault="005F0333" w:rsidP="003B57EF">
          <w:pPr>
            <w:pStyle w:val="Footer"/>
            <w:tabs>
              <w:tab w:val="clear" w:pos="4680"/>
            </w:tabs>
          </w:pPr>
          <w:r>
            <w:fldChar w:fldCharType="begin"/>
          </w:r>
          <w:r>
            <w:instrText xml:space="preserve"> DATE \@ "MMMM d, yyyy" </w:instrText>
          </w:r>
          <w:r>
            <w:fldChar w:fldCharType="separate"/>
          </w:r>
          <w:r w:rsidR="000119EE">
            <w:rPr>
              <w:noProof/>
            </w:rPr>
            <w:t>May 21, 2025</w:t>
          </w:r>
          <w:r>
            <w:fldChar w:fldCharType="end"/>
          </w:r>
        </w:p>
      </w:tc>
      <w:tc>
        <w:tcPr>
          <w:tcW w:w="3600" w:type="dxa"/>
          <w:tcBorders>
            <w:top w:val="single" w:sz="4" w:space="0" w:color="000000"/>
            <w:left w:val="nil"/>
          </w:tcBorders>
          <w:vAlign w:val="center"/>
        </w:tcPr>
        <w:p w14:paraId="47CE089E" w14:textId="67B0FD2A" w:rsidR="005F0333" w:rsidRDefault="00000000" w:rsidP="003B57EF">
          <w:pPr>
            <w:pStyle w:val="Footer"/>
            <w:tabs>
              <w:tab w:val="clear" w:pos="4680"/>
              <w:tab w:val="clear" w:pos="9360"/>
            </w:tabs>
            <w:ind w:left="-210" w:right="-30"/>
            <w:jc w:val="center"/>
          </w:pPr>
          <w:sdt>
            <w:sdtPr>
              <w:alias w:val="Company"/>
              <w:id w:val="-1897663050"/>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462D7681" w14:textId="03B4E955" w:rsidR="005F0333" w:rsidRDefault="005F0333" w:rsidP="00BB0478">
          <w:pPr>
            <w:pStyle w:val="Footer"/>
            <w:tabs>
              <w:tab w:val="clear" w:pos="4680"/>
              <w:tab w:val="clear" w:pos="9360"/>
            </w:tabs>
            <w:ind w:left="-5715" w:right="420"/>
            <w:jc w:val="right"/>
          </w:pPr>
          <w:r>
            <w:rPr>
              <w:noProof/>
            </w:rPr>
            <w:t>Copyright Statement</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C00000"/>
          <w:vAlign w:val="center"/>
        </w:tcPr>
        <w:p w14:paraId="59281C49"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2</w:t>
          </w:r>
          <w:r w:rsidRPr="007E44B6">
            <w:rPr>
              <w:noProof/>
              <w:color w:val="FFFFFF"/>
            </w:rPr>
            <w:fldChar w:fldCharType="end"/>
          </w:r>
        </w:p>
      </w:tc>
    </w:tr>
  </w:tbl>
  <w:p w14:paraId="7F297375" w14:textId="77777777" w:rsidR="005F0333" w:rsidRDefault="005F0333"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1F54C20E" w14:textId="77777777" w:rsidTr="00E758BF">
      <w:trPr>
        <w:cantSplit/>
        <w:trHeight w:val="13"/>
      </w:trPr>
      <w:tc>
        <w:tcPr>
          <w:tcW w:w="2160" w:type="dxa"/>
          <w:tcBorders>
            <w:top w:val="single" w:sz="4" w:space="0" w:color="000000"/>
          </w:tcBorders>
          <w:vAlign w:val="center"/>
        </w:tcPr>
        <w:p w14:paraId="3A54F659" w14:textId="5452082B" w:rsidR="005F0333" w:rsidRDefault="005F0333" w:rsidP="003B57EF">
          <w:pPr>
            <w:pStyle w:val="Footer"/>
            <w:tabs>
              <w:tab w:val="clear" w:pos="4680"/>
            </w:tabs>
          </w:pPr>
          <w:r>
            <w:fldChar w:fldCharType="begin"/>
          </w:r>
          <w:r>
            <w:instrText xml:space="preserve"> DATE \@ "MMMM d, yyyy" </w:instrText>
          </w:r>
          <w:r>
            <w:fldChar w:fldCharType="separate"/>
          </w:r>
          <w:r w:rsidR="000119EE">
            <w:rPr>
              <w:noProof/>
            </w:rPr>
            <w:t>May 21, 2025</w:t>
          </w:r>
          <w:r>
            <w:fldChar w:fldCharType="end"/>
          </w:r>
        </w:p>
      </w:tc>
      <w:tc>
        <w:tcPr>
          <w:tcW w:w="3600" w:type="dxa"/>
          <w:tcBorders>
            <w:top w:val="single" w:sz="4" w:space="0" w:color="000000"/>
            <w:left w:val="nil"/>
          </w:tcBorders>
          <w:vAlign w:val="center"/>
        </w:tcPr>
        <w:p w14:paraId="687B8E05" w14:textId="5B483EC0" w:rsidR="005F0333" w:rsidRDefault="00000000" w:rsidP="003B57EF">
          <w:pPr>
            <w:pStyle w:val="Footer"/>
            <w:tabs>
              <w:tab w:val="clear" w:pos="4680"/>
              <w:tab w:val="clear" w:pos="9360"/>
            </w:tabs>
            <w:ind w:left="-210" w:right="-30"/>
            <w:jc w:val="center"/>
          </w:pPr>
          <w:sdt>
            <w:sdtPr>
              <w:alias w:val="Company"/>
              <w:id w:val="-562716332"/>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67043FEA" w14:textId="60FA1B99"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2914D5A4"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3</w:t>
          </w:r>
          <w:r w:rsidRPr="007E44B6">
            <w:rPr>
              <w:noProof/>
              <w:color w:val="FFFFFF"/>
            </w:rPr>
            <w:fldChar w:fldCharType="end"/>
          </w:r>
        </w:p>
      </w:tc>
    </w:tr>
  </w:tbl>
  <w:p w14:paraId="11A565E3" w14:textId="77777777" w:rsidR="005F0333" w:rsidRDefault="005F0333"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0EFDACE0" w14:textId="77777777" w:rsidTr="00E758BF">
      <w:trPr>
        <w:cantSplit/>
        <w:trHeight w:val="13"/>
      </w:trPr>
      <w:tc>
        <w:tcPr>
          <w:tcW w:w="2160" w:type="dxa"/>
          <w:tcBorders>
            <w:top w:val="single" w:sz="4" w:space="0" w:color="000000"/>
          </w:tcBorders>
          <w:vAlign w:val="center"/>
        </w:tcPr>
        <w:p w14:paraId="3A1A2A3C" w14:textId="23140F6E" w:rsidR="005F0333" w:rsidRDefault="005F0333" w:rsidP="003B57EF">
          <w:pPr>
            <w:pStyle w:val="Footer"/>
            <w:tabs>
              <w:tab w:val="clear" w:pos="4680"/>
            </w:tabs>
          </w:pPr>
          <w:r>
            <w:fldChar w:fldCharType="begin"/>
          </w:r>
          <w:r>
            <w:instrText xml:space="preserve"> DATE \@ "MMMM d, yyyy" </w:instrText>
          </w:r>
          <w:r>
            <w:fldChar w:fldCharType="separate"/>
          </w:r>
          <w:r w:rsidR="000119EE">
            <w:rPr>
              <w:noProof/>
            </w:rPr>
            <w:t>May 21, 2025</w:t>
          </w:r>
          <w:r>
            <w:fldChar w:fldCharType="end"/>
          </w:r>
        </w:p>
      </w:tc>
      <w:tc>
        <w:tcPr>
          <w:tcW w:w="3600" w:type="dxa"/>
          <w:tcBorders>
            <w:top w:val="single" w:sz="4" w:space="0" w:color="000000"/>
            <w:left w:val="nil"/>
          </w:tcBorders>
          <w:vAlign w:val="center"/>
        </w:tcPr>
        <w:p w14:paraId="18D3112C" w14:textId="47A775A2" w:rsidR="005F0333" w:rsidRDefault="00000000" w:rsidP="003B57EF">
          <w:pPr>
            <w:pStyle w:val="Footer"/>
            <w:tabs>
              <w:tab w:val="clear" w:pos="4680"/>
              <w:tab w:val="clear" w:pos="9360"/>
            </w:tabs>
            <w:ind w:left="-210" w:right="-30"/>
            <w:jc w:val="center"/>
          </w:pPr>
          <w:sdt>
            <w:sdtPr>
              <w:alias w:val="Company"/>
              <w:id w:val="847145561"/>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7446827F" w14:textId="77777777"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50094735"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4</w:t>
          </w:r>
          <w:r w:rsidRPr="007E44B6">
            <w:rPr>
              <w:noProof/>
              <w:color w:val="FFFFFF"/>
            </w:rPr>
            <w:fldChar w:fldCharType="end"/>
          </w:r>
        </w:p>
      </w:tc>
    </w:tr>
  </w:tbl>
  <w:p w14:paraId="34DDC114" w14:textId="77777777" w:rsidR="005F0333" w:rsidRDefault="005F0333"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4AF2A7E3" w14:textId="77777777" w:rsidTr="00027909">
      <w:trPr>
        <w:cantSplit/>
        <w:trHeight w:val="13"/>
      </w:trPr>
      <w:tc>
        <w:tcPr>
          <w:tcW w:w="2160" w:type="dxa"/>
          <w:tcBorders>
            <w:top w:val="single" w:sz="4" w:space="0" w:color="000000"/>
          </w:tcBorders>
          <w:vAlign w:val="center"/>
        </w:tcPr>
        <w:p w14:paraId="7ECB27B5" w14:textId="75EDB026" w:rsidR="005F0333" w:rsidRDefault="005F0333" w:rsidP="003B57EF">
          <w:pPr>
            <w:pStyle w:val="Footer"/>
            <w:tabs>
              <w:tab w:val="clear" w:pos="4680"/>
            </w:tabs>
          </w:pPr>
          <w:r>
            <w:fldChar w:fldCharType="begin"/>
          </w:r>
          <w:r>
            <w:instrText xml:space="preserve"> DATE \@ "MMMM d, yyyy" </w:instrText>
          </w:r>
          <w:r>
            <w:fldChar w:fldCharType="separate"/>
          </w:r>
          <w:r w:rsidR="000119EE">
            <w:rPr>
              <w:noProof/>
            </w:rPr>
            <w:t>May 21, 2025</w:t>
          </w:r>
          <w:r>
            <w:fldChar w:fldCharType="end"/>
          </w:r>
        </w:p>
      </w:tc>
      <w:tc>
        <w:tcPr>
          <w:tcW w:w="3600" w:type="dxa"/>
          <w:tcBorders>
            <w:top w:val="single" w:sz="4" w:space="0" w:color="000000"/>
            <w:left w:val="nil"/>
          </w:tcBorders>
          <w:vAlign w:val="center"/>
        </w:tcPr>
        <w:p w14:paraId="52BF4077" w14:textId="6A3C3068" w:rsidR="005F0333" w:rsidRDefault="00000000" w:rsidP="003B57EF">
          <w:pPr>
            <w:pStyle w:val="Footer"/>
            <w:tabs>
              <w:tab w:val="clear" w:pos="4680"/>
              <w:tab w:val="clear" w:pos="9360"/>
            </w:tabs>
            <w:ind w:left="-210" w:right="-30"/>
            <w:jc w:val="center"/>
          </w:pPr>
          <w:sdt>
            <w:sdtPr>
              <w:alias w:val="Company"/>
              <w:id w:val="945351193"/>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0E18FCDC" w14:textId="42245E6F" w:rsidR="005F0333" w:rsidRDefault="005F0333" w:rsidP="00BB0478">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4A12BF">
            <w:rPr>
              <w:noProof/>
            </w:rPr>
            <w:t>Sil Making 101</w:t>
          </w:r>
          <w:r>
            <w:rPr>
              <w:noProof/>
            </w:rPr>
            <w:fldChar w:fldCharType="end"/>
          </w:r>
        </w:p>
      </w:tc>
      <w:tc>
        <w:tcPr>
          <w:tcW w:w="1735" w:type="dxa"/>
          <w:tcBorders>
            <w:top w:val="single" w:sz="4" w:space="0" w:color="000000"/>
            <w:left w:val="nil"/>
          </w:tcBorders>
          <w:shd w:val="clear" w:color="auto" w:fill="C00000" w:themeFill="accent1"/>
          <w:vAlign w:val="center"/>
        </w:tcPr>
        <w:p w14:paraId="6FA93F6A"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1</w:t>
          </w:r>
          <w:r w:rsidRPr="007E44B6">
            <w:rPr>
              <w:noProof/>
              <w:color w:val="FFFFFF"/>
            </w:rPr>
            <w:fldChar w:fldCharType="end"/>
          </w:r>
        </w:p>
      </w:tc>
    </w:tr>
  </w:tbl>
  <w:p w14:paraId="5A1F9C56" w14:textId="77777777" w:rsidR="005F0333" w:rsidRDefault="005F0333"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0C01E5" w14:paraId="1168C8AB" w14:textId="77777777" w:rsidTr="00DA35F0">
      <w:trPr>
        <w:cantSplit/>
        <w:trHeight w:val="374"/>
      </w:trPr>
      <w:tc>
        <w:tcPr>
          <w:tcW w:w="2160" w:type="dxa"/>
          <w:tcBorders>
            <w:top w:val="single" w:sz="4" w:space="0" w:color="000000" w:themeColor="text1"/>
          </w:tcBorders>
          <w:vAlign w:val="center"/>
        </w:tcPr>
        <w:p w14:paraId="41FF74B3" w14:textId="398EEE9D" w:rsidR="000C01E5" w:rsidRDefault="000C01E5" w:rsidP="003B57EF">
          <w:pPr>
            <w:pStyle w:val="Footer"/>
            <w:tabs>
              <w:tab w:val="clear" w:pos="4680"/>
            </w:tabs>
          </w:pPr>
          <w:r>
            <w:fldChar w:fldCharType="begin"/>
          </w:r>
          <w:r>
            <w:instrText xml:space="preserve"> DATE \@ "MMMM d, yyyy" </w:instrText>
          </w:r>
          <w:r>
            <w:fldChar w:fldCharType="separate"/>
          </w:r>
          <w:r w:rsidR="000119EE">
            <w:rPr>
              <w:noProof/>
            </w:rPr>
            <w:t>May 21, 2025</w:t>
          </w:r>
          <w:r>
            <w:fldChar w:fldCharType="end"/>
          </w:r>
        </w:p>
      </w:tc>
      <w:tc>
        <w:tcPr>
          <w:tcW w:w="3600" w:type="dxa"/>
          <w:tcBorders>
            <w:top w:val="single" w:sz="4" w:space="0" w:color="000000" w:themeColor="text1"/>
            <w:left w:val="nil"/>
          </w:tcBorders>
          <w:vAlign w:val="center"/>
        </w:tcPr>
        <w:p w14:paraId="002CD4B1" w14:textId="7FED1660" w:rsidR="000C01E5" w:rsidRDefault="00000000" w:rsidP="003B57EF">
          <w:pPr>
            <w:pStyle w:val="Footer"/>
            <w:tabs>
              <w:tab w:val="clear" w:pos="4680"/>
              <w:tab w:val="clear" w:pos="9360"/>
            </w:tabs>
            <w:ind w:left="-210" w:right="-30"/>
            <w:jc w:val="center"/>
          </w:pPr>
          <w:sdt>
            <w:sdtPr>
              <w:alias w:val="Company"/>
              <w:id w:val="1133363537"/>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themeColor="text1"/>
            <w:left w:val="nil"/>
          </w:tcBorders>
          <w:shd w:val="clear" w:color="auto" w:fill="auto"/>
          <w:vAlign w:val="center"/>
        </w:tcPr>
        <w:p w14:paraId="52E83FB9" w14:textId="5CC50296" w:rsidR="000C01E5" w:rsidRDefault="000C01E5" w:rsidP="003B57EF">
          <w:pPr>
            <w:pStyle w:val="Footer"/>
            <w:tabs>
              <w:tab w:val="clear" w:pos="4680"/>
              <w:tab w:val="clear" w:pos="9360"/>
            </w:tabs>
            <w:ind w:left="-5715" w:right="420"/>
            <w:jc w:val="right"/>
          </w:pPr>
          <w:r>
            <w:rPr>
              <w:noProof/>
            </w:rPr>
            <w:fldChar w:fldCharType="begin"/>
          </w:r>
          <w:r>
            <w:rPr>
              <w:noProof/>
            </w:rPr>
            <w:instrText xml:space="preserve"> STYLEREF  "Heading 1" \l  \* MERGEFORMAT </w:instrText>
          </w:r>
          <w:r>
            <w:rPr>
              <w:noProof/>
            </w:rPr>
            <w:fldChar w:fldCharType="separate"/>
          </w:r>
          <w:r w:rsidR="004A12BF">
            <w:rPr>
              <w:noProof/>
            </w:rPr>
            <w:t>OTS on the Web</w:t>
          </w:r>
          <w:r>
            <w:rPr>
              <w:noProof/>
            </w:rPr>
            <w:fldChar w:fldCharType="end"/>
          </w:r>
        </w:p>
      </w:tc>
      <w:tc>
        <w:tcPr>
          <w:tcW w:w="1735" w:type="dxa"/>
          <w:tcBorders>
            <w:top w:val="single" w:sz="4" w:space="0" w:color="000000" w:themeColor="text1"/>
            <w:left w:val="nil"/>
          </w:tcBorders>
          <w:shd w:val="clear" w:color="auto" w:fill="C00000"/>
          <w:vAlign w:val="center"/>
        </w:tcPr>
        <w:p w14:paraId="32E1899B" w14:textId="77777777" w:rsidR="000C01E5" w:rsidRPr="00323442" w:rsidRDefault="000C01E5" w:rsidP="003B57EF">
          <w:pPr>
            <w:pStyle w:val="Footer"/>
            <w:tabs>
              <w:tab w:val="clear" w:pos="4680"/>
              <w:tab w:val="clear" w:pos="9360"/>
            </w:tabs>
            <w:jc w:val="center"/>
            <w:rPr>
              <w:noProof/>
              <w:color w:val="FFFFFF" w:themeColor="background1"/>
              <w:sz w:val="24"/>
              <w:szCs w:val="24"/>
            </w:rPr>
          </w:pPr>
          <w:r w:rsidRPr="00323442">
            <w:rPr>
              <w:noProof/>
              <w:color w:val="FFFFFF" w:themeColor="background1"/>
            </w:rPr>
            <w:fldChar w:fldCharType="begin"/>
          </w:r>
          <w:r w:rsidRPr="00323442">
            <w:rPr>
              <w:noProof/>
              <w:color w:val="FFFFFF" w:themeColor="background1"/>
            </w:rPr>
            <w:instrText xml:space="preserve"> PAGE   \* MERGEFORMAT </w:instrText>
          </w:r>
          <w:r w:rsidRPr="00323442">
            <w:rPr>
              <w:noProof/>
              <w:color w:val="FFFFFF" w:themeColor="background1"/>
            </w:rPr>
            <w:fldChar w:fldCharType="separate"/>
          </w:r>
          <w:r w:rsidRPr="00323442">
            <w:rPr>
              <w:noProof/>
              <w:color w:val="FFFFFF" w:themeColor="background1"/>
            </w:rPr>
            <w:t>3</w:t>
          </w:r>
          <w:r w:rsidRPr="00323442">
            <w:rPr>
              <w:noProof/>
              <w:color w:val="FFFFFF" w:themeColor="background1"/>
            </w:rPr>
            <w:fldChar w:fldCharType="end"/>
          </w:r>
        </w:p>
      </w:tc>
    </w:tr>
  </w:tbl>
  <w:p w14:paraId="7BE6F4ED" w14:textId="77777777" w:rsidR="000C01E5" w:rsidRDefault="000C01E5"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220329" w14:paraId="7B45F7CE" w14:textId="77777777" w:rsidTr="00BB0478">
      <w:trPr>
        <w:cantSplit/>
        <w:trHeight w:val="13"/>
      </w:trPr>
      <w:tc>
        <w:tcPr>
          <w:tcW w:w="2160" w:type="dxa"/>
          <w:tcBorders>
            <w:top w:val="single" w:sz="4" w:space="0" w:color="000000"/>
          </w:tcBorders>
          <w:vAlign w:val="center"/>
        </w:tcPr>
        <w:p w14:paraId="64EACC06" w14:textId="7514ABAE" w:rsidR="00220329" w:rsidRDefault="00220329" w:rsidP="003B57EF">
          <w:pPr>
            <w:pStyle w:val="Footer"/>
            <w:tabs>
              <w:tab w:val="clear" w:pos="4680"/>
            </w:tabs>
          </w:pPr>
          <w:r>
            <w:fldChar w:fldCharType="begin"/>
          </w:r>
          <w:r>
            <w:instrText xml:space="preserve"> DATE \@ "MMMM d, yyyy" </w:instrText>
          </w:r>
          <w:r>
            <w:fldChar w:fldCharType="separate"/>
          </w:r>
          <w:r w:rsidR="000119EE">
            <w:rPr>
              <w:noProof/>
            </w:rPr>
            <w:t>May 21, 2025</w:t>
          </w:r>
          <w:r>
            <w:fldChar w:fldCharType="end"/>
          </w:r>
        </w:p>
      </w:tc>
      <w:tc>
        <w:tcPr>
          <w:tcW w:w="3600" w:type="dxa"/>
          <w:tcBorders>
            <w:top w:val="single" w:sz="4" w:space="0" w:color="000000"/>
            <w:left w:val="nil"/>
          </w:tcBorders>
          <w:vAlign w:val="center"/>
        </w:tcPr>
        <w:p w14:paraId="1EA1DF05" w14:textId="685FD13D" w:rsidR="00220329" w:rsidRDefault="00000000" w:rsidP="003B57EF">
          <w:pPr>
            <w:pStyle w:val="Footer"/>
            <w:tabs>
              <w:tab w:val="clear" w:pos="4680"/>
              <w:tab w:val="clear" w:pos="9360"/>
            </w:tabs>
            <w:ind w:left="-210" w:right="-30"/>
            <w:jc w:val="center"/>
          </w:pPr>
          <w:sdt>
            <w:sdtPr>
              <w:alias w:val="Company"/>
              <w:id w:val="32700588"/>
              <w:dataBinding w:prefixMappings="xmlns:ns0='http://schemas.openxmlformats.org/officeDocument/2006/extended-properties'" w:xpath="/ns0:Properties[1]/ns0:Company[1]" w:storeItemID="{6668398D-A668-4E3E-A5EB-62B293D839F1}"/>
              <w:text/>
            </w:sdtPr>
            <w:sdtContent>
              <w:r w:rsidR="00220329">
                <w:t>On Target Simulations, L</w:t>
              </w:r>
              <w:r w:rsidR="000C01E5">
                <w:t>TD</w:t>
              </w:r>
            </w:sdtContent>
          </w:sdt>
        </w:p>
      </w:tc>
      <w:tc>
        <w:tcPr>
          <w:tcW w:w="6299" w:type="dxa"/>
          <w:tcBorders>
            <w:top w:val="single" w:sz="4" w:space="0" w:color="000000"/>
            <w:left w:val="nil"/>
          </w:tcBorders>
          <w:shd w:val="clear" w:color="auto" w:fill="auto"/>
          <w:vAlign w:val="center"/>
        </w:tcPr>
        <w:p w14:paraId="42F57851" w14:textId="77777777" w:rsidR="00220329" w:rsidRDefault="00220329" w:rsidP="003B57EF">
          <w:pPr>
            <w:pStyle w:val="Footer"/>
            <w:tabs>
              <w:tab w:val="clear" w:pos="4680"/>
              <w:tab w:val="clear" w:pos="9360"/>
            </w:tabs>
            <w:ind w:left="-5715" w:right="420"/>
            <w:jc w:val="right"/>
          </w:pPr>
          <w:r>
            <w:rPr>
              <w:noProof/>
            </w:rPr>
            <w:t>Credits</w:t>
          </w:r>
        </w:p>
      </w:tc>
      <w:tc>
        <w:tcPr>
          <w:tcW w:w="1735" w:type="dxa"/>
          <w:tcBorders>
            <w:top w:val="single" w:sz="4" w:space="0" w:color="000000"/>
            <w:left w:val="nil"/>
          </w:tcBorders>
          <w:shd w:val="clear" w:color="auto" w:fill="AC0021"/>
          <w:vAlign w:val="center"/>
        </w:tcPr>
        <w:p w14:paraId="5E15896D" w14:textId="77777777" w:rsidR="00220329" w:rsidRPr="00967D35" w:rsidRDefault="00220329"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4640988A" w14:textId="77777777" w:rsidR="00220329" w:rsidRDefault="00220329" w:rsidP="005323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EF1CD4" w14:paraId="313ACBB3" w14:textId="77777777" w:rsidTr="005644E7">
      <w:trPr>
        <w:cantSplit/>
        <w:trHeight w:val="13"/>
      </w:trPr>
      <w:tc>
        <w:tcPr>
          <w:tcW w:w="2160" w:type="dxa"/>
          <w:tcBorders>
            <w:top w:val="single" w:sz="4" w:space="0" w:color="000000"/>
          </w:tcBorders>
          <w:vAlign w:val="center"/>
        </w:tcPr>
        <w:p w14:paraId="0851C918" w14:textId="338253E1" w:rsidR="00EF1CD4" w:rsidRDefault="00EF1CD4" w:rsidP="003B57EF">
          <w:pPr>
            <w:pStyle w:val="Footer"/>
            <w:tabs>
              <w:tab w:val="clear" w:pos="4680"/>
            </w:tabs>
          </w:pPr>
          <w:r>
            <w:fldChar w:fldCharType="begin"/>
          </w:r>
          <w:r>
            <w:instrText xml:space="preserve"> DATE \@ "MMMM d, yyyy" </w:instrText>
          </w:r>
          <w:r>
            <w:fldChar w:fldCharType="separate"/>
          </w:r>
          <w:r w:rsidR="000119EE">
            <w:rPr>
              <w:noProof/>
            </w:rPr>
            <w:t>May 21, 2025</w:t>
          </w:r>
          <w:r>
            <w:fldChar w:fldCharType="end"/>
          </w:r>
        </w:p>
      </w:tc>
      <w:tc>
        <w:tcPr>
          <w:tcW w:w="3600" w:type="dxa"/>
          <w:tcBorders>
            <w:top w:val="single" w:sz="4" w:space="0" w:color="000000"/>
            <w:left w:val="nil"/>
          </w:tcBorders>
          <w:vAlign w:val="center"/>
        </w:tcPr>
        <w:p w14:paraId="449C4F06" w14:textId="28308C11" w:rsidR="00EF1CD4" w:rsidRDefault="00000000" w:rsidP="003B57EF">
          <w:pPr>
            <w:pStyle w:val="Footer"/>
            <w:tabs>
              <w:tab w:val="clear" w:pos="4680"/>
              <w:tab w:val="clear" w:pos="9360"/>
            </w:tabs>
            <w:ind w:left="-210" w:right="-30"/>
            <w:jc w:val="center"/>
          </w:pPr>
          <w:sdt>
            <w:sdtPr>
              <w:alias w:val="Company"/>
              <w:id w:val="287624074"/>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3B906096" w14:textId="77777777" w:rsidR="00EF1CD4" w:rsidRDefault="00EF1CD4"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2CD6384E" w14:textId="77777777" w:rsidR="00EF1CD4" w:rsidRPr="00967D35" w:rsidRDefault="00EF1CD4"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7A550D1" w14:textId="77777777" w:rsidR="00EF1CD4" w:rsidRDefault="00EF1CD4" w:rsidP="005323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EF1CD4" w14:paraId="7DDDF9F2" w14:textId="77777777" w:rsidTr="005644E7">
      <w:trPr>
        <w:cantSplit/>
        <w:trHeight w:val="13"/>
      </w:trPr>
      <w:tc>
        <w:tcPr>
          <w:tcW w:w="2160" w:type="dxa"/>
          <w:tcBorders>
            <w:top w:val="single" w:sz="4" w:space="0" w:color="000000"/>
          </w:tcBorders>
          <w:vAlign w:val="center"/>
        </w:tcPr>
        <w:p w14:paraId="569809FC" w14:textId="41752165" w:rsidR="00EF1CD4" w:rsidRDefault="00EF1CD4" w:rsidP="003B57EF">
          <w:pPr>
            <w:pStyle w:val="Footer"/>
            <w:tabs>
              <w:tab w:val="clear" w:pos="4680"/>
            </w:tabs>
          </w:pPr>
          <w:r>
            <w:fldChar w:fldCharType="begin"/>
          </w:r>
          <w:r>
            <w:instrText xml:space="preserve"> DATE \@ "MMMM d, yyyy" </w:instrText>
          </w:r>
          <w:r>
            <w:fldChar w:fldCharType="separate"/>
          </w:r>
          <w:r w:rsidR="000119EE">
            <w:rPr>
              <w:noProof/>
            </w:rPr>
            <w:t>May 21, 2025</w:t>
          </w:r>
          <w:r>
            <w:fldChar w:fldCharType="end"/>
          </w:r>
        </w:p>
      </w:tc>
      <w:tc>
        <w:tcPr>
          <w:tcW w:w="3600" w:type="dxa"/>
          <w:tcBorders>
            <w:top w:val="single" w:sz="4" w:space="0" w:color="000000"/>
            <w:left w:val="nil"/>
          </w:tcBorders>
          <w:vAlign w:val="center"/>
        </w:tcPr>
        <w:p w14:paraId="21C3FDE3" w14:textId="06876675" w:rsidR="00EF1CD4" w:rsidRDefault="00000000" w:rsidP="003B57EF">
          <w:pPr>
            <w:pStyle w:val="Footer"/>
            <w:tabs>
              <w:tab w:val="clear" w:pos="4680"/>
              <w:tab w:val="clear" w:pos="9360"/>
            </w:tabs>
            <w:ind w:left="-210" w:right="-30"/>
            <w:jc w:val="center"/>
          </w:pPr>
          <w:sdt>
            <w:sdtPr>
              <w:alias w:val="Company"/>
              <w:id w:val="-1893421941"/>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76EFB22C" w14:textId="77777777" w:rsidR="00EF1CD4" w:rsidRDefault="00EF1CD4"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6493317A" w14:textId="77777777" w:rsidR="00EF1CD4" w:rsidRPr="00967D35" w:rsidRDefault="00EF1CD4"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47CAB6F1" w14:textId="77777777" w:rsidR="00EF1CD4" w:rsidRDefault="00EF1CD4" w:rsidP="0053234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339D3653" w14:textId="77777777" w:rsidTr="00BB0478">
      <w:trPr>
        <w:cantSplit/>
        <w:trHeight w:val="13"/>
      </w:trPr>
      <w:tc>
        <w:tcPr>
          <w:tcW w:w="2160" w:type="dxa"/>
          <w:tcBorders>
            <w:top w:val="single" w:sz="4" w:space="0" w:color="000000"/>
          </w:tcBorders>
          <w:vAlign w:val="center"/>
        </w:tcPr>
        <w:p w14:paraId="2A3FFA69" w14:textId="045DC081" w:rsidR="005F0333" w:rsidRDefault="005F0333" w:rsidP="003B57EF">
          <w:pPr>
            <w:pStyle w:val="Footer"/>
            <w:tabs>
              <w:tab w:val="clear" w:pos="4680"/>
            </w:tabs>
          </w:pPr>
          <w:r>
            <w:fldChar w:fldCharType="begin"/>
          </w:r>
          <w:r>
            <w:instrText xml:space="preserve"> DATE \@ "MMMM d, yyyy" </w:instrText>
          </w:r>
          <w:r>
            <w:fldChar w:fldCharType="separate"/>
          </w:r>
          <w:r w:rsidR="000119EE">
            <w:rPr>
              <w:noProof/>
            </w:rPr>
            <w:t>May 21, 2025</w:t>
          </w:r>
          <w:r>
            <w:fldChar w:fldCharType="end"/>
          </w:r>
        </w:p>
      </w:tc>
      <w:tc>
        <w:tcPr>
          <w:tcW w:w="3600" w:type="dxa"/>
          <w:tcBorders>
            <w:top w:val="single" w:sz="4" w:space="0" w:color="000000"/>
            <w:left w:val="nil"/>
          </w:tcBorders>
          <w:vAlign w:val="center"/>
        </w:tcPr>
        <w:p w14:paraId="73764597" w14:textId="39E8CD94" w:rsidR="005F0333"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1B589B95" w14:textId="77777777" w:rsidR="005F0333" w:rsidRDefault="005F033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AC0021"/>
          <w:vAlign w:val="center"/>
        </w:tcPr>
        <w:p w14:paraId="315561FF"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139DAF4" w14:textId="77777777" w:rsidR="005F0333" w:rsidRDefault="005F0333"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F21E4" w14:textId="77777777" w:rsidR="00173899" w:rsidRDefault="00173899" w:rsidP="00D200FD">
      <w:r>
        <w:separator/>
      </w:r>
    </w:p>
  </w:footnote>
  <w:footnote w:type="continuationSeparator" w:id="0">
    <w:p w14:paraId="0A244C27" w14:textId="77777777" w:rsidR="00173899" w:rsidRDefault="00173899"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A3D1" w14:textId="6F5A3888" w:rsidR="005F0333" w:rsidRPr="009124CF" w:rsidRDefault="005F0333"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59263" behindDoc="1" locked="1" layoutInCell="1" allowOverlap="1" wp14:anchorId="6A08B047" wp14:editId="6A5F84DC">
          <wp:simplePos x="0" y="0"/>
          <wp:positionH relativeFrom="column">
            <wp:posOffset>-683260</wp:posOffset>
          </wp:positionH>
          <wp:positionV relativeFrom="page">
            <wp:posOffset>15875</wp:posOffset>
          </wp:positionV>
          <wp:extent cx="10058400" cy="1005840"/>
          <wp:effectExtent l="0" t="0" r="0" b="3810"/>
          <wp:wrapNone/>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05840"/>
                  </a:xfrm>
                  <a:prstGeom prst="rect">
                    <a:avLst/>
                  </a:prstGeom>
                </pic:spPr>
              </pic:pic>
            </a:graphicData>
          </a:graphic>
          <wp14:sizeRelH relativeFrom="margin">
            <wp14:pctWidth>0</wp14:pctWidth>
          </wp14:sizeRelH>
          <wp14:sizeRelV relativeFrom="margin">
            <wp14:pctHeight>0</wp14:pctHeight>
          </wp14:sizeRelV>
        </wp:anchor>
      </w:drawing>
    </w: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8239" behindDoc="1" locked="0" layoutInCell="1" allowOverlap="1" wp14:anchorId="6D78C96E" wp14:editId="4DD4752D">
              <wp:simplePos x="0" y="0"/>
              <wp:positionH relativeFrom="column">
                <wp:posOffset>-695325</wp:posOffset>
              </wp:positionH>
              <wp:positionV relativeFrom="paragraph">
                <wp:posOffset>-72390</wp:posOffset>
              </wp:positionV>
              <wp:extent cx="10058400" cy="1005840"/>
              <wp:effectExtent l="0" t="0" r="0" b="3810"/>
              <wp:wrapNone/>
              <wp:docPr id="4" name="Rectangle 4"/>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AC555A" id="Rectangle 4" o:spid="_x0000_s1026" style="position:absolute;margin-left:-54.75pt;margin-top:-5.7pt;width:11in;height:79.2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" fillcolor="#390000 [964]" stroked="f" strokeweight="2pt">
              <v:fill color2="#b40000" rotate="t" angle="225" colors="0 #700;.5 #ad0000;1 #b40000" focus="100%" type="gradient"/>
              <v:textbox inset="0,7.2pt,0,0"/>
            </v:rect>
          </w:pict>
        </mc:Fallback>
      </mc:AlternateConten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CF4532">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32764ACA" w14:textId="3804FF4F" w:rsidR="005F0333" w:rsidRPr="009124CF" w:rsidRDefault="00EB3B34"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FM08 - Game </w:t>
    </w:r>
    <w:r w:rsidR="00F85EA7">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Engine </w:t>
    </w: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Mod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77683F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85510714" o:spid="_x0000_i1025" type="#_x0000_t75" style="width:8.75pt;height:8.75pt;visibility:visible;mso-wrap-style:square">
            <v:imagedata r:id="rId1" o:title=""/>
          </v:shape>
        </w:pict>
      </mc:Choice>
      <mc:Fallback>
        <w:drawing>
          <wp:inline distT="0" distB="0" distL="0" distR="0" wp14:anchorId="4E6B690B" wp14:editId="09A9B4B9">
            <wp:extent cx="111125" cy="111125"/>
            <wp:effectExtent l="0" t="0" r="0" b="0"/>
            <wp:docPr id="1385510714" name="Picture 1385510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mc:Fallback>
    </mc:AlternateContent>
  </w:numPicBullet>
  <w:abstractNum w:abstractNumId="0"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310A8"/>
    <w:multiLevelType w:val="hybridMultilevel"/>
    <w:tmpl w:val="2FB453A4"/>
    <w:lvl w:ilvl="0" w:tplc="2CC4D0B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3A4F41"/>
    <w:multiLevelType w:val="hybridMultilevel"/>
    <w:tmpl w:val="4C7A4D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447AC1"/>
    <w:multiLevelType w:val="hybridMultilevel"/>
    <w:tmpl w:val="91560438"/>
    <w:lvl w:ilvl="0" w:tplc="CE24BA92">
      <w:numFmt w:val="bullet"/>
      <w:lvlText w:val="•"/>
      <w:lvlJc w:val="left"/>
      <w:pPr>
        <w:ind w:left="605" w:hanging="360"/>
      </w:pPr>
      <w:rPr>
        <w:rFonts w:ascii="Tahoma" w:eastAsia="Times New Roman" w:hAnsi="Tahoma" w:cs="Tahoma" w:hint="default"/>
      </w:rPr>
    </w:lvl>
    <w:lvl w:ilvl="1" w:tplc="04090003" w:tentative="1">
      <w:start w:val="1"/>
      <w:numFmt w:val="bullet"/>
      <w:lvlText w:val="o"/>
      <w:lvlJc w:val="left"/>
      <w:pPr>
        <w:ind w:left="1325" w:hanging="360"/>
      </w:pPr>
      <w:rPr>
        <w:rFonts w:ascii="Courier New" w:hAnsi="Courier New" w:cs="Courier New" w:hint="default"/>
      </w:rPr>
    </w:lvl>
    <w:lvl w:ilvl="2" w:tplc="04090005" w:tentative="1">
      <w:start w:val="1"/>
      <w:numFmt w:val="bullet"/>
      <w:lvlText w:val=""/>
      <w:lvlJc w:val="left"/>
      <w:pPr>
        <w:ind w:left="2045" w:hanging="360"/>
      </w:pPr>
      <w:rPr>
        <w:rFonts w:ascii="Wingdings" w:hAnsi="Wingdings" w:hint="default"/>
      </w:rPr>
    </w:lvl>
    <w:lvl w:ilvl="3" w:tplc="04090001" w:tentative="1">
      <w:start w:val="1"/>
      <w:numFmt w:val="bullet"/>
      <w:lvlText w:val=""/>
      <w:lvlJc w:val="left"/>
      <w:pPr>
        <w:ind w:left="2765" w:hanging="360"/>
      </w:pPr>
      <w:rPr>
        <w:rFonts w:ascii="Symbol" w:hAnsi="Symbol" w:hint="default"/>
      </w:rPr>
    </w:lvl>
    <w:lvl w:ilvl="4" w:tplc="04090003" w:tentative="1">
      <w:start w:val="1"/>
      <w:numFmt w:val="bullet"/>
      <w:lvlText w:val="o"/>
      <w:lvlJc w:val="left"/>
      <w:pPr>
        <w:ind w:left="3485" w:hanging="360"/>
      </w:pPr>
      <w:rPr>
        <w:rFonts w:ascii="Courier New" w:hAnsi="Courier New" w:cs="Courier New" w:hint="default"/>
      </w:rPr>
    </w:lvl>
    <w:lvl w:ilvl="5" w:tplc="04090005" w:tentative="1">
      <w:start w:val="1"/>
      <w:numFmt w:val="bullet"/>
      <w:lvlText w:val=""/>
      <w:lvlJc w:val="left"/>
      <w:pPr>
        <w:ind w:left="4205" w:hanging="360"/>
      </w:pPr>
      <w:rPr>
        <w:rFonts w:ascii="Wingdings" w:hAnsi="Wingdings" w:hint="default"/>
      </w:rPr>
    </w:lvl>
    <w:lvl w:ilvl="6" w:tplc="04090001" w:tentative="1">
      <w:start w:val="1"/>
      <w:numFmt w:val="bullet"/>
      <w:lvlText w:val=""/>
      <w:lvlJc w:val="left"/>
      <w:pPr>
        <w:ind w:left="4925" w:hanging="360"/>
      </w:pPr>
      <w:rPr>
        <w:rFonts w:ascii="Symbol" w:hAnsi="Symbol" w:hint="default"/>
      </w:rPr>
    </w:lvl>
    <w:lvl w:ilvl="7" w:tplc="04090003" w:tentative="1">
      <w:start w:val="1"/>
      <w:numFmt w:val="bullet"/>
      <w:lvlText w:val="o"/>
      <w:lvlJc w:val="left"/>
      <w:pPr>
        <w:ind w:left="5645" w:hanging="360"/>
      </w:pPr>
      <w:rPr>
        <w:rFonts w:ascii="Courier New" w:hAnsi="Courier New" w:cs="Courier New" w:hint="default"/>
      </w:rPr>
    </w:lvl>
    <w:lvl w:ilvl="8" w:tplc="04090005" w:tentative="1">
      <w:start w:val="1"/>
      <w:numFmt w:val="bullet"/>
      <w:lvlText w:val=""/>
      <w:lvlJc w:val="left"/>
      <w:pPr>
        <w:ind w:left="6365" w:hanging="360"/>
      </w:pPr>
      <w:rPr>
        <w:rFonts w:ascii="Wingdings" w:hAnsi="Wingdings" w:hint="default"/>
      </w:rPr>
    </w:lvl>
  </w:abstractNum>
  <w:abstractNum w:abstractNumId="4" w15:restartNumberingAfterBreak="0">
    <w:nsid w:val="077F530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9F94BC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A8B1FE7"/>
    <w:multiLevelType w:val="hybridMultilevel"/>
    <w:tmpl w:val="51243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401B18"/>
    <w:multiLevelType w:val="hybridMultilevel"/>
    <w:tmpl w:val="2EFAA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EE18F5"/>
    <w:multiLevelType w:val="hybridMultilevel"/>
    <w:tmpl w:val="3828A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934383"/>
    <w:multiLevelType w:val="multilevel"/>
    <w:tmpl w:val="D618FC6E"/>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A275DD"/>
    <w:multiLevelType w:val="hybridMultilevel"/>
    <w:tmpl w:val="067AF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F759A"/>
    <w:multiLevelType w:val="hybridMultilevel"/>
    <w:tmpl w:val="E21004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373EE"/>
    <w:multiLevelType w:val="hybridMultilevel"/>
    <w:tmpl w:val="5E9C1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A23F07"/>
    <w:multiLevelType w:val="hybridMultilevel"/>
    <w:tmpl w:val="7DFEF4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61C5DB1"/>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688278C"/>
    <w:multiLevelType w:val="hybridMultilevel"/>
    <w:tmpl w:val="D7428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8617FAC"/>
    <w:multiLevelType w:val="hybridMultilevel"/>
    <w:tmpl w:val="8EF255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3119EE"/>
    <w:multiLevelType w:val="hybridMultilevel"/>
    <w:tmpl w:val="ED86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C548B2"/>
    <w:multiLevelType w:val="hybridMultilevel"/>
    <w:tmpl w:val="2A88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0B3ADA"/>
    <w:multiLevelType w:val="hybridMultilevel"/>
    <w:tmpl w:val="D7D47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633BCC"/>
    <w:multiLevelType w:val="hybridMultilevel"/>
    <w:tmpl w:val="6DB6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3341FB"/>
    <w:multiLevelType w:val="hybridMultilevel"/>
    <w:tmpl w:val="FAC05B6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0261800"/>
    <w:multiLevelType w:val="hybridMultilevel"/>
    <w:tmpl w:val="FA58B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1A4369C"/>
    <w:multiLevelType w:val="hybridMultilevel"/>
    <w:tmpl w:val="8A64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2F7120D"/>
    <w:multiLevelType w:val="hybridMultilevel"/>
    <w:tmpl w:val="67AE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ED2DEF"/>
    <w:multiLevelType w:val="hybridMultilevel"/>
    <w:tmpl w:val="C28C3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093E78"/>
    <w:multiLevelType w:val="hybridMultilevel"/>
    <w:tmpl w:val="8DC06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BA93AFD"/>
    <w:multiLevelType w:val="hybridMultilevel"/>
    <w:tmpl w:val="7636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3F01C5"/>
    <w:multiLevelType w:val="hybridMultilevel"/>
    <w:tmpl w:val="15B2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850CA8"/>
    <w:multiLevelType w:val="hybridMultilevel"/>
    <w:tmpl w:val="966C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31073B"/>
    <w:multiLevelType w:val="hybridMultilevel"/>
    <w:tmpl w:val="2280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6963B0"/>
    <w:multiLevelType w:val="hybridMultilevel"/>
    <w:tmpl w:val="3872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1B10A8"/>
    <w:multiLevelType w:val="hybridMultilevel"/>
    <w:tmpl w:val="FC3083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1721511"/>
    <w:multiLevelType w:val="hybridMultilevel"/>
    <w:tmpl w:val="C47EC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2367A74"/>
    <w:multiLevelType w:val="hybridMultilevel"/>
    <w:tmpl w:val="0314603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35C34B2A"/>
    <w:multiLevelType w:val="hybridMultilevel"/>
    <w:tmpl w:val="8F4CE0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5DC706B"/>
    <w:multiLevelType w:val="hybridMultilevel"/>
    <w:tmpl w:val="24F8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E4783F"/>
    <w:multiLevelType w:val="hybridMultilevel"/>
    <w:tmpl w:val="DC6EE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106A75"/>
    <w:multiLevelType w:val="hybridMultilevel"/>
    <w:tmpl w:val="907C7E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3B0912DC"/>
    <w:multiLevelType w:val="hybridMultilevel"/>
    <w:tmpl w:val="7A16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D15CB9"/>
    <w:multiLevelType w:val="hybridMultilevel"/>
    <w:tmpl w:val="FEC6B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D287600"/>
    <w:multiLevelType w:val="hybridMultilevel"/>
    <w:tmpl w:val="3E92C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DC90316"/>
    <w:multiLevelType w:val="hybridMultilevel"/>
    <w:tmpl w:val="3CE6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ED81DE4"/>
    <w:multiLevelType w:val="hybridMultilevel"/>
    <w:tmpl w:val="EFC29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08859E6"/>
    <w:multiLevelType w:val="hybridMultilevel"/>
    <w:tmpl w:val="37285B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1824E66"/>
    <w:multiLevelType w:val="hybridMultilevel"/>
    <w:tmpl w:val="C890B5E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1A774C6"/>
    <w:multiLevelType w:val="hybridMultilevel"/>
    <w:tmpl w:val="1C06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32224C"/>
    <w:multiLevelType w:val="hybridMultilevel"/>
    <w:tmpl w:val="D48A31D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651527B"/>
    <w:multiLevelType w:val="hybridMultilevel"/>
    <w:tmpl w:val="20547AD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69D35A6"/>
    <w:multiLevelType w:val="hybridMultilevel"/>
    <w:tmpl w:val="B3822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6E92252"/>
    <w:multiLevelType w:val="hybridMultilevel"/>
    <w:tmpl w:val="C6C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247FB8"/>
    <w:multiLevelType w:val="hybridMultilevel"/>
    <w:tmpl w:val="F6224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9AB60A3"/>
    <w:multiLevelType w:val="hybridMultilevel"/>
    <w:tmpl w:val="2F4C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F50725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F554819"/>
    <w:multiLevelType w:val="hybridMultilevel"/>
    <w:tmpl w:val="31665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4B56622"/>
    <w:multiLevelType w:val="hybridMultilevel"/>
    <w:tmpl w:val="D926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53933C6"/>
    <w:multiLevelType w:val="hybridMultilevel"/>
    <w:tmpl w:val="CDF25BFC"/>
    <w:lvl w:ilvl="0" w:tplc="04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8" w15:restartNumberingAfterBreak="0">
    <w:nsid w:val="57C01E69"/>
    <w:multiLevelType w:val="hybridMultilevel"/>
    <w:tmpl w:val="B8B6BF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7C86E98"/>
    <w:multiLevelType w:val="hybridMultilevel"/>
    <w:tmpl w:val="278EE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B2D059E"/>
    <w:multiLevelType w:val="hybridMultilevel"/>
    <w:tmpl w:val="59B87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BA4748E"/>
    <w:multiLevelType w:val="hybridMultilevel"/>
    <w:tmpl w:val="8E6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BAB0295"/>
    <w:multiLevelType w:val="hybridMultilevel"/>
    <w:tmpl w:val="55E6F3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3" w15:restartNumberingAfterBreak="0">
    <w:nsid w:val="5BDF34C7"/>
    <w:multiLevelType w:val="hybridMultilevel"/>
    <w:tmpl w:val="FCC8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C3059BC"/>
    <w:multiLevelType w:val="hybridMultilevel"/>
    <w:tmpl w:val="74F2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5F382C22"/>
    <w:multiLevelType w:val="hybridMultilevel"/>
    <w:tmpl w:val="72EC63F8"/>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6" w15:restartNumberingAfterBreak="0">
    <w:nsid w:val="5F8542CB"/>
    <w:multiLevelType w:val="hybridMultilevel"/>
    <w:tmpl w:val="73A6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057A9"/>
    <w:multiLevelType w:val="hybridMultilevel"/>
    <w:tmpl w:val="6D409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62908CF"/>
    <w:multiLevelType w:val="hybridMultilevel"/>
    <w:tmpl w:val="9D1CBAB0"/>
    <w:lvl w:ilvl="0" w:tplc="7C74E08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67A61AAE"/>
    <w:multiLevelType w:val="hybridMultilevel"/>
    <w:tmpl w:val="E44E1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7E46594"/>
    <w:multiLevelType w:val="hybridMultilevel"/>
    <w:tmpl w:val="5B52BF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85F4CB4"/>
    <w:multiLevelType w:val="hybridMultilevel"/>
    <w:tmpl w:val="9D20769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6A6D23D3"/>
    <w:multiLevelType w:val="hybridMultilevel"/>
    <w:tmpl w:val="0F5C8A3A"/>
    <w:lvl w:ilvl="0" w:tplc="35F8FC1E">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ADB2866"/>
    <w:multiLevelType w:val="hybridMultilevel"/>
    <w:tmpl w:val="208AD97C"/>
    <w:lvl w:ilvl="0" w:tplc="CE24BA92">
      <w:numFmt w:val="bullet"/>
      <w:lvlText w:val="•"/>
      <w:lvlJc w:val="left"/>
      <w:pPr>
        <w:ind w:left="605"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DE4066D"/>
    <w:multiLevelType w:val="hybridMultilevel"/>
    <w:tmpl w:val="5704C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0F421F8"/>
    <w:multiLevelType w:val="hybridMultilevel"/>
    <w:tmpl w:val="A6C0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9D3F7E"/>
    <w:multiLevelType w:val="hybridMultilevel"/>
    <w:tmpl w:val="89E21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53C4F60"/>
    <w:multiLevelType w:val="hybridMultilevel"/>
    <w:tmpl w:val="A776F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77B24B4B"/>
    <w:multiLevelType w:val="hybridMultilevel"/>
    <w:tmpl w:val="1516579C"/>
    <w:lvl w:ilvl="0" w:tplc="CE24BA92">
      <w:numFmt w:val="bullet"/>
      <w:lvlText w:val="•"/>
      <w:lvlJc w:val="left"/>
      <w:pPr>
        <w:ind w:left="605" w:hanging="360"/>
      </w:pPr>
      <w:rPr>
        <w:rFonts w:ascii="Tahoma" w:eastAsia="Times New Roman" w:hAnsi="Tahoma" w:cs="Tahoma" w:hint="default"/>
      </w:rPr>
    </w:lvl>
    <w:lvl w:ilvl="1" w:tplc="04090003" w:tentative="1">
      <w:start w:val="1"/>
      <w:numFmt w:val="bullet"/>
      <w:lvlText w:val="o"/>
      <w:lvlJc w:val="left"/>
      <w:pPr>
        <w:ind w:left="1325" w:hanging="360"/>
      </w:pPr>
      <w:rPr>
        <w:rFonts w:ascii="Courier New" w:hAnsi="Courier New" w:cs="Courier New" w:hint="default"/>
      </w:rPr>
    </w:lvl>
    <w:lvl w:ilvl="2" w:tplc="04090005" w:tentative="1">
      <w:start w:val="1"/>
      <w:numFmt w:val="bullet"/>
      <w:lvlText w:val=""/>
      <w:lvlJc w:val="left"/>
      <w:pPr>
        <w:ind w:left="2045" w:hanging="360"/>
      </w:pPr>
      <w:rPr>
        <w:rFonts w:ascii="Wingdings" w:hAnsi="Wingdings" w:hint="default"/>
      </w:rPr>
    </w:lvl>
    <w:lvl w:ilvl="3" w:tplc="04090001" w:tentative="1">
      <w:start w:val="1"/>
      <w:numFmt w:val="bullet"/>
      <w:lvlText w:val=""/>
      <w:lvlJc w:val="left"/>
      <w:pPr>
        <w:ind w:left="2765" w:hanging="360"/>
      </w:pPr>
      <w:rPr>
        <w:rFonts w:ascii="Symbol" w:hAnsi="Symbol" w:hint="default"/>
      </w:rPr>
    </w:lvl>
    <w:lvl w:ilvl="4" w:tplc="04090003" w:tentative="1">
      <w:start w:val="1"/>
      <w:numFmt w:val="bullet"/>
      <w:lvlText w:val="o"/>
      <w:lvlJc w:val="left"/>
      <w:pPr>
        <w:ind w:left="3485" w:hanging="360"/>
      </w:pPr>
      <w:rPr>
        <w:rFonts w:ascii="Courier New" w:hAnsi="Courier New" w:cs="Courier New" w:hint="default"/>
      </w:rPr>
    </w:lvl>
    <w:lvl w:ilvl="5" w:tplc="04090005" w:tentative="1">
      <w:start w:val="1"/>
      <w:numFmt w:val="bullet"/>
      <w:lvlText w:val=""/>
      <w:lvlJc w:val="left"/>
      <w:pPr>
        <w:ind w:left="4205" w:hanging="360"/>
      </w:pPr>
      <w:rPr>
        <w:rFonts w:ascii="Wingdings" w:hAnsi="Wingdings" w:hint="default"/>
      </w:rPr>
    </w:lvl>
    <w:lvl w:ilvl="6" w:tplc="04090001" w:tentative="1">
      <w:start w:val="1"/>
      <w:numFmt w:val="bullet"/>
      <w:lvlText w:val=""/>
      <w:lvlJc w:val="left"/>
      <w:pPr>
        <w:ind w:left="4925" w:hanging="360"/>
      </w:pPr>
      <w:rPr>
        <w:rFonts w:ascii="Symbol" w:hAnsi="Symbol" w:hint="default"/>
      </w:rPr>
    </w:lvl>
    <w:lvl w:ilvl="7" w:tplc="04090003" w:tentative="1">
      <w:start w:val="1"/>
      <w:numFmt w:val="bullet"/>
      <w:lvlText w:val="o"/>
      <w:lvlJc w:val="left"/>
      <w:pPr>
        <w:ind w:left="5645" w:hanging="360"/>
      </w:pPr>
      <w:rPr>
        <w:rFonts w:ascii="Courier New" w:hAnsi="Courier New" w:cs="Courier New" w:hint="default"/>
      </w:rPr>
    </w:lvl>
    <w:lvl w:ilvl="8" w:tplc="04090005" w:tentative="1">
      <w:start w:val="1"/>
      <w:numFmt w:val="bullet"/>
      <w:lvlText w:val=""/>
      <w:lvlJc w:val="left"/>
      <w:pPr>
        <w:ind w:left="6365" w:hanging="360"/>
      </w:pPr>
      <w:rPr>
        <w:rFonts w:ascii="Wingdings" w:hAnsi="Wingdings" w:hint="default"/>
      </w:rPr>
    </w:lvl>
  </w:abstractNum>
  <w:abstractNum w:abstractNumId="79" w15:restartNumberingAfterBreak="0">
    <w:nsid w:val="794E07D7"/>
    <w:multiLevelType w:val="multilevel"/>
    <w:tmpl w:val="F1C6B8C8"/>
    <w:lvl w:ilvl="0">
      <w:start w:val="1"/>
      <w:numFmt w:val="decimal"/>
      <w:lvlText w:val="%1"/>
      <w:lvlJc w:val="left"/>
      <w:pPr>
        <w:ind w:left="296" w:hanging="432"/>
      </w:pPr>
      <w:rPr>
        <w:rFonts w:ascii="Trebuchet MS" w:eastAsia="Trebuchet MS" w:hAnsi="Trebuchet MS" w:cs="Trebuchet MS" w:hint="default"/>
        <w:b/>
        <w:bCs/>
        <w:w w:val="99"/>
        <w:sz w:val="36"/>
        <w:szCs w:val="36"/>
        <w:lang w:val="en-US" w:eastAsia="en-US" w:bidi="en-US"/>
      </w:rPr>
    </w:lvl>
    <w:lvl w:ilvl="1">
      <w:start w:val="1"/>
      <w:numFmt w:val="decimal"/>
      <w:lvlText w:val="%1.%2"/>
      <w:lvlJc w:val="left"/>
      <w:pPr>
        <w:ind w:left="872" w:hanging="576"/>
      </w:pPr>
      <w:rPr>
        <w:rFonts w:ascii="Trebuchet MS" w:eastAsia="Trebuchet MS" w:hAnsi="Trebuchet MS" w:cs="Trebuchet MS" w:hint="default"/>
        <w:b/>
        <w:bCs/>
        <w:spacing w:val="-1"/>
        <w:w w:val="82"/>
        <w:sz w:val="32"/>
        <w:szCs w:val="32"/>
        <w:lang w:val="en-US" w:eastAsia="en-US" w:bidi="en-US"/>
      </w:rPr>
    </w:lvl>
    <w:lvl w:ilvl="2">
      <w:numFmt w:val="bullet"/>
      <w:lvlText w:val="•"/>
      <w:lvlJc w:val="left"/>
      <w:pPr>
        <w:ind w:left="1934" w:hanging="576"/>
      </w:pPr>
      <w:rPr>
        <w:rFonts w:hint="default"/>
        <w:lang w:val="en-US" w:eastAsia="en-US" w:bidi="en-US"/>
      </w:rPr>
    </w:lvl>
    <w:lvl w:ilvl="3">
      <w:numFmt w:val="bullet"/>
      <w:lvlText w:val="•"/>
      <w:lvlJc w:val="left"/>
      <w:pPr>
        <w:ind w:left="2988" w:hanging="576"/>
      </w:pPr>
      <w:rPr>
        <w:rFonts w:hint="default"/>
        <w:lang w:val="en-US" w:eastAsia="en-US" w:bidi="en-US"/>
      </w:rPr>
    </w:lvl>
    <w:lvl w:ilvl="4">
      <w:numFmt w:val="bullet"/>
      <w:lvlText w:val="•"/>
      <w:lvlJc w:val="left"/>
      <w:pPr>
        <w:ind w:left="4042" w:hanging="576"/>
      </w:pPr>
      <w:rPr>
        <w:rFonts w:hint="default"/>
        <w:lang w:val="en-US" w:eastAsia="en-US" w:bidi="en-US"/>
      </w:rPr>
    </w:lvl>
    <w:lvl w:ilvl="5">
      <w:numFmt w:val="bullet"/>
      <w:lvlText w:val="•"/>
      <w:lvlJc w:val="left"/>
      <w:pPr>
        <w:ind w:left="5097" w:hanging="576"/>
      </w:pPr>
      <w:rPr>
        <w:rFonts w:hint="default"/>
        <w:lang w:val="en-US" w:eastAsia="en-US" w:bidi="en-US"/>
      </w:rPr>
    </w:lvl>
    <w:lvl w:ilvl="6">
      <w:numFmt w:val="bullet"/>
      <w:lvlText w:val="•"/>
      <w:lvlJc w:val="left"/>
      <w:pPr>
        <w:ind w:left="6151" w:hanging="576"/>
      </w:pPr>
      <w:rPr>
        <w:rFonts w:hint="default"/>
        <w:lang w:val="en-US" w:eastAsia="en-US" w:bidi="en-US"/>
      </w:rPr>
    </w:lvl>
    <w:lvl w:ilvl="7">
      <w:numFmt w:val="bullet"/>
      <w:lvlText w:val="•"/>
      <w:lvlJc w:val="left"/>
      <w:pPr>
        <w:ind w:left="7205" w:hanging="576"/>
      </w:pPr>
      <w:rPr>
        <w:rFonts w:hint="default"/>
        <w:lang w:val="en-US" w:eastAsia="en-US" w:bidi="en-US"/>
      </w:rPr>
    </w:lvl>
    <w:lvl w:ilvl="8">
      <w:numFmt w:val="bullet"/>
      <w:lvlText w:val="•"/>
      <w:lvlJc w:val="left"/>
      <w:pPr>
        <w:ind w:left="8260" w:hanging="576"/>
      </w:pPr>
      <w:rPr>
        <w:rFonts w:hint="default"/>
        <w:lang w:val="en-US" w:eastAsia="en-US" w:bidi="en-US"/>
      </w:rPr>
    </w:lvl>
  </w:abstractNum>
  <w:abstractNum w:abstractNumId="80" w15:restartNumberingAfterBreak="0">
    <w:nsid w:val="7BDE3C0C"/>
    <w:multiLevelType w:val="hybridMultilevel"/>
    <w:tmpl w:val="CFB6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C0C28D6"/>
    <w:multiLevelType w:val="hybridMultilevel"/>
    <w:tmpl w:val="A62ED420"/>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2" w15:restartNumberingAfterBreak="0">
    <w:nsid w:val="7C300F49"/>
    <w:multiLevelType w:val="hybridMultilevel"/>
    <w:tmpl w:val="0A6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0967096">
    <w:abstractNumId w:val="9"/>
  </w:num>
  <w:num w:numId="2" w16cid:durableId="296299222">
    <w:abstractNumId w:val="50"/>
  </w:num>
  <w:num w:numId="3" w16cid:durableId="1299723417">
    <w:abstractNumId w:val="46"/>
  </w:num>
  <w:num w:numId="4" w16cid:durableId="1136219770">
    <w:abstractNumId w:val="31"/>
  </w:num>
  <w:num w:numId="5" w16cid:durableId="1158038101">
    <w:abstractNumId w:val="18"/>
  </w:num>
  <w:num w:numId="6" w16cid:durableId="1922367837">
    <w:abstractNumId w:val="52"/>
  </w:num>
  <w:num w:numId="7" w16cid:durableId="593394430">
    <w:abstractNumId w:val="55"/>
  </w:num>
  <w:num w:numId="8" w16cid:durableId="1443526148">
    <w:abstractNumId w:val="12"/>
  </w:num>
  <w:num w:numId="9" w16cid:durableId="384566931">
    <w:abstractNumId w:val="66"/>
  </w:num>
  <w:num w:numId="10" w16cid:durableId="461267901">
    <w:abstractNumId w:val="69"/>
  </w:num>
  <w:num w:numId="11" w16cid:durableId="1671450249">
    <w:abstractNumId w:val="82"/>
  </w:num>
  <w:num w:numId="12" w16cid:durableId="2057386924">
    <w:abstractNumId w:val="30"/>
  </w:num>
  <w:num w:numId="13" w16cid:durableId="216090552">
    <w:abstractNumId w:val="28"/>
  </w:num>
  <w:num w:numId="14" w16cid:durableId="2009022060">
    <w:abstractNumId w:val="23"/>
  </w:num>
  <w:num w:numId="15" w16cid:durableId="2020430431">
    <w:abstractNumId w:val="37"/>
  </w:num>
  <w:num w:numId="16" w16cid:durableId="754782931">
    <w:abstractNumId w:val="64"/>
  </w:num>
  <w:num w:numId="17" w16cid:durableId="488180431">
    <w:abstractNumId w:val="35"/>
  </w:num>
  <w:num w:numId="18" w16cid:durableId="141889943">
    <w:abstractNumId w:val="80"/>
  </w:num>
  <w:num w:numId="19" w16cid:durableId="1659655224">
    <w:abstractNumId w:val="38"/>
  </w:num>
  <w:num w:numId="20" w16cid:durableId="1245408913">
    <w:abstractNumId w:val="8"/>
  </w:num>
  <w:num w:numId="21" w16cid:durableId="1492137129">
    <w:abstractNumId w:val="62"/>
  </w:num>
  <w:num w:numId="22" w16cid:durableId="613484166">
    <w:abstractNumId w:val="27"/>
  </w:num>
  <w:num w:numId="23" w16cid:durableId="285016133">
    <w:abstractNumId w:val="29"/>
  </w:num>
  <w:num w:numId="24" w16cid:durableId="1323921">
    <w:abstractNumId w:val="24"/>
  </w:num>
  <w:num w:numId="25" w16cid:durableId="923221338">
    <w:abstractNumId w:val="56"/>
  </w:num>
  <w:num w:numId="26" w16cid:durableId="2090999984">
    <w:abstractNumId w:val="61"/>
  </w:num>
  <w:num w:numId="27" w16cid:durableId="1436483620">
    <w:abstractNumId w:val="36"/>
  </w:num>
  <w:num w:numId="28" w16cid:durableId="1516073463">
    <w:abstractNumId w:val="34"/>
  </w:num>
  <w:num w:numId="29" w16cid:durableId="1132599602">
    <w:abstractNumId w:val="17"/>
  </w:num>
  <w:num w:numId="30" w16cid:durableId="1143817081">
    <w:abstractNumId w:val="59"/>
  </w:num>
  <w:num w:numId="31" w16cid:durableId="1960600212">
    <w:abstractNumId w:val="41"/>
  </w:num>
  <w:num w:numId="32" w16cid:durableId="9572165">
    <w:abstractNumId w:val="0"/>
  </w:num>
  <w:num w:numId="33" w16cid:durableId="180432693">
    <w:abstractNumId w:val="7"/>
  </w:num>
  <w:num w:numId="34" w16cid:durableId="1283608733">
    <w:abstractNumId w:val="67"/>
  </w:num>
  <w:num w:numId="35" w16cid:durableId="1183741046">
    <w:abstractNumId w:val="22"/>
  </w:num>
  <w:num w:numId="36" w16cid:durableId="337931775">
    <w:abstractNumId w:val="26"/>
  </w:num>
  <w:num w:numId="37" w16cid:durableId="123616898">
    <w:abstractNumId w:val="51"/>
  </w:num>
  <w:num w:numId="38" w16cid:durableId="21170273">
    <w:abstractNumId w:val="33"/>
  </w:num>
  <w:num w:numId="39" w16cid:durableId="1163622068">
    <w:abstractNumId w:val="15"/>
  </w:num>
  <w:num w:numId="40" w16cid:durableId="1420175508">
    <w:abstractNumId w:val="72"/>
  </w:num>
  <w:num w:numId="41" w16cid:durableId="776412510">
    <w:abstractNumId w:val="68"/>
  </w:num>
  <w:num w:numId="42" w16cid:durableId="1610358749">
    <w:abstractNumId w:val="19"/>
  </w:num>
  <w:num w:numId="43" w16cid:durableId="977950397">
    <w:abstractNumId w:val="1"/>
  </w:num>
  <w:num w:numId="44" w16cid:durableId="1081637160">
    <w:abstractNumId w:val="58"/>
  </w:num>
  <w:num w:numId="45" w16cid:durableId="1623729874">
    <w:abstractNumId w:val="2"/>
  </w:num>
  <w:num w:numId="46" w16cid:durableId="1480730613">
    <w:abstractNumId w:val="57"/>
  </w:num>
  <w:num w:numId="47" w16cid:durableId="402458827">
    <w:abstractNumId w:val="39"/>
  </w:num>
  <w:num w:numId="48" w16cid:durableId="1021324111">
    <w:abstractNumId w:val="43"/>
  </w:num>
  <w:num w:numId="49" w16cid:durableId="155001022">
    <w:abstractNumId w:val="54"/>
  </w:num>
  <w:num w:numId="50" w16cid:durableId="371151690">
    <w:abstractNumId w:val="10"/>
  </w:num>
  <w:num w:numId="51" w16cid:durableId="2092579188">
    <w:abstractNumId w:val="20"/>
  </w:num>
  <w:num w:numId="52" w16cid:durableId="237179595">
    <w:abstractNumId w:val="25"/>
  </w:num>
  <w:num w:numId="53" w16cid:durableId="1981764004">
    <w:abstractNumId w:val="63"/>
  </w:num>
  <w:num w:numId="54" w16cid:durableId="781608155">
    <w:abstractNumId w:val="42"/>
  </w:num>
  <w:num w:numId="55" w16cid:durableId="257830471">
    <w:abstractNumId w:val="74"/>
  </w:num>
  <w:num w:numId="56" w16cid:durableId="1750345567">
    <w:abstractNumId w:val="75"/>
  </w:num>
  <w:num w:numId="57" w16cid:durableId="494537765">
    <w:abstractNumId w:val="14"/>
  </w:num>
  <w:num w:numId="58" w16cid:durableId="1239557213">
    <w:abstractNumId w:val="4"/>
  </w:num>
  <w:num w:numId="59" w16cid:durableId="331296839">
    <w:abstractNumId w:val="71"/>
  </w:num>
  <w:num w:numId="60" w16cid:durableId="79449890">
    <w:abstractNumId w:val="53"/>
  </w:num>
  <w:num w:numId="61" w16cid:durableId="2130317613">
    <w:abstractNumId w:val="13"/>
  </w:num>
  <w:num w:numId="62" w16cid:durableId="977690857">
    <w:abstractNumId w:val="5"/>
  </w:num>
  <w:num w:numId="63" w16cid:durableId="366486243">
    <w:abstractNumId w:val="49"/>
  </w:num>
  <w:num w:numId="64" w16cid:durableId="349993863">
    <w:abstractNumId w:val="77"/>
  </w:num>
  <w:num w:numId="65" w16cid:durableId="771434976">
    <w:abstractNumId w:val="79"/>
  </w:num>
  <w:num w:numId="66" w16cid:durableId="887299657">
    <w:abstractNumId w:val="6"/>
  </w:num>
  <w:num w:numId="67" w16cid:durableId="1448353368">
    <w:abstractNumId w:val="76"/>
  </w:num>
  <w:num w:numId="68" w16cid:durableId="1385372381">
    <w:abstractNumId w:val="81"/>
  </w:num>
  <w:num w:numId="69" w16cid:durableId="1060178211">
    <w:abstractNumId w:val="48"/>
  </w:num>
  <w:num w:numId="70" w16cid:durableId="721949378">
    <w:abstractNumId w:val="45"/>
  </w:num>
  <w:num w:numId="71" w16cid:durableId="1234050065">
    <w:abstractNumId w:val="70"/>
  </w:num>
  <w:num w:numId="72" w16cid:durableId="591545149">
    <w:abstractNumId w:val="44"/>
  </w:num>
  <w:num w:numId="73" w16cid:durableId="833689007">
    <w:abstractNumId w:val="21"/>
  </w:num>
  <w:num w:numId="74" w16cid:durableId="1680811615">
    <w:abstractNumId w:val="47"/>
  </w:num>
  <w:num w:numId="75" w16cid:durableId="145125649">
    <w:abstractNumId w:val="78"/>
  </w:num>
  <w:num w:numId="76" w16cid:durableId="83958180">
    <w:abstractNumId w:val="73"/>
  </w:num>
  <w:num w:numId="77" w16cid:durableId="2059891647">
    <w:abstractNumId w:val="3"/>
  </w:num>
  <w:num w:numId="78" w16cid:durableId="1358116271">
    <w:abstractNumId w:val="65"/>
  </w:num>
  <w:num w:numId="79" w16cid:durableId="100029399">
    <w:abstractNumId w:val="16"/>
  </w:num>
  <w:num w:numId="80" w16cid:durableId="1585265488">
    <w:abstractNumId w:val="40"/>
  </w:num>
  <w:num w:numId="81" w16cid:durableId="210921873">
    <w:abstractNumId w:val="32"/>
  </w:num>
  <w:num w:numId="82" w16cid:durableId="1261718858">
    <w:abstractNumId w:val="60"/>
  </w:num>
  <w:num w:numId="83" w16cid:durableId="1010329633">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nl-NL" w:vendorID="64" w:dllVersion="0" w:nlCheck="1" w:checkStyle="0"/>
  <w:activeWritingStyle w:appName="MSWord" w:lang="fr-FR"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MwMjIzMzc1tzBQ0lEKTi0uzszPAykwNa0FAEnV5QUtAAAA"/>
  </w:docVars>
  <w:rsids>
    <w:rsidRoot w:val="00D200FD"/>
    <w:rsid w:val="000011E6"/>
    <w:rsid w:val="00001CFB"/>
    <w:rsid w:val="00003C0C"/>
    <w:rsid w:val="00004D80"/>
    <w:rsid w:val="0000591C"/>
    <w:rsid w:val="00007191"/>
    <w:rsid w:val="000073FD"/>
    <w:rsid w:val="000119EE"/>
    <w:rsid w:val="000120E6"/>
    <w:rsid w:val="000123E8"/>
    <w:rsid w:val="000125BC"/>
    <w:rsid w:val="00012CB6"/>
    <w:rsid w:val="00012F05"/>
    <w:rsid w:val="00013B22"/>
    <w:rsid w:val="000140E3"/>
    <w:rsid w:val="00017E33"/>
    <w:rsid w:val="00017EC8"/>
    <w:rsid w:val="00017EF9"/>
    <w:rsid w:val="00017FE0"/>
    <w:rsid w:val="000210F2"/>
    <w:rsid w:val="0002351D"/>
    <w:rsid w:val="000253DF"/>
    <w:rsid w:val="00027909"/>
    <w:rsid w:val="00027EB1"/>
    <w:rsid w:val="000302E5"/>
    <w:rsid w:val="00034545"/>
    <w:rsid w:val="000346A8"/>
    <w:rsid w:val="0004161C"/>
    <w:rsid w:val="00042A7A"/>
    <w:rsid w:val="000448F0"/>
    <w:rsid w:val="000461ED"/>
    <w:rsid w:val="000476A1"/>
    <w:rsid w:val="00052FD5"/>
    <w:rsid w:val="00055255"/>
    <w:rsid w:val="000567A0"/>
    <w:rsid w:val="00057B00"/>
    <w:rsid w:val="00060135"/>
    <w:rsid w:val="00061959"/>
    <w:rsid w:val="00061EC0"/>
    <w:rsid w:val="00063F5E"/>
    <w:rsid w:val="000641D6"/>
    <w:rsid w:val="0006472D"/>
    <w:rsid w:val="0006539C"/>
    <w:rsid w:val="00070091"/>
    <w:rsid w:val="00071E08"/>
    <w:rsid w:val="000756BB"/>
    <w:rsid w:val="0007692B"/>
    <w:rsid w:val="00084932"/>
    <w:rsid w:val="00085BC3"/>
    <w:rsid w:val="0009129C"/>
    <w:rsid w:val="0009168D"/>
    <w:rsid w:val="00092325"/>
    <w:rsid w:val="000951FA"/>
    <w:rsid w:val="00096102"/>
    <w:rsid w:val="000A183B"/>
    <w:rsid w:val="000A3C20"/>
    <w:rsid w:val="000A450B"/>
    <w:rsid w:val="000A50C3"/>
    <w:rsid w:val="000A5B93"/>
    <w:rsid w:val="000A6DFB"/>
    <w:rsid w:val="000B4110"/>
    <w:rsid w:val="000C01E5"/>
    <w:rsid w:val="000C2C08"/>
    <w:rsid w:val="000C37B0"/>
    <w:rsid w:val="000C3940"/>
    <w:rsid w:val="000C7600"/>
    <w:rsid w:val="000D019B"/>
    <w:rsid w:val="000D1D52"/>
    <w:rsid w:val="000D257B"/>
    <w:rsid w:val="000D2F39"/>
    <w:rsid w:val="000D30F5"/>
    <w:rsid w:val="000D53A3"/>
    <w:rsid w:val="000E01E9"/>
    <w:rsid w:val="000E2BEA"/>
    <w:rsid w:val="000E40E9"/>
    <w:rsid w:val="000E4F08"/>
    <w:rsid w:val="000E58EA"/>
    <w:rsid w:val="000E6566"/>
    <w:rsid w:val="000F2A5B"/>
    <w:rsid w:val="000F6D65"/>
    <w:rsid w:val="00100ACE"/>
    <w:rsid w:val="0010313C"/>
    <w:rsid w:val="00104DB3"/>
    <w:rsid w:val="00104F97"/>
    <w:rsid w:val="00111F52"/>
    <w:rsid w:val="00114DCE"/>
    <w:rsid w:val="001151C0"/>
    <w:rsid w:val="00117F9E"/>
    <w:rsid w:val="0012103F"/>
    <w:rsid w:val="0012176B"/>
    <w:rsid w:val="001254B3"/>
    <w:rsid w:val="00125CDD"/>
    <w:rsid w:val="0012694B"/>
    <w:rsid w:val="00126DD4"/>
    <w:rsid w:val="001272C8"/>
    <w:rsid w:val="001276DF"/>
    <w:rsid w:val="00127FD7"/>
    <w:rsid w:val="00130D0B"/>
    <w:rsid w:val="001314FE"/>
    <w:rsid w:val="00131939"/>
    <w:rsid w:val="00132253"/>
    <w:rsid w:val="00133A09"/>
    <w:rsid w:val="001343E5"/>
    <w:rsid w:val="00134C21"/>
    <w:rsid w:val="00137B56"/>
    <w:rsid w:val="00142F34"/>
    <w:rsid w:val="00144BE3"/>
    <w:rsid w:val="00144F85"/>
    <w:rsid w:val="0014551C"/>
    <w:rsid w:val="00145757"/>
    <w:rsid w:val="001520BC"/>
    <w:rsid w:val="0015303B"/>
    <w:rsid w:val="001607CD"/>
    <w:rsid w:val="00166F4A"/>
    <w:rsid w:val="001679CB"/>
    <w:rsid w:val="0017186F"/>
    <w:rsid w:val="00173375"/>
    <w:rsid w:val="00173899"/>
    <w:rsid w:val="0017470B"/>
    <w:rsid w:val="00175937"/>
    <w:rsid w:val="00175F42"/>
    <w:rsid w:val="00195C18"/>
    <w:rsid w:val="001972CB"/>
    <w:rsid w:val="001A2442"/>
    <w:rsid w:val="001A5D5E"/>
    <w:rsid w:val="001B3625"/>
    <w:rsid w:val="001B6114"/>
    <w:rsid w:val="001C0F79"/>
    <w:rsid w:val="001C14F8"/>
    <w:rsid w:val="001C19CE"/>
    <w:rsid w:val="001C3705"/>
    <w:rsid w:val="001C6EDF"/>
    <w:rsid w:val="001D0B40"/>
    <w:rsid w:val="001D110E"/>
    <w:rsid w:val="001D24B1"/>
    <w:rsid w:val="001D39F3"/>
    <w:rsid w:val="001D4036"/>
    <w:rsid w:val="001D4A3D"/>
    <w:rsid w:val="001D540B"/>
    <w:rsid w:val="001D6705"/>
    <w:rsid w:val="001D7723"/>
    <w:rsid w:val="001E19B5"/>
    <w:rsid w:val="001E2893"/>
    <w:rsid w:val="001E2958"/>
    <w:rsid w:val="001E2983"/>
    <w:rsid w:val="001E3B5C"/>
    <w:rsid w:val="001E72EA"/>
    <w:rsid w:val="001F1756"/>
    <w:rsid w:val="001F2E64"/>
    <w:rsid w:val="001F6624"/>
    <w:rsid w:val="00203242"/>
    <w:rsid w:val="00203DC7"/>
    <w:rsid w:val="002052E9"/>
    <w:rsid w:val="00205D3B"/>
    <w:rsid w:val="002060BB"/>
    <w:rsid w:val="00206C0D"/>
    <w:rsid w:val="002112BB"/>
    <w:rsid w:val="00212EA0"/>
    <w:rsid w:val="00215188"/>
    <w:rsid w:val="00217190"/>
    <w:rsid w:val="002172DB"/>
    <w:rsid w:val="002176F5"/>
    <w:rsid w:val="00217743"/>
    <w:rsid w:val="00220329"/>
    <w:rsid w:val="00221542"/>
    <w:rsid w:val="002305F9"/>
    <w:rsid w:val="002306E5"/>
    <w:rsid w:val="00230D94"/>
    <w:rsid w:val="00232AAA"/>
    <w:rsid w:val="00234E38"/>
    <w:rsid w:val="0024283F"/>
    <w:rsid w:val="00242DFA"/>
    <w:rsid w:val="00244CF9"/>
    <w:rsid w:val="00247FD7"/>
    <w:rsid w:val="00251DA9"/>
    <w:rsid w:val="002523C6"/>
    <w:rsid w:val="002535E1"/>
    <w:rsid w:val="00253917"/>
    <w:rsid w:val="0025448B"/>
    <w:rsid w:val="002553B1"/>
    <w:rsid w:val="00260B8C"/>
    <w:rsid w:val="00260F69"/>
    <w:rsid w:val="00263953"/>
    <w:rsid w:val="00266EA5"/>
    <w:rsid w:val="00270652"/>
    <w:rsid w:val="00272205"/>
    <w:rsid w:val="00274E17"/>
    <w:rsid w:val="00275883"/>
    <w:rsid w:val="00276FE9"/>
    <w:rsid w:val="00280F89"/>
    <w:rsid w:val="002822CC"/>
    <w:rsid w:val="002830D2"/>
    <w:rsid w:val="00283ECC"/>
    <w:rsid w:val="00284336"/>
    <w:rsid w:val="002843BD"/>
    <w:rsid w:val="002843C2"/>
    <w:rsid w:val="00284F75"/>
    <w:rsid w:val="00285D82"/>
    <w:rsid w:val="00287129"/>
    <w:rsid w:val="0029179D"/>
    <w:rsid w:val="0029266C"/>
    <w:rsid w:val="0029656B"/>
    <w:rsid w:val="00297BC0"/>
    <w:rsid w:val="002A2EB8"/>
    <w:rsid w:val="002A3FE8"/>
    <w:rsid w:val="002A54CC"/>
    <w:rsid w:val="002A771C"/>
    <w:rsid w:val="002A7BA0"/>
    <w:rsid w:val="002B0C48"/>
    <w:rsid w:val="002C03F0"/>
    <w:rsid w:val="002C1A83"/>
    <w:rsid w:val="002C4C13"/>
    <w:rsid w:val="002D4B7A"/>
    <w:rsid w:val="002E1148"/>
    <w:rsid w:val="002E34D9"/>
    <w:rsid w:val="002E4375"/>
    <w:rsid w:val="002E52E3"/>
    <w:rsid w:val="002F1E7B"/>
    <w:rsid w:val="002F32A0"/>
    <w:rsid w:val="002F3BD1"/>
    <w:rsid w:val="002F59E8"/>
    <w:rsid w:val="002F5FC3"/>
    <w:rsid w:val="002F60BF"/>
    <w:rsid w:val="003013A4"/>
    <w:rsid w:val="00303A14"/>
    <w:rsid w:val="00305781"/>
    <w:rsid w:val="0031022E"/>
    <w:rsid w:val="003106A0"/>
    <w:rsid w:val="00310708"/>
    <w:rsid w:val="00311438"/>
    <w:rsid w:val="003121FB"/>
    <w:rsid w:val="003144EB"/>
    <w:rsid w:val="003153CE"/>
    <w:rsid w:val="003160D3"/>
    <w:rsid w:val="00327D57"/>
    <w:rsid w:val="00334045"/>
    <w:rsid w:val="00340B4B"/>
    <w:rsid w:val="00340D5A"/>
    <w:rsid w:val="00342CD6"/>
    <w:rsid w:val="00344377"/>
    <w:rsid w:val="00345D13"/>
    <w:rsid w:val="00346317"/>
    <w:rsid w:val="0034644F"/>
    <w:rsid w:val="00352389"/>
    <w:rsid w:val="003525ED"/>
    <w:rsid w:val="00360EC1"/>
    <w:rsid w:val="003619B4"/>
    <w:rsid w:val="003640DA"/>
    <w:rsid w:val="00364E0D"/>
    <w:rsid w:val="0036653D"/>
    <w:rsid w:val="00367B91"/>
    <w:rsid w:val="00367C06"/>
    <w:rsid w:val="00374985"/>
    <w:rsid w:val="0037622F"/>
    <w:rsid w:val="00380E80"/>
    <w:rsid w:val="00381E38"/>
    <w:rsid w:val="00383CBA"/>
    <w:rsid w:val="00384CFE"/>
    <w:rsid w:val="00387B05"/>
    <w:rsid w:val="00392F5B"/>
    <w:rsid w:val="0039397D"/>
    <w:rsid w:val="0039569B"/>
    <w:rsid w:val="003A0D2A"/>
    <w:rsid w:val="003A66A3"/>
    <w:rsid w:val="003A7483"/>
    <w:rsid w:val="003B57EF"/>
    <w:rsid w:val="003B5D49"/>
    <w:rsid w:val="003B66E9"/>
    <w:rsid w:val="003B6A22"/>
    <w:rsid w:val="003B6ECA"/>
    <w:rsid w:val="003B7773"/>
    <w:rsid w:val="003B7F95"/>
    <w:rsid w:val="003C1E8F"/>
    <w:rsid w:val="003C30B0"/>
    <w:rsid w:val="003C50D4"/>
    <w:rsid w:val="003C5F8A"/>
    <w:rsid w:val="003D23B1"/>
    <w:rsid w:val="003D7B83"/>
    <w:rsid w:val="003D7B90"/>
    <w:rsid w:val="003E3E63"/>
    <w:rsid w:val="003E7A4E"/>
    <w:rsid w:val="003F4C75"/>
    <w:rsid w:val="003F5B49"/>
    <w:rsid w:val="00400145"/>
    <w:rsid w:val="00402700"/>
    <w:rsid w:val="00410BC2"/>
    <w:rsid w:val="00411ED4"/>
    <w:rsid w:val="00416DE3"/>
    <w:rsid w:val="00421EB6"/>
    <w:rsid w:val="0042425A"/>
    <w:rsid w:val="00425288"/>
    <w:rsid w:val="00426B88"/>
    <w:rsid w:val="00432470"/>
    <w:rsid w:val="00433B93"/>
    <w:rsid w:val="004341B0"/>
    <w:rsid w:val="00434910"/>
    <w:rsid w:val="00435079"/>
    <w:rsid w:val="004401C1"/>
    <w:rsid w:val="00441124"/>
    <w:rsid w:val="0044178B"/>
    <w:rsid w:val="00441829"/>
    <w:rsid w:val="0044257C"/>
    <w:rsid w:val="00443997"/>
    <w:rsid w:val="00450420"/>
    <w:rsid w:val="00451314"/>
    <w:rsid w:val="0045291E"/>
    <w:rsid w:val="00460783"/>
    <w:rsid w:val="0046155F"/>
    <w:rsid w:val="0046286A"/>
    <w:rsid w:val="004652CE"/>
    <w:rsid w:val="0046541C"/>
    <w:rsid w:val="004666FF"/>
    <w:rsid w:val="00466D92"/>
    <w:rsid w:val="00466EE6"/>
    <w:rsid w:val="00466F0B"/>
    <w:rsid w:val="0047573F"/>
    <w:rsid w:val="00480E1D"/>
    <w:rsid w:val="004842D5"/>
    <w:rsid w:val="00485AAD"/>
    <w:rsid w:val="004869D4"/>
    <w:rsid w:val="00486B3C"/>
    <w:rsid w:val="00487273"/>
    <w:rsid w:val="00487CCE"/>
    <w:rsid w:val="00492AC7"/>
    <w:rsid w:val="0049581A"/>
    <w:rsid w:val="00495BF3"/>
    <w:rsid w:val="00496466"/>
    <w:rsid w:val="00496B55"/>
    <w:rsid w:val="00497543"/>
    <w:rsid w:val="004A12BF"/>
    <w:rsid w:val="004A312C"/>
    <w:rsid w:val="004A42D9"/>
    <w:rsid w:val="004A4C8E"/>
    <w:rsid w:val="004A7C42"/>
    <w:rsid w:val="004B3972"/>
    <w:rsid w:val="004C0781"/>
    <w:rsid w:val="004C3074"/>
    <w:rsid w:val="004C3A16"/>
    <w:rsid w:val="004C4CAF"/>
    <w:rsid w:val="004C5BCF"/>
    <w:rsid w:val="004C78CB"/>
    <w:rsid w:val="004D0E91"/>
    <w:rsid w:val="004D3534"/>
    <w:rsid w:val="004E0791"/>
    <w:rsid w:val="004E087A"/>
    <w:rsid w:val="004E21CC"/>
    <w:rsid w:val="004E3126"/>
    <w:rsid w:val="004E453E"/>
    <w:rsid w:val="004E4C4A"/>
    <w:rsid w:val="004E5B14"/>
    <w:rsid w:val="004E72D9"/>
    <w:rsid w:val="004F0028"/>
    <w:rsid w:val="004F3064"/>
    <w:rsid w:val="004F6890"/>
    <w:rsid w:val="004F6FF7"/>
    <w:rsid w:val="004F7A05"/>
    <w:rsid w:val="0050000E"/>
    <w:rsid w:val="00500984"/>
    <w:rsid w:val="00501431"/>
    <w:rsid w:val="00501F87"/>
    <w:rsid w:val="00504027"/>
    <w:rsid w:val="00506A97"/>
    <w:rsid w:val="005071E6"/>
    <w:rsid w:val="00510FB9"/>
    <w:rsid w:val="0051683C"/>
    <w:rsid w:val="005177FC"/>
    <w:rsid w:val="005205CD"/>
    <w:rsid w:val="005208EC"/>
    <w:rsid w:val="0052232B"/>
    <w:rsid w:val="00522FFE"/>
    <w:rsid w:val="00523DEA"/>
    <w:rsid w:val="00524D87"/>
    <w:rsid w:val="00525626"/>
    <w:rsid w:val="00527B1F"/>
    <w:rsid w:val="0053073C"/>
    <w:rsid w:val="00532347"/>
    <w:rsid w:val="0053373F"/>
    <w:rsid w:val="00535CDB"/>
    <w:rsid w:val="00537B74"/>
    <w:rsid w:val="00537BC7"/>
    <w:rsid w:val="00540457"/>
    <w:rsid w:val="00541584"/>
    <w:rsid w:val="00542892"/>
    <w:rsid w:val="00542F21"/>
    <w:rsid w:val="00543819"/>
    <w:rsid w:val="00544AB2"/>
    <w:rsid w:val="00545B3C"/>
    <w:rsid w:val="00546A67"/>
    <w:rsid w:val="00552A0D"/>
    <w:rsid w:val="00552D91"/>
    <w:rsid w:val="005555D7"/>
    <w:rsid w:val="00556E1A"/>
    <w:rsid w:val="00560B78"/>
    <w:rsid w:val="00565A1D"/>
    <w:rsid w:val="0057221D"/>
    <w:rsid w:val="00574D2A"/>
    <w:rsid w:val="00577EC3"/>
    <w:rsid w:val="00582684"/>
    <w:rsid w:val="00584542"/>
    <w:rsid w:val="00586B82"/>
    <w:rsid w:val="00587388"/>
    <w:rsid w:val="00587B47"/>
    <w:rsid w:val="0059013E"/>
    <w:rsid w:val="00590F72"/>
    <w:rsid w:val="00591CD1"/>
    <w:rsid w:val="00592BB1"/>
    <w:rsid w:val="005971B1"/>
    <w:rsid w:val="005A021D"/>
    <w:rsid w:val="005A090B"/>
    <w:rsid w:val="005A7D20"/>
    <w:rsid w:val="005B0F39"/>
    <w:rsid w:val="005B167B"/>
    <w:rsid w:val="005B27E7"/>
    <w:rsid w:val="005B2E31"/>
    <w:rsid w:val="005B370C"/>
    <w:rsid w:val="005B3748"/>
    <w:rsid w:val="005B5CD6"/>
    <w:rsid w:val="005C1D24"/>
    <w:rsid w:val="005C1F5E"/>
    <w:rsid w:val="005C3BBC"/>
    <w:rsid w:val="005C75E5"/>
    <w:rsid w:val="005D2AD7"/>
    <w:rsid w:val="005D466A"/>
    <w:rsid w:val="005D7C2A"/>
    <w:rsid w:val="005E0A26"/>
    <w:rsid w:val="005E0DA0"/>
    <w:rsid w:val="005E0E16"/>
    <w:rsid w:val="005E14DC"/>
    <w:rsid w:val="005E1C85"/>
    <w:rsid w:val="005E32F2"/>
    <w:rsid w:val="005F0333"/>
    <w:rsid w:val="005F1455"/>
    <w:rsid w:val="005F19A4"/>
    <w:rsid w:val="005F1F2E"/>
    <w:rsid w:val="005F1F6D"/>
    <w:rsid w:val="005F29CD"/>
    <w:rsid w:val="005F2E37"/>
    <w:rsid w:val="005F3AE8"/>
    <w:rsid w:val="005F586E"/>
    <w:rsid w:val="005F7E53"/>
    <w:rsid w:val="006000DC"/>
    <w:rsid w:val="0060476E"/>
    <w:rsid w:val="00605877"/>
    <w:rsid w:val="00605E69"/>
    <w:rsid w:val="006077EA"/>
    <w:rsid w:val="00611B02"/>
    <w:rsid w:val="00611B4B"/>
    <w:rsid w:val="006122B5"/>
    <w:rsid w:val="00613FEE"/>
    <w:rsid w:val="00616613"/>
    <w:rsid w:val="0061677C"/>
    <w:rsid w:val="006205F9"/>
    <w:rsid w:val="006238C1"/>
    <w:rsid w:val="006247BD"/>
    <w:rsid w:val="006260BF"/>
    <w:rsid w:val="00630CA4"/>
    <w:rsid w:val="0063205B"/>
    <w:rsid w:val="0063535C"/>
    <w:rsid w:val="00640C71"/>
    <w:rsid w:val="006412E4"/>
    <w:rsid w:val="00643748"/>
    <w:rsid w:val="0064637B"/>
    <w:rsid w:val="006470D2"/>
    <w:rsid w:val="00647D75"/>
    <w:rsid w:val="006520A4"/>
    <w:rsid w:val="006523D0"/>
    <w:rsid w:val="00654543"/>
    <w:rsid w:val="006569EA"/>
    <w:rsid w:val="00657010"/>
    <w:rsid w:val="00657145"/>
    <w:rsid w:val="00660C35"/>
    <w:rsid w:val="006619B2"/>
    <w:rsid w:val="00662120"/>
    <w:rsid w:val="00664E94"/>
    <w:rsid w:val="0066597F"/>
    <w:rsid w:val="00667383"/>
    <w:rsid w:val="006702B0"/>
    <w:rsid w:val="006715AB"/>
    <w:rsid w:val="0067241B"/>
    <w:rsid w:val="00672B85"/>
    <w:rsid w:val="00673BB4"/>
    <w:rsid w:val="00676AC8"/>
    <w:rsid w:val="00680558"/>
    <w:rsid w:val="00682016"/>
    <w:rsid w:val="0068223D"/>
    <w:rsid w:val="00683F2A"/>
    <w:rsid w:val="00685E73"/>
    <w:rsid w:val="00687B84"/>
    <w:rsid w:val="00690C47"/>
    <w:rsid w:val="0069188B"/>
    <w:rsid w:val="0069259B"/>
    <w:rsid w:val="00693045"/>
    <w:rsid w:val="00696821"/>
    <w:rsid w:val="00697033"/>
    <w:rsid w:val="006A1836"/>
    <w:rsid w:val="006A19FF"/>
    <w:rsid w:val="006A4B4D"/>
    <w:rsid w:val="006A539E"/>
    <w:rsid w:val="006A5D1C"/>
    <w:rsid w:val="006A6D1A"/>
    <w:rsid w:val="006B020C"/>
    <w:rsid w:val="006B04DB"/>
    <w:rsid w:val="006B1B9A"/>
    <w:rsid w:val="006B4F8C"/>
    <w:rsid w:val="006B5471"/>
    <w:rsid w:val="006B636D"/>
    <w:rsid w:val="006B7429"/>
    <w:rsid w:val="006C0BC0"/>
    <w:rsid w:val="006C2B7D"/>
    <w:rsid w:val="006C4926"/>
    <w:rsid w:val="006C69B1"/>
    <w:rsid w:val="006C7F16"/>
    <w:rsid w:val="006D2BB3"/>
    <w:rsid w:val="006D5DC3"/>
    <w:rsid w:val="006E0195"/>
    <w:rsid w:val="006E17D3"/>
    <w:rsid w:val="006E1824"/>
    <w:rsid w:val="006E558A"/>
    <w:rsid w:val="006E5F3E"/>
    <w:rsid w:val="006E6310"/>
    <w:rsid w:val="006F10E2"/>
    <w:rsid w:val="006F139A"/>
    <w:rsid w:val="006F2B87"/>
    <w:rsid w:val="006F439C"/>
    <w:rsid w:val="006F4DAF"/>
    <w:rsid w:val="006F4FFF"/>
    <w:rsid w:val="006F5317"/>
    <w:rsid w:val="007005A2"/>
    <w:rsid w:val="00703617"/>
    <w:rsid w:val="00705131"/>
    <w:rsid w:val="00705F78"/>
    <w:rsid w:val="00707176"/>
    <w:rsid w:val="00710B18"/>
    <w:rsid w:val="00711309"/>
    <w:rsid w:val="00712E4A"/>
    <w:rsid w:val="00714B75"/>
    <w:rsid w:val="00721359"/>
    <w:rsid w:val="0072191C"/>
    <w:rsid w:val="00722903"/>
    <w:rsid w:val="00723ED0"/>
    <w:rsid w:val="00726E03"/>
    <w:rsid w:val="00742CB1"/>
    <w:rsid w:val="00744A7A"/>
    <w:rsid w:val="0074645C"/>
    <w:rsid w:val="00747C9A"/>
    <w:rsid w:val="0075145A"/>
    <w:rsid w:val="00751600"/>
    <w:rsid w:val="00751A2A"/>
    <w:rsid w:val="007530C3"/>
    <w:rsid w:val="00763372"/>
    <w:rsid w:val="00763C7B"/>
    <w:rsid w:val="00763F0D"/>
    <w:rsid w:val="00765C8C"/>
    <w:rsid w:val="007673F2"/>
    <w:rsid w:val="00775035"/>
    <w:rsid w:val="007753DE"/>
    <w:rsid w:val="0077783F"/>
    <w:rsid w:val="00781C9F"/>
    <w:rsid w:val="00783BDA"/>
    <w:rsid w:val="0078722A"/>
    <w:rsid w:val="007877BD"/>
    <w:rsid w:val="007903DA"/>
    <w:rsid w:val="00791AAC"/>
    <w:rsid w:val="00792999"/>
    <w:rsid w:val="007969F0"/>
    <w:rsid w:val="007A1A4C"/>
    <w:rsid w:val="007A4AEF"/>
    <w:rsid w:val="007A7464"/>
    <w:rsid w:val="007B685E"/>
    <w:rsid w:val="007C0651"/>
    <w:rsid w:val="007C087C"/>
    <w:rsid w:val="007C4F3F"/>
    <w:rsid w:val="007C5E73"/>
    <w:rsid w:val="007C5F1F"/>
    <w:rsid w:val="007C7ACD"/>
    <w:rsid w:val="007D06A6"/>
    <w:rsid w:val="007D580F"/>
    <w:rsid w:val="007D62C3"/>
    <w:rsid w:val="007D71E9"/>
    <w:rsid w:val="007E15B6"/>
    <w:rsid w:val="007E44B6"/>
    <w:rsid w:val="007E6A07"/>
    <w:rsid w:val="007F0B03"/>
    <w:rsid w:val="007F2B0A"/>
    <w:rsid w:val="007F332A"/>
    <w:rsid w:val="007F662C"/>
    <w:rsid w:val="007F6877"/>
    <w:rsid w:val="008051BE"/>
    <w:rsid w:val="00807DC4"/>
    <w:rsid w:val="00810909"/>
    <w:rsid w:val="0081648A"/>
    <w:rsid w:val="00816744"/>
    <w:rsid w:val="00820445"/>
    <w:rsid w:val="00823B20"/>
    <w:rsid w:val="00824B37"/>
    <w:rsid w:val="00824F9B"/>
    <w:rsid w:val="008266E9"/>
    <w:rsid w:val="00831282"/>
    <w:rsid w:val="00831314"/>
    <w:rsid w:val="00831E90"/>
    <w:rsid w:val="008326F3"/>
    <w:rsid w:val="00836821"/>
    <w:rsid w:val="00837428"/>
    <w:rsid w:val="0083792D"/>
    <w:rsid w:val="00840658"/>
    <w:rsid w:val="0084231B"/>
    <w:rsid w:val="008448A6"/>
    <w:rsid w:val="00844F06"/>
    <w:rsid w:val="00847AF7"/>
    <w:rsid w:val="00847C17"/>
    <w:rsid w:val="008500F4"/>
    <w:rsid w:val="00850F57"/>
    <w:rsid w:val="00853711"/>
    <w:rsid w:val="00853D90"/>
    <w:rsid w:val="0085489A"/>
    <w:rsid w:val="008579CF"/>
    <w:rsid w:val="00860028"/>
    <w:rsid w:val="00862D5C"/>
    <w:rsid w:val="00863B54"/>
    <w:rsid w:val="00865FD8"/>
    <w:rsid w:val="00872488"/>
    <w:rsid w:val="00873334"/>
    <w:rsid w:val="00877F2F"/>
    <w:rsid w:val="008810F1"/>
    <w:rsid w:val="00881388"/>
    <w:rsid w:val="00883C98"/>
    <w:rsid w:val="00883D03"/>
    <w:rsid w:val="008914A6"/>
    <w:rsid w:val="00893560"/>
    <w:rsid w:val="00894F3B"/>
    <w:rsid w:val="00897A3C"/>
    <w:rsid w:val="008A09D6"/>
    <w:rsid w:val="008A3A37"/>
    <w:rsid w:val="008B0A4D"/>
    <w:rsid w:val="008B0F56"/>
    <w:rsid w:val="008B137E"/>
    <w:rsid w:val="008B3811"/>
    <w:rsid w:val="008B5C6D"/>
    <w:rsid w:val="008B7F32"/>
    <w:rsid w:val="008C4D51"/>
    <w:rsid w:val="008C6501"/>
    <w:rsid w:val="008C7EA1"/>
    <w:rsid w:val="008D0358"/>
    <w:rsid w:val="008D1E5A"/>
    <w:rsid w:val="008D5047"/>
    <w:rsid w:val="008E194F"/>
    <w:rsid w:val="008E1B52"/>
    <w:rsid w:val="008E28F5"/>
    <w:rsid w:val="008E4EFC"/>
    <w:rsid w:val="008E6710"/>
    <w:rsid w:val="008F156D"/>
    <w:rsid w:val="008F479F"/>
    <w:rsid w:val="008F5005"/>
    <w:rsid w:val="008F501E"/>
    <w:rsid w:val="008F7B50"/>
    <w:rsid w:val="00900B95"/>
    <w:rsid w:val="009039FB"/>
    <w:rsid w:val="009042B7"/>
    <w:rsid w:val="00905067"/>
    <w:rsid w:val="00905C36"/>
    <w:rsid w:val="00905F03"/>
    <w:rsid w:val="00906235"/>
    <w:rsid w:val="00906775"/>
    <w:rsid w:val="00907B39"/>
    <w:rsid w:val="009103AC"/>
    <w:rsid w:val="009124CF"/>
    <w:rsid w:val="00916E27"/>
    <w:rsid w:val="0092038F"/>
    <w:rsid w:val="009321C7"/>
    <w:rsid w:val="009329FA"/>
    <w:rsid w:val="009331A7"/>
    <w:rsid w:val="00933471"/>
    <w:rsid w:val="00934144"/>
    <w:rsid w:val="0093451F"/>
    <w:rsid w:val="00935351"/>
    <w:rsid w:val="0093559D"/>
    <w:rsid w:val="009366BA"/>
    <w:rsid w:val="00942663"/>
    <w:rsid w:val="00943112"/>
    <w:rsid w:val="00943456"/>
    <w:rsid w:val="00947153"/>
    <w:rsid w:val="00952361"/>
    <w:rsid w:val="00960FD0"/>
    <w:rsid w:val="00961DDF"/>
    <w:rsid w:val="00962D6B"/>
    <w:rsid w:val="00967D35"/>
    <w:rsid w:val="00970100"/>
    <w:rsid w:val="00971001"/>
    <w:rsid w:val="00972AD5"/>
    <w:rsid w:val="00973225"/>
    <w:rsid w:val="00974789"/>
    <w:rsid w:val="009765EC"/>
    <w:rsid w:val="00976A1F"/>
    <w:rsid w:val="00976CA0"/>
    <w:rsid w:val="009778A8"/>
    <w:rsid w:val="009843BB"/>
    <w:rsid w:val="0098461D"/>
    <w:rsid w:val="009852CA"/>
    <w:rsid w:val="00987072"/>
    <w:rsid w:val="00991275"/>
    <w:rsid w:val="0099191D"/>
    <w:rsid w:val="0099468F"/>
    <w:rsid w:val="00994783"/>
    <w:rsid w:val="00994F40"/>
    <w:rsid w:val="00995C67"/>
    <w:rsid w:val="00995DEE"/>
    <w:rsid w:val="00995E13"/>
    <w:rsid w:val="0099625F"/>
    <w:rsid w:val="00996CA0"/>
    <w:rsid w:val="0099721C"/>
    <w:rsid w:val="00997518"/>
    <w:rsid w:val="009A00B8"/>
    <w:rsid w:val="009A036B"/>
    <w:rsid w:val="009A267A"/>
    <w:rsid w:val="009A3BAE"/>
    <w:rsid w:val="009A4084"/>
    <w:rsid w:val="009A46CA"/>
    <w:rsid w:val="009A563D"/>
    <w:rsid w:val="009A6CBC"/>
    <w:rsid w:val="009A6DBA"/>
    <w:rsid w:val="009B1FF1"/>
    <w:rsid w:val="009B21A1"/>
    <w:rsid w:val="009B456D"/>
    <w:rsid w:val="009B52A1"/>
    <w:rsid w:val="009B5D57"/>
    <w:rsid w:val="009C3937"/>
    <w:rsid w:val="009C6A5A"/>
    <w:rsid w:val="009D0060"/>
    <w:rsid w:val="009D0441"/>
    <w:rsid w:val="009D1619"/>
    <w:rsid w:val="009D209B"/>
    <w:rsid w:val="009D2997"/>
    <w:rsid w:val="009D3E8F"/>
    <w:rsid w:val="009D73CC"/>
    <w:rsid w:val="009D7511"/>
    <w:rsid w:val="009E2F6C"/>
    <w:rsid w:val="009E36F5"/>
    <w:rsid w:val="009E44C1"/>
    <w:rsid w:val="009E7EEB"/>
    <w:rsid w:val="009F0A43"/>
    <w:rsid w:val="009F3EBD"/>
    <w:rsid w:val="009F7458"/>
    <w:rsid w:val="009F7692"/>
    <w:rsid w:val="009F7ACF"/>
    <w:rsid w:val="00A03FD5"/>
    <w:rsid w:val="00A05819"/>
    <w:rsid w:val="00A13F7D"/>
    <w:rsid w:val="00A14655"/>
    <w:rsid w:val="00A1541B"/>
    <w:rsid w:val="00A158CB"/>
    <w:rsid w:val="00A16CAC"/>
    <w:rsid w:val="00A21DD3"/>
    <w:rsid w:val="00A22D4A"/>
    <w:rsid w:val="00A23814"/>
    <w:rsid w:val="00A308AD"/>
    <w:rsid w:val="00A319F3"/>
    <w:rsid w:val="00A31AF5"/>
    <w:rsid w:val="00A322CB"/>
    <w:rsid w:val="00A32957"/>
    <w:rsid w:val="00A3328A"/>
    <w:rsid w:val="00A34247"/>
    <w:rsid w:val="00A359A3"/>
    <w:rsid w:val="00A35CB5"/>
    <w:rsid w:val="00A35D7E"/>
    <w:rsid w:val="00A35EE4"/>
    <w:rsid w:val="00A3718E"/>
    <w:rsid w:val="00A37517"/>
    <w:rsid w:val="00A376AB"/>
    <w:rsid w:val="00A3792B"/>
    <w:rsid w:val="00A40498"/>
    <w:rsid w:val="00A41ED7"/>
    <w:rsid w:val="00A42EC1"/>
    <w:rsid w:val="00A4438B"/>
    <w:rsid w:val="00A45EBD"/>
    <w:rsid w:val="00A51974"/>
    <w:rsid w:val="00A5221A"/>
    <w:rsid w:val="00A525A9"/>
    <w:rsid w:val="00A55B22"/>
    <w:rsid w:val="00A572A0"/>
    <w:rsid w:val="00A57EA9"/>
    <w:rsid w:val="00A606D4"/>
    <w:rsid w:val="00A62DBE"/>
    <w:rsid w:val="00A70FEC"/>
    <w:rsid w:val="00A73FF6"/>
    <w:rsid w:val="00A8165A"/>
    <w:rsid w:val="00A81CB7"/>
    <w:rsid w:val="00A83707"/>
    <w:rsid w:val="00A83E8A"/>
    <w:rsid w:val="00A850FC"/>
    <w:rsid w:val="00A85622"/>
    <w:rsid w:val="00A8580B"/>
    <w:rsid w:val="00A85ABF"/>
    <w:rsid w:val="00A901D2"/>
    <w:rsid w:val="00A9157C"/>
    <w:rsid w:val="00A93D42"/>
    <w:rsid w:val="00A95DC0"/>
    <w:rsid w:val="00A976B5"/>
    <w:rsid w:val="00A97A4F"/>
    <w:rsid w:val="00AA0FB6"/>
    <w:rsid w:val="00AA2AFF"/>
    <w:rsid w:val="00AA3417"/>
    <w:rsid w:val="00AA36A8"/>
    <w:rsid w:val="00AA5E83"/>
    <w:rsid w:val="00AB1687"/>
    <w:rsid w:val="00AB22A6"/>
    <w:rsid w:val="00AB4448"/>
    <w:rsid w:val="00AB4509"/>
    <w:rsid w:val="00AC0752"/>
    <w:rsid w:val="00AC443C"/>
    <w:rsid w:val="00AC6365"/>
    <w:rsid w:val="00AC6E5C"/>
    <w:rsid w:val="00AC79BE"/>
    <w:rsid w:val="00AD13F4"/>
    <w:rsid w:val="00AD1CC0"/>
    <w:rsid w:val="00AD3B62"/>
    <w:rsid w:val="00AD4D3A"/>
    <w:rsid w:val="00AD63A6"/>
    <w:rsid w:val="00AD64F1"/>
    <w:rsid w:val="00AE0E52"/>
    <w:rsid w:val="00AE33DC"/>
    <w:rsid w:val="00AE4F09"/>
    <w:rsid w:val="00AE7729"/>
    <w:rsid w:val="00AF0907"/>
    <w:rsid w:val="00AF092B"/>
    <w:rsid w:val="00AF0A26"/>
    <w:rsid w:val="00AF1759"/>
    <w:rsid w:val="00AF5073"/>
    <w:rsid w:val="00B03AC2"/>
    <w:rsid w:val="00B03E38"/>
    <w:rsid w:val="00B05DBF"/>
    <w:rsid w:val="00B100EE"/>
    <w:rsid w:val="00B10704"/>
    <w:rsid w:val="00B1625C"/>
    <w:rsid w:val="00B25370"/>
    <w:rsid w:val="00B25CDD"/>
    <w:rsid w:val="00B27438"/>
    <w:rsid w:val="00B27500"/>
    <w:rsid w:val="00B30118"/>
    <w:rsid w:val="00B32454"/>
    <w:rsid w:val="00B32B8D"/>
    <w:rsid w:val="00B331E4"/>
    <w:rsid w:val="00B335A1"/>
    <w:rsid w:val="00B36EFD"/>
    <w:rsid w:val="00B40F41"/>
    <w:rsid w:val="00B443AF"/>
    <w:rsid w:val="00B44C7D"/>
    <w:rsid w:val="00B47AD6"/>
    <w:rsid w:val="00B501EF"/>
    <w:rsid w:val="00B5278A"/>
    <w:rsid w:val="00B52F51"/>
    <w:rsid w:val="00B53A7D"/>
    <w:rsid w:val="00B616B1"/>
    <w:rsid w:val="00B6190D"/>
    <w:rsid w:val="00B61AE6"/>
    <w:rsid w:val="00B6555A"/>
    <w:rsid w:val="00B67394"/>
    <w:rsid w:val="00B713EE"/>
    <w:rsid w:val="00B71711"/>
    <w:rsid w:val="00B72CFF"/>
    <w:rsid w:val="00B73EB5"/>
    <w:rsid w:val="00B745F3"/>
    <w:rsid w:val="00B75CB3"/>
    <w:rsid w:val="00B76366"/>
    <w:rsid w:val="00B76FD2"/>
    <w:rsid w:val="00B77426"/>
    <w:rsid w:val="00B82CDA"/>
    <w:rsid w:val="00B84660"/>
    <w:rsid w:val="00B92634"/>
    <w:rsid w:val="00B935A6"/>
    <w:rsid w:val="00B97AA8"/>
    <w:rsid w:val="00BA1CCC"/>
    <w:rsid w:val="00BA2E72"/>
    <w:rsid w:val="00BA32C0"/>
    <w:rsid w:val="00BA500C"/>
    <w:rsid w:val="00BA5144"/>
    <w:rsid w:val="00BB0478"/>
    <w:rsid w:val="00BB0EB2"/>
    <w:rsid w:val="00BB12DB"/>
    <w:rsid w:val="00BB1E1E"/>
    <w:rsid w:val="00BB38CA"/>
    <w:rsid w:val="00BC0806"/>
    <w:rsid w:val="00BC1EBF"/>
    <w:rsid w:val="00BC1F43"/>
    <w:rsid w:val="00BC54DD"/>
    <w:rsid w:val="00BC5C8C"/>
    <w:rsid w:val="00BC6163"/>
    <w:rsid w:val="00BC79E4"/>
    <w:rsid w:val="00BD09A3"/>
    <w:rsid w:val="00BD4411"/>
    <w:rsid w:val="00BD65B1"/>
    <w:rsid w:val="00BD7735"/>
    <w:rsid w:val="00BE5386"/>
    <w:rsid w:val="00BE6382"/>
    <w:rsid w:val="00BE6B60"/>
    <w:rsid w:val="00BF441D"/>
    <w:rsid w:val="00C003FC"/>
    <w:rsid w:val="00C0075D"/>
    <w:rsid w:val="00C0527E"/>
    <w:rsid w:val="00C07AA7"/>
    <w:rsid w:val="00C1095C"/>
    <w:rsid w:val="00C10EF5"/>
    <w:rsid w:val="00C122DE"/>
    <w:rsid w:val="00C15A95"/>
    <w:rsid w:val="00C23FF3"/>
    <w:rsid w:val="00C26C7C"/>
    <w:rsid w:val="00C27EEC"/>
    <w:rsid w:val="00C302B3"/>
    <w:rsid w:val="00C33E8E"/>
    <w:rsid w:val="00C36B76"/>
    <w:rsid w:val="00C37473"/>
    <w:rsid w:val="00C40519"/>
    <w:rsid w:val="00C43CFA"/>
    <w:rsid w:val="00C4639C"/>
    <w:rsid w:val="00C46F08"/>
    <w:rsid w:val="00C47831"/>
    <w:rsid w:val="00C4792F"/>
    <w:rsid w:val="00C5000C"/>
    <w:rsid w:val="00C50F8F"/>
    <w:rsid w:val="00C51E78"/>
    <w:rsid w:val="00C52F72"/>
    <w:rsid w:val="00C55613"/>
    <w:rsid w:val="00C5740C"/>
    <w:rsid w:val="00C60D8E"/>
    <w:rsid w:val="00C6179B"/>
    <w:rsid w:val="00C63969"/>
    <w:rsid w:val="00C65108"/>
    <w:rsid w:val="00C72042"/>
    <w:rsid w:val="00C75699"/>
    <w:rsid w:val="00C861EF"/>
    <w:rsid w:val="00C913A8"/>
    <w:rsid w:val="00C929EC"/>
    <w:rsid w:val="00C9663E"/>
    <w:rsid w:val="00C96BBA"/>
    <w:rsid w:val="00CA0E58"/>
    <w:rsid w:val="00CA302A"/>
    <w:rsid w:val="00CA3C43"/>
    <w:rsid w:val="00CA51FE"/>
    <w:rsid w:val="00CA5407"/>
    <w:rsid w:val="00CA635B"/>
    <w:rsid w:val="00CA695F"/>
    <w:rsid w:val="00CA6D23"/>
    <w:rsid w:val="00CA6DEC"/>
    <w:rsid w:val="00CA7372"/>
    <w:rsid w:val="00CB0C3A"/>
    <w:rsid w:val="00CB26E9"/>
    <w:rsid w:val="00CB31E3"/>
    <w:rsid w:val="00CB60C5"/>
    <w:rsid w:val="00CB70BF"/>
    <w:rsid w:val="00CB7502"/>
    <w:rsid w:val="00CC00BD"/>
    <w:rsid w:val="00CC0D85"/>
    <w:rsid w:val="00CC3AF9"/>
    <w:rsid w:val="00CC3DC7"/>
    <w:rsid w:val="00CC4035"/>
    <w:rsid w:val="00CC6454"/>
    <w:rsid w:val="00CD03C9"/>
    <w:rsid w:val="00CD5575"/>
    <w:rsid w:val="00CD5CAD"/>
    <w:rsid w:val="00CD6A9E"/>
    <w:rsid w:val="00CE594E"/>
    <w:rsid w:val="00CE6B0D"/>
    <w:rsid w:val="00CE7C43"/>
    <w:rsid w:val="00CF0A60"/>
    <w:rsid w:val="00CF0DDB"/>
    <w:rsid w:val="00CF1AD6"/>
    <w:rsid w:val="00CF3F5B"/>
    <w:rsid w:val="00CF4532"/>
    <w:rsid w:val="00CF735C"/>
    <w:rsid w:val="00CF7B78"/>
    <w:rsid w:val="00D01838"/>
    <w:rsid w:val="00D02764"/>
    <w:rsid w:val="00D02BD7"/>
    <w:rsid w:val="00D06AC6"/>
    <w:rsid w:val="00D06CC0"/>
    <w:rsid w:val="00D14648"/>
    <w:rsid w:val="00D16949"/>
    <w:rsid w:val="00D200FD"/>
    <w:rsid w:val="00D23834"/>
    <w:rsid w:val="00D26A55"/>
    <w:rsid w:val="00D35CAE"/>
    <w:rsid w:val="00D402D3"/>
    <w:rsid w:val="00D43544"/>
    <w:rsid w:val="00D467C3"/>
    <w:rsid w:val="00D47AAB"/>
    <w:rsid w:val="00D50C98"/>
    <w:rsid w:val="00D50F50"/>
    <w:rsid w:val="00D51108"/>
    <w:rsid w:val="00D55A9E"/>
    <w:rsid w:val="00D56C5D"/>
    <w:rsid w:val="00D60335"/>
    <w:rsid w:val="00D60EB3"/>
    <w:rsid w:val="00D6149B"/>
    <w:rsid w:val="00D63C7C"/>
    <w:rsid w:val="00D66C48"/>
    <w:rsid w:val="00D705D2"/>
    <w:rsid w:val="00D71707"/>
    <w:rsid w:val="00D72D78"/>
    <w:rsid w:val="00D72FF5"/>
    <w:rsid w:val="00D73A22"/>
    <w:rsid w:val="00D75603"/>
    <w:rsid w:val="00D765AF"/>
    <w:rsid w:val="00D829F1"/>
    <w:rsid w:val="00D847E4"/>
    <w:rsid w:val="00D861D3"/>
    <w:rsid w:val="00D906AC"/>
    <w:rsid w:val="00D91571"/>
    <w:rsid w:val="00D9214C"/>
    <w:rsid w:val="00D931DF"/>
    <w:rsid w:val="00D93B0A"/>
    <w:rsid w:val="00D944F4"/>
    <w:rsid w:val="00D9493A"/>
    <w:rsid w:val="00D962C6"/>
    <w:rsid w:val="00D968D1"/>
    <w:rsid w:val="00DA1F34"/>
    <w:rsid w:val="00DA39F3"/>
    <w:rsid w:val="00DA5503"/>
    <w:rsid w:val="00DA5E76"/>
    <w:rsid w:val="00DB47FB"/>
    <w:rsid w:val="00DB7E4E"/>
    <w:rsid w:val="00DC1410"/>
    <w:rsid w:val="00DC14FB"/>
    <w:rsid w:val="00DC41BE"/>
    <w:rsid w:val="00DD1AD7"/>
    <w:rsid w:val="00DD2FB8"/>
    <w:rsid w:val="00DD34AB"/>
    <w:rsid w:val="00DD5AD0"/>
    <w:rsid w:val="00DD69F4"/>
    <w:rsid w:val="00DD78BB"/>
    <w:rsid w:val="00DD7B94"/>
    <w:rsid w:val="00DD7E74"/>
    <w:rsid w:val="00DE08BC"/>
    <w:rsid w:val="00DE0F1B"/>
    <w:rsid w:val="00DE236E"/>
    <w:rsid w:val="00DE2F50"/>
    <w:rsid w:val="00DE3E27"/>
    <w:rsid w:val="00DE59FB"/>
    <w:rsid w:val="00DE5C94"/>
    <w:rsid w:val="00DF0090"/>
    <w:rsid w:val="00DF0FB5"/>
    <w:rsid w:val="00DF1B56"/>
    <w:rsid w:val="00DF1B7F"/>
    <w:rsid w:val="00DF6F0B"/>
    <w:rsid w:val="00E03DB6"/>
    <w:rsid w:val="00E0542A"/>
    <w:rsid w:val="00E1002B"/>
    <w:rsid w:val="00E10CAF"/>
    <w:rsid w:val="00E1350B"/>
    <w:rsid w:val="00E14D9E"/>
    <w:rsid w:val="00E1553C"/>
    <w:rsid w:val="00E174F5"/>
    <w:rsid w:val="00E2008C"/>
    <w:rsid w:val="00E2358B"/>
    <w:rsid w:val="00E314E4"/>
    <w:rsid w:val="00E320E7"/>
    <w:rsid w:val="00E36915"/>
    <w:rsid w:val="00E4009F"/>
    <w:rsid w:val="00E44598"/>
    <w:rsid w:val="00E4626C"/>
    <w:rsid w:val="00E46929"/>
    <w:rsid w:val="00E469C6"/>
    <w:rsid w:val="00E478EF"/>
    <w:rsid w:val="00E47E8D"/>
    <w:rsid w:val="00E50884"/>
    <w:rsid w:val="00E53198"/>
    <w:rsid w:val="00E63CDA"/>
    <w:rsid w:val="00E65133"/>
    <w:rsid w:val="00E65D79"/>
    <w:rsid w:val="00E66C3F"/>
    <w:rsid w:val="00E6772A"/>
    <w:rsid w:val="00E713DF"/>
    <w:rsid w:val="00E750A7"/>
    <w:rsid w:val="00E758BF"/>
    <w:rsid w:val="00E864E9"/>
    <w:rsid w:val="00E86DD5"/>
    <w:rsid w:val="00E86ED9"/>
    <w:rsid w:val="00E91986"/>
    <w:rsid w:val="00E93A6F"/>
    <w:rsid w:val="00E97E52"/>
    <w:rsid w:val="00EA09DB"/>
    <w:rsid w:val="00EA17E7"/>
    <w:rsid w:val="00EA6DAE"/>
    <w:rsid w:val="00EA7C8E"/>
    <w:rsid w:val="00EB322F"/>
    <w:rsid w:val="00EB3B34"/>
    <w:rsid w:val="00EB514B"/>
    <w:rsid w:val="00EB697D"/>
    <w:rsid w:val="00EC0864"/>
    <w:rsid w:val="00EC5DCB"/>
    <w:rsid w:val="00EC77EB"/>
    <w:rsid w:val="00EC7EA9"/>
    <w:rsid w:val="00ED0086"/>
    <w:rsid w:val="00ED3B92"/>
    <w:rsid w:val="00ED610E"/>
    <w:rsid w:val="00ED7DDB"/>
    <w:rsid w:val="00EE01E3"/>
    <w:rsid w:val="00EE08DA"/>
    <w:rsid w:val="00EE20F3"/>
    <w:rsid w:val="00EE2633"/>
    <w:rsid w:val="00EE3EC2"/>
    <w:rsid w:val="00EE5051"/>
    <w:rsid w:val="00EE5307"/>
    <w:rsid w:val="00EE56D3"/>
    <w:rsid w:val="00EE5AA3"/>
    <w:rsid w:val="00EE70B8"/>
    <w:rsid w:val="00EF181C"/>
    <w:rsid w:val="00EF1CD4"/>
    <w:rsid w:val="00EF3BFD"/>
    <w:rsid w:val="00EF4122"/>
    <w:rsid w:val="00EF43D8"/>
    <w:rsid w:val="00EF4AE7"/>
    <w:rsid w:val="00EF7FCE"/>
    <w:rsid w:val="00F00575"/>
    <w:rsid w:val="00F11468"/>
    <w:rsid w:val="00F15505"/>
    <w:rsid w:val="00F16CD3"/>
    <w:rsid w:val="00F173D0"/>
    <w:rsid w:val="00F17A2B"/>
    <w:rsid w:val="00F20A0B"/>
    <w:rsid w:val="00F2337C"/>
    <w:rsid w:val="00F241AA"/>
    <w:rsid w:val="00F246D6"/>
    <w:rsid w:val="00F248B7"/>
    <w:rsid w:val="00F27C34"/>
    <w:rsid w:val="00F30F9B"/>
    <w:rsid w:val="00F33A1A"/>
    <w:rsid w:val="00F348F1"/>
    <w:rsid w:val="00F34BB0"/>
    <w:rsid w:val="00F3512E"/>
    <w:rsid w:val="00F35FCF"/>
    <w:rsid w:val="00F36885"/>
    <w:rsid w:val="00F3797D"/>
    <w:rsid w:val="00F40676"/>
    <w:rsid w:val="00F458BE"/>
    <w:rsid w:val="00F53363"/>
    <w:rsid w:val="00F541F5"/>
    <w:rsid w:val="00F60BF6"/>
    <w:rsid w:val="00F7010D"/>
    <w:rsid w:val="00F71A8E"/>
    <w:rsid w:val="00F71D3C"/>
    <w:rsid w:val="00F73E86"/>
    <w:rsid w:val="00F76D23"/>
    <w:rsid w:val="00F7793C"/>
    <w:rsid w:val="00F85D6E"/>
    <w:rsid w:val="00F85EA7"/>
    <w:rsid w:val="00F8731C"/>
    <w:rsid w:val="00F90FD7"/>
    <w:rsid w:val="00F92692"/>
    <w:rsid w:val="00F92F56"/>
    <w:rsid w:val="00F942D2"/>
    <w:rsid w:val="00F9662C"/>
    <w:rsid w:val="00F976FC"/>
    <w:rsid w:val="00FA0EFE"/>
    <w:rsid w:val="00FA12C3"/>
    <w:rsid w:val="00FA29BD"/>
    <w:rsid w:val="00FA3A72"/>
    <w:rsid w:val="00FA4FE9"/>
    <w:rsid w:val="00FA7A70"/>
    <w:rsid w:val="00FB1FAB"/>
    <w:rsid w:val="00FB27C8"/>
    <w:rsid w:val="00FB2D58"/>
    <w:rsid w:val="00FB33D5"/>
    <w:rsid w:val="00FB5E19"/>
    <w:rsid w:val="00FB625A"/>
    <w:rsid w:val="00FC2673"/>
    <w:rsid w:val="00FC3F0D"/>
    <w:rsid w:val="00FD2F1D"/>
    <w:rsid w:val="00FD41A5"/>
    <w:rsid w:val="00FD7C59"/>
    <w:rsid w:val="00FE3499"/>
    <w:rsid w:val="00FE4B62"/>
    <w:rsid w:val="00FE4E54"/>
    <w:rsid w:val="00FE5BAA"/>
    <w:rsid w:val="00FE74D3"/>
    <w:rsid w:val="00FE7CD0"/>
    <w:rsid w:val="00FF01E2"/>
    <w:rsid w:val="00FF1969"/>
    <w:rsid w:val="00FF1B0C"/>
    <w:rsid w:val="00FF1D20"/>
    <w:rsid w:val="00FF46E3"/>
    <w:rsid w:val="00FF5C92"/>
    <w:rsid w:val="00FF5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C2FB724"/>
  <w14:defaultImageDpi w14:val="32767"/>
  <w15:docId w15:val="{E4281BFC-F21D-4CAC-974C-DDD903F6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29F1"/>
    <w:pPr>
      <w:spacing w:after="120"/>
    </w:pPr>
    <w:rPr>
      <w:rFonts w:ascii="Tahoma" w:hAnsi="Tahoma" w:cs="Arial"/>
    </w:rPr>
  </w:style>
  <w:style w:type="paragraph" w:styleId="Heading1">
    <w:name w:val="heading 1"/>
    <w:basedOn w:val="Normal"/>
    <w:next w:val="Normal"/>
    <w:link w:val="Heading1Char"/>
    <w:qFormat/>
    <w:rsid w:val="002F59E8"/>
    <w:pPr>
      <w:keepNext/>
      <w:keepLines/>
      <w:numPr>
        <w:numId w:val="1"/>
      </w:numPr>
      <w:spacing w:before="360"/>
      <w:ind w:left="0" w:firstLine="0"/>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Normal"/>
    <w:next w:val="Normal"/>
    <w:link w:val="Heading2Char"/>
    <w:qFormat/>
    <w:rsid w:val="002F59E8"/>
    <w:pPr>
      <w:keepNext/>
      <w:keepLines/>
      <w:numPr>
        <w:ilvl w:val="1"/>
        <w:numId w:val="1"/>
      </w:numPr>
      <w:spacing w:before="240"/>
      <w:ind w:left="0" w:firstLine="0"/>
      <w:outlineLvl w:val="1"/>
    </w:pPr>
    <w:rPr>
      <w:rFonts w:ascii="Eras Bold ITC" w:hAnsi="Eras Bold ITC"/>
      <w:bCs/>
      <w:color w:val="8F0000" w:themeColor="accent1" w:themeShade="BF"/>
      <w:sz w:val="28"/>
      <w:szCs w:val="26"/>
    </w:rPr>
  </w:style>
  <w:style w:type="paragraph" w:styleId="Heading3">
    <w:name w:val="heading 3"/>
    <w:basedOn w:val="Heading2"/>
    <w:next w:val="Normal"/>
    <w:link w:val="Heading3Char"/>
    <w:autoRedefine/>
    <w:qFormat/>
    <w:rsid w:val="00127FD7"/>
    <w:pPr>
      <w:numPr>
        <w:ilvl w:val="2"/>
      </w:numPr>
      <w:ind w:left="0" w:firstLine="0"/>
      <w:outlineLvl w:val="2"/>
    </w:pPr>
    <w:rPr>
      <w:rFonts w:eastAsiaTheme="majorEastAsia" w:cstheme="majorBidi"/>
      <w:bCs w:val="0"/>
    </w:rPr>
  </w:style>
  <w:style w:type="paragraph" w:styleId="Heading4">
    <w:name w:val="heading 4"/>
    <w:basedOn w:val="Heading3"/>
    <w:next w:val="Normal"/>
    <w:link w:val="Heading4Char"/>
    <w:qFormat/>
    <w:rsid w:val="00997518"/>
    <w:pPr>
      <w:numPr>
        <w:ilvl w:val="3"/>
      </w:numPr>
      <w:outlineLvl w:val="3"/>
    </w:pPr>
    <w:rPr>
      <w:bCs/>
      <w:iCs/>
    </w:rPr>
  </w:style>
  <w:style w:type="paragraph" w:styleId="Heading5">
    <w:name w:val="heading 5"/>
    <w:basedOn w:val="Normal"/>
    <w:next w:val="Normal"/>
    <w:link w:val="Heading5Char"/>
    <w:qFormat/>
    <w:rsid w:val="002F59E8"/>
    <w:pPr>
      <w:keepNext/>
      <w:keepLines/>
      <w:numPr>
        <w:ilvl w:val="4"/>
        <w:numId w:val="1"/>
      </w:numPr>
      <w:spacing w:before="240"/>
      <w:outlineLvl w:val="4"/>
    </w:pPr>
    <w:rPr>
      <w:rFonts w:ascii="Eras Bold ITC" w:eastAsiaTheme="majorEastAsia" w:hAnsi="Eras Bold ITC" w:cstheme="majorBidi"/>
      <w:color w:val="8F0000" w:themeColor="accent1" w:themeShade="BF"/>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59E8"/>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2F59E8"/>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127FD7"/>
    <w:rPr>
      <w:rFonts w:ascii="Eras Bold ITC" w:eastAsiaTheme="majorEastAsia" w:hAnsi="Eras Bold ITC" w:cstheme="majorBidi"/>
      <w:color w:val="8F0000" w:themeColor="accent1" w:themeShade="BF"/>
      <w:sz w:val="28"/>
      <w:szCs w:val="26"/>
    </w:rPr>
  </w:style>
  <w:style w:type="character" w:customStyle="1" w:styleId="Heading4Char">
    <w:name w:val="Heading 4 Char"/>
    <w:basedOn w:val="DefaultParagraphFont"/>
    <w:link w:val="Heading4"/>
    <w:rsid w:val="00997518"/>
    <w:rPr>
      <w:rFonts w:ascii="Eras Bold ITC" w:eastAsiaTheme="majorEastAsia" w:hAnsi="Eras Bold ITC" w:cstheme="majorBidi"/>
      <w:iCs/>
      <w:color w:val="8F0000" w:themeColor="accent1" w:themeShade="BF"/>
      <w:sz w:val="24"/>
    </w:rPr>
  </w:style>
  <w:style w:type="character" w:customStyle="1" w:styleId="Heading5Char">
    <w:name w:val="Heading 5 Char"/>
    <w:basedOn w:val="DefaultParagraphFont"/>
    <w:link w:val="Heading5"/>
    <w:rsid w:val="002F59E8"/>
    <w:rPr>
      <w:rFonts w:ascii="Eras Bold ITC" w:eastAsiaTheme="majorEastAsia" w:hAnsi="Eras Bold ITC" w:cstheme="majorBidi"/>
      <w:color w:val="8F0000" w:themeColor="accent1" w:themeShade="BF"/>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widowControl w:val="0"/>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7"/>
      </w:numPr>
    </w:pPr>
  </w:style>
  <w:style w:type="paragraph" w:customStyle="1" w:styleId="CommandersInsight">
    <w:name w:val="Commander's Insight"/>
    <w:basedOn w:val="Normal"/>
    <w:link w:val="CommandersInsightChar"/>
    <w:qFormat/>
    <w:rsid w:val="0009168D"/>
    <w:pPr>
      <w:widowControl w:val="0"/>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6205F9"/>
    <w:pPr>
      <w:spacing w:after="200"/>
    </w:pPr>
    <w:rPr>
      <w:rFonts w:asciiTheme="minorHAnsi" w:eastAsiaTheme="minorHAnsi" w:hAnsiTheme="minorHAnsi" w:cstheme="minorBidi"/>
      <w:i/>
      <w:iCs/>
      <w:color w:val="323232" w:themeColor="text2"/>
      <w:sz w:val="18"/>
      <w:szCs w:val="18"/>
      <w:lang w:val="en-CA"/>
    </w:rPr>
  </w:style>
  <w:style w:type="character" w:styleId="UnresolvedMention">
    <w:name w:val="Unresolved Mention"/>
    <w:basedOn w:val="DefaultParagraphFont"/>
    <w:uiPriority w:val="99"/>
    <w:semiHidden/>
    <w:unhideWhenUsed/>
    <w:rsid w:val="006205F9"/>
    <w:rPr>
      <w:color w:val="605E5C"/>
      <w:shd w:val="clear" w:color="auto" w:fill="E1DFDD"/>
    </w:rPr>
  </w:style>
  <w:style w:type="character" w:styleId="FollowedHyperlink">
    <w:name w:val="FollowedHyperlink"/>
    <w:basedOn w:val="DefaultParagraphFont"/>
    <w:semiHidden/>
    <w:unhideWhenUsed/>
    <w:rsid w:val="006205F9"/>
    <w:rPr>
      <w:color w:val="B26B02" w:themeColor="followedHyperlink"/>
      <w:u w:val="single"/>
    </w:rPr>
  </w:style>
  <w:style w:type="paragraph" w:customStyle="1" w:styleId="western">
    <w:name w:val="western"/>
    <w:basedOn w:val="Normal"/>
    <w:rsid w:val="006205F9"/>
    <w:pPr>
      <w:spacing w:before="100" w:beforeAutospacing="1" w:after="115"/>
    </w:pPr>
    <w:rPr>
      <w:rFonts w:ascii="Roboto" w:hAnsi="Roboto" w:cs="Times New Roman"/>
    </w:rPr>
  </w:style>
  <w:style w:type="paragraph" w:customStyle="1" w:styleId="Note">
    <w:name w:val="Note"/>
    <w:basedOn w:val="Normal"/>
    <w:qFormat/>
    <w:rsid w:val="006205F9"/>
    <w:pPr>
      <w:pBdr>
        <w:left w:val="single" w:sz="4" w:space="4" w:color="auto"/>
      </w:pBdr>
    </w:pPr>
    <w:rPr>
      <w:i/>
      <w:iCs/>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0.png"/><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18.png"/><Relationship Id="rId11" Type="http://schemas.openxmlformats.org/officeDocument/2006/relationships/image" Target="media/image6.png"/><Relationship Id="rId24" Type="http://schemas.openxmlformats.org/officeDocument/2006/relationships/image" Target="media/image130.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oter" Target="footer4.xm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image" Target="media/image11.png"/><Relationship Id="rId14" Type="http://schemas.openxmlformats.org/officeDocument/2006/relationships/footer" Target="footer2.xml"/><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oter" Target="footer8.xml"/><Relationship Id="rId8" Type="http://schemas.openxmlformats.org/officeDocument/2006/relationships/image" Target="media/image3.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9.png"/><Relationship Id="rId25" Type="http://schemas.openxmlformats.org/officeDocument/2006/relationships/image" Target="media/image140.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www.matrixgames.com/forums/viewforum.php?f=10149" TargetMode="External"/><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5.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5.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discord.com/channels/911711314051739659/911711314257248331" TargetMode="External"/><Relationship Id="rId65"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footer" Target="footer1.xml"/><Relationship Id="rId18" Type="http://schemas.openxmlformats.org/officeDocument/2006/relationships/image" Target="media/image10.png"/><Relationship Id="rId39"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D7FD-DBBA-4E0F-9AD3-08FA1C98C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6</TotalTime>
  <Pages>26</Pages>
  <Words>7639</Words>
  <Characters>43548</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FM FCCW-08 Game Engine Modifications</vt:lpstr>
    </vt:vector>
  </TitlesOfParts>
  <Company>On Target Simulations, LTD</Company>
  <LinksUpToDate>false</LinksUpToDate>
  <CharactersWithSpaces>5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 FCCW-08 Game Engine Modifications</dc:title>
  <dc:subject>FCCW Document</dc:subject>
  <dc:creator>Jim Snyder</dc:creator>
  <cp:keywords/>
  <dc:description/>
  <cp:lastModifiedBy>Jim Snyder</cp:lastModifiedBy>
  <cp:revision>67</cp:revision>
  <cp:lastPrinted>2025-03-09T16:16:00Z</cp:lastPrinted>
  <dcterms:created xsi:type="dcterms:W3CDTF">2024-06-11T12:28:00Z</dcterms:created>
  <dcterms:modified xsi:type="dcterms:W3CDTF">2025-05-2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bafdd10eb29d84fb5bcffc6aa410f902aa7faca59c57ac9b212ad79a77b241</vt:lpwstr>
  </property>
</Properties>
</file>